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C74CC36" w14:textId="47078775" w:rsidR="00156BB6" w:rsidRDefault="00156BB6" w:rsidP="003A404D">
      <w:pPr>
        <w:pStyle w:val="Title"/>
      </w:pPr>
      <w:r>
        <w:t xml:space="preserve">FACTORS ASSOCIATED WITH COVID-19 VACCINE HESITANCY AMONG HEALTH WORKERS </w:t>
      </w:r>
      <w:r w:rsidR="003A404D">
        <w:t>IN</w:t>
      </w:r>
      <w:r>
        <w:t xml:space="preserve"> </w:t>
      </w:r>
      <w:r w:rsidR="00375F0D">
        <w:t xml:space="preserve">THE </w:t>
      </w:r>
      <w:r>
        <w:t>UNIVERSITY OF PORT HARCOURT TEACHIN</w:t>
      </w:r>
      <w:r w:rsidR="00E03526">
        <w:t>G HOSPITAL</w:t>
      </w:r>
    </w:p>
    <w:p w14:paraId="17CAF448" w14:textId="2ED778FD" w:rsidR="00156BB6" w:rsidRDefault="00156BB6" w:rsidP="003A404D">
      <w:pPr>
        <w:pStyle w:val="Title"/>
      </w:pPr>
    </w:p>
    <w:p w14:paraId="1B495A07" w14:textId="680F8965" w:rsidR="00A66550" w:rsidRDefault="00A66550" w:rsidP="00A66550"/>
    <w:p w14:paraId="499DCF86" w14:textId="6755A248" w:rsidR="00622388" w:rsidRPr="00B80FEC" w:rsidRDefault="00622388" w:rsidP="00622388">
      <w:pPr>
        <w:pStyle w:val="Heading2"/>
      </w:pPr>
      <w:bookmarkStart w:id="0" w:name="_Toc124331880"/>
      <w:r w:rsidRPr="00B80FEC">
        <w:t>Research Questions</w:t>
      </w:r>
      <w:bookmarkEnd w:id="0"/>
    </w:p>
    <w:p w14:paraId="462F281D" w14:textId="33007296" w:rsidR="00622388" w:rsidRPr="00C46DBE" w:rsidRDefault="00622388" w:rsidP="00622388">
      <w:pPr>
        <w:pStyle w:val="ListParagraph"/>
        <w:numPr>
          <w:ilvl w:val="0"/>
          <w:numId w:val="4"/>
        </w:numPr>
        <w:shd w:val="clear" w:color="auto" w:fill="FFFFFF"/>
        <w:spacing w:line="48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bookmarkStart w:id="1" w:name="_Hlk89284370"/>
      <w:r w:rsidRPr="00C46DBE">
        <w:rPr>
          <w:rFonts w:ascii="Times New Roman" w:hAnsi="Times New Roman" w:cs="Times New Roman"/>
          <w:sz w:val="24"/>
          <w:szCs w:val="24"/>
          <w:shd w:val="clear" w:color="auto" w:fill="FFFFFF"/>
        </w:rPr>
        <w:t>What is the level of knowledge of COVID-19 vaccines among health workers in the University of Port Harcourt Teachi</w:t>
      </w:r>
      <w:r w:rsidR="002B481F">
        <w:rPr>
          <w:rFonts w:ascii="Times New Roman" w:hAnsi="Times New Roman" w:cs="Times New Roman"/>
          <w:sz w:val="24"/>
          <w:szCs w:val="24"/>
          <w:shd w:val="clear" w:color="auto" w:fill="FFFFFF"/>
        </w:rPr>
        <w:t>ng Hospital</w:t>
      </w:r>
      <w:r w:rsidRPr="00C46DBE">
        <w:rPr>
          <w:rFonts w:ascii="Times New Roman" w:hAnsi="Times New Roman" w:cs="Times New Roman"/>
          <w:sz w:val="24"/>
          <w:szCs w:val="24"/>
          <w:shd w:val="clear" w:color="auto" w:fill="FFFFFF"/>
        </w:rPr>
        <w:t>?</w:t>
      </w:r>
    </w:p>
    <w:p w14:paraId="1A22B19C" w14:textId="0D438DCD" w:rsidR="00622388" w:rsidRPr="00C46DBE" w:rsidRDefault="00622388" w:rsidP="00622388">
      <w:pPr>
        <w:pStyle w:val="ListParagraph"/>
        <w:numPr>
          <w:ilvl w:val="0"/>
          <w:numId w:val="4"/>
        </w:numPr>
        <w:shd w:val="clear" w:color="auto" w:fill="FFFFFF"/>
        <w:spacing w:line="48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C46DB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What is the proportion of uptake 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of the COVID-19 vaccine </w:t>
      </w:r>
      <w:r w:rsidRPr="00C46DBE">
        <w:rPr>
          <w:rFonts w:ascii="Times New Roman" w:hAnsi="Times New Roman" w:cs="Times New Roman"/>
          <w:sz w:val="24"/>
          <w:szCs w:val="24"/>
          <w:shd w:val="clear" w:color="auto" w:fill="FFFFFF"/>
        </w:rPr>
        <w:t>among health workers in the University of Port Harcourt Teachi</w:t>
      </w:r>
      <w:r w:rsidR="002B481F">
        <w:rPr>
          <w:rFonts w:ascii="Times New Roman" w:hAnsi="Times New Roman" w:cs="Times New Roman"/>
          <w:sz w:val="24"/>
          <w:szCs w:val="24"/>
          <w:shd w:val="clear" w:color="auto" w:fill="FFFFFF"/>
        </w:rPr>
        <w:t>ng Hospital</w:t>
      </w:r>
      <w:r w:rsidRPr="00C46DBE">
        <w:rPr>
          <w:rFonts w:ascii="Times New Roman" w:hAnsi="Times New Roman" w:cs="Times New Roman"/>
          <w:sz w:val="24"/>
          <w:szCs w:val="24"/>
          <w:shd w:val="clear" w:color="auto" w:fill="FFFFFF"/>
        </w:rPr>
        <w:t>?</w:t>
      </w:r>
    </w:p>
    <w:p w14:paraId="400475AE" w14:textId="3B5336BD" w:rsidR="00622388" w:rsidRPr="00C46DBE" w:rsidRDefault="00622388" w:rsidP="00622388">
      <w:pPr>
        <w:pStyle w:val="ListParagraph"/>
        <w:numPr>
          <w:ilvl w:val="0"/>
          <w:numId w:val="4"/>
        </w:numPr>
        <w:shd w:val="clear" w:color="auto" w:fill="FFFFFF"/>
        <w:spacing w:line="48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C46DBE">
        <w:rPr>
          <w:rFonts w:ascii="Times New Roman" w:hAnsi="Times New Roman" w:cs="Times New Roman"/>
          <w:sz w:val="24"/>
          <w:szCs w:val="24"/>
          <w:shd w:val="clear" w:color="auto" w:fill="FFFFFF"/>
        </w:rPr>
        <w:t>What is the proportion of COVID-19 vaccine hesitancy among health workers at the University of Port Harcourt Teachi</w:t>
      </w:r>
      <w:r w:rsidR="002B481F">
        <w:rPr>
          <w:rFonts w:ascii="Times New Roman" w:hAnsi="Times New Roman" w:cs="Times New Roman"/>
          <w:sz w:val="24"/>
          <w:szCs w:val="24"/>
          <w:shd w:val="clear" w:color="auto" w:fill="FFFFFF"/>
        </w:rPr>
        <w:t>ng Hospital</w:t>
      </w:r>
      <w:r w:rsidRPr="00C46DBE">
        <w:rPr>
          <w:rFonts w:ascii="Times New Roman" w:hAnsi="Times New Roman" w:cs="Times New Roman"/>
          <w:sz w:val="24"/>
          <w:szCs w:val="24"/>
          <w:shd w:val="clear" w:color="auto" w:fill="FFFFFF"/>
        </w:rPr>
        <w:t>?</w:t>
      </w:r>
    </w:p>
    <w:bookmarkEnd w:id="1"/>
    <w:p w14:paraId="06235D0C" w14:textId="38DAD34C" w:rsidR="00622388" w:rsidRPr="00C46DBE" w:rsidRDefault="00622388" w:rsidP="00622388">
      <w:pPr>
        <w:pStyle w:val="ListParagraph"/>
        <w:numPr>
          <w:ilvl w:val="0"/>
          <w:numId w:val="4"/>
        </w:numPr>
        <w:shd w:val="clear" w:color="auto" w:fill="FFFFFF"/>
        <w:spacing w:line="48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C46DBE">
        <w:rPr>
          <w:rFonts w:ascii="Times New Roman" w:hAnsi="Times New Roman" w:cs="Times New Roman"/>
          <w:sz w:val="24"/>
          <w:szCs w:val="24"/>
          <w:shd w:val="clear" w:color="auto" w:fill="FFFFFF"/>
        </w:rPr>
        <w:t>What factors (socio</w:t>
      </w:r>
      <w:r w:rsidR="002B481F">
        <w:rPr>
          <w:rFonts w:ascii="Times New Roman" w:hAnsi="Times New Roman" w:cs="Times New Roman"/>
          <w:sz w:val="24"/>
          <w:szCs w:val="24"/>
          <w:shd w:val="clear" w:color="auto" w:fill="FFFFFF"/>
        </w:rPr>
        <w:t>-</w:t>
      </w:r>
      <w:r w:rsidRPr="00C46DBE">
        <w:rPr>
          <w:rFonts w:ascii="Times New Roman" w:hAnsi="Times New Roman" w:cs="Times New Roman"/>
          <w:sz w:val="24"/>
          <w:szCs w:val="24"/>
          <w:shd w:val="clear" w:color="auto" w:fill="FFFFFF"/>
        </w:rPr>
        <w:t>demographic)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C46DBE">
        <w:rPr>
          <w:rFonts w:ascii="Times New Roman" w:hAnsi="Times New Roman" w:cs="Times New Roman"/>
          <w:sz w:val="24"/>
          <w:szCs w:val="24"/>
          <w:shd w:val="clear" w:color="auto" w:fill="FFFFFF"/>
        </w:rPr>
        <w:t>are associated with vaccine hesitancy among health workers in the University of Port H</w:t>
      </w:r>
      <w:r w:rsidR="002B481F">
        <w:rPr>
          <w:rFonts w:ascii="Times New Roman" w:hAnsi="Times New Roman" w:cs="Times New Roman"/>
          <w:sz w:val="24"/>
          <w:szCs w:val="24"/>
          <w:shd w:val="clear" w:color="auto" w:fill="FFFFFF"/>
        </w:rPr>
        <w:t>arcourt Teaching Hospital</w:t>
      </w:r>
      <w:r w:rsidRPr="00C46DBE">
        <w:rPr>
          <w:rFonts w:ascii="Times New Roman" w:hAnsi="Times New Roman" w:cs="Times New Roman"/>
          <w:sz w:val="24"/>
          <w:szCs w:val="24"/>
          <w:shd w:val="clear" w:color="auto" w:fill="FFFFFF"/>
        </w:rPr>
        <w:t>?</w:t>
      </w:r>
    </w:p>
    <w:p w14:paraId="0B5A844D" w14:textId="77777777" w:rsidR="00385C92" w:rsidRPr="00385C92" w:rsidRDefault="00385C92" w:rsidP="00622388">
      <w:pPr>
        <w:pStyle w:val="Heading2"/>
        <w:rPr>
          <w:rFonts w:cs="Times New Roman"/>
          <w:b w:val="0"/>
          <w:sz w:val="6"/>
          <w:szCs w:val="24"/>
          <w:shd w:val="clear" w:color="auto" w:fill="FFFFFF"/>
        </w:rPr>
      </w:pPr>
      <w:bookmarkStart w:id="2" w:name="_Toc124331881"/>
    </w:p>
    <w:p w14:paraId="6428A8E6" w14:textId="6A2D21A3" w:rsidR="00622388" w:rsidRPr="00B80FEC" w:rsidRDefault="00622388" w:rsidP="00622388">
      <w:pPr>
        <w:pStyle w:val="Heading2"/>
        <w:rPr>
          <w:rFonts w:cs="Times New Roman"/>
          <w:b w:val="0"/>
          <w:szCs w:val="24"/>
          <w:shd w:val="clear" w:color="auto" w:fill="FFFFFF"/>
        </w:rPr>
      </w:pPr>
      <w:r>
        <w:rPr>
          <w:rStyle w:val="Heading2Char"/>
          <w:b/>
        </w:rPr>
        <w:t>Aim and Objectives of t</w:t>
      </w:r>
      <w:r w:rsidRPr="00B80FEC">
        <w:rPr>
          <w:rStyle w:val="Heading2Char"/>
          <w:b/>
        </w:rPr>
        <w:t>he Study</w:t>
      </w:r>
      <w:bookmarkEnd w:id="2"/>
    </w:p>
    <w:p w14:paraId="06E46BD4" w14:textId="35CCAC94" w:rsidR="00622388" w:rsidRPr="00C46DBE" w:rsidRDefault="00622388" w:rsidP="00622388">
      <w:pPr>
        <w:shd w:val="clear" w:color="auto" w:fill="FFFFFF"/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  <w:shd w:val="clear" w:color="auto" w:fill="FFFFFF"/>
        </w:rPr>
      </w:pPr>
      <w:r w:rsidRPr="00C46DBE">
        <w:rPr>
          <w:rFonts w:ascii="Times New Roman" w:hAnsi="Times New Roman" w:cs="Times New Roman"/>
          <w:b/>
          <w:sz w:val="24"/>
          <w:szCs w:val="24"/>
          <w:shd w:val="clear" w:color="auto" w:fill="FFFFFF"/>
        </w:rPr>
        <w:t>Aim of the study</w:t>
      </w:r>
    </w:p>
    <w:p w14:paraId="0409698E" w14:textId="7419DA8D" w:rsidR="00622388" w:rsidRPr="00C46DBE" w:rsidRDefault="009F4782" w:rsidP="00622388">
      <w:pPr>
        <w:shd w:val="clear" w:color="auto" w:fill="FFFFFF"/>
        <w:spacing w:line="48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This study aimed to determine</w:t>
      </w:r>
      <w:r w:rsidR="00622388" w:rsidRPr="00C46DB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he prevalence of COVID-19 vaccine hesitancy and its associated factors among health workers at the University </w:t>
      </w:r>
      <w:proofErr w:type="gramStart"/>
      <w:r w:rsidR="00622388" w:rsidRPr="00C46DBE">
        <w:rPr>
          <w:rFonts w:ascii="Times New Roman" w:hAnsi="Times New Roman" w:cs="Times New Roman"/>
          <w:sz w:val="24"/>
          <w:szCs w:val="24"/>
          <w:shd w:val="clear" w:color="auto" w:fill="FFFFFF"/>
        </w:rPr>
        <w:t>of</w:t>
      </w:r>
      <w:proofErr w:type="gramEnd"/>
      <w:r w:rsidR="00622388" w:rsidRPr="00C46DB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Port Harcourt Teaching Hospital Rivers State Nigeria.</w:t>
      </w:r>
    </w:p>
    <w:p w14:paraId="78230F46" w14:textId="77777777" w:rsidR="00622388" w:rsidRPr="00D702D8" w:rsidRDefault="00622388" w:rsidP="00D702D8">
      <w:pPr>
        <w:shd w:val="clear" w:color="auto" w:fill="FFFFFF"/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  <w:shd w:val="clear" w:color="auto" w:fill="FFFFFF"/>
        </w:rPr>
      </w:pPr>
      <w:r w:rsidRPr="00D702D8">
        <w:rPr>
          <w:rFonts w:ascii="Times New Roman" w:hAnsi="Times New Roman" w:cs="Times New Roman"/>
          <w:b/>
          <w:sz w:val="24"/>
          <w:szCs w:val="24"/>
          <w:shd w:val="clear" w:color="auto" w:fill="FFFFFF"/>
        </w:rPr>
        <w:t>Specific objectives</w:t>
      </w:r>
    </w:p>
    <w:p w14:paraId="740DF473" w14:textId="7FB48D94" w:rsidR="00622388" w:rsidRPr="00C46DBE" w:rsidRDefault="00622388" w:rsidP="00622388">
      <w:pPr>
        <w:pStyle w:val="ListParagraph"/>
        <w:numPr>
          <w:ilvl w:val="0"/>
          <w:numId w:val="3"/>
        </w:numPr>
        <w:shd w:val="clear" w:color="auto" w:fill="FFFFFF"/>
        <w:spacing w:line="48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C46DBE">
        <w:rPr>
          <w:rFonts w:ascii="Times New Roman" w:hAnsi="Times New Roman" w:cs="Times New Roman"/>
          <w:sz w:val="24"/>
          <w:szCs w:val="24"/>
          <w:shd w:val="clear" w:color="auto" w:fill="FFFFFF"/>
        </w:rPr>
        <w:t>To assess knowledge of the COVID-19 vaccine among health workers at the University of Port Harcourt Teachi</w:t>
      </w:r>
      <w:r w:rsidR="002B481F">
        <w:rPr>
          <w:rFonts w:ascii="Times New Roman" w:hAnsi="Times New Roman" w:cs="Times New Roman"/>
          <w:sz w:val="24"/>
          <w:szCs w:val="24"/>
          <w:shd w:val="clear" w:color="auto" w:fill="FFFFFF"/>
        </w:rPr>
        <w:t>ng Hospital</w:t>
      </w:r>
      <w:r w:rsidRPr="00C46DBE">
        <w:rPr>
          <w:rFonts w:ascii="Times New Roman" w:hAnsi="Times New Roman" w:cs="Times New Roman"/>
          <w:sz w:val="24"/>
          <w:szCs w:val="24"/>
          <w:shd w:val="clear" w:color="auto" w:fill="FFFFFF"/>
        </w:rPr>
        <w:t>.</w:t>
      </w:r>
    </w:p>
    <w:p w14:paraId="5667E214" w14:textId="7A65AA18" w:rsidR="00622388" w:rsidRPr="00C46DBE" w:rsidRDefault="00622388" w:rsidP="00622388">
      <w:pPr>
        <w:pStyle w:val="ListParagraph"/>
        <w:numPr>
          <w:ilvl w:val="0"/>
          <w:numId w:val="3"/>
        </w:numPr>
        <w:shd w:val="clear" w:color="auto" w:fill="FFFFFF"/>
        <w:spacing w:line="48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C46DB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To determine uptake 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of COVID-19 Vaccine </w:t>
      </w:r>
      <w:r w:rsidRPr="00C46DBE">
        <w:rPr>
          <w:rFonts w:ascii="Times New Roman" w:hAnsi="Times New Roman" w:cs="Times New Roman"/>
          <w:sz w:val="24"/>
          <w:szCs w:val="24"/>
          <w:shd w:val="clear" w:color="auto" w:fill="FFFFFF"/>
        </w:rPr>
        <w:t>among health workers in the University of Port Harcourt Teachi</w:t>
      </w:r>
      <w:r w:rsidR="002B481F">
        <w:rPr>
          <w:rFonts w:ascii="Times New Roman" w:hAnsi="Times New Roman" w:cs="Times New Roman"/>
          <w:sz w:val="24"/>
          <w:szCs w:val="24"/>
          <w:shd w:val="clear" w:color="auto" w:fill="FFFFFF"/>
        </w:rPr>
        <w:t>ng Hospital</w:t>
      </w:r>
      <w:r w:rsidRPr="00C46DBE">
        <w:rPr>
          <w:rFonts w:ascii="Times New Roman" w:hAnsi="Times New Roman" w:cs="Times New Roman"/>
          <w:sz w:val="24"/>
          <w:szCs w:val="24"/>
          <w:shd w:val="clear" w:color="auto" w:fill="FFFFFF"/>
        </w:rPr>
        <w:t>.</w:t>
      </w:r>
    </w:p>
    <w:p w14:paraId="6A58EE4F" w14:textId="3614D5FF" w:rsidR="00622388" w:rsidRPr="00C46DBE" w:rsidRDefault="00622388" w:rsidP="00622388">
      <w:pPr>
        <w:pStyle w:val="ListParagraph"/>
        <w:numPr>
          <w:ilvl w:val="0"/>
          <w:numId w:val="3"/>
        </w:numPr>
        <w:shd w:val="clear" w:color="auto" w:fill="FFFFFF"/>
        <w:spacing w:line="48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C46DBE">
        <w:rPr>
          <w:rFonts w:ascii="Times New Roman" w:hAnsi="Times New Roman" w:cs="Times New Roman"/>
          <w:sz w:val="24"/>
          <w:szCs w:val="24"/>
          <w:shd w:val="clear" w:color="auto" w:fill="FFFFFF"/>
        </w:rPr>
        <w:t>To determine the proportion of COVID-19 vaccine-hesitancy among health workers in the University of Port Harcourt Teaching</w:t>
      </w:r>
      <w:r w:rsidR="002B481F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Hospital</w:t>
      </w:r>
      <w:r w:rsidRPr="00C46DBE">
        <w:rPr>
          <w:rFonts w:ascii="Times New Roman" w:hAnsi="Times New Roman" w:cs="Times New Roman"/>
          <w:sz w:val="24"/>
          <w:szCs w:val="24"/>
          <w:shd w:val="clear" w:color="auto" w:fill="FFFFFF"/>
        </w:rPr>
        <w:t>.</w:t>
      </w:r>
    </w:p>
    <w:p w14:paraId="70BB2CC1" w14:textId="6A937B4D" w:rsidR="00622388" w:rsidRPr="00C46DBE" w:rsidRDefault="00622388" w:rsidP="00622388">
      <w:pPr>
        <w:pStyle w:val="ListParagraph"/>
        <w:numPr>
          <w:ilvl w:val="0"/>
          <w:numId w:val="3"/>
        </w:numPr>
        <w:shd w:val="clear" w:color="auto" w:fill="FFFFFF"/>
        <w:spacing w:before="240" w:line="480" w:lineRule="auto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C46DBE">
        <w:rPr>
          <w:rFonts w:ascii="Times New Roman" w:hAnsi="Times New Roman" w:cs="Times New Roman"/>
          <w:sz w:val="24"/>
          <w:szCs w:val="24"/>
          <w:shd w:val="clear" w:color="auto" w:fill="FFFFFF"/>
        </w:rPr>
        <w:lastRenderedPageBreak/>
        <w:t>To identify factors (</w:t>
      </w:r>
      <w:proofErr w:type="spellStart"/>
      <w:r w:rsidRPr="00C46DBE">
        <w:rPr>
          <w:rFonts w:ascii="Times New Roman" w:hAnsi="Times New Roman" w:cs="Times New Roman"/>
          <w:sz w:val="24"/>
          <w:szCs w:val="24"/>
          <w:shd w:val="clear" w:color="auto" w:fill="FFFFFF"/>
        </w:rPr>
        <w:t>sociodemographic</w:t>
      </w:r>
      <w:proofErr w:type="spellEnd"/>
      <w:r w:rsidRPr="00C46DBE">
        <w:rPr>
          <w:rFonts w:ascii="Times New Roman" w:hAnsi="Times New Roman" w:cs="Times New Roman"/>
          <w:sz w:val="24"/>
          <w:szCs w:val="24"/>
          <w:shd w:val="clear" w:color="auto" w:fill="FFFFFF"/>
        </w:rPr>
        <w:t>) associated with COVID-19 vaccine hesitancy among health workers in the University of Port Harcourt Teach</w:t>
      </w:r>
      <w:r w:rsidR="002B481F">
        <w:rPr>
          <w:rFonts w:ascii="Times New Roman" w:hAnsi="Times New Roman" w:cs="Times New Roman"/>
          <w:sz w:val="24"/>
          <w:szCs w:val="24"/>
          <w:shd w:val="clear" w:color="auto" w:fill="FFFFFF"/>
        </w:rPr>
        <w:t>ing Hospital</w:t>
      </w:r>
      <w:bookmarkStart w:id="3" w:name="_GoBack"/>
      <w:bookmarkEnd w:id="3"/>
      <w:r w:rsidRPr="00C46DBE">
        <w:rPr>
          <w:rFonts w:ascii="Times New Roman" w:hAnsi="Times New Roman" w:cs="Times New Roman"/>
          <w:sz w:val="24"/>
          <w:szCs w:val="24"/>
          <w:shd w:val="clear" w:color="auto" w:fill="FFFFFF"/>
        </w:rPr>
        <w:t>.</w:t>
      </w:r>
    </w:p>
    <w:p w14:paraId="690350AC" w14:textId="3B6FC4E2" w:rsidR="00622388" w:rsidRPr="00C46DBE" w:rsidRDefault="00622388" w:rsidP="00622388">
      <w:pPr>
        <w:widowControl w:val="0"/>
        <w:autoSpaceDE w:val="0"/>
        <w:autoSpaceDN w:val="0"/>
        <w:adjustRightInd w:val="0"/>
        <w:spacing w:line="480" w:lineRule="auto"/>
        <w:jc w:val="both"/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</w:pPr>
      <w:r w:rsidRPr="00C46DBE">
        <w:rPr>
          <w:rFonts w:ascii="Times New Roman" w:hAnsi="Times New Roman" w:cs="Times New Roman"/>
          <w:b/>
          <w:sz w:val="24"/>
          <w:szCs w:val="24"/>
          <w:shd w:val="clear" w:color="auto" w:fill="FFFFFF"/>
        </w:rPr>
        <w:t>Data Analysis Plan</w:t>
      </w:r>
    </w:p>
    <w:p w14:paraId="3F3AB8B7" w14:textId="717B7FAC" w:rsidR="00622388" w:rsidRPr="00C46DBE" w:rsidRDefault="00622388" w:rsidP="00622388">
      <w:pPr>
        <w:widowControl w:val="0"/>
        <w:autoSpaceDE w:val="0"/>
        <w:autoSpaceDN w:val="0"/>
        <w:adjustRightInd w:val="0"/>
        <w:spacing w:line="480" w:lineRule="auto"/>
        <w:jc w:val="both"/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</w:pPr>
      <w:r w:rsidRPr="00C46DBE"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  <w:t xml:space="preserve"> Data obtained was computed, sorted, and cleaned using a Microsoft Excel sheet (2016 version) on windows 10 and </w:t>
      </w:r>
      <w:r w:rsidR="00C113FC" w:rsidRPr="00C46DBE"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  <w:t>analysed</w:t>
      </w:r>
      <w:r w:rsidRPr="00C46DBE"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  <w:t xml:space="preserve"> using </w:t>
      </w:r>
      <w:r w:rsidR="00372CE0"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  <w:t>IBM SPSS</w:t>
      </w:r>
      <w:r w:rsidRPr="00C46DBE">
        <w:rPr>
          <w:rFonts w:ascii="Times New Roman" w:hAnsi="Times New Roman" w:cs="Times New Roman"/>
          <w:bCs/>
          <w:sz w:val="24"/>
          <w:szCs w:val="24"/>
        </w:rPr>
        <w:t xml:space="preserve"> version 25</w:t>
      </w:r>
      <w:r w:rsidRPr="00C46DBE"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  <w:t>.</w:t>
      </w:r>
    </w:p>
    <w:p w14:paraId="4ACD2357" w14:textId="0EC15A96" w:rsidR="00622388" w:rsidRPr="00C46DBE" w:rsidRDefault="00622388" w:rsidP="00622388">
      <w:pPr>
        <w:widowControl w:val="0"/>
        <w:autoSpaceDE w:val="0"/>
        <w:autoSpaceDN w:val="0"/>
        <w:adjustRightInd w:val="0"/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  <w:shd w:val="clear" w:color="auto" w:fill="FFFFFF"/>
        </w:rPr>
      </w:pPr>
      <w:r w:rsidRPr="00C46DBE">
        <w:rPr>
          <w:rFonts w:ascii="Times New Roman" w:hAnsi="Times New Roman" w:cs="Times New Roman"/>
          <w:b/>
          <w:sz w:val="24"/>
          <w:szCs w:val="24"/>
          <w:shd w:val="clear" w:color="auto" w:fill="FFFFFF"/>
        </w:rPr>
        <w:t xml:space="preserve">Descriptive Statistics: </w:t>
      </w:r>
    </w:p>
    <w:p w14:paraId="3AD198CC" w14:textId="77777777" w:rsidR="00622388" w:rsidRDefault="00622388" w:rsidP="00622388">
      <w:pPr>
        <w:widowControl w:val="0"/>
        <w:autoSpaceDE w:val="0"/>
        <w:autoSpaceDN w:val="0"/>
        <w:adjustRightInd w:val="0"/>
        <w:spacing w:line="480" w:lineRule="auto"/>
        <w:jc w:val="both"/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</w:pPr>
      <w:r w:rsidRPr="00C46DBE"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  <w:t xml:space="preserve">Categorical data were presented in the form of frequencies and percentages (%) and Continuous data in means and standard deviation (SD) with results presented in tables. The knowledge was determined by computing a total percentage of correct responses for each of the respondents, the percentage correct score was further grouped into three categories; poor knowledge (0-49%), fair knowledge (50-79%), good knowledge (80-100%). The level of vaccine hesitancy was determined by computing a percentage score for the vaccine hesitancy questions, the percentage score when then grouped into low hesitancy (0-49%), moderate hesitancy (50-79%) and high </w:t>
      </w:r>
      <w:proofErr w:type="gramStart"/>
      <w:r w:rsidRPr="00C46DBE"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  <w:t>hesitancy(</w:t>
      </w:r>
      <w:proofErr w:type="gramEnd"/>
      <w:r w:rsidRPr="00C46DBE"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  <w:t xml:space="preserve">80-100%). </w:t>
      </w:r>
    </w:p>
    <w:p w14:paraId="15DF9BEF" w14:textId="137D8840" w:rsidR="00622388" w:rsidRPr="00C46DBE" w:rsidRDefault="00622388" w:rsidP="00622388">
      <w:pPr>
        <w:pStyle w:val="Heading2"/>
        <w:rPr>
          <w:shd w:val="clear" w:color="auto" w:fill="FFFFFF"/>
        </w:rPr>
      </w:pPr>
      <w:bookmarkStart w:id="4" w:name="_Toc124331927"/>
      <w:r w:rsidRPr="00C46DBE">
        <w:rPr>
          <w:shd w:val="clear" w:color="auto" w:fill="FFFFFF"/>
        </w:rPr>
        <w:t>Inferential Statistics:</w:t>
      </w:r>
      <w:bookmarkEnd w:id="4"/>
      <w:r w:rsidRPr="00C46DBE">
        <w:rPr>
          <w:shd w:val="clear" w:color="auto" w:fill="FFFFFF"/>
        </w:rPr>
        <w:t xml:space="preserve"> </w:t>
      </w:r>
    </w:p>
    <w:p w14:paraId="3E6DE0CA" w14:textId="5FDAF31A" w:rsidR="00622388" w:rsidRDefault="00622388" w:rsidP="00622388">
      <w:pPr>
        <w:widowControl w:val="0"/>
        <w:autoSpaceDE w:val="0"/>
        <w:autoSpaceDN w:val="0"/>
        <w:adjustRightInd w:val="0"/>
        <w:spacing w:line="480" w:lineRule="auto"/>
        <w:jc w:val="both"/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</w:pPr>
      <w:r w:rsidRPr="00C46DBE"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  <w:t>The Chi-square (</w:t>
      </w:r>
      <w:r w:rsidRPr="00C46DBE"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  <w:sym w:font="Symbol" w:char="F063"/>
      </w:r>
      <w:r w:rsidRPr="00C46DBE">
        <w:rPr>
          <w:rFonts w:ascii="Times New Roman" w:hAnsi="Times New Roman" w:cs="Times New Roman"/>
          <w:bCs/>
          <w:sz w:val="24"/>
          <w:szCs w:val="24"/>
          <w:shd w:val="clear" w:color="auto" w:fill="FFFFFF"/>
          <w:vertAlign w:val="superscript"/>
        </w:rPr>
        <w:t>2</w:t>
      </w:r>
      <w:r w:rsidRPr="00C46DBE"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  <w:t>) test analys</w:t>
      </w:r>
      <w:r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  <w:t>i</w:t>
      </w:r>
      <w:r w:rsidRPr="00C46DBE"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  <w:t>s w</w:t>
      </w:r>
      <w:r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  <w:t>as</w:t>
      </w:r>
      <w:r w:rsidRPr="00C46DBE"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  <w:t xml:space="preserve"> performed to test for association between </w:t>
      </w:r>
      <w:r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  <w:t xml:space="preserve">the dependent variable which is the COVID-19 Vaccine hesitancy and independent variables such as sex, age, occupation, income, marital status, duration of service </w:t>
      </w:r>
      <w:r w:rsidRPr="00C46DBE"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  <w:t xml:space="preserve">and to determine the level of statistical significance between the variables associated. An observation was said to be statistically significant if the “p-value is less than or equal to 0.05 (≤0.05). </w:t>
      </w:r>
      <w:r w:rsidR="00C113FC" w:rsidRPr="00C46DBE"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  <w:t>Statistically</w:t>
      </w:r>
      <w:r w:rsidRPr="00C46DBE"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  <w:t xml:space="preserve"> significant variables were subjected to Multivariate regression analysis. </w:t>
      </w:r>
    </w:p>
    <w:p w14:paraId="478CBA9A" w14:textId="31B5B98C" w:rsidR="00622388" w:rsidRDefault="00622388" w:rsidP="00D702D8">
      <w:pPr>
        <w:pStyle w:val="Heading2"/>
        <w:rPr>
          <w:b w:val="0"/>
        </w:rPr>
      </w:pPr>
      <w:bookmarkStart w:id="5" w:name="_Toc124331938"/>
      <w:r w:rsidRPr="00C46DBE">
        <w:t xml:space="preserve">RESULT </w:t>
      </w:r>
      <w:bookmarkEnd w:id="5"/>
    </w:p>
    <w:p w14:paraId="7CDF7DFC" w14:textId="77777777" w:rsidR="00622388" w:rsidRPr="00C46DBE" w:rsidRDefault="00622388" w:rsidP="00BF44F3">
      <w:pPr>
        <w:pStyle w:val="Heading3"/>
      </w:pPr>
      <w:bookmarkStart w:id="6" w:name="_Toc124331940"/>
      <w:bookmarkStart w:id="7" w:name="_Toc126928033"/>
      <w:r w:rsidRPr="00C46DBE">
        <w:t>Table 4.1: Social Demographic Characteristics of the respondents</w:t>
      </w:r>
      <w:bookmarkEnd w:id="6"/>
      <w:bookmarkEnd w:id="7"/>
      <w:r w:rsidRPr="00C46DBE">
        <w:t xml:space="preserve"> </w:t>
      </w:r>
    </w:p>
    <w:tbl>
      <w:tblPr>
        <w:tblW w:w="9930" w:type="dxa"/>
        <w:tblLook w:val="04A0" w:firstRow="1" w:lastRow="0" w:firstColumn="1" w:lastColumn="0" w:noHBand="0" w:noVBand="1"/>
      </w:tblPr>
      <w:tblGrid>
        <w:gridCol w:w="2694"/>
        <w:gridCol w:w="4677"/>
        <w:gridCol w:w="2559"/>
      </w:tblGrid>
      <w:tr w:rsidR="00622388" w:rsidRPr="00C46DBE" w14:paraId="724E23B8" w14:textId="77777777" w:rsidTr="00FA2F56">
        <w:trPr>
          <w:trHeight w:val="310"/>
        </w:trPr>
        <w:tc>
          <w:tcPr>
            <w:tcW w:w="2694" w:type="dxa"/>
            <w:shd w:val="clear" w:color="auto" w:fill="auto"/>
            <w:noWrap/>
            <w:vAlign w:val="bottom"/>
            <w:hideMark/>
          </w:tcPr>
          <w:p w14:paraId="24F116CC" w14:textId="77777777" w:rsidR="00622388" w:rsidRPr="00C46DBE" w:rsidRDefault="00622388" w:rsidP="003C348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Variable</w:t>
            </w:r>
          </w:p>
        </w:tc>
        <w:tc>
          <w:tcPr>
            <w:tcW w:w="4677" w:type="dxa"/>
            <w:shd w:val="clear" w:color="auto" w:fill="auto"/>
            <w:noWrap/>
            <w:vAlign w:val="bottom"/>
            <w:hideMark/>
          </w:tcPr>
          <w:p w14:paraId="50045977" w14:textId="77777777" w:rsidR="00622388" w:rsidRPr="00C46DBE" w:rsidRDefault="00622388" w:rsidP="003C348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Frequency n=386</w:t>
            </w:r>
          </w:p>
        </w:tc>
        <w:tc>
          <w:tcPr>
            <w:tcW w:w="2559" w:type="dxa"/>
            <w:shd w:val="clear" w:color="auto" w:fill="auto"/>
            <w:noWrap/>
            <w:vAlign w:val="bottom"/>
            <w:hideMark/>
          </w:tcPr>
          <w:p w14:paraId="51E8FD66" w14:textId="108ECFD7" w:rsidR="00622388" w:rsidRPr="00C46DBE" w:rsidRDefault="00C74FF6" w:rsidP="003C348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Per</w:t>
            </w:r>
            <w:r w:rsidR="00622388" w:rsidRPr="00C46DBE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cent</w:t>
            </w:r>
            <w:proofErr w:type="spellEnd"/>
            <w:r w:rsidR="00622388" w:rsidRPr="00C46DBE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 (%)</w:t>
            </w:r>
          </w:p>
        </w:tc>
      </w:tr>
      <w:tr w:rsidR="00622388" w:rsidRPr="00C46DBE" w14:paraId="7BC0AEFE" w14:textId="77777777" w:rsidTr="00FA2F56">
        <w:trPr>
          <w:trHeight w:val="310"/>
        </w:trPr>
        <w:tc>
          <w:tcPr>
            <w:tcW w:w="2694" w:type="dxa"/>
            <w:shd w:val="clear" w:color="auto" w:fill="auto"/>
            <w:noWrap/>
            <w:vAlign w:val="bottom"/>
            <w:hideMark/>
          </w:tcPr>
          <w:p w14:paraId="3ABD38BD" w14:textId="77777777" w:rsidR="00622388" w:rsidRPr="00C46DBE" w:rsidRDefault="00622388" w:rsidP="003C348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lastRenderedPageBreak/>
              <w:t>Sex</w:t>
            </w:r>
          </w:p>
        </w:tc>
        <w:tc>
          <w:tcPr>
            <w:tcW w:w="4677" w:type="dxa"/>
            <w:shd w:val="clear" w:color="auto" w:fill="auto"/>
            <w:noWrap/>
            <w:vAlign w:val="bottom"/>
            <w:hideMark/>
          </w:tcPr>
          <w:p w14:paraId="08367DE9" w14:textId="77777777" w:rsidR="00622388" w:rsidRPr="00C46DBE" w:rsidRDefault="00622388" w:rsidP="003C348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2559" w:type="dxa"/>
            <w:shd w:val="clear" w:color="auto" w:fill="auto"/>
            <w:noWrap/>
            <w:vAlign w:val="bottom"/>
            <w:hideMark/>
          </w:tcPr>
          <w:p w14:paraId="2D88FF8E" w14:textId="77777777" w:rsidR="00622388" w:rsidRPr="00C46DBE" w:rsidRDefault="00622388" w:rsidP="003C348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622388" w:rsidRPr="00C46DBE" w14:paraId="4C2BEB27" w14:textId="77777777" w:rsidTr="00FA2F56">
        <w:trPr>
          <w:trHeight w:val="310"/>
        </w:trPr>
        <w:tc>
          <w:tcPr>
            <w:tcW w:w="2694" w:type="dxa"/>
            <w:shd w:val="clear" w:color="auto" w:fill="auto"/>
            <w:noWrap/>
            <w:vAlign w:val="bottom"/>
            <w:hideMark/>
          </w:tcPr>
          <w:p w14:paraId="2A064042" w14:textId="77777777" w:rsidR="00622388" w:rsidRPr="00C46DBE" w:rsidRDefault="00622388" w:rsidP="003C348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le</w:t>
            </w:r>
          </w:p>
        </w:tc>
        <w:tc>
          <w:tcPr>
            <w:tcW w:w="4677" w:type="dxa"/>
            <w:shd w:val="clear" w:color="auto" w:fill="auto"/>
            <w:noWrap/>
            <w:vAlign w:val="bottom"/>
            <w:hideMark/>
          </w:tcPr>
          <w:p w14:paraId="4CDBF2BA" w14:textId="77777777" w:rsidR="00622388" w:rsidRPr="00C46DBE" w:rsidRDefault="00622388" w:rsidP="003C348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78</w:t>
            </w:r>
          </w:p>
        </w:tc>
        <w:tc>
          <w:tcPr>
            <w:tcW w:w="2559" w:type="dxa"/>
            <w:shd w:val="clear" w:color="auto" w:fill="auto"/>
            <w:noWrap/>
            <w:vAlign w:val="bottom"/>
            <w:hideMark/>
          </w:tcPr>
          <w:p w14:paraId="2CFB9FBD" w14:textId="77777777" w:rsidR="00622388" w:rsidRPr="00C46DBE" w:rsidRDefault="00622388" w:rsidP="003C348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6.1</w:t>
            </w:r>
          </w:p>
        </w:tc>
      </w:tr>
      <w:tr w:rsidR="00622388" w:rsidRPr="00C46DBE" w14:paraId="2D1E8ACC" w14:textId="77777777" w:rsidTr="00FA2F56">
        <w:trPr>
          <w:trHeight w:val="310"/>
        </w:trPr>
        <w:tc>
          <w:tcPr>
            <w:tcW w:w="2694" w:type="dxa"/>
            <w:shd w:val="clear" w:color="auto" w:fill="auto"/>
            <w:noWrap/>
            <w:vAlign w:val="bottom"/>
            <w:hideMark/>
          </w:tcPr>
          <w:p w14:paraId="4BE91AAC" w14:textId="77777777" w:rsidR="00622388" w:rsidRPr="00C46DBE" w:rsidRDefault="00622388" w:rsidP="003C348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emale</w:t>
            </w:r>
          </w:p>
        </w:tc>
        <w:tc>
          <w:tcPr>
            <w:tcW w:w="4677" w:type="dxa"/>
            <w:shd w:val="clear" w:color="auto" w:fill="auto"/>
            <w:noWrap/>
            <w:vAlign w:val="bottom"/>
            <w:hideMark/>
          </w:tcPr>
          <w:p w14:paraId="48B11AB7" w14:textId="77777777" w:rsidR="00622388" w:rsidRPr="00C46DBE" w:rsidRDefault="00622388" w:rsidP="003C348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8</w:t>
            </w:r>
          </w:p>
        </w:tc>
        <w:tc>
          <w:tcPr>
            <w:tcW w:w="2559" w:type="dxa"/>
            <w:shd w:val="clear" w:color="auto" w:fill="auto"/>
            <w:noWrap/>
            <w:vAlign w:val="bottom"/>
            <w:hideMark/>
          </w:tcPr>
          <w:p w14:paraId="4D5ABD57" w14:textId="77777777" w:rsidR="00622388" w:rsidRPr="00C46DBE" w:rsidRDefault="00622388" w:rsidP="003C348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3.9</w:t>
            </w:r>
          </w:p>
        </w:tc>
      </w:tr>
      <w:tr w:rsidR="00622388" w:rsidRPr="00C46DBE" w14:paraId="263453A7" w14:textId="77777777" w:rsidTr="00FA2F56">
        <w:trPr>
          <w:trHeight w:val="310"/>
        </w:trPr>
        <w:tc>
          <w:tcPr>
            <w:tcW w:w="2694" w:type="dxa"/>
            <w:shd w:val="clear" w:color="auto" w:fill="auto"/>
            <w:noWrap/>
            <w:vAlign w:val="bottom"/>
            <w:hideMark/>
          </w:tcPr>
          <w:p w14:paraId="07BF85EF" w14:textId="77777777" w:rsidR="00622388" w:rsidRPr="00C46DBE" w:rsidRDefault="00622388" w:rsidP="003C348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Age group</w:t>
            </w:r>
          </w:p>
        </w:tc>
        <w:tc>
          <w:tcPr>
            <w:tcW w:w="4677" w:type="dxa"/>
            <w:shd w:val="clear" w:color="auto" w:fill="auto"/>
            <w:noWrap/>
            <w:vAlign w:val="bottom"/>
            <w:hideMark/>
          </w:tcPr>
          <w:p w14:paraId="5981E2C9" w14:textId="77777777" w:rsidR="00622388" w:rsidRPr="00C46DBE" w:rsidRDefault="00622388" w:rsidP="003C348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2559" w:type="dxa"/>
            <w:shd w:val="clear" w:color="auto" w:fill="auto"/>
            <w:noWrap/>
            <w:vAlign w:val="bottom"/>
            <w:hideMark/>
          </w:tcPr>
          <w:p w14:paraId="66E6255D" w14:textId="77777777" w:rsidR="00622388" w:rsidRPr="00C46DBE" w:rsidRDefault="00622388" w:rsidP="003C348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622388" w:rsidRPr="00C46DBE" w14:paraId="1E678892" w14:textId="77777777" w:rsidTr="00FA2F56">
        <w:trPr>
          <w:trHeight w:val="310"/>
        </w:trPr>
        <w:tc>
          <w:tcPr>
            <w:tcW w:w="2694" w:type="dxa"/>
            <w:shd w:val="clear" w:color="auto" w:fill="auto"/>
            <w:noWrap/>
            <w:vAlign w:val="bottom"/>
            <w:hideMark/>
          </w:tcPr>
          <w:p w14:paraId="4079F29A" w14:textId="77777777" w:rsidR="00622388" w:rsidRPr="00C46DBE" w:rsidRDefault="00622388" w:rsidP="003C348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-29</w:t>
            </w:r>
          </w:p>
        </w:tc>
        <w:tc>
          <w:tcPr>
            <w:tcW w:w="4677" w:type="dxa"/>
            <w:shd w:val="clear" w:color="auto" w:fill="auto"/>
            <w:noWrap/>
            <w:vAlign w:val="bottom"/>
            <w:hideMark/>
          </w:tcPr>
          <w:p w14:paraId="215CDBFC" w14:textId="77777777" w:rsidR="00622388" w:rsidRPr="00C46DBE" w:rsidRDefault="00622388" w:rsidP="003C348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3</w:t>
            </w:r>
          </w:p>
        </w:tc>
        <w:tc>
          <w:tcPr>
            <w:tcW w:w="2559" w:type="dxa"/>
            <w:shd w:val="clear" w:color="auto" w:fill="auto"/>
            <w:noWrap/>
            <w:vAlign w:val="bottom"/>
            <w:hideMark/>
          </w:tcPr>
          <w:p w14:paraId="02700474" w14:textId="77777777" w:rsidR="00622388" w:rsidRPr="00C46DBE" w:rsidRDefault="00622388" w:rsidP="003C348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4.5</w:t>
            </w:r>
          </w:p>
        </w:tc>
      </w:tr>
      <w:tr w:rsidR="00622388" w:rsidRPr="00C46DBE" w14:paraId="4F9F6FF5" w14:textId="77777777" w:rsidTr="00FA2F56">
        <w:trPr>
          <w:trHeight w:val="310"/>
        </w:trPr>
        <w:tc>
          <w:tcPr>
            <w:tcW w:w="2694" w:type="dxa"/>
            <w:shd w:val="clear" w:color="auto" w:fill="auto"/>
            <w:noWrap/>
            <w:vAlign w:val="bottom"/>
            <w:hideMark/>
          </w:tcPr>
          <w:p w14:paraId="04EF05E3" w14:textId="77777777" w:rsidR="00622388" w:rsidRPr="00C46DBE" w:rsidRDefault="00622388" w:rsidP="003C348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0-39</w:t>
            </w:r>
          </w:p>
        </w:tc>
        <w:tc>
          <w:tcPr>
            <w:tcW w:w="4677" w:type="dxa"/>
            <w:shd w:val="clear" w:color="auto" w:fill="auto"/>
            <w:noWrap/>
            <w:vAlign w:val="bottom"/>
            <w:hideMark/>
          </w:tcPr>
          <w:p w14:paraId="60C18C76" w14:textId="77777777" w:rsidR="00622388" w:rsidRPr="00C46DBE" w:rsidRDefault="00622388" w:rsidP="003C348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1</w:t>
            </w:r>
          </w:p>
        </w:tc>
        <w:tc>
          <w:tcPr>
            <w:tcW w:w="2559" w:type="dxa"/>
            <w:shd w:val="clear" w:color="auto" w:fill="auto"/>
            <w:noWrap/>
            <w:vAlign w:val="bottom"/>
            <w:hideMark/>
          </w:tcPr>
          <w:p w14:paraId="7C367124" w14:textId="77777777" w:rsidR="00622388" w:rsidRPr="00C46DBE" w:rsidRDefault="00622388" w:rsidP="003C348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6.9</w:t>
            </w:r>
          </w:p>
        </w:tc>
      </w:tr>
      <w:tr w:rsidR="00622388" w:rsidRPr="00C46DBE" w14:paraId="28017F0B" w14:textId="77777777" w:rsidTr="00FA2F56">
        <w:trPr>
          <w:trHeight w:val="310"/>
        </w:trPr>
        <w:tc>
          <w:tcPr>
            <w:tcW w:w="2694" w:type="dxa"/>
            <w:shd w:val="clear" w:color="auto" w:fill="auto"/>
            <w:noWrap/>
            <w:vAlign w:val="bottom"/>
            <w:hideMark/>
          </w:tcPr>
          <w:p w14:paraId="3296E9D7" w14:textId="77777777" w:rsidR="00622388" w:rsidRPr="00C46DBE" w:rsidRDefault="00622388" w:rsidP="003C348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0-49</w:t>
            </w:r>
          </w:p>
        </w:tc>
        <w:tc>
          <w:tcPr>
            <w:tcW w:w="4677" w:type="dxa"/>
            <w:shd w:val="clear" w:color="auto" w:fill="auto"/>
            <w:noWrap/>
            <w:vAlign w:val="bottom"/>
            <w:hideMark/>
          </w:tcPr>
          <w:p w14:paraId="62959CCB" w14:textId="77777777" w:rsidR="00622388" w:rsidRPr="00C46DBE" w:rsidRDefault="00622388" w:rsidP="003C348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9</w:t>
            </w:r>
          </w:p>
        </w:tc>
        <w:tc>
          <w:tcPr>
            <w:tcW w:w="2559" w:type="dxa"/>
            <w:shd w:val="clear" w:color="auto" w:fill="auto"/>
            <w:noWrap/>
            <w:vAlign w:val="bottom"/>
            <w:hideMark/>
          </w:tcPr>
          <w:p w14:paraId="20AD00B9" w14:textId="77777777" w:rsidR="00622388" w:rsidRPr="00C46DBE" w:rsidRDefault="00622388" w:rsidP="003C348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.7</w:t>
            </w:r>
          </w:p>
        </w:tc>
      </w:tr>
      <w:tr w:rsidR="00622388" w:rsidRPr="00C46DBE" w14:paraId="09868FFA" w14:textId="77777777" w:rsidTr="00FA2F56">
        <w:trPr>
          <w:trHeight w:val="310"/>
        </w:trPr>
        <w:tc>
          <w:tcPr>
            <w:tcW w:w="2694" w:type="dxa"/>
            <w:shd w:val="clear" w:color="auto" w:fill="auto"/>
            <w:noWrap/>
            <w:vAlign w:val="bottom"/>
            <w:hideMark/>
          </w:tcPr>
          <w:p w14:paraId="5C73878F" w14:textId="77777777" w:rsidR="00622388" w:rsidRPr="00C46DBE" w:rsidRDefault="00622388" w:rsidP="003C348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0-59</w:t>
            </w:r>
          </w:p>
        </w:tc>
        <w:tc>
          <w:tcPr>
            <w:tcW w:w="4677" w:type="dxa"/>
            <w:shd w:val="clear" w:color="auto" w:fill="auto"/>
            <w:noWrap/>
            <w:vAlign w:val="bottom"/>
            <w:hideMark/>
          </w:tcPr>
          <w:p w14:paraId="57246C7D" w14:textId="77777777" w:rsidR="00622388" w:rsidRPr="00C46DBE" w:rsidRDefault="00622388" w:rsidP="003C348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1</w:t>
            </w:r>
          </w:p>
        </w:tc>
        <w:tc>
          <w:tcPr>
            <w:tcW w:w="2559" w:type="dxa"/>
            <w:shd w:val="clear" w:color="auto" w:fill="auto"/>
            <w:noWrap/>
            <w:vAlign w:val="bottom"/>
            <w:hideMark/>
          </w:tcPr>
          <w:p w14:paraId="2B62D4B3" w14:textId="77777777" w:rsidR="00622388" w:rsidRPr="00C46DBE" w:rsidRDefault="00622388" w:rsidP="003C348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.4</w:t>
            </w:r>
          </w:p>
        </w:tc>
      </w:tr>
      <w:tr w:rsidR="00622388" w:rsidRPr="00C46DBE" w14:paraId="1562B307" w14:textId="77777777" w:rsidTr="00FA2F56">
        <w:trPr>
          <w:trHeight w:val="310"/>
        </w:trPr>
        <w:tc>
          <w:tcPr>
            <w:tcW w:w="2694" w:type="dxa"/>
            <w:shd w:val="clear" w:color="auto" w:fill="auto"/>
            <w:noWrap/>
            <w:vAlign w:val="bottom"/>
            <w:hideMark/>
          </w:tcPr>
          <w:p w14:paraId="0A4E1F19" w14:textId="77777777" w:rsidR="00622388" w:rsidRPr="00C46DBE" w:rsidRDefault="00622388" w:rsidP="003C348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0and above</w:t>
            </w:r>
          </w:p>
        </w:tc>
        <w:tc>
          <w:tcPr>
            <w:tcW w:w="4677" w:type="dxa"/>
            <w:shd w:val="clear" w:color="auto" w:fill="auto"/>
            <w:noWrap/>
            <w:vAlign w:val="bottom"/>
            <w:hideMark/>
          </w:tcPr>
          <w:p w14:paraId="720BBB2D" w14:textId="77777777" w:rsidR="00622388" w:rsidRPr="00C46DBE" w:rsidRDefault="00622388" w:rsidP="003C348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2559" w:type="dxa"/>
            <w:shd w:val="clear" w:color="auto" w:fill="auto"/>
            <w:noWrap/>
            <w:vAlign w:val="bottom"/>
            <w:hideMark/>
          </w:tcPr>
          <w:p w14:paraId="471896EC" w14:textId="77777777" w:rsidR="00622388" w:rsidRPr="00C46DBE" w:rsidRDefault="00622388" w:rsidP="003C348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5</w:t>
            </w:r>
          </w:p>
        </w:tc>
      </w:tr>
      <w:tr w:rsidR="00622388" w:rsidRPr="00C46DBE" w14:paraId="2F7C162A" w14:textId="77777777" w:rsidTr="00FA2F56">
        <w:trPr>
          <w:trHeight w:val="310"/>
        </w:trPr>
        <w:tc>
          <w:tcPr>
            <w:tcW w:w="2694" w:type="dxa"/>
            <w:shd w:val="clear" w:color="auto" w:fill="auto"/>
            <w:noWrap/>
            <w:vAlign w:val="bottom"/>
            <w:hideMark/>
          </w:tcPr>
          <w:p w14:paraId="067ADE7A" w14:textId="77777777" w:rsidR="00622388" w:rsidRPr="00C46DBE" w:rsidRDefault="00622388" w:rsidP="003C348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Marital status </w:t>
            </w:r>
          </w:p>
        </w:tc>
        <w:tc>
          <w:tcPr>
            <w:tcW w:w="4677" w:type="dxa"/>
            <w:shd w:val="clear" w:color="auto" w:fill="auto"/>
            <w:noWrap/>
            <w:vAlign w:val="bottom"/>
            <w:hideMark/>
          </w:tcPr>
          <w:p w14:paraId="32B59403" w14:textId="77777777" w:rsidR="00622388" w:rsidRPr="00C46DBE" w:rsidRDefault="00622388" w:rsidP="003C348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2559" w:type="dxa"/>
            <w:shd w:val="clear" w:color="auto" w:fill="auto"/>
            <w:noWrap/>
            <w:vAlign w:val="bottom"/>
            <w:hideMark/>
          </w:tcPr>
          <w:p w14:paraId="7AFBF893" w14:textId="77777777" w:rsidR="00622388" w:rsidRPr="00C46DBE" w:rsidRDefault="00622388" w:rsidP="003C348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622388" w:rsidRPr="00C46DBE" w14:paraId="5E63C8F3" w14:textId="77777777" w:rsidTr="00FA2F56">
        <w:trPr>
          <w:trHeight w:val="310"/>
        </w:trPr>
        <w:tc>
          <w:tcPr>
            <w:tcW w:w="2694" w:type="dxa"/>
            <w:shd w:val="clear" w:color="auto" w:fill="auto"/>
            <w:noWrap/>
            <w:vAlign w:val="bottom"/>
            <w:hideMark/>
          </w:tcPr>
          <w:p w14:paraId="466B1F5A" w14:textId="77777777" w:rsidR="00622388" w:rsidRPr="00C46DBE" w:rsidRDefault="00622388" w:rsidP="003C348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ingle</w:t>
            </w:r>
          </w:p>
        </w:tc>
        <w:tc>
          <w:tcPr>
            <w:tcW w:w="4677" w:type="dxa"/>
            <w:shd w:val="clear" w:color="auto" w:fill="auto"/>
            <w:noWrap/>
            <w:vAlign w:val="bottom"/>
            <w:hideMark/>
          </w:tcPr>
          <w:p w14:paraId="169E8E39" w14:textId="77777777" w:rsidR="00622388" w:rsidRPr="00C46DBE" w:rsidRDefault="00622388" w:rsidP="003C348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99</w:t>
            </w:r>
          </w:p>
        </w:tc>
        <w:tc>
          <w:tcPr>
            <w:tcW w:w="2559" w:type="dxa"/>
            <w:shd w:val="clear" w:color="auto" w:fill="auto"/>
            <w:noWrap/>
            <w:vAlign w:val="bottom"/>
            <w:hideMark/>
          </w:tcPr>
          <w:p w14:paraId="5BC2E1F8" w14:textId="77777777" w:rsidR="00622388" w:rsidRPr="00C46DBE" w:rsidRDefault="00622388" w:rsidP="003C348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1.6</w:t>
            </w:r>
          </w:p>
        </w:tc>
      </w:tr>
      <w:tr w:rsidR="00622388" w:rsidRPr="00C46DBE" w14:paraId="14FEFF4E" w14:textId="77777777" w:rsidTr="00FA2F56">
        <w:trPr>
          <w:trHeight w:val="310"/>
        </w:trPr>
        <w:tc>
          <w:tcPr>
            <w:tcW w:w="2694" w:type="dxa"/>
            <w:shd w:val="clear" w:color="auto" w:fill="auto"/>
            <w:noWrap/>
            <w:vAlign w:val="bottom"/>
            <w:hideMark/>
          </w:tcPr>
          <w:p w14:paraId="3520F4A9" w14:textId="77777777" w:rsidR="00622388" w:rsidRPr="00C46DBE" w:rsidRDefault="00622388" w:rsidP="003C348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rried</w:t>
            </w:r>
          </w:p>
        </w:tc>
        <w:tc>
          <w:tcPr>
            <w:tcW w:w="4677" w:type="dxa"/>
            <w:shd w:val="clear" w:color="auto" w:fill="auto"/>
            <w:noWrap/>
            <w:vAlign w:val="bottom"/>
            <w:hideMark/>
          </w:tcPr>
          <w:p w14:paraId="4C56BDD4" w14:textId="77777777" w:rsidR="00622388" w:rsidRPr="00C46DBE" w:rsidRDefault="00622388" w:rsidP="003C348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1</w:t>
            </w:r>
          </w:p>
        </w:tc>
        <w:tc>
          <w:tcPr>
            <w:tcW w:w="2559" w:type="dxa"/>
            <w:shd w:val="clear" w:color="auto" w:fill="auto"/>
            <w:noWrap/>
            <w:vAlign w:val="bottom"/>
            <w:hideMark/>
          </w:tcPr>
          <w:p w14:paraId="36BD3DF7" w14:textId="77777777" w:rsidR="00622388" w:rsidRPr="00C46DBE" w:rsidRDefault="00622388" w:rsidP="003C348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6.9</w:t>
            </w:r>
          </w:p>
        </w:tc>
      </w:tr>
      <w:tr w:rsidR="00622388" w:rsidRPr="00C46DBE" w14:paraId="287BCF1A" w14:textId="77777777" w:rsidTr="00FA2F56">
        <w:trPr>
          <w:trHeight w:val="310"/>
        </w:trPr>
        <w:tc>
          <w:tcPr>
            <w:tcW w:w="2694" w:type="dxa"/>
            <w:shd w:val="clear" w:color="auto" w:fill="auto"/>
            <w:noWrap/>
            <w:vAlign w:val="bottom"/>
            <w:hideMark/>
          </w:tcPr>
          <w:p w14:paraId="15950D42" w14:textId="77777777" w:rsidR="00622388" w:rsidRPr="00C46DBE" w:rsidRDefault="00622388" w:rsidP="003C348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eparated</w:t>
            </w:r>
          </w:p>
        </w:tc>
        <w:tc>
          <w:tcPr>
            <w:tcW w:w="4677" w:type="dxa"/>
            <w:shd w:val="clear" w:color="auto" w:fill="auto"/>
            <w:noWrap/>
            <w:vAlign w:val="bottom"/>
            <w:hideMark/>
          </w:tcPr>
          <w:p w14:paraId="122A601E" w14:textId="77777777" w:rsidR="00622388" w:rsidRPr="00C46DBE" w:rsidRDefault="00622388" w:rsidP="003C348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2559" w:type="dxa"/>
            <w:shd w:val="clear" w:color="auto" w:fill="auto"/>
            <w:noWrap/>
            <w:vAlign w:val="bottom"/>
            <w:hideMark/>
          </w:tcPr>
          <w:p w14:paraId="7EB608C8" w14:textId="77777777" w:rsidR="00622388" w:rsidRPr="00C46DBE" w:rsidRDefault="00622388" w:rsidP="003C348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</w:t>
            </w:r>
          </w:p>
        </w:tc>
      </w:tr>
      <w:tr w:rsidR="00622388" w:rsidRPr="00C46DBE" w14:paraId="1220A444" w14:textId="77777777" w:rsidTr="00FA2F56">
        <w:trPr>
          <w:trHeight w:val="310"/>
        </w:trPr>
        <w:tc>
          <w:tcPr>
            <w:tcW w:w="2694" w:type="dxa"/>
            <w:shd w:val="clear" w:color="auto" w:fill="auto"/>
            <w:noWrap/>
            <w:vAlign w:val="bottom"/>
            <w:hideMark/>
          </w:tcPr>
          <w:p w14:paraId="30C4E865" w14:textId="77777777" w:rsidR="00622388" w:rsidRPr="00C46DBE" w:rsidRDefault="00622388" w:rsidP="003C348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ivorced</w:t>
            </w:r>
          </w:p>
        </w:tc>
        <w:tc>
          <w:tcPr>
            <w:tcW w:w="4677" w:type="dxa"/>
            <w:shd w:val="clear" w:color="auto" w:fill="auto"/>
            <w:noWrap/>
            <w:vAlign w:val="bottom"/>
            <w:hideMark/>
          </w:tcPr>
          <w:p w14:paraId="0D143D44" w14:textId="77777777" w:rsidR="00622388" w:rsidRPr="00C46DBE" w:rsidRDefault="00622388" w:rsidP="003C348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2559" w:type="dxa"/>
            <w:shd w:val="clear" w:color="auto" w:fill="auto"/>
            <w:noWrap/>
            <w:vAlign w:val="bottom"/>
            <w:hideMark/>
          </w:tcPr>
          <w:p w14:paraId="5C7F139F" w14:textId="77777777" w:rsidR="00622388" w:rsidRPr="00C46DBE" w:rsidRDefault="00622388" w:rsidP="003C348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</w:t>
            </w:r>
          </w:p>
        </w:tc>
      </w:tr>
      <w:tr w:rsidR="00622388" w:rsidRPr="00C46DBE" w14:paraId="42476A8B" w14:textId="77777777" w:rsidTr="00FA2F56">
        <w:trPr>
          <w:trHeight w:val="310"/>
        </w:trPr>
        <w:tc>
          <w:tcPr>
            <w:tcW w:w="2694" w:type="dxa"/>
            <w:shd w:val="clear" w:color="auto" w:fill="auto"/>
            <w:noWrap/>
            <w:vAlign w:val="bottom"/>
            <w:hideMark/>
          </w:tcPr>
          <w:p w14:paraId="094A6E97" w14:textId="77777777" w:rsidR="00622388" w:rsidRPr="00C46DBE" w:rsidRDefault="00622388" w:rsidP="003C348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Widowed </w:t>
            </w:r>
          </w:p>
        </w:tc>
        <w:tc>
          <w:tcPr>
            <w:tcW w:w="4677" w:type="dxa"/>
            <w:shd w:val="clear" w:color="auto" w:fill="auto"/>
            <w:noWrap/>
            <w:vAlign w:val="bottom"/>
            <w:hideMark/>
          </w:tcPr>
          <w:p w14:paraId="07815EF1" w14:textId="77777777" w:rsidR="00622388" w:rsidRPr="00C46DBE" w:rsidRDefault="00622388" w:rsidP="003C348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2559" w:type="dxa"/>
            <w:shd w:val="clear" w:color="auto" w:fill="auto"/>
            <w:noWrap/>
            <w:vAlign w:val="bottom"/>
            <w:hideMark/>
          </w:tcPr>
          <w:p w14:paraId="0923ECFD" w14:textId="77777777" w:rsidR="00622388" w:rsidRPr="00C46DBE" w:rsidRDefault="00622388" w:rsidP="003C348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</w:t>
            </w:r>
          </w:p>
        </w:tc>
      </w:tr>
      <w:tr w:rsidR="00622388" w:rsidRPr="00C46DBE" w14:paraId="054BC507" w14:textId="77777777" w:rsidTr="00FA2F56">
        <w:trPr>
          <w:trHeight w:val="310"/>
        </w:trPr>
        <w:tc>
          <w:tcPr>
            <w:tcW w:w="2694" w:type="dxa"/>
            <w:shd w:val="clear" w:color="auto" w:fill="auto"/>
            <w:noWrap/>
            <w:vAlign w:val="bottom"/>
            <w:hideMark/>
          </w:tcPr>
          <w:p w14:paraId="48CF3F05" w14:textId="77777777" w:rsidR="00622388" w:rsidRPr="00C46DBE" w:rsidRDefault="00622388" w:rsidP="003C348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Professions</w:t>
            </w:r>
          </w:p>
        </w:tc>
        <w:tc>
          <w:tcPr>
            <w:tcW w:w="4677" w:type="dxa"/>
            <w:shd w:val="clear" w:color="auto" w:fill="auto"/>
            <w:noWrap/>
            <w:vAlign w:val="bottom"/>
            <w:hideMark/>
          </w:tcPr>
          <w:p w14:paraId="51B18B91" w14:textId="77777777" w:rsidR="00622388" w:rsidRPr="00C46DBE" w:rsidRDefault="00622388" w:rsidP="003C348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2559" w:type="dxa"/>
            <w:shd w:val="clear" w:color="auto" w:fill="auto"/>
            <w:noWrap/>
            <w:vAlign w:val="bottom"/>
            <w:hideMark/>
          </w:tcPr>
          <w:p w14:paraId="234410F8" w14:textId="77777777" w:rsidR="00622388" w:rsidRPr="00C46DBE" w:rsidRDefault="00622388" w:rsidP="003C348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622388" w:rsidRPr="00C46DBE" w14:paraId="2BDA1364" w14:textId="77777777" w:rsidTr="00FA2F56">
        <w:trPr>
          <w:trHeight w:val="310"/>
        </w:trPr>
        <w:tc>
          <w:tcPr>
            <w:tcW w:w="2694" w:type="dxa"/>
            <w:shd w:val="clear" w:color="auto" w:fill="auto"/>
            <w:noWrap/>
            <w:vAlign w:val="bottom"/>
            <w:hideMark/>
          </w:tcPr>
          <w:p w14:paraId="46D2433B" w14:textId="5476A169" w:rsidR="00622388" w:rsidRPr="00C46DBE" w:rsidRDefault="00622388" w:rsidP="003C348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octor</w:t>
            </w:r>
            <w:r w:rsidR="00375F0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</w:t>
            </w:r>
          </w:p>
        </w:tc>
        <w:tc>
          <w:tcPr>
            <w:tcW w:w="4677" w:type="dxa"/>
            <w:shd w:val="clear" w:color="auto" w:fill="auto"/>
            <w:noWrap/>
            <w:vAlign w:val="bottom"/>
            <w:hideMark/>
          </w:tcPr>
          <w:p w14:paraId="0B6A164A" w14:textId="2CC07448" w:rsidR="00622388" w:rsidRPr="00C46DBE" w:rsidRDefault="00622388" w:rsidP="003C348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  <w:r w:rsidR="00375F0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2</w:t>
            </w:r>
          </w:p>
        </w:tc>
        <w:tc>
          <w:tcPr>
            <w:tcW w:w="2559" w:type="dxa"/>
            <w:shd w:val="clear" w:color="auto" w:fill="auto"/>
            <w:noWrap/>
            <w:vAlign w:val="bottom"/>
            <w:hideMark/>
          </w:tcPr>
          <w:p w14:paraId="7FE5BEEA" w14:textId="2743BBEC" w:rsidR="00622388" w:rsidRPr="00C46DBE" w:rsidRDefault="00375F0D" w:rsidP="003C348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7</w:t>
            </w:r>
            <w:r w:rsidR="00622388"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</w:tr>
      <w:tr w:rsidR="00622388" w:rsidRPr="00C46DBE" w14:paraId="6C6D13F6" w14:textId="77777777" w:rsidTr="00FA2F56">
        <w:trPr>
          <w:trHeight w:val="310"/>
        </w:trPr>
        <w:tc>
          <w:tcPr>
            <w:tcW w:w="2694" w:type="dxa"/>
            <w:shd w:val="clear" w:color="auto" w:fill="auto"/>
            <w:noWrap/>
            <w:vAlign w:val="bottom"/>
            <w:hideMark/>
          </w:tcPr>
          <w:p w14:paraId="6826AAE2" w14:textId="77777777" w:rsidR="00622388" w:rsidRPr="00C46DBE" w:rsidRDefault="00622388" w:rsidP="003C348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urses</w:t>
            </w:r>
          </w:p>
        </w:tc>
        <w:tc>
          <w:tcPr>
            <w:tcW w:w="4677" w:type="dxa"/>
            <w:shd w:val="clear" w:color="auto" w:fill="auto"/>
            <w:noWrap/>
            <w:vAlign w:val="bottom"/>
            <w:hideMark/>
          </w:tcPr>
          <w:p w14:paraId="2E768BDA" w14:textId="369B3743" w:rsidR="00622388" w:rsidRPr="00C46DBE" w:rsidRDefault="00375F0D" w:rsidP="003C348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1</w:t>
            </w:r>
          </w:p>
        </w:tc>
        <w:tc>
          <w:tcPr>
            <w:tcW w:w="2559" w:type="dxa"/>
            <w:shd w:val="clear" w:color="auto" w:fill="auto"/>
            <w:noWrap/>
            <w:vAlign w:val="bottom"/>
            <w:hideMark/>
          </w:tcPr>
          <w:p w14:paraId="14DFE551" w14:textId="2CADC918" w:rsidR="00622388" w:rsidRPr="00C46DBE" w:rsidRDefault="00375F0D" w:rsidP="003C348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9</w:t>
            </w:r>
            <w:r w:rsidR="00622388"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</w:tr>
      <w:tr w:rsidR="00622388" w:rsidRPr="00C46DBE" w14:paraId="35538F96" w14:textId="77777777" w:rsidTr="00FA2F56">
        <w:trPr>
          <w:trHeight w:val="310"/>
        </w:trPr>
        <w:tc>
          <w:tcPr>
            <w:tcW w:w="2694" w:type="dxa"/>
            <w:shd w:val="clear" w:color="auto" w:fill="auto"/>
            <w:noWrap/>
            <w:vAlign w:val="bottom"/>
            <w:hideMark/>
          </w:tcPr>
          <w:p w14:paraId="2FA3C5C5" w14:textId="3910CC33" w:rsidR="00622388" w:rsidRPr="00C46DBE" w:rsidRDefault="00622388" w:rsidP="003C348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Lab </w:t>
            </w:r>
            <w:r w:rsidR="00375F0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</w:t>
            </w: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ientist</w:t>
            </w:r>
            <w:r w:rsidR="00375F0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</w:t>
            </w: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4677" w:type="dxa"/>
            <w:shd w:val="clear" w:color="auto" w:fill="auto"/>
            <w:noWrap/>
            <w:vAlign w:val="bottom"/>
            <w:hideMark/>
          </w:tcPr>
          <w:p w14:paraId="38E6E4B8" w14:textId="499F422A" w:rsidR="00622388" w:rsidRPr="00C46DBE" w:rsidRDefault="00375F0D" w:rsidP="003C348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6</w:t>
            </w:r>
          </w:p>
        </w:tc>
        <w:tc>
          <w:tcPr>
            <w:tcW w:w="2559" w:type="dxa"/>
            <w:shd w:val="clear" w:color="auto" w:fill="auto"/>
            <w:noWrap/>
            <w:vAlign w:val="bottom"/>
            <w:hideMark/>
          </w:tcPr>
          <w:p w14:paraId="0CE12BA2" w14:textId="3BECEEB7" w:rsidR="00622388" w:rsidRPr="00C46DBE" w:rsidRDefault="00375F0D" w:rsidP="003C348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9</w:t>
            </w:r>
          </w:p>
        </w:tc>
      </w:tr>
      <w:tr w:rsidR="00622388" w:rsidRPr="00C46DBE" w14:paraId="2317EA75" w14:textId="77777777" w:rsidTr="00FA2F56">
        <w:trPr>
          <w:trHeight w:val="310"/>
        </w:trPr>
        <w:tc>
          <w:tcPr>
            <w:tcW w:w="2694" w:type="dxa"/>
            <w:shd w:val="clear" w:color="auto" w:fill="auto"/>
            <w:noWrap/>
            <w:vAlign w:val="bottom"/>
            <w:hideMark/>
          </w:tcPr>
          <w:p w14:paraId="61B84E00" w14:textId="661B0DA9" w:rsidR="00622388" w:rsidRPr="00C46DBE" w:rsidRDefault="00622388" w:rsidP="003C348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hysiotherapist</w:t>
            </w:r>
            <w:r w:rsidR="00375F0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</w:t>
            </w:r>
          </w:p>
        </w:tc>
        <w:tc>
          <w:tcPr>
            <w:tcW w:w="4677" w:type="dxa"/>
            <w:shd w:val="clear" w:color="auto" w:fill="auto"/>
            <w:noWrap/>
            <w:vAlign w:val="bottom"/>
            <w:hideMark/>
          </w:tcPr>
          <w:p w14:paraId="76952E0A" w14:textId="66C59D1B" w:rsidR="00622388" w:rsidRPr="00C46DBE" w:rsidRDefault="00375F0D" w:rsidP="003C348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2559" w:type="dxa"/>
            <w:shd w:val="clear" w:color="auto" w:fill="auto"/>
            <w:noWrap/>
            <w:vAlign w:val="bottom"/>
            <w:hideMark/>
          </w:tcPr>
          <w:p w14:paraId="54141FE1" w14:textId="4720F619" w:rsidR="00622388" w:rsidRPr="00C46DBE" w:rsidRDefault="00375F0D" w:rsidP="003C348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8</w:t>
            </w:r>
          </w:p>
        </w:tc>
      </w:tr>
      <w:tr w:rsidR="00622388" w:rsidRPr="00C46DBE" w14:paraId="29460F46" w14:textId="77777777" w:rsidTr="00FA2F56">
        <w:trPr>
          <w:trHeight w:val="310"/>
        </w:trPr>
        <w:tc>
          <w:tcPr>
            <w:tcW w:w="2694" w:type="dxa"/>
            <w:shd w:val="clear" w:color="auto" w:fill="auto"/>
            <w:noWrap/>
            <w:vAlign w:val="bottom"/>
            <w:hideMark/>
          </w:tcPr>
          <w:p w14:paraId="678A5DAC" w14:textId="433B3588" w:rsidR="00622388" w:rsidRPr="00C46DBE" w:rsidRDefault="00375F0D" w:rsidP="003C348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ieticians</w:t>
            </w:r>
          </w:p>
        </w:tc>
        <w:tc>
          <w:tcPr>
            <w:tcW w:w="4677" w:type="dxa"/>
            <w:shd w:val="clear" w:color="auto" w:fill="auto"/>
            <w:noWrap/>
            <w:vAlign w:val="bottom"/>
            <w:hideMark/>
          </w:tcPr>
          <w:p w14:paraId="42388127" w14:textId="76D3FF16" w:rsidR="00622388" w:rsidRPr="00C46DBE" w:rsidRDefault="00375F0D" w:rsidP="003C348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2559" w:type="dxa"/>
            <w:shd w:val="clear" w:color="auto" w:fill="auto"/>
            <w:noWrap/>
            <w:vAlign w:val="bottom"/>
            <w:hideMark/>
          </w:tcPr>
          <w:p w14:paraId="0CBF7DB4" w14:textId="0D6ECD8F" w:rsidR="00622388" w:rsidRPr="00C46DBE" w:rsidRDefault="00375F0D" w:rsidP="003C348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8</w:t>
            </w:r>
          </w:p>
        </w:tc>
      </w:tr>
      <w:tr w:rsidR="00622388" w:rsidRPr="00C46DBE" w14:paraId="38D15257" w14:textId="77777777" w:rsidTr="00FA2F56">
        <w:trPr>
          <w:trHeight w:val="310"/>
        </w:trPr>
        <w:tc>
          <w:tcPr>
            <w:tcW w:w="2694" w:type="dxa"/>
            <w:shd w:val="clear" w:color="auto" w:fill="auto"/>
            <w:noWrap/>
            <w:vAlign w:val="bottom"/>
            <w:hideMark/>
          </w:tcPr>
          <w:p w14:paraId="7FC4C2B3" w14:textId="36E80867" w:rsidR="00622388" w:rsidRPr="00C46DBE" w:rsidRDefault="00375F0D" w:rsidP="003C348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ptometrists</w:t>
            </w:r>
          </w:p>
        </w:tc>
        <w:tc>
          <w:tcPr>
            <w:tcW w:w="4677" w:type="dxa"/>
            <w:shd w:val="clear" w:color="auto" w:fill="auto"/>
            <w:noWrap/>
            <w:vAlign w:val="bottom"/>
            <w:hideMark/>
          </w:tcPr>
          <w:p w14:paraId="3A6E37CD" w14:textId="6D43299E" w:rsidR="00622388" w:rsidRPr="00C46DBE" w:rsidRDefault="00375F0D" w:rsidP="003C348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2559" w:type="dxa"/>
            <w:shd w:val="clear" w:color="auto" w:fill="auto"/>
            <w:noWrap/>
            <w:vAlign w:val="bottom"/>
            <w:hideMark/>
          </w:tcPr>
          <w:p w14:paraId="315F872B" w14:textId="44A16441" w:rsidR="00622388" w:rsidRPr="00C46DBE" w:rsidRDefault="00375F0D" w:rsidP="003C348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5</w:t>
            </w:r>
          </w:p>
        </w:tc>
      </w:tr>
      <w:tr w:rsidR="00385C92" w:rsidRPr="00C46DBE" w14:paraId="11D3B4DE" w14:textId="77777777" w:rsidTr="00FA2F56">
        <w:trPr>
          <w:trHeight w:val="310"/>
        </w:trPr>
        <w:tc>
          <w:tcPr>
            <w:tcW w:w="2694" w:type="dxa"/>
            <w:shd w:val="clear" w:color="auto" w:fill="auto"/>
            <w:noWrap/>
            <w:vAlign w:val="bottom"/>
          </w:tcPr>
          <w:p w14:paraId="67AD39BF" w14:textId="047B7FF4" w:rsidR="00385C92" w:rsidRDefault="00385C92" w:rsidP="00385C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Pharmacists          </w:t>
            </w:r>
          </w:p>
        </w:tc>
        <w:tc>
          <w:tcPr>
            <w:tcW w:w="4677" w:type="dxa"/>
            <w:shd w:val="clear" w:color="auto" w:fill="auto"/>
            <w:noWrap/>
            <w:vAlign w:val="bottom"/>
          </w:tcPr>
          <w:p w14:paraId="7B8D4C1E" w14:textId="20421CEF" w:rsidR="00385C92" w:rsidRDefault="00385C92" w:rsidP="003C348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</w:t>
            </w:r>
          </w:p>
        </w:tc>
        <w:tc>
          <w:tcPr>
            <w:tcW w:w="2559" w:type="dxa"/>
            <w:shd w:val="clear" w:color="auto" w:fill="auto"/>
            <w:noWrap/>
            <w:vAlign w:val="bottom"/>
          </w:tcPr>
          <w:p w14:paraId="76AE2523" w14:textId="5D8E7091" w:rsidR="00385C92" w:rsidRDefault="00385C92" w:rsidP="003C348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.9</w:t>
            </w:r>
          </w:p>
        </w:tc>
      </w:tr>
      <w:tr w:rsidR="00622388" w:rsidRPr="00C46DBE" w14:paraId="6A3719BD" w14:textId="77777777" w:rsidTr="00FA2F56">
        <w:trPr>
          <w:trHeight w:val="310"/>
        </w:trPr>
        <w:tc>
          <w:tcPr>
            <w:tcW w:w="2694" w:type="dxa"/>
            <w:shd w:val="clear" w:color="auto" w:fill="auto"/>
            <w:noWrap/>
            <w:vAlign w:val="bottom"/>
            <w:hideMark/>
          </w:tcPr>
          <w:p w14:paraId="5150A5A7" w14:textId="313ADF01" w:rsidR="00622388" w:rsidRPr="00375F0D" w:rsidRDefault="00622388" w:rsidP="003C348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Education</w:t>
            </w:r>
          </w:p>
        </w:tc>
        <w:tc>
          <w:tcPr>
            <w:tcW w:w="4677" w:type="dxa"/>
            <w:shd w:val="clear" w:color="auto" w:fill="auto"/>
            <w:noWrap/>
            <w:vAlign w:val="bottom"/>
            <w:hideMark/>
          </w:tcPr>
          <w:p w14:paraId="1DEFCD8A" w14:textId="77777777" w:rsidR="00622388" w:rsidRPr="00C46DBE" w:rsidRDefault="00622388" w:rsidP="00375F0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2559" w:type="dxa"/>
            <w:shd w:val="clear" w:color="auto" w:fill="auto"/>
            <w:noWrap/>
            <w:vAlign w:val="bottom"/>
            <w:hideMark/>
          </w:tcPr>
          <w:p w14:paraId="13ACE0C1" w14:textId="77777777" w:rsidR="00622388" w:rsidRPr="00C46DBE" w:rsidRDefault="00622388" w:rsidP="00375F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622388" w:rsidRPr="00C46DBE" w14:paraId="67B655C1" w14:textId="77777777" w:rsidTr="00FA2F56">
        <w:trPr>
          <w:trHeight w:val="310"/>
        </w:trPr>
        <w:tc>
          <w:tcPr>
            <w:tcW w:w="2694" w:type="dxa"/>
            <w:shd w:val="clear" w:color="auto" w:fill="auto"/>
            <w:noWrap/>
            <w:vAlign w:val="bottom"/>
            <w:hideMark/>
          </w:tcPr>
          <w:p w14:paraId="5EE34864" w14:textId="77777777" w:rsidR="00622388" w:rsidRPr="00C46DBE" w:rsidRDefault="00622388" w:rsidP="003C348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niversity/First Degree</w:t>
            </w:r>
          </w:p>
        </w:tc>
        <w:tc>
          <w:tcPr>
            <w:tcW w:w="4677" w:type="dxa"/>
            <w:shd w:val="clear" w:color="auto" w:fill="auto"/>
            <w:noWrap/>
            <w:vAlign w:val="bottom"/>
            <w:hideMark/>
          </w:tcPr>
          <w:p w14:paraId="505D1146" w14:textId="77777777" w:rsidR="00622388" w:rsidRPr="00C46DBE" w:rsidRDefault="00622388" w:rsidP="003C348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22</w:t>
            </w:r>
          </w:p>
        </w:tc>
        <w:tc>
          <w:tcPr>
            <w:tcW w:w="2559" w:type="dxa"/>
            <w:shd w:val="clear" w:color="auto" w:fill="auto"/>
            <w:noWrap/>
            <w:vAlign w:val="bottom"/>
            <w:hideMark/>
          </w:tcPr>
          <w:p w14:paraId="1D6C8851" w14:textId="77777777" w:rsidR="00622388" w:rsidRPr="00C46DBE" w:rsidRDefault="00622388" w:rsidP="003C348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3.4</w:t>
            </w:r>
          </w:p>
        </w:tc>
      </w:tr>
      <w:tr w:rsidR="00622388" w:rsidRPr="00C46DBE" w14:paraId="7D6D31D4" w14:textId="77777777" w:rsidTr="00FA2F56">
        <w:trPr>
          <w:trHeight w:val="310"/>
        </w:trPr>
        <w:tc>
          <w:tcPr>
            <w:tcW w:w="2694" w:type="dxa"/>
            <w:shd w:val="clear" w:color="auto" w:fill="auto"/>
            <w:noWrap/>
            <w:vAlign w:val="bottom"/>
            <w:hideMark/>
          </w:tcPr>
          <w:p w14:paraId="5904AE25" w14:textId="77777777" w:rsidR="00622388" w:rsidRPr="00C46DBE" w:rsidRDefault="00622388" w:rsidP="003C348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iploma completed</w:t>
            </w:r>
          </w:p>
        </w:tc>
        <w:tc>
          <w:tcPr>
            <w:tcW w:w="4677" w:type="dxa"/>
            <w:shd w:val="clear" w:color="auto" w:fill="auto"/>
            <w:noWrap/>
            <w:vAlign w:val="bottom"/>
            <w:hideMark/>
          </w:tcPr>
          <w:p w14:paraId="2399A3E6" w14:textId="77777777" w:rsidR="00622388" w:rsidRPr="00C46DBE" w:rsidRDefault="00622388" w:rsidP="003C348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9</w:t>
            </w:r>
          </w:p>
        </w:tc>
        <w:tc>
          <w:tcPr>
            <w:tcW w:w="2559" w:type="dxa"/>
            <w:shd w:val="clear" w:color="auto" w:fill="auto"/>
            <w:noWrap/>
            <w:vAlign w:val="bottom"/>
            <w:hideMark/>
          </w:tcPr>
          <w:p w14:paraId="58317BF4" w14:textId="77777777" w:rsidR="00622388" w:rsidRPr="00C46DBE" w:rsidRDefault="00622388" w:rsidP="003C348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.9</w:t>
            </w:r>
          </w:p>
        </w:tc>
      </w:tr>
      <w:tr w:rsidR="00622388" w:rsidRPr="00C46DBE" w14:paraId="38FE6DEE" w14:textId="77777777" w:rsidTr="00FA2F56">
        <w:trPr>
          <w:trHeight w:val="310"/>
        </w:trPr>
        <w:tc>
          <w:tcPr>
            <w:tcW w:w="2694" w:type="dxa"/>
            <w:shd w:val="clear" w:color="auto" w:fill="auto"/>
            <w:noWrap/>
            <w:vAlign w:val="bottom"/>
            <w:hideMark/>
          </w:tcPr>
          <w:p w14:paraId="611D8B53" w14:textId="77777777" w:rsidR="00622388" w:rsidRPr="00C46DBE" w:rsidRDefault="00622388" w:rsidP="003C348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sters completed</w:t>
            </w:r>
          </w:p>
        </w:tc>
        <w:tc>
          <w:tcPr>
            <w:tcW w:w="4677" w:type="dxa"/>
            <w:shd w:val="clear" w:color="auto" w:fill="auto"/>
            <w:noWrap/>
            <w:vAlign w:val="bottom"/>
            <w:hideMark/>
          </w:tcPr>
          <w:p w14:paraId="4576CBFD" w14:textId="77777777" w:rsidR="00622388" w:rsidRPr="00C46DBE" w:rsidRDefault="00622388" w:rsidP="003C348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3</w:t>
            </w:r>
          </w:p>
        </w:tc>
        <w:tc>
          <w:tcPr>
            <w:tcW w:w="2559" w:type="dxa"/>
            <w:shd w:val="clear" w:color="auto" w:fill="auto"/>
            <w:noWrap/>
            <w:vAlign w:val="bottom"/>
            <w:hideMark/>
          </w:tcPr>
          <w:p w14:paraId="797C84C5" w14:textId="77777777" w:rsidR="00622388" w:rsidRPr="00C46DBE" w:rsidRDefault="00622388" w:rsidP="003C348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.5</w:t>
            </w:r>
          </w:p>
        </w:tc>
      </w:tr>
      <w:tr w:rsidR="00622388" w:rsidRPr="00C46DBE" w14:paraId="0A3B5F6F" w14:textId="77777777" w:rsidTr="00FA2F56">
        <w:trPr>
          <w:trHeight w:val="310"/>
        </w:trPr>
        <w:tc>
          <w:tcPr>
            <w:tcW w:w="2694" w:type="dxa"/>
            <w:shd w:val="clear" w:color="auto" w:fill="auto"/>
            <w:noWrap/>
            <w:vAlign w:val="bottom"/>
            <w:hideMark/>
          </w:tcPr>
          <w:p w14:paraId="13CC20C0" w14:textId="77777777" w:rsidR="00622388" w:rsidRPr="00C46DBE" w:rsidRDefault="00622388" w:rsidP="003C348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ellowship completed</w:t>
            </w:r>
          </w:p>
        </w:tc>
        <w:tc>
          <w:tcPr>
            <w:tcW w:w="4677" w:type="dxa"/>
            <w:shd w:val="clear" w:color="auto" w:fill="auto"/>
            <w:noWrap/>
            <w:vAlign w:val="bottom"/>
            <w:hideMark/>
          </w:tcPr>
          <w:p w14:paraId="19111EB3" w14:textId="77777777" w:rsidR="00622388" w:rsidRPr="00C46DBE" w:rsidRDefault="00622388" w:rsidP="003C348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</w:t>
            </w:r>
          </w:p>
        </w:tc>
        <w:tc>
          <w:tcPr>
            <w:tcW w:w="2559" w:type="dxa"/>
            <w:shd w:val="clear" w:color="auto" w:fill="auto"/>
            <w:noWrap/>
            <w:vAlign w:val="bottom"/>
            <w:hideMark/>
          </w:tcPr>
          <w:p w14:paraId="40D36E4D" w14:textId="77777777" w:rsidR="00622388" w:rsidRPr="00C46DBE" w:rsidRDefault="00622388" w:rsidP="003C348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.7</w:t>
            </w:r>
          </w:p>
        </w:tc>
      </w:tr>
      <w:tr w:rsidR="00622388" w:rsidRPr="00C46DBE" w14:paraId="6F0A6A2F" w14:textId="77777777" w:rsidTr="00FA2F56">
        <w:trPr>
          <w:trHeight w:val="310"/>
        </w:trPr>
        <w:tc>
          <w:tcPr>
            <w:tcW w:w="2694" w:type="dxa"/>
            <w:shd w:val="clear" w:color="auto" w:fill="auto"/>
            <w:noWrap/>
            <w:vAlign w:val="bottom"/>
            <w:hideMark/>
          </w:tcPr>
          <w:p w14:paraId="22C8E889" w14:textId="77777777" w:rsidR="00622388" w:rsidRPr="00C46DBE" w:rsidRDefault="00622388" w:rsidP="003C348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Monthly income</w:t>
            </w:r>
          </w:p>
        </w:tc>
        <w:tc>
          <w:tcPr>
            <w:tcW w:w="4677" w:type="dxa"/>
            <w:shd w:val="clear" w:color="auto" w:fill="auto"/>
            <w:noWrap/>
            <w:vAlign w:val="bottom"/>
            <w:hideMark/>
          </w:tcPr>
          <w:p w14:paraId="108DA6FD" w14:textId="77777777" w:rsidR="00622388" w:rsidRPr="00C46DBE" w:rsidRDefault="00622388" w:rsidP="003C348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2559" w:type="dxa"/>
            <w:shd w:val="clear" w:color="auto" w:fill="auto"/>
            <w:noWrap/>
            <w:vAlign w:val="bottom"/>
            <w:hideMark/>
          </w:tcPr>
          <w:p w14:paraId="254BFBDF" w14:textId="77777777" w:rsidR="00622388" w:rsidRPr="00C46DBE" w:rsidRDefault="00622388" w:rsidP="003C348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622388" w:rsidRPr="00C46DBE" w14:paraId="6BF65CD5" w14:textId="77777777" w:rsidTr="00FA2F56">
        <w:trPr>
          <w:trHeight w:val="310"/>
        </w:trPr>
        <w:tc>
          <w:tcPr>
            <w:tcW w:w="2694" w:type="dxa"/>
            <w:shd w:val="clear" w:color="auto" w:fill="auto"/>
            <w:noWrap/>
            <w:vAlign w:val="bottom"/>
            <w:hideMark/>
          </w:tcPr>
          <w:p w14:paraId="7D98748C" w14:textId="77777777" w:rsidR="00622388" w:rsidRPr="00C46DBE" w:rsidRDefault="00622388" w:rsidP="003C348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&lt;100000</w:t>
            </w:r>
          </w:p>
        </w:tc>
        <w:tc>
          <w:tcPr>
            <w:tcW w:w="4677" w:type="dxa"/>
            <w:shd w:val="clear" w:color="auto" w:fill="auto"/>
            <w:noWrap/>
            <w:vAlign w:val="bottom"/>
            <w:hideMark/>
          </w:tcPr>
          <w:p w14:paraId="5CBC1937" w14:textId="77777777" w:rsidR="00622388" w:rsidRPr="00C46DBE" w:rsidRDefault="00622388" w:rsidP="003C348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9</w:t>
            </w:r>
          </w:p>
        </w:tc>
        <w:tc>
          <w:tcPr>
            <w:tcW w:w="2559" w:type="dxa"/>
            <w:shd w:val="clear" w:color="auto" w:fill="auto"/>
            <w:noWrap/>
            <w:vAlign w:val="bottom"/>
            <w:hideMark/>
          </w:tcPr>
          <w:p w14:paraId="372044A6" w14:textId="77777777" w:rsidR="00622388" w:rsidRPr="00C46DBE" w:rsidRDefault="00622388" w:rsidP="003C348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.3</w:t>
            </w:r>
          </w:p>
        </w:tc>
      </w:tr>
      <w:tr w:rsidR="00622388" w:rsidRPr="00C46DBE" w14:paraId="2D1931B5" w14:textId="77777777" w:rsidTr="00FA2F56">
        <w:trPr>
          <w:trHeight w:val="310"/>
        </w:trPr>
        <w:tc>
          <w:tcPr>
            <w:tcW w:w="2694" w:type="dxa"/>
            <w:shd w:val="clear" w:color="auto" w:fill="auto"/>
            <w:noWrap/>
            <w:vAlign w:val="bottom"/>
            <w:hideMark/>
          </w:tcPr>
          <w:p w14:paraId="655450FC" w14:textId="77777777" w:rsidR="00622388" w:rsidRPr="00C46DBE" w:rsidRDefault="00622388" w:rsidP="003C348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0000-199999</w:t>
            </w:r>
          </w:p>
        </w:tc>
        <w:tc>
          <w:tcPr>
            <w:tcW w:w="4677" w:type="dxa"/>
            <w:shd w:val="clear" w:color="auto" w:fill="auto"/>
            <w:noWrap/>
            <w:vAlign w:val="bottom"/>
            <w:hideMark/>
          </w:tcPr>
          <w:p w14:paraId="6EB3CC41" w14:textId="77777777" w:rsidR="00622388" w:rsidRPr="00C46DBE" w:rsidRDefault="00622388" w:rsidP="003C348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8</w:t>
            </w:r>
          </w:p>
        </w:tc>
        <w:tc>
          <w:tcPr>
            <w:tcW w:w="2559" w:type="dxa"/>
            <w:shd w:val="clear" w:color="auto" w:fill="auto"/>
            <w:noWrap/>
            <w:vAlign w:val="bottom"/>
            <w:hideMark/>
          </w:tcPr>
          <w:p w14:paraId="02AFCB5C" w14:textId="77777777" w:rsidR="00622388" w:rsidRPr="00C46DBE" w:rsidRDefault="00622388" w:rsidP="003C348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3.9</w:t>
            </w:r>
          </w:p>
        </w:tc>
      </w:tr>
      <w:tr w:rsidR="00622388" w:rsidRPr="00C46DBE" w14:paraId="51C651CC" w14:textId="77777777" w:rsidTr="00FA2F56">
        <w:trPr>
          <w:trHeight w:val="310"/>
        </w:trPr>
        <w:tc>
          <w:tcPr>
            <w:tcW w:w="2694" w:type="dxa"/>
            <w:shd w:val="clear" w:color="auto" w:fill="auto"/>
            <w:noWrap/>
            <w:vAlign w:val="bottom"/>
            <w:hideMark/>
          </w:tcPr>
          <w:p w14:paraId="3A94C9D1" w14:textId="77777777" w:rsidR="00622388" w:rsidRPr="00C46DBE" w:rsidRDefault="00622388" w:rsidP="003C348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0000-299999</w:t>
            </w:r>
          </w:p>
        </w:tc>
        <w:tc>
          <w:tcPr>
            <w:tcW w:w="4677" w:type="dxa"/>
            <w:shd w:val="clear" w:color="auto" w:fill="auto"/>
            <w:noWrap/>
            <w:vAlign w:val="bottom"/>
            <w:hideMark/>
          </w:tcPr>
          <w:p w14:paraId="790F3854" w14:textId="77777777" w:rsidR="00622388" w:rsidRPr="00C46DBE" w:rsidRDefault="00622388" w:rsidP="003C348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9</w:t>
            </w:r>
          </w:p>
        </w:tc>
        <w:tc>
          <w:tcPr>
            <w:tcW w:w="2559" w:type="dxa"/>
            <w:shd w:val="clear" w:color="auto" w:fill="auto"/>
            <w:noWrap/>
            <w:vAlign w:val="bottom"/>
            <w:hideMark/>
          </w:tcPr>
          <w:p w14:paraId="57F0F3D0" w14:textId="77777777" w:rsidR="00622388" w:rsidRPr="00C46DBE" w:rsidRDefault="00622388" w:rsidP="003C348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7.9</w:t>
            </w:r>
          </w:p>
        </w:tc>
      </w:tr>
      <w:tr w:rsidR="00622388" w:rsidRPr="00C46DBE" w14:paraId="7192B25A" w14:textId="77777777" w:rsidTr="00FA2F56">
        <w:trPr>
          <w:trHeight w:val="310"/>
        </w:trPr>
        <w:tc>
          <w:tcPr>
            <w:tcW w:w="2694" w:type="dxa"/>
            <w:shd w:val="clear" w:color="auto" w:fill="auto"/>
            <w:noWrap/>
            <w:vAlign w:val="bottom"/>
            <w:hideMark/>
          </w:tcPr>
          <w:p w14:paraId="403CD3C7" w14:textId="77777777" w:rsidR="00622388" w:rsidRPr="00C46DBE" w:rsidRDefault="00622388" w:rsidP="003C348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00000-399999</w:t>
            </w:r>
          </w:p>
        </w:tc>
        <w:tc>
          <w:tcPr>
            <w:tcW w:w="4677" w:type="dxa"/>
            <w:shd w:val="clear" w:color="auto" w:fill="auto"/>
            <w:noWrap/>
            <w:vAlign w:val="bottom"/>
            <w:hideMark/>
          </w:tcPr>
          <w:p w14:paraId="78955CDF" w14:textId="77777777" w:rsidR="00622388" w:rsidRPr="00C46DBE" w:rsidRDefault="00622388" w:rsidP="003C348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0</w:t>
            </w:r>
          </w:p>
        </w:tc>
        <w:tc>
          <w:tcPr>
            <w:tcW w:w="2559" w:type="dxa"/>
            <w:shd w:val="clear" w:color="auto" w:fill="auto"/>
            <w:noWrap/>
            <w:vAlign w:val="bottom"/>
            <w:hideMark/>
          </w:tcPr>
          <w:p w14:paraId="1518C037" w14:textId="77777777" w:rsidR="00622388" w:rsidRPr="00C46DBE" w:rsidRDefault="00622388" w:rsidP="003C348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.8</w:t>
            </w:r>
          </w:p>
        </w:tc>
      </w:tr>
      <w:tr w:rsidR="00622388" w:rsidRPr="00C46DBE" w14:paraId="6BB42E6D" w14:textId="77777777" w:rsidTr="00FA2F56">
        <w:trPr>
          <w:trHeight w:val="310"/>
        </w:trPr>
        <w:tc>
          <w:tcPr>
            <w:tcW w:w="2694" w:type="dxa"/>
            <w:shd w:val="clear" w:color="auto" w:fill="auto"/>
            <w:noWrap/>
            <w:vAlign w:val="bottom"/>
            <w:hideMark/>
          </w:tcPr>
          <w:p w14:paraId="23D125A0" w14:textId="77777777" w:rsidR="00622388" w:rsidRPr="00C46DBE" w:rsidRDefault="00622388" w:rsidP="003C348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00000-499999</w:t>
            </w:r>
          </w:p>
        </w:tc>
        <w:tc>
          <w:tcPr>
            <w:tcW w:w="4677" w:type="dxa"/>
            <w:shd w:val="clear" w:color="auto" w:fill="auto"/>
            <w:noWrap/>
            <w:vAlign w:val="bottom"/>
            <w:hideMark/>
          </w:tcPr>
          <w:p w14:paraId="299D3994" w14:textId="77777777" w:rsidR="00622388" w:rsidRPr="00C46DBE" w:rsidRDefault="00622388" w:rsidP="003C348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7</w:t>
            </w:r>
          </w:p>
        </w:tc>
        <w:tc>
          <w:tcPr>
            <w:tcW w:w="2559" w:type="dxa"/>
            <w:shd w:val="clear" w:color="auto" w:fill="auto"/>
            <w:noWrap/>
            <w:vAlign w:val="bottom"/>
            <w:hideMark/>
          </w:tcPr>
          <w:p w14:paraId="0FB69D10" w14:textId="77777777" w:rsidR="00622388" w:rsidRPr="00C46DBE" w:rsidRDefault="00622388" w:rsidP="003C348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.4</w:t>
            </w:r>
          </w:p>
        </w:tc>
      </w:tr>
      <w:tr w:rsidR="00622388" w:rsidRPr="00C46DBE" w14:paraId="183B3CC3" w14:textId="77777777" w:rsidTr="00FA2F56">
        <w:trPr>
          <w:trHeight w:val="310"/>
        </w:trPr>
        <w:tc>
          <w:tcPr>
            <w:tcW w:w="2694" w:type="dxa"/>
            <w:shd w:val="clear" w:color="auto" w:fill="auto"/>
            <w:noWrap/>
            <w:vAlign w:val="bottom"/>
            <w:hideMark/>
          </w:tcPr>
          <w:p w14:paraId="7A65ED9A" w14:textId="77777777" w:rsidR="00622388" w:rsidRPr="00C46DBE" w:rsidRDefault="00622388" w:rsidP="003C348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≥500000</w:t>
            </w:r>
          </w:p>
        </w:tc>
        <w:tc>
          <w:tcPr>
            <w:tcW w:w="4677" w:type="dxa"/>
            <w:shd w:val="clear" w:color="auto" w:fill="auto"/>
            <w:noWrap/>
            <w:vAlign w:val="bottom"/>
            <w:hideMark/>
          </w:tcPr>
          <w:p w14:paraId="33591D44" w14:textId="77777777" w:rsidR="00622388" w:rsidRPr="00C46DBE" w:rsidRDefault="00622388" w:rsidP="003C348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2559" w:type="dxa"/>
            <w:shd w:val="clear" w:color="auto" w:fill="auto"/>
            <w:noWrap/>
            <w:vAlign w:val="bottom"/>
            <w:hideMark/>
          </w:tcPr>
          <w:p w14:paraId="7CC477F7" w14:textId="77777777" w:rsidR="00622388" w:rsidRPr="00C46DBE" w:rsidRDefault="00622388" w:rsidP="003C348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8</w:t>
            </w:r>
          </w:p>
        </w:tc>
      </w:tr>
      <w:tr w:rsidR="00622388" w:rsidRPr="00C46DBE" w14:paraId="42C51386" w14:textId="77777777" w:rsidTr="00FA2F56">
        <w:trPr>
          <w:trHeight w:val="310"/>
        </w:trPr>
        <w:tc>
          <w:tcPr>
            <w:tcW w:w="2694" w:type="dxa"/>
            <w:shd w:val="clear" w:color="auto" w:fill="auto"/>
            <w:noWrap/>
            <w:vAlign w:val="bottom"/>
            <w:hideMark/>
          </w:tcPr>
          <w:p w14:paraId="3396CC66" w14:textId="77777777" w:rsidR="00622388" w:rsidRPr="00C46DBE" w:rsidRDefault="00622388" w:rsidP="003C348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Duration of service</w:t>
            </w:r>
          </w:p>
        </w:tc>
        <w:tc>
          <w:tcPr>
            <w:tcW w:w="4677" w:type="dxa"/>
            <w:shd w:val="clear" w:color="auto" w:fill="auto"/>
            <w:noWrap/>
            <w:vAlign w:val="bottom"/>
            <w:hideMark/>
          </w:tcPr>
          <w:p w14:paraId="3B2C2A70" w14:textId="77777777" w:rsidR="00622388" w:rsidRPr="00C46DBE" w:rsidRDefault="00622388" w:rsidP="003C348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2559" w:type="dxa"/>
            <w:shd w:val="clear" w:color="auto" w:fill="auto"/>
            <w:noWrap/>
            <w:vAlign w:val="bottom"/>
            <w:hideMark/>
          </w:tcPr>
          <w:p w14:paraId="2864EC2C" w14:textId="77777777" w:rsidR="00622388" w:rsidRPr="00C46DBE" w:rsidRDefault="00622388" w:rsidP="003C348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622388" w:rsidRPr="00C46DBE" w14:paraId="4E175284" w14:textId="77777777" w:rsidTr="00FA2F56">
        <w:trPr>
          <w:trHeight w:val="310"/>
        </w:trPr>
        <w:tc>
          <w:tcPr>
            <w:tcW w:w="2694" w:type="dxa"/>
            <w:shd w:val="clear" w:color="auto" w:fill="auto"/>
            <w:noWrap/>
            <w:vAlign w:val="bottom"/>
            <w:hideMark/>
          </w:tcPr>
          <w:p w14:paraId="1D8AD6B8" w14:textId="77777777" w:rsidR="00622388" w:rsidRPr="00C46DBE" w:rsidRDefault="00622388" w:rsidP="003C348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&lt; 5 years</w:t>
            </w:r>
          </w:p>
        </w:tc>
        <w:tc>
          <w:tcPr>
            <w:tcW w:w="4677" w:type="dxa"/>
            <w:shd w:val="clear" w:color="auto" w:fill="auto"/>
            <w:noWrap/>
            <w:vAlign w:val="bottom"/>
            <w:hideMark/>
          </w:tcPr>
          <w:p w14:paraId="725C1EEB" w14:textId="77777777" w:rsidR="00622388" w:rsidRPr="00C46DBE" w:rsidRDefault="00622388" w:rsidP="003C348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27</w:t>
            </w:r>
          </w:p>
        </w:tc>
        <w:tc>
          <w:tcPr>
            <w:tcW w:w="2559" w:type="dxa"/>
            <w:shd w:val="clear" w:color="auto" w:fill="auto"/>
            <w:noWrap/>
            <w:vAlign w:val="bottom"/>
            <w:hideMark/>
          </w:tcPr>
          <w:p w14:paraId="531B018D" w14:textId="77777777" w:rsidR="00622388" w:rsidRPr="00C46DBE" w:rsidRDefault="00622388" w:rsidP="003C348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8.8</w:t>
            </w:r>
          </w:p>
        </w:tc>
      </w:tr>
      <w:tr w:rsidR="00622388" w:rsidRPr="00C46DBE" w14:paraId="65564253" w14:textId="77777777" w:rsidTr="00FA2F56">
        <w:trPr>
          <w:trHeight w:val="310"/>
        </w:trPr>
        <w:tc>
          <w:tcPr>
            <w:tcW w:w="2694" w:type="dxa"/>
            <w:shd w:val="clear" w:color="auto" w:fill="auto"/>
            <w:noWrap/>
            <w:vAlign w:val="bottom"/>
            <w:hideMark/>
          </w:tcPr>
          <w:p w14:paraId="6FC5790D" w14:textId="77777777" w:rsidR="00622388" w:rsidRPr="00C46DBE" w:rsidRDefault="00622388" w:rsidP="003C348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-9 years</w:t>
            </w:r>
          </w:p>
        </w:tc>
        <w:tc>
          <w:tcPr>
            <w:tcW w:w="4677" w:type="dxa"/>
            <w:shd w:val="clear" w:color="auto" w:fill="auto"/>
            <w:noWrap/>
            <w:vAlign w:val="bottom"/>
            <w:hideMark/>
          </w:tcPr>
          <w:p w14:paraId="05C1E588" w14:textId="77777777" w:rsidR="00622388" w:rsidRPr="00C46DBE" w:rsidRDefault="00622388" w:rsidP="003C348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2</w:t>
            </w:r>
          </w:p>
        </w:tc>
        <w:tc>
          <w:tcPr>
            <w:tcW w:w="2559" w:type="dxa"/>
            <w:shd w:val="clear" w:color="auto" w:fill="auto"/>
            <w:noWrap/>
            <w:vAlign w:val="bottom"/>
            <w:hideMark/>
          </w:tcPr>
          <w:p w14:paraId="7A8F44FB" w14:textId="77777777" w:rsidR="00622388" w:rsidRPr="00C46DBE" w:rsidRDefault="00622388" w:rsidP="003C348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3.8</w:t>
            </w:r>
          </w:p>
        </w:tc>
      </w:tr>
      <w:tr w:rsidR="00622388" w:rsidRPr="00C46DBE" w14:paraId="0EBB1CC3" w14:textId="77777777" w:rsidTr="00FA2F56">
        <w:trPr>
          <w:trHeight w:val="310"/>
        </w:trPr>
        <w:tc>
          <w:tcPr>
            <w:tcW w:w="2694" w:type="dxa"/>
            <w:shd w:val="clear" w:color="auto" w:fill="auto"/>
            <w:noWrap/>
            <w:vAlign w:val="bottom"/>
            <w:hideMark/>
          </w:tcPr>
          <w:p w14:paraId="393B4EC8" w14:textId="77777777" w:rsidR="00622388" w:rsidRPr="00C46DBE" w:rsidRDefault="00622388" w:rsidP="003C348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-14 years</w:t>
            </w:r>
          </w:p>
        </w:tc>
        <w:tc>
          <w:tcPr>
            <w:tcW w:w="4677" w:type="dxa"/>
            <w:shd w:val="clear" w:color="auto" w:fill="auto"/>
            <w:noWrap/>
            <w:vAlign w:val="bottom"/>
            <w:hideMark/>
          </w:tcPr>
          <w:p w14:paraId="334A2653" w14:textId="77777777" w:rsidR="00622388" w:rsidRPr="00C46DBE" w:rsidRDefault="00622388" w:rsidP="003C348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9</w:t>
            </w:r>
          </w:p>
        </w:tc>
        <w:tc>
          <w:tcPr>
            <w:tcW w:w="2559" w:type="dxa"/>
            <w:shd w:val="clear" w:color="auto" w:fill="auto"/>
            <w:noWrap/>
            <w:vAlign w:val="bottom"/>
            <w:hideMark/>
          </w:tcPr>
          <w:p w14:paraId="3EAD058F" w14:textId="77777777" w:rsidR="00622388" w:rsidRPr="00C46DBE" w:rsidRDefault="00622388" w:rsidP="003C348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.1</w:t>
            </w:r>
          </w:p>
        </w:tc>
      </w:tr>
      <w:tr w:rsidR="00622388" w:rsidRPr="00C46DBE" w14:paraId="3B99682B" w14:textId="77777777" w:rsidTr="00FA2F56">
        <w:trPr>
          <w:trHeight w:val="310"/>
        </w:trPr>
        <w:tc>
          <w:tcPr>
            <w:tcW w:w="2694" w:type="dxa"/>
            <w:shd w:val="clear" w:color="auto" w:fill="auto"/>
            <w:noWrap/>
            <w:vAlign w:val="bottom"/>
            <w:hideMark/>
          </w:tcPr>
          <w:p w14:paraId="3B4B2833" w14:textId="77777777" w:rsidR="00622388" w:rsidRPr="00C46DBE" w:rsidRDefault="00622388" w:rsidP="003C348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-19 years</w:t>
            </w:r>
          </w:p>
        </w:tc>
        <w:tc>
          <w:tcPr>
            <w:tcW w:w="4677" w:type="dxa"/>
            <w:shd w:val="clear" w:color="auto" w:fill="auto"/>
            <w:noWrap/>
            <w:vAlign w:val="bottom"/>
            <w:hideMark/>
          </w:tcPr>
          <w:p w14:paraId="4D5211AE" w14:textId="77777777" w:rsidR="00622388" w:rsidRPr="00C46DBE" w:rsidRDefault="00622388" w:rsidP="003C348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7</w:t>
            </w:r>
          </w:p>
        </w:tc>
        <w:tc>
          <w:tcPr>
            <w:tcW w:w="2559" w:type="dxa"/>
            <w:shd w:val="clear" w:color="auto" w:fill="auto"/>
            <w:noWrap/>
            <w:vAlign w:val="bottom"/>
            <w:hideMark/>
          </w:tcPr>
          <w:p w14:paraId="607D224A" w14:textId="77777777" w:rsidR="00622388" w:rsidRPr="00C46DBE" w:rsidRDefault="00622388" w:rsidP="003C348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.4</w:t>
            </w:r>
          </w:p>
        </w:tc>
      </w:tr>
      <w:tr w:rsidR="00622388" w:rsidRPr="00C46DBE" w14:paraId="2E155ED3" w14:textId="77777777" w:rsidTr="00FA2F56">
        <w:trPr>
          <w:trHeight w:val="310"/>
        </w:trPr>
        <w:tc>
          <w:tcPr>
            <w:tcW w:w="2694" w:type="dxa"/>
            <w:shd w:val="clear" w:color="auto" w:fill="auto"/>
            <w:noWrap/>
            <w:vAlign w:val="bottom"/>
            <w:hideMark/>
          </w:tcPr>
          <w:p w14:paraId="073E1A0F" w14:textId="77777777" w:rsidR="00622388" w:rsidRPr="00C46DBE" w:rsidRDefault="00622388" w:rsidP="003C348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≥20 years</w:t>
            </w:r>
          </w:p>
        </w:tc>
        <w:tc>
          <w:tcPr>
            <w:tcW w:w="4677" w:type="dxa"/>
            <w:shd w:val="clear" w:color="auto" w:fill="auto"/>
            <w:noWrap/>
            <w:vAlign w:val="bottom"/>
            <w:hideMark/>
          </w:tcPr>
          <w:p w14:paraId="747A5C28" w14:textId="77777777" w:rsidR="00622388" w:rsidRPr="00C46DBE" w:rsidRDefault="00622388" w:rsidP="003C348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</w:t>
            </w:r>
          </w:p>
        </w:tc>
        <w:tc>
          <w:tcPr>
            <w:tcW w:w="2559" w:type="dxa"/>
            <w:shd w:val="clear" w:color="auto" w:fill="auto"/>
            <w:noWrap/>
            <w:vAlign w:val="bottom"/>
            <w:hideMark/>
          </w:tcPr>
          <w:p w14:paraId="152E58E7" w14:textId="77777777" w:rsidR="00622388" w:rsidRPr="00C46DBE" w:rsidRDefault="00622388" w:rsidP="003C348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.8</w:t>
            </w:r>
          </w:p>
        </w:tc>
      </w:tr>
    </w:tbl>
    <w:p w14:paraId="29C00AE8" w14:textId="2F3EB7DE" w:rsidR="00622388" w:rsidRPr="00C46DBE" w:rsidRDefault="00622388" w:rsidP="00622388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46DBE">
        <w:rPr>
          <w:rFonts w:ascii="Times New Roman" w:hAnsi="Times New Roman" w:cs="Times New Roman"/>
          <w:sz w:val="24"/>
          <w:szCs w:val="24"/>
        </w:rPr>
        <w:t xml:space="preserve">The result shows that 208(53.9%) of the respondents were </w:t>
      </w:r>
      <w:r w:rsidR="00375F0D">
        <w:rPr>
          <w:rFonts w:ascii="Times New Roman" w:hAnsi="Times New Roman" w:cs="Times New Roman"/>
          <w:sz w:val="24"/>
          <w:szCs w:val="24"/>
        </w:rPr>
        <w:t>fe</w:t>
      </w:r>
      <w:r w:rsidRPr="00C46DBE">
        <w:rPr>
          <w:rFonts w:ascii="Times New Roman" w:hAnsi="Times New Roman" w:cs="Times New Roman"/>
          <w:sz w:val="24"/>
          <w:szCs w:val="24"/>
        </w:rPr>
        <w:t>males, 181(4</w:t>
      </w:r>
      <w:r w:rsidR="00375F0D">
        <w:rPr>
          <w:rFonts w:ascii="Times New Roman" w:hAnsi="Times New Roman" w:cs="Times New Roman"/>
          <w:sz w:val="24"/>
          <w:szCs w:val="24"/>
        </w:rPr>
        <w:t>6</w:t>
      </w:r>
      <w:r w:rsidRPr="00C46DBE">
        <w:rPr>
          <w:rFonts w:ascii="Times New Roman" w:hAnsi="Times New Roman" w:cs="Times New Roman"/>
          <w:sz w:val="24"/>
          <w:szCs w:val="24"/>
        </w:rPr>
        <w:t>.</w:t>
      </w:r>
      <w:r w:rsidR="00375F0D">
        <w:rPr>
          <w:rFonts w:ascii="Times New Roman" w:hAnsi="Times New Roman" w:cs="Times New Roman"/>
          <w:sz w:val="24"/>
          <w:szCs w:val="24"/>
        </w:rPr>
        <w:t>9</w:t>
      </w:r>
      <w:r w:rsidRPr="00C46DBE">
        <w:rPr>
          <w:rFonts w:ascii="Times New Roman" w:hAnsi="Times New Roman" w:cs="Times New Roman"/>
          <w:sz w:val="24"/>
          <w:szCs w:val="24"/>
        </w:rPr>
        <w:t>%) of the respondents were between the age of 30-39 years, 199(51.6%) were singles, 1</w:t>
      </w:r>
      <w:r w:rsidR="00375F0D">
        <w:rPr>
          <w:rFonts w:ascii="Times New Roman" w:hAnsi="Times New Roman" w:cs="Times New Roman"/>
          <w:sz w:val="24"/>
          <w:szCs w:val="24"/>
        </w:rPr>
        <w:t>8</w:t>
      </w:r>
      <w:r w:rsidRPr="00C46DBE">
        <w:rPr>
          <w:rFonts w:ascii="Times New Roman" w:hAnsi="Times New Roman" w:cs="Times New Roman"/>
          <w:sz w:val="24"/>
          <w:szCs w:val="24"/>
        </w:rPr>
        <w:t>2(</w:t>
      </w:r>
      <w:r w:rsidR="00375F0D">
        <w:rPr>
          <w:rFonts w:ascii="Times New Roman" w:hAnsi="Times New Roman" w:cs="Times New Roman"/>
          <w:sz w:val="24"/>
          <w:szCs w:val="24"/>
        </w:rPr>
        <w:t>47</w:t>
      </w:r>
      <w:r w:rsidRPr="00C46DBE">
        <w:rPr>
          <w:rFonts w:ascii="Times New Roman" w:hAnsi="Times New Roman" w:cs="Times New Roman"/>
          <w:sz w:val="24"/>
          <w:szCs w:val="24"/>
        </w:rPr>
        <w:t xml:space="preserve">.2%) were </w:t>
      </w:r>
      <w:r w:rsidRPr="00C46DBE">
        <w:rPr>
          <w:rFonts w:ascii="Times New Roman" w:hAnsi="Times New Roman" w:cs="Times New Roman"/>
          <w:sz w:val="24"/>
          <w:szCs w:val="24"/>
        </w:rPr>
        <w:lastRenderedPageBreak/>
        <w:t>doctors, 320(82.9%) had university first degree, 208(53.9%) earn between 100000-199999 and 227(58.8%) had been in service &lt; 5 years.</w:t>
      </w:r>
    </w:p>
    <w:p w14:paraId="476F2C90" w14:textId="77777777" w:rsidR="00622388" w:rsidRPr="00C46DBE" w:rsidRDefault="00622388" w:rsidP="00622388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F0D78B1" w14:textId="77777777" w:rsidR="00622388" w:rsidRDefault="00622388" w:rsidP="00622388">
      <w:pPr>
        <w:spacing w:line="259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12DBD2C1" w14:textId="77777777" w:rsidR="00622388" w:rsidRPr="00C46DBE" w:rsidRDefault="00622388" w:rsidP="00BF44F3">
      <w:pPr>
        <w:pStyle w:val="Heading3"/>
      </w:pPr>
      <w:bookmarkStart w:id="8" w:name="_Toc124331941"/>
      <w:bookmarkStart w:id="9" w:name="_Toc126928034"/>
      <w:r w:rsidRPr="00C46DBE">
        <w:lastRenderedPageBreak/>
        <w:t>Table 4.1b: Knowledge of COVID-19 among the respondents</w:t>
      </w:r>
      <w:bookmarkEnd w:id="8"/>
      <w:bookmarkEnd w:id="9"/>
    </w:p>
    <w:tbl>
      <w:tblPr>
        <w:tblW w:w="8520" w:type="dxa"/>
        <w:tblLook w:val="04A0" w:firstRow="1" w:lastRow="0" w:firstColumn="1" w:lastColumn="0" w:noHBand="0" w:noVBand="1"/>
      </w:tblPr>
      <w:tblGrid>
        <w:gridCol w:w="3510"/>
        <w:gridCol w:w="2190"/>
        <w:gridCol w:w="2820"/>
      </w:tblGrid>
      <w:tr w:rsidR="00622388" w:rsidRPr="00C46DBE" w14:paraId="11BC930A" w14:textId="77777777" w:rsidTr="003C3488">
        <w:trPr>
          <w:trHeight w:val="310"/>
        </w:trPr>
        <w:tc>
          <w:tcPr>
            <w:tcW w:w="35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630EF49" w14:textId="77777777" w:rsidR="00622388" w:rsidRPr="00C46DBE" w:rsidRDefault="00622388" w:rsidP="003C3488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Variable</w:t>
            </w:r>
          </w:p>
        </w:tc>
        <w:tc>
          <w:tcPr>
            <w:tcW w:w="219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E588DB2" w14:textId="77777777" w:rsidR="00622388" w:rsidRPr="00C46DBE" w:rsidRDefault="00622388" w:rsidP="003C3488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Frequency n=386</w:t>
            </w:r>
          </w:p>
        </w:tc>
        <w:tc>
          <w:tcPr>
            <w:tcW w:w="28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640DF1F" w14:textId="07D3AE94" w:rsidR="00622388" w:rsidRPr="00C46DBE" w:rsidRDefault="00C74FF6" w:rsidP="003C3488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Per</w:t>
            </w:r>
            <w:r w:rsidR="00622388" w:rsidRPr="00C46DBE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cent</w:t>
            </w:r>
            <w:proofErr w:type="spellEnd"/>
            <w:r w:rsidR="00622388" w:rsidRPr="00C46DBE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 (%)</w:t>
            </w:r>
          </w:p>
        </w:tc>
      </w:tr>
      <w:tr w:rsidR="00622388" w:rsidRPr="00C46DBE" w14:paraId="0DD11D52" w14:textId="77777777" w:rsidTr="003C3488">
        <w:trPr>
          <w:trHeight w:val="620"/>
        </w:trPr>
        <w:tc>
          <w:tcPr>
            <w:tcW w:w="3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A6193E5" w14:textId="77777777" w:rsidR="00622388" w:rsidRPr="00C46DBE" w:rsidRDefault="00622388" w:rsidP="003C3488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egally mandatory to take COVID 19</w:t>
            </w:r>
          </w:p>
        </w:tc>
        <w:tc>
          <w:tcPr>
            <w:tcW w:w="21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736094" w14:textId="77777777" w:rsidR="00622388" w:rsidRPr="00C46DBE" w:rsidRDefault="00622388" w:rsidP="003C3488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4CE3EF" w14:textId="77777777" w:rsidR="00622388" w:rsidRPr="00C46DBE" w:rsidRDefault="00622388" w:rsidP="003C3488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622388" w:rsidRPr="00C46DBE" w14:paraId="066B6517" w14:textId="77777777" w:rsidTr="003C3488">
        <w:trPr>
          <w:trHeight w:val="310"/>
        </w:trPr>
        <w:tc>
          <w:tcPr>
            <w:tcW w:w="3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A5E8FEF" w14:textId="77777777" w:rsidR="00622388" w:rsidRPr="00C46DBE" w:rsidRDefault="00622388" w:rsidP="003C3488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Yes</w:t>
            </w:r>
          </w:p>
        </w:tc>
        <w:tc>
          <w:tcPr>
            <w:tcW w:w="21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C47FB2" w14:textId="77777777" w:rsidR="00622388" w:rsidRPr="00C46DBE" w:rsidRDefault="00622388" w:rsidP="003C3488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6</w:t>
            </w:r>
          </w:p>
        </w:tc>
        <w:tc>
          <w:tcPr>
            <w:tcW w:w="2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638828" w14:textId="77777777" w:rsidR="00622388" w:rsidRPr="00C46DBE" w:rsidRDefault="00622388" w:rsidP="003C3488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9.7</w:t>
            </w:r>
          </w:p>
        </w:tc>
      </w:tr>
      <w:tr w:rsidR="00622388" w:rsidRPr="00C46DBE" w14:paraId="5B52A045" w14:textId="77777777" w:rsidTr="003C3488">
        <w:trPr>
          <w:trHeight w:val="310"/>
        </w:trPr>
        <w:tc>
          <w:tcPr>
            <w:tcW w:w="3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11CEE3" w14:textId="77777777" w:rsidR="00622388" w:rsidRPr="00C46DBE" w:rsidRDefault="00622388" w:rsidP="003C3488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o</w:t>
            </w:r>
          </w:p>
        </w:tc>
        <w:tc>
          <w:tcPr>
            <w:tcW w:w="21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3AC8C3" w14:textId="77777777" w:rsidR="00622388" w:rsidRPr="00C46DBE" w:rsidRDefault="00622388" w:rsidP="003C3488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18</w:t>
            </w:r>
          </w:p>
        </w:tc>
        <w:tc>
          <w:tcPr>
            <w:tcW w:w="2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34A2B5" w14:textId="77777777" w:rsidR="00622388" w:rsidRPr="00C46DBE" w:rsidRDefault="00622388" w:rsidP="003C3488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6.5</w:t>
            </w:r>
          </w:p>
        </w:tc>
      </w:tr>
      <w:tr w:rsidR="00622388" w:rsidRPr="00C46DBE" w14:paraId="5441DA37" w14:textId="77777777" w:rsidTr="003C3488">
        <w:trPr>
          <w:trHeight w:val="310"/>
        </w:trPr>
        <w:tc>
          <w:tcPr>
            <w:tcW w:w="3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DB4F7B" w14:textId="77777777" w:rsidR="00622388" w:rsidRPr="00C46DBE" w:rsidRDefault="00622388" w:rsidP="003C3488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on’t know</w:t>
            </w:r>
          </w:p>
        </w:tc>
        <w:tc>
          <w:tcPr>
            <w:tcW w:w="21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84CEF0" w14:textId="77777777" w:rsidR="00622388" w:rsidRPr="00C46DBE" w:rsidRDefault="00622388" w:rsidP="003C3488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2</w:t>
            </w:r>
          </w:p>
        </w:tc>
        <w:tc>
          <w:tcPr>
            <w:tcW w:w="2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03C24D" w14:textId="77777777" w:rsidR="00622388" w:rsidRPr="00C46DBE" w:rsidRDefault="00622388" w:rsidP="003C3488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3.8</w:t>
            </w:r>
          </w:p>
        </w:tc>
      </w:tr>
      <w:tr w:rsidR="00622388" w:rsidRPr="00C46DBE" w14:paraId="4E3393BE" w14:textId="77777777" w:rsidTr="003C3488">
        <w:trPr>
          <w:trHeight w:val="610"/>
        </w:trPr>
        <w:tc>
          <w:tcPr>
            <w:tcW w:w="3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D5D4C70" w14:textId="77777777" w:rsidR="00622388" w:rsidRPr="00C46DBE" w:rsidRDefault="00622388" w:rsidP="003C3488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Infants less than one year eligible  </w:t>
            </w:r>
          </w:p>
        </w:tc>
        <w:tc>
          <w:tcPr>
            <w:tcW w:w="21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4A6A6E" w14:textId="77777777" w:rsidR="00622388" w:rsidRPr="00C46DBE" w:rsidRDefault="00622388" w:rsidP="003C3488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2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E20701" w14:textId="77777777" w:rsidR="00622388" w:rsidRPr="00C46DBE" w:rsidRDefault="00622388" w:rsidP="003C3488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622388" w:rsidRPr="00C46DBE" w14:paraId="098AC838" w14:textId="77777777" w:rsidTr="003C3488">
        <w:trPr>
          <w:trHeight w:val="310"/>
        </w:trPr>
        <w:tc>
          <w:tcPr>
            <w:tcW w:w="3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B7CCD2" w14:textId="77777777" w:rsidR="00622388" w:rsidRPr="00C46DBE" w:rsidRDefault="00622388" w:rsidP="003C3488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ligible</w:t>
            </w:r>
          </w:p>
        </w:tc>
        <w:tc>
          <w:tcPr>
            <w:tcW w:w="21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39643D" w14:textId="77777777" w:rsidR="00622388" w:rsidRPr="00C46DBE" w:rsidRDefault="00622388" w:rsidP="003C3488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9</w:t>
            </w:r>
          </w:p>
        </w:tc>
        <w:tc>
          <w:tcPr>
            <w:tcW w:w="2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C74ABB" w14:textId="77777777" w:rsidR="00622388" w:rsidRPr="00C46DBE" w:rsidRDefault="00622388" w:rsidP="003C3488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.1</w:t>
            </w:r>
          </w:p>
        </w:tc>
      </w:tr>
      <w:tr w:rsidR="00622388" w:rsidRPr="00C46DBE" w14:paraId="245B8515" w14:textId="77777777" w:rsidTr="003C3488">
        <w:trPr>
          <w:trHeight w:val="310"/>
        </w:trPr>
        <w:tc>
          <w:tcPr>
            <w:tcW w:w="3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2FCF7B" w14:textId="77777777" w:rsidR="00622388" w:rsidRPr="00C46DBE" w:rsidRDefault="00622388" w:rsidP="003C3488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ot eligible</w:t>
            </w:r>
          </w:p>
        </w:tc>
        <w:tc>
          <w:tcPr>
            <w:tcW w:w="21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3771EF" w14:textId="77777777" w:rsidR="00622388" w:rsidRPr="00C46DBE" w:rsidRDefault="00622388" w:rsidP="003C3488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85</w:t>
            </w:r>
          </w:p>
        </w:tc>
        <w:tc>
          <w:tcPr>
            <w:tcW w:w="2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1AA5E9" w14:textId="77777777" w:rsidR="00622388" w:rsidRPr="00C46DBE" w:rsidRDefault="00622388" w:rsidP="003C3488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3.8</w:t>
            </w:r>
          </w:p>
        </w:tc>
      </w:tr>
      <w:tr w:rsidR="00622388" w:rsidRPr="00C46DBE" w14:paraId="08D8E491" w14:textId="77777777" w:rsidTr="003C3488">
        <w:trPr>
          <w:trHeight w:val="310"/>
        </w:trPr>
        <w:tc>
          <w:tcPr>
            <w:tcW w:w="3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0D3B43" w14:textId="77777777" w:rsidR="00622388" w:rsidRPr="00C46DBE" w:rsidRDefault="00622388" w:rsidP="003C3488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on’t know</w:t>
            </w:r>
          </w:p>
        </w:tc>
        <w:tc>
          <w:tcPr>
            <w:tcW w:w="21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A761DE" w14:textId="77777777" w:rsidR="00622388" w:rsidRPr="00C46DBE" w:rsidRDefault="00622388" w:rsidP="003C3488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2</w:t>
            </w:r>
          </w:p>
        </w:tc>
        <w:tc>
          <w:tcPr>
            <w:tcW w:w="2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624409" w14:textId="77777777" w:rsidR="00622388" w:rsidRPr="00C46DBE" w:rsidRDefault="00622388" w:rsidP="003C3488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6.1</w:t>
            </w:r>
          </w:p>
        </w:tc>
      </w:tr>
      <w:tr w:rsidR="00622388" w:rsidRPr="00C46DBE" w14:paraId="4E88A603" w14:textId="77777777" w:rsidTr="003C3488">
        <w:trPr>
          <w:trHeight w:val="610"/>
        </w:trPr>
        <w:tc>
          <w:tcPr>
            <w:tcW w:w="3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3C5333F" w14:textId="77777777" w:rsidR="00622388" w:rsidRPr="00C46DBE" w:rsidRDefault="00622388" w:rsidP="003C3488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Children/Adolescents less than 18 eligible</w:t>
            </w:r>
          </w:p>
        </w:tc>
        <w:tc>
          <w:tcPr>
            <w:tcW w:w="21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4B9D93" w14:textId="77777777" w:rsidR="00622388" w:rsidRPr="00C46DBE" w:rsidRDefault="00622388" w:rsidP="003C3488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2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E8F841" w14:textId="77777777" w:rsidR="00622388" w:rsidRPr="00C46DBE" w:rsidRDefault="00622388" w:rsidP="003C3488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622388" w:rsidRPr="00C46DBE" w14:paraId="01DC17C8" w14:textId="77777777" w:rsidTr="003C3488">
        <w:trPr>
          <w:trHeight w:val="310"/>
        </w:trPr>
        <w:tc>
          <w:tcPr>
            <w:tcW w:w="3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55971B" w14:textId="77777777" w:rsidR="00622388" w:rsidRPr="00C46DBE" w:rsidRDefault="00622388" w:rsidP="003C3488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ligible</w:t>
            </w:r>
          </w:p>
        </w:tc>
        <w:tc>
          <w:tcPr>
            <w:tcW w:w="21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92D4BA" w14:textId="77777777" w:rsidR="00622388" w:rsidRPr="00C46DBE" w:rsidRDefault="00622388" w:rsidP="003C3488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93</w:t>
            </w:r>
          </w:p>
        </w:tc>
        <w:tc>
          <w:tcPr>
            <w:tcW w:w="2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F7CF65" w14:textId="77777777" w:rsidR="00622388" w:rsidRPr="00C46DBE" w:rsidRDefault="00622388" w:rsidP="003C3488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0.0</w:t>
            </w:r>
          </w:p>
        </w:tc>
      </w:tr>
      <w:tr w:rsidR="00622388" w:rsidRPr="00C46DBE" w14:paraId="7F817CFF" w14:textId="77777777" w:rsidTr="003C3488">
        <w:trPr>
          <w:trHeight w:val="310"/>
        </w:trPr>
        <w:tc>
          <w:tcPr>
            <w:tcW w:w="3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890F12" w14:textId="77777777" w:rsidR="00622388" w:rsidRPr="00C46DBE" w:rsidRDefault="00622388" w:rsidP="003C3488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ot eligible</w:t>
            </w:r>
          </w:p>
        </w:tc>
        <w:tc>
          <w:tcPr>
            <w:tcW w:w="21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142751" w14:textId="77777777" w:rsidR="00622388" w:rsidRPr="00C46DBE" w:rsidRDefault="00622388" w:rsidP="003C3488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6</w:t>
            </w:r>
          </w:p>
        </w:tc>
        <w:tc>
          <w:tcPr>
            <w:tcW w:w="2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35300E" w14:textId="77777777" w:rsidR="00622388" w:rsidRPr="00C46DBE" w:rsidRDefault="00622388" w:rsidP="003C3488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2.6</w:t>
            </w:r>
          </w:p>
        </w:tc>
      </w:tr>
      <w:tr w:rsidR="00622388" w:rsidRPr="00C46DBE" w14:paraId="33150561" w14:textId="77777777" w:rsidTr="003C3488">
        <w:trPr>
          <w:trHeight w:val="310"/>
        </w:trPr>
        <w:tc>
          <w:tcPr>
            <w:tcW w:w="3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A542C4" w14:textId="77777777" w:rsidR="00622388" w:rsidRPr="00C46DBE" w:rsidRDefault="00622388" w:rsidP="003C3488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on’t know</w:t>
            </w:r>
          </w:p>
        </w:tc>
        <w:tc>
          <w:tcPr>
            <w:tcW w:w="21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FF240E" w14:textId="77777777" w:rsidR="00622388" w:rsidRPr="00C46DBE" w:rsidRDefault="00622388" w:rsidP="003C3488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7</w:t>
            </w:r>
          </w:p>
        </w:tc>
        <w:tc>
          <w:tcPr>
            <w:tcW w:w="2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171889" w14:textId="77777777" w:rsidR="00622388" w:rsidRPr="00C46DBE" w:rsidRDefault="00622388" w:rsidP="003C3488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7.4</w:t>
            </w:r>
          </w:p>
        </w:tc>
      </w:tr>
      <w:tr w:rsidR="00622388" w:rsidRPr="00C46DBE" w14:paraId="75B8D56D" w14:textId="77777777" w:rsidTr="003C3488">
        <w:trPr>
          <w:trHeight w:val="310"/>
        </w:trPr>
        <w:tc>
          <w:tcPr>
            <w:tcW w:w="3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7C2A43" w14:textId="77777777" w:rsidR="00622388" w:rsidRPr="00C46DBE" w:rsidRDefault="00622388" w:rsidP="003C3488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Adults 18 or above eligible </w:t>
            </w:r>
          </w:p>
        </w:tc>
        <w:tc>
          <w:tcPr>
            <w:tcW w:w="21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6E25E1" w14:textId="77777777" w:rsidR="00622388" w:rsidRPr="00C46DBE" w:rsidRDefault="00622388" w:rsidP="003C3488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2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B004E6" w14:textId="77777777" w:rsidR="00622388" w:rsidRPr="00C46DBE" w:rsidRDefault="00622388" w:rsidP="003C3488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622388" w:rsidRPr="00C46DBE" w14:paraId="752D221E" w14:textId="77777777" w:rsidTr="003C3488">
        <w:trPr>
          <w:trHeight w:val="310"/>
        </w:trPr>
        <w:tc>
          <w:tcPr>
            <w:tcW w:w="3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E0A9B0" w14:textId="77777777" w:rsidR="00622388" w:rsidRPr="00C46DBE" w:rsidRDefault="00622388" w:rsidP="003C3488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ligible</w:t>
            </w:r>
          </w:p>
        </w:tc>
        <w:tc>
          <w:tcPr>
            <w:tcW w:w="21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DA9EC7" w14:textId="77777777" w:rsidR="00622388" w:rsidRPr="00C46DBE" w:rsidRDefault="00622388" w:rsidP="003C3488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30</w:t>
            </w:r>
          </w:p>
        </w:tc>
        <w:tc>
          <w:tcPr>
            <w:tcW w:w="2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0A09F7" w14:textId="77777777" w:rsidR="00622388" w:rsidRPr="00C46DBE" w:rsidRDefault="00622388" w:rsidP="003C3488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5.5</w:t>
            </w:r>
          </w:p>
        </w:tc>
      </w:tr>
      <w:tr w:rsidR="00622388" w:rsidRPr="00C46DBE" w14:paraId="169139AF" w14:textId="77777777" w:rsidTr="003C3488">
        <w:trPr>
          <w:trHeight w:val="310"/>
        </w:trPr>
        <w:tc>
          <w:tcPr>
            <w:tcW w:w="3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82CD7C" w14:textId="77777777" w:rsidR="00622388" w:rsidRPr="00C46DBE" w:rsidRDefault="00622388" w:rsidP="003C3488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ot eligible</w:t>
            </w:r>
          </w:p>
        </w:tc>
        <w:tc>
          <w:tcPr>
            <w:tcW w:w="21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12002A" w14:textId="77777777" w:rsidR="00622388" w:rsidRPr="00C46DBE" w:rsidRDefault="00622388" w:rsidP="003C3488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8</w:t>
            </w:r>
          </w:p>
        </w:tc>
        <w:tc>
          <w:tcPr>
            <w:tcW w:w="2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9D173D" w14:textId="77777777" w:rsidR="00622388" w:rsidRPr="00C46DBE" w:rsidRDefault="00622388" w:rsidP="003C3488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.3</w:t>
            </w:r>
          </w:p>
        </w:tc>
      </w:tr>
      <w:tr w:rsidR="00622388" w:rsidRPr="00C46DBE" w14:paraId="552D4F75" w14:textId="77777777" w:rsidTr="003C3488">
        <w:trPr>
          <w:trHeight w:val="310"/>
        </w:trPr>
        <w:tc>
          <w:tcPr>
            <w:tcW w:w="3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5E9CBB" w14:textId="77777777" w:rsidR="00622388" w:rsidRPr="00C46DBE" w:rsidRDefault="00622388" w:rsidP="003C3488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on’t know</w:t>
            </w:r>
          </w:p>
        </w:tc>
        <w:tc>
          <w:tcPr>
            <w:tcW w:w="21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AF8794" w14:textId="77777777" w:rsidR="00622388" w:rsidRPr="00C46DBE" w:rsidRDefault="00622388" w:rsidP="003C3488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8</w:t>
            </w:r>
          </w:p>
        </w:tc>
        <w:tc>
          <w:tcPr>
            <w:tcW w:w="2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F103D8" w14:textId="77777777" w:rsidR="00622388" w:rsidRPr="00C46DBE" w:rsidRDefault="00622388" w:rsidP="003C3488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.3</w:t>
            </w:r>
          </w:p>
        </w:tc>
      </w:tr>
      <w:tr w:rsidR="00622388" w:rsidRPr="00C46DBE" w14:paraId="6BDC85EE" w14:textId="77777777" w:rsidTr="003C3488">
        <w:trPr>
          <w:trHeight w:val="610"/>
        </w:trPr>
        <w:tc>
          <w:tcPr>
            <w:tcW w:w="3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64E1B1D" w14:textId="77777777" w:rsidR="00622388" w:rsidRPr="00C46DBE" w:rsidRDefault="00622388" w:rsidP="003C3488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Pregnant Ladies/Lactating mothers eligible</w:t>
            </w:r>
          </w:p>
        </w:tc>
        <w:tc>
          <w:tcPr>
            <w:tcW w:w="21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72F8AF" w14:textId="77777777" w:rsidR="00622388" w:rsidRPr="00C46DBE" w:rsidRDefault="00622388" w:rsidP="003C3488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2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BB208C" w14:textId="77777777" w:rsidR="00622388" w:rsidRPr="00C46DBE" w:rsidRDefault="00622388" w:rsidP="003C3488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622388" w:rsidRPr="00C46DBE" w14:paraId="0037D2CD" w14:textId="77777777" w:rsidTr="003C3488">
        <w:trPr>
          <w:trHeight w:val="310"/>
        </w:trPr>
        <w:tc>
          <w:tcPr>
            <w:tcW w:w="3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0AEB08" w14:textId="77777777" w:rsidR="00622388" w:rsidRPr="00C46DBE" w:rsidRDefault="00622388" w:rsidP="003C3488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ligible</w:t>
            </w:r>
          </w:p>
        </w:tc>
        <w:tc>
          <w:tcPr>
            <w:tcW w:w="21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E75736" w14:textId="77777777" w:rsidR="00622388" w:rsidRPr="00C46DBE" w:rsidRDefault="00622388" w:rsidP="003C3488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7</w:t>
            </w:r>
          </w:p>
        </w:tc>
        <w:tc>
          <w:tcPr>
            <w:tcW w:w="2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09B37F" w14:textId="77777777" w:rsidR="00622388" w:rsidRPr="00C46DBE" w:rsidRDefault="00622388" w:rsidP="003C3488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5.5</w:t>
            </w:r>
          </w:p>
        </w:tc>
      </w:tr>
      <w:tr w:rsidR="00622388" w:rsidRPr="00C46DBE" w14:paraId="3127DAB1" w14:textId="77777777" w:rsidTr="003C3488">
        <w:trPr>
          <w:trHeight w:val="310"/>
        </w:trPr>
        <w:tc>
          <w:tcPr>
            <w:tcW w:w="3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9EB6C5" w14:textId="77777777" w:rsidR="00622388" w:rsidRPr="00C46DBE" w:rsidRDefault="00622388" w:rsidP="003C3488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ot eligible</w:t>
            </w:r>
          </w:p>
        </w:tc>
        <w:tc>
          <w:tcPr>
            <w:tcW w:w="21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D69B86" w14:textId="77777777" w:rsidR="00622388" w:rsidRPr="00C46DBE" w:rsidRDefault="00622388" w:rsidP="003C3488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62</w:t>
            </w:r>
          </w:p>
        </w:tc>
        <w:tc>
          <w:tcPr>
            <w:tcW w:w="2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196AEC" w14:textId="77777777" w:rsidR="00622388" w:rsidRPr="00C46DBE" w:rsidRDefault="00622388" w:rsidP="003C3488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2.0</w:t>
            </w:r>
          </w:p>
        </w:tc>
      </w:tr>
      <w:tr w:rsidR="00622388" w:rsidRPr="00C46DBE" w14:paraId="764D1E15" w14:textId="77777777" w:rsidTr="003C3488">
        <w:trPr>
          <w:trHeight w:val="310"/>
        </w:trPr>
        <w:tc>
          <w:tcPr>
            <w:tcW w:w="3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FD94FC" w14:textId="77777777" w:rsidR="00622388" w:rsidRPr="00C46DBE" w:rsidRDefault="00622388" w:rsidP="003C3488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on’t know</w:t>
            </w:r>
          </w:p>
        </w:tc>
        <w:tc>
          <w:tcPr>
            <w:tcW w:w="21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497BD5" w14:textId="77777777" w:rsidR="00622388" w:rsidRPr="00C46DBE" w:rsidRDefault="00622388" w:rsidP="003C3488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7</w:t>
            </w:r>
          </w:p>
        </w:tc>
        <w:tc>
          <w:tcPr>
            <w:tcW w:w="2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2096FC" w14:textId="77777777" w:rsidR="00622388" w:rsidRPr="00C46DBE" w:rsidRDefault="00622388" w:rsidP="003C3488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2.5</w:t>
            </w:r>
          </w:p>
        </w:tc>
      </w:tr>
      <w:tr w:rsidR="00622388" w:rsidRPr="00C46DBE" w14:paraId="6C579C96" w14:textId="77777777" w:rsidTr="003C3488">
        <w:trPr>
          <w:trHeight w:val="610"/>
        </w:trPr>
        <w:tc>
          <w:tcPr>
            <w:tcW w:w="3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787F1FC" w14:textId="77777777" w:rsidR="00622388" w:rsidRPr="00C46DBE" w:rsidRDefault="00622388" w:rsidP="003C3488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Patients with chronic diseases are eligible </w:t>
            </w:r>
          </w:p>
        </w:tc>
        <w:tc>
          <w:tcPr>
            <w:tcW w:w="21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5B08D2" w14:textId="77777777" w:rsidR="00622388" w:rsidRPr="00C46DBE" w:rsidRDefault="00622388" w:rsidP="003C3488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2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6E2394" w14:textId="77777777" w:rsidR="00622388" w:rsidRPr="00C46DBE" w:rsidRDefault="00622388" w:rsidP="003C3488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622388" w:rsidRPr="00C46DBE" w14:paraId="494C3696" w14:textId="77777777" w:rsidTr="003C3488">
        <w:trPr>
          <w:trHeight w:val="310"/>
        </w:trPr>
        <w:tc>
          <w:tcPr>
            <w:tcW w:w="3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1F0CB1" w14:textId="77777777" w:rsidR="00622388" w:rsidRPr="00C46DBE" w:rsidRDefault="00622388" w:rsidP="003C3488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ligible</w:t>
            </w:r>
          </w:p>
        </w:tc>
        <w:tc>
          <w:tcPr>
            <w:tcW w:w="21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36D936" w14:textId="77777777" w:rsidR="00622388" w:rsidRPr="00C46DBE" w:rsidRDefault="00622388" w:rsidP="003C3488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22</w:t>
            </w:r>
          </w:p>
        </w:tc>
        <w:tc>
          <w:tcPr>
            <w:tcW w:w="2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37D0A6" w14:textId="77777777" w:rsidR="00622388" w:rsidRPr="00C46DBE" w:rsidRDefault="00622388" w:rsidP="003C3488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7.5</w:t>
            </w:r>
          </w:p>
        </w:tc>
      </w:tr>
      <w:tr w:rsidR="00622388" w:rsidRPr="00C46DBE" w14:paraId="36962699" w14:textId="77777777" w:rsidTr="003C3488">
        <w:trPr>
          <w:trHeight w:val="310"/>
        </w:trPr>
        <w:tc>
          <w:tcPr>
            <w:tcW w:w="35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D700DF" w14:textId="77777777" w:rsidR="00622388" w:rsidRPr="00C46DBE" w:rsidRDefault="00622388" w:rsidP="003C3488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ot eligible</w:t>
            </w:r>
          </w:p>
        </w:tc>
        <w:tc>
          <w:tcPr>
            <w:tcW w:w="21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491F76" w14:textId="77777777" w:rsidR="00622388" w:rsidRPr="00C46DBE" w:rsidRDefault="00622388" w:rsidP="003C3488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7</w:t>
            </w:r>
          </w:p>
        </w:tc>
        <w:tc>
          <w:tcPr>
            <w:tcW w:w="2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48D166" w14:textId="77777777" w:rsidR="00622388" w:rsidRPr="00C46DBE" w:rsidRDefault="00622388" w:rsidP="003C3488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2.5</w:t>
            </w:r>
          </w:p>
        </w:tc>
      </w:tr>
      <w:tr w:rsidR="00622388" w:rsidRPr="00C46DBE" w14:paraId="50BB5476" w14:textId="77777777" w:rsidTr="003C3488">
        <w:trPr>
          <w:trHeight w:val="310"/>
        </w:trPr>
        <w:tc>
          <w:tcPr>
            <w:tcW w:w="35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9538EAE" w14:textId="77777777" w:rsidR="00622388" w:rsidRPr="00C46DBE" w:rsidRDefault="00622388" w:rsidP="003C3488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on’t know</w:t>
            </w:r>
          </w:p>
        </w:tc>
        <w:tc>
          <w:tcPr>
            <w:tcW w:w="219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5956D8B" w14:textId="77777777" w:rsidR="00622388" w:rsidRPr="00C46DBE" w:rsidRDefault="00622388" w:rsidP="003C3488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7</w:t>
            </w:r>
          </w:p>
        </w:tc>
        <w:tc>
          <w:tcPr>
            <w:tcW w:w="28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0986082" w14:textId="77777777" w:rsidR="00622388" w:rsidRPr="00C46DBE" w:rsidRDefault="00622388" w:rsidP="003C3488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9.9</w:t>
            </w:r>
          </w:p>
        </w:tc>
      </w:tr>
    </w:tbl>
    <w:p w14:paraId="3DA408A9" w14:textId="77777777" w:rsidR="00622388" w:rsidRDefault="00622388" w:rsidP="00622388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8ED1468" w14:textId="77777777" w:rsidR="00622388" w:rsidRDefault="00622388" w:rsidP="00622388">
      <w:pPr>
        <w:spacing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5AD6AD86" w14:textId="7475AE45" w:rsidR="00622388" w:rsidRPr="00375F0D" w:rsidRDefault="00622388" w:rsidP="00BF44F3">
      <w:pPr>
        <w:pStyle w:val="Heading3"/>
      </w:pPr>
      <w:bookmarkStart w:id="10" w:name="_Toc124331942"/>
      <w:bookmarkStart w:id="11" w:name="_Toc126928035"/>
      <w:r w:rsidRPr="00C46DBE">
        <w:lastRenderedPageBreak/>
        <w:t>Table 4.1c: Knowledge of COVID-19 among the respondents</w:t>
      </w:r>
      <w:bookmarkEnd w:id="10"/>
      <w:bookmarkEnd w:id="11"/>
    </w:p>
    <w:tbl>
      <w:tblPr>
        <w:tblW w:w="9090" w:type="dxa"/>
        <w:tblLook w:val="04A0" w:firstRow="1" w:lastRow="0" w:firstColumn="1" w:lastColumn="0" w:noHBand="0" w:noVBand="1"/>
      </w:tblPr>
      <w:tblGrid>
        <w:gridCol w:w="3870"/>
        <w:gridCol w:w="2250"/>
        <w:gridCol w:w="2970"/>
      </w:tblGrid>
      <w:tr w:rsidR="00622388" w:rsidRPr="00C46DBE" w14:paraId="55A983E3" w14:textId="77777777" w:rsidTr="003C3488">
        <w:trPr>
          <w:trHeight w:val="310"/>
        </w:trPr>
        <w:tc>
          <w:tcPr>
            <w:tcW w:w="38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8CBE32A" w14:textId="77777777" w:rsidR="00622388" w:rsidRPr="00C46DBE" w:rsidRDefault="00622388" w:rsidP="003C3488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Variable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40D6BB44" w14:textId="77777777" w:rsidR="00622388" w:rsidRPr="00C46DBE" w:rsidRDefault="00622388" w:rsidP="003C3488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Frequency n=386</w:t>
            </w:r>
          </w:p>
        </w:tc>
        <w:tc>
          <w:tcPr>
            <w:tcW w:w="297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8DB0708" w14:textId="61280A55" w:rsidR="00622388" w:rsidRPr="00C46DBE" w:rsidRDefault="00C74FF6" w:rsidP="003C3488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Per</w:t>
            </w:r>
            <w:r w:rsidR="00622388" w:rsidRPr="00C46DBE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cent</w:t>
            </w:r>
            <w:proofErr w:type="spellEnd"/>
            <w:r w:rsidR="00622388" w:rsidRPr="00C46DBE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 (%)</w:t>
            </w:r>
          </w:p>
        </w:tc>
      </w:tr>
      <w:tr w:rsidR="00622388" w:rsidRPr="00C46DBE" w14:paraId="2EB819D9" w14:textId="77777777" w:rsidTr="003C3488">
        <w:trPr>
          <w:trHeight w:val="310"/>
        </w:trPr>
        <w:tc>
          <w:tcPr>
            <w:tcW w:w="387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358E54" w14:textId="77777777" w:rsidR="00622388" w:rsidRPr="00C46DBE" w:rsidRDefault="00622388" w:rsidP="003C3488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Active COVID patients are eligible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vAlign w:val="bottom"/>
          </w:tcPr>
          <w:p w14:paraId="18A217D1" w14:textId="77777777" w:rsidR="00622388" w:rsidRPr="00C46DBE" w:rsidRDefault="00622388" w:rsidP="003C3488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297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78649A" w14:textId="77777777" w:rsidR="00622388" w:rsidRPr="00C46DBE" w:rsidRDefault="00622388" w:rsidP="003C3488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</w:tr>
      <w:tr w:rsidR="00622388" w:rsidRPr="00C46DBE" w14:paraId="0FF97B33" w14:textId="77777777" w:rsidTr="003C3488">
        <w:trPr>
          <w:trHeight w:val="310"/>
        </w:trPr>
        <w:tc>
          <w:tcPr>
            <w:tcW w:w="387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C4729F" w14:textId="77777777" w:rsidR="00622388" w:rsidRPr="00C46DBE" w:rsidRDefault="00622388" w:rsidP="003C3488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ligible</w:t>
            </w:r>
          </w:p>
        </w:tc>
        <w:tc>
          <w:tcPr>
            <w:tcW w:w="225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6E20F7" w14:textId="77777777" w:rsidR="00622388" w:rsidRPr="00C46DBE" w:rsidRDefault="00622388" w:rsidP="003C3488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34</w:t>
            </w:r>
          </w:p>
        </w:tc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F39073" w14:textId="77777777" w:rsidR="00622388" w:rsidRPr="00C46DBE" w:rsidRDefault="00622388" w:rsidP="003C3488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0.6</w:t>
            </w:r>
          </w:p>
        </w:tc>
      </w:tr>
      <w:tr w:rsidR="00622388" w:rsidRPr="00C46DBE" w14:paraId="4DD730FB" w14:textId="77777777" w:rsidTr="003C3488">
        <w:trPr>
          <w:trHeight w:val="310"/>
        </w:trPr>
        <w:tc>
          <w:tcPr>
            <w:tcW w:w="3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F80AE6" w14:textId="77777777" w:rsidR="00622388" w:rsidRPr="00C46DBE" w:rsidRDefault="00622388" w:rsidP="003C3488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ot eligible</w:t>
            </w:r>
          </w:p>
        </w:tc>
        <w:tc>
          <w:tcPr>
            <w:tcW w:w="2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C6FC4F" w14:textId="77777777" w:rsidR="00622388" w:rsidRPr="00C46DBE" w:rsidRDefault="00622388" w:rsidP="003C3488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9</w:t>
            </w:r>
          </w:p>
        </w:tc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CA4C1F" w14:textId="77777777" w:rsidR="00622388" w:rsidRPr="00C46DBE" w:rsidRDefault="00622388" w:rsidP="003C3488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5.6</w:t>
            </w:r>
          </w:p>
        </w:tc>
      </w:tr>
      <w:tr w:rsidR="00622388" w:rsidRPr="00C46DBE" w14:paraId="288E8CAC" w14:textId="77777777" w:rsidTr="003C3488">
        <w:trPr>
          <w:trHeight w:val="310"/>
        </w:trPr>
        <w:tc>
          <w:tcPr>
            <w:tcW w:w="3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7EE05A" w14:textId="77777777" w:rsidR="00622388" w:rsidRPr="00C46DBE" w:rsidRDefault="00622388" w:rsidP="003C3488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on’t know</w:t>
            </w:r>
          </w:p>
        </w:tc>
        <w:tc>
          <w:tcPr>
            <w:tcW w:w="2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71CE5D" w14:textId="77777777" w:rsidR="00622388" w:rsidRPr="00C46DBE" w:rsidRDefault="00622388" w:rsidP="003C3488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3</w:t>
            </w:r>
          </w:p>
        </w:tc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068E51" w14:textId="77777777" w:rsidR="00622388" w:rsidRPr="00C46DBE" w:rsidRDefault="00622388" w:rsidP="003C3488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.7</w:t>
            </w:r>
          </w:p>
        </w:tc>
      </w:tr>
      <w:tr w:rsidR="00622388" w:rsidRPr="00C46DBE" w14:paraId="72D3AA28" w14:textId="77777777" w:rsidTr="003C3488">
        <w:trPr>
          <w:trHeight w:val="310"/>
        </w:trPr>
        <w:tc>
          <w:tcPr>
            <w:tcW w:w="61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B774C1" w14:textId="77777777" w:rsidR="00622388" w:rsidRPr="00C46DBE" w:rsidRDefault="00622388" w:rsidP="003C3488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Recovered COVID patients eligible </w:t>
            </w:r>
          </w:p>
        </w:tc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06FAE3" w14:textId="77777777" w:rsidR="00622388" w:rsidRPr="00C46DBE" w:rsidRDefault="00622388" w:rsidP="003C3488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</w:tr>
      <w:tr w:rsidR="00622388" w:rsidRPr="00C46DBE" w14:paraId="6C51A41E" w14:textId="77777777" w:rsidTr="003C3488">
        <w:trPr>
          <w:trHeight w:val="310"/>
        </w:trPr>
        <w:tc>
          <w:tcPr>
            <w:tcW w:w="3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33BC9D" w14:textId="77777777" w:rsidR="00622388" w:rsidRPr="00C46DBE" w:rsidRDefault="00622388" w:rsidP="003C3488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ligible</w:t>
            </w:r>
          </w:p>
        </w:tc>
        <w:tc>
          <w:tcPr>
            <w:tcW w:w="2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D7A516" w14:textId="77777777" w:rsidR="00622388" w:rsidRPr="00C46DBE" w:rsidRDefault="00622388" w:rsidP="003C3488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78</w:t>
            </w:r>
          </w:p>
        </w:tc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E4EC7F" w14:textId="77777777" w:rsidR="00622388" w:rsidRPr="00C46DBE" w:rsidRDefault="00622388" w:rsidP="003C3488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2.0</w:t>
            </w:r>
          </w:p>
        </w:tc>
      </w:tr>
      <w:tr w:rsidR="00622388" w:rsidRPr="00C46DBE" w14:paraId="314ADA0F" w14:textId="77777777" w:rsidTr="003C3488">
        <w:trPr>
          <w:trHeight w:val="310"/>
        </w:trPr>
        <w:tc>
          <w:tcPr>
            <w:tcW w:w="3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1206E4" w14:textId="77777777" w:rsidR="00622388" w:rsidRPr="00C46DBE" w:rsidRDefault="00622388" w:rsidP="003C3488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ot eligible</w:t>
            </w:r>
          </w:p>
        </w:tc>
        <w:tc>
          <w:tcPr>
            <w:tcW w:w="2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9F1333" w14:textId="77777777" w:rsidR="00622388" w:rsidRPr="00C46DBE" w:rsidRDefault="00622388" w:rsidP="003C3488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0</w:t>
            </w:r>
          </w:p>
        </w:tc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B0521C" w14:textId="77777777" w:rsidR="00622388" w:rsidRPr="00C46DBE" w:rsidRDefault="00622388" w:rsidP="003C3488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.0</w:t>
            </w:r>
          </w:p>
        </w:tc>
      </w:tr>
      <w:tr w:rsidR="00622388" w:rsidRPr="00C46DBE" w14:paraId="6A55AA12" w14:textId="77777777" w:rsidTr="003C3488">
        <w:trPr>
          <w:trHeight w:val="310"/>
        </w:trPr>
        <w:tc>
          <w:tcPr>
            <w:tcW w:w="3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9C3BC8" w14:textId="77777777" w:rsidR="00622388" w:rsidRPr="00C46DBE" w:rsidRDefault="00622388" w:rsidP="003C3488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on’t know</w:t>
            </w:r>
          </w:p>
        </w:tc>
        <w:tc>
          <w:tcPr>
            <w:tcW w:w="2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AE2253" w14:textId="77777777" w:rsidR="00622388" w:rsidRPr="00C46DBE" w:rsidRDefault="00622388" w:rsidP="003C3488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8</w:t>
            </w:r>
          </w:p>
        </w:tc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67AC9B" w14:textId="77777777" w:rsidR="00622388" w:rsidRPr="00C46DBE" w:rsidRDefault="00622388" w:rsidP="003C3488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.0</w:t>
            </w:r>
          </w:p>
        </w:tc>
      </w:tr>
      <w:tr w:rsidR="00622388" w:rsidRPr="00C46DBE" w14:paraId="7D9DAD98" w14:textId="77777777" w:rsidTr="003C3488">
        <w:trPr>
          <w:trHeight w:val="610"/>
        </w:trPr>
        <w:tc>
          <w:tcPr>
            <w:tcW w:w="3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36A66CD" w14:textId="77777777" w:rsidR="00622388" w:rsidRPr="00C46DBE" w:rsidRDefault="00622388" w:rsidP="003C3488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Persons allergic to food/drugs eligible</w:t>
            </w:r>
          </w:p>
        </w:tc>
        <w:tc>
          <w:tcPr>
            <w:tcW w:w="2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F6C6C0" w14:textId="77777777" w:rsidR="00622388" w:rsidRPr="00C46DBE" w:rsidRDefault="00622388" w:rsidP="003C3488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338C64" w14:textId="77777777" w:rsidR="00622388" w:rsidRPr="00C46DBE" w:rsidRDefault="00622388" w:rsidP="003C3488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622388" w:rsidRPr="00C46DBE" w14:paraId="5D95292F" w14:textId="77777777" w:rsidTr="003C3488">
        <w:trPr>
          <w:trHeight w:val="310"/>
        </w:trPr>
        <w:tc>
          <w:tcPr>
            <w:tcW w:w="3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19952F" w14:textId="77777777" w:rsidR="00622388" w:rsidRPr="00C46DBE" w:rsidRDefault="00622388" w:rsidP="003C3488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ligible</w:t>
            </w:r>
          </w:p>
        </w:tc>
        <w:tc>
          <w:tcPr>
            <w:tcW w:w="2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7CF461" w14:textId="77777777" w:rsidR="00622388" w:rsidRPr="00C46DBE" w:rsidRDefault="00622388" w:rsidP="003C3488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0</w:t>
            </w:r>
          </w:p>
        </w:tc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B811F2" w14:textId="77777777" w:rsidR="00622388" w:rsidRPr="00C46DBE" w:rsidRDefault="00622388" w:rsidP="003C3488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6.6</w:t>
            </w:r>
          </w:p>
        </w:tc>
      </w:tr>
      <w:tr w:rsidR="00622388" w:rsidRPr="00C46DBE" w14:paraId="4F7117F4" w14:textId="77777777" w:rsidTr="003C3488">
        <w:trPr>
          <w:trHeight w:val="310"/>
        </w:trPr>
        <w:tc>
          <w:tcPr>
            <w:tcW w:w="3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59D9B9" w14:textId="77777777" w:rsidR="00622388" w:rsidRPr="00C46DBE" w:rsidRDefault="00622388" w:rsidP="003C3488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ot eligible</w:t>
            </w:r>
          </w:p>
        </w:tc>
        <w:tc>
          <w:tcPr>
            <w:tcW w:w="2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026C65" w14:textId="77777777" w:rsidR="00622388" w:rsidRPr="00C46DBE" w:rsidRDefault="00622388" w:rsidP="003C3488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2</w:t>
            </w:r>
          </w:p>
        </w:tc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051E88" w14:textId="77777777" w:rsidR="00622388" w:rsidRPr="00C46DBE" w:rsidRDefault="00622388" w:rsidP="003C3488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.7</w:t>
            </w:r>
          </w:p>
        </w:tc>
      </w:tr>
      <w:tr w:rsidR="00622388" w:rsidRPr="00C46DBE" w14:paraId="79887A5F" w14:textId="77777777" w:rsidTr="003C3488">
        <w:trPr>
          <w:trHeight w:val="171"/>
        </w:trPr>
        <w:tc>
          <w:tcPr>
            <w:tcW w:w="3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B0CF98" w14:textId="77777777" w:rsidR="00622388" w:rsidRPr="00C46DBE" w:rsidRDefault="00622388" w:rsidP="003C3488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on’t know</w:t>
            </w:r>
          </w:p>
        </w:tc>
        <w:tc>
          <w:tcPr>
            <w:tcW w:w="2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18DFE5" w14:textId="77777777" w:rsidR="00622388" w:rsidRPr="00C46DBE" w:rsidRDefault="00622388" w:rsidP="003C3488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4</w:t>
            </w:r>
          </w:p>
        </w:tc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5240B1" w14:textId="77777777" w:rsidR="00622388" w:rsidRPr="00C46DBE" w:rsidRDefault="00622388" w:rsidP="003C3488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4.7</w:t>
            </w:r>
          </w:p>
        </w:tc>
      </w:tr>
      <w:tr w:rsidR="00622388" w:rsidRPr="00C46DBE" w14:paraId="17B259E6" w14:textId="77777777" w:rsidTr="003C3488">
        <w:trPr>
          <w:trHeight w:val="610"/>
        </w:trPr>
        <w:tc>
          <w:tcPr>
            <w:tcW w:w="3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CB97EF" w14:textId="77777777" w:rsidR="00622388" w:rsidRPr="00C46DBE" w:rsidRDefault="00622388" w:rsidP="003C3488">
            <w:pPr>
              <w:spacing w:after="0" w:line="276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Immune comprised patients eligible</w:t>
            </w:r>
          </w:p>
        </w:tc>
        <w:tc>
          <w:tcPr>
            <w:tcW w:w="2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906465" w14:textId="77777777" w:rsidR="00622388" w:rsidRPr="00C46DBE" w:rsidRDefault="00622388" w:rsidP="003C3488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6855DA" w14:textId="77777777" w:rsidR="00622388" w:rsidRPr="00C46DBE" w:rsidRDefault="00622388" w:rsidP="003C3488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622388" w:rsidRPr="00C46DBE" w14:paraId="2BDEF145" w14:textId="77777777" w:rsidTr="003C3488">
        <w:trPr>
          <w:trHeight w:val="119"/>
        </w:trPr>
        <w:tc>
          <w:tcPr>
            <w:tcW w:w="3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2F8DE5" w14:textId="77777777" w:rsidR="00622388" w:rsidRPr="00C46DBE" w:rsidRDefault="00622388" w:rsidP="003C3488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ligible</w:t>
            </w:r>
          </w:p>
        </w:tc>
        <w:tc>
          <w:tcPr>
            <w:tcW w:w="2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634CA8" w14:textId="77777777" w:rsidR="00622388" w:rsidRPr="00C46DBE" w:rsidRDefault="00622388" w:rsidP="003C3488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48</w:t>
            </w:r>
          </w:p>
        </w:tc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8080EE" w14:textId="77777777" w:rsidR="00622388" w:rsidRPr="00C46DBE" w:rsidRDefault="00622388" w:rsidP="003C3488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8.3</w:t>
            </w:r>
          </w:p>
        </w:tc>
      </w:tr>
      <w:tr w:rsidR="00622388" w:rsidRPr="00C46DBE" w14:paraId="00AC1CD7" w14:textId="77777777" w:rsidTr="003C3488">
        <w:trPr>
          <w:trHeight w:val="310"/>
        </w:trPr>
        <w:tc>
          <w:tcPr>
            <w:tcW w:w="3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DAB07F" w14:textId="77777777" w:rsidR="00622388" w:rsidRPr="00C46DBE" w:rsidRDefault="00622388" w:rsidP="003C3488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ot eligible</w:t>
            </w:r>
          </w:p>
        </w:tc>
        <w:tc>
          <w:tcPr>
            <w:tcW w:w="2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B1B61A" w14:textId="77777777" w:rsidR="00622388" w:rsidRPr="00C46DBE" w:rsidRDefault="00622388" w:rsidP="003C3488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2</w:t>
            </w:r>
          </w:p>
        </w:tc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A3E59A" w14:textId="77777777" w:rsidR="00622388" w:rsidRPr="00C46DBE" w:rsidRDefault="00622388" w:rsidP="003C3488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9.0</w:t>
            </w:r>
          </w:p>
        </w:tc>
      </w:tr>
      <w:tr w:rsidR="00622388" w:rsidRPr="00C46DBE" w14:paraId="583E3C6A" w14:textId="77777777" w:rsidTr="003C3488">
        <w:trPr>
          <w:trHeight w:val="310"/>
        </w:trPr>
        <w:tc>
          <w:tcPr>
            <w:tcW w:w="3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DB1A0D" w14:textId="77777777" w:rsidR="00622388" w:rsidRPr="00C46DBE" w:rsidRDefault="00622388" w:rsidP="003C3488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on’t know</w:t>
            </w:r>
          </w:p>
        </w:tc>
        <w:tc>
          <w:tcPr>
            <w:tcW w:w="2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835C89" w14:textId="77777777" w:rsidR="00622388" w:rsidRPr="00C46DBE" w:rsidRDefault="00622388" w:rsidP="003C3488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6</w:t>
            </w:r>
          </w:p>
        </w:tc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81C3B8" w14:textId="77777777" w:rsidR="00622388" w:rsidRPr="00C46DBE" w:rsidRDefault="00622388" w:rsidP="003C3488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2.6</w:t>
            </w:r>
          </w:p>
        </w:tc>
      </w:tr>
      <w:tr w:rsidR="00622388" w:rsidRPr="00C46DBE" w14:paraId="7197E259" w14:textId="77777777" w:rsidTr="003C3488">
        <w:trPr>
          <w:trHeight w:val="310"/>
        </w:trPr>
        <w:tc>
          <w:tcPr>
            <w:tcW w:w="612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A08ECA" w14:textId="77777777" w:rsidR="00622388" w:rsidRPr="00C46DBE" w:rsidRDefault="00622388" w:rsidP="003C3488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Immunity will be achieved after</w:t>
            </w:r>
          </w:p>
        </w:tc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92C4E2" w14:textId="77777777" w:rsidR="00622388" w:rsidRPr="00C46DBE" w:rsidRDefault="00622388" w:rsidP="003C3488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</w:tr>
      <w:tr w:rsidR="00622388" w:rsidRPr="00C46DBE" w14:paraId="180DE9E0" w14:textId="77777777" w:rsidTr="003C3488">
        <w:trPr>
          <w:trHeight w:val="310"/>
        </w:trPr>
        <w:tc>
          <w:tcPr>
            <w:tcW w:w="3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D35EC6" w14:textId="77777777" w:rsidR="00622388" w:rsidRPr="00C46DBE" w:rsidRDefault="00622388" w:rsidP="003C3488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irst dose</w:t>
            </w:r>
          </w:p>
        </w:tc>
        <w:tc>
          <w:tcPr>
            <w:tcW w:w="2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E7C83E" w14:textId="77777777" w:rsidR="00622388" w:rsidRPr="00C46DBE" w:rsidRDefault="00622388" w:rsidP="003C3488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6</w:t>
            </w:r>
          </w:p>
        </w:tc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F9C52B" w14:textId="77777777" w:rsidR="00622388" w:rsidRPr="00C46DBE" w:rsidRDefault="00622388" w:rsidP="003C3488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2.6</w:t>
            </w:r>
          </w:p>
        </w:tc>
      </w:tr>
      <w:tr w:rsidR="00622388" w:rsidRPr="00C46DBE" w14:paraId="538F5C15" w14:textId="77777777" w:rsidTr="003C3488">
        <w:trPr>
          <w:trHeight w:val="310"/>
        </w:trPr>
        <w:tc>
          <w:tcPr>
            <w:tcW w:w="3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D1F563" w14:textId="77777777" w:rsidR="00622388" w:rsidRPr="00C46DBE" w:rsidRDefault="00622388" w:rsidP="003C3488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econd dose</w:t>
            </w:r>
          </w:p>
        </w:tc>
        <w:tc>
          <w:tcPr>
            <w:tcW w:w="2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BFCDF3" w14:textId="77777777" w:rsidR="00622388" w:rsidRPr="00C46DBE" w:rsidRDefault="00622388" w:rsidP="003C3488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9</w:t>
            </w:r>
          </w:p>
        </w:tc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4CCE34" w14:textId="77777777" w:rsidR="00622388" w:rsidRPr="00C46DBE" w:rsidRDefault="00622388" w:rsidP="003C3488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0.8</w:t>
            </w:r>
          </w:p>
        </w:tc>
      </w:tr>
      <w:tr w:rsidR="00622388" w:rsidRPr="00C46DBE" w14:paraId="38C0A873" w14:textId="77777777" w:rsidTr="003C3488">
        <w:trPr>
          <w:trHeight w:val="310"/>
        </w:trPr>
        <w:tc>
          <w:tcPr>
            <w:tcW w:w="3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CC7E80" w14:textId="77777777" w:rsidR="00622388" w:rsidRPr="00C46DBE" w:rsidRDefault="00622388" w:rsidP="003C3488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ourteen days after the first dose</w:t>
            </w:r>
          </w:p>
        </w:tc>
        <w:tc>
          <w:tcPr>
            <w:tcW w:w="2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1DCB6A" w14:textId="77777777" w:rsidR="00622388" w:rsidRPr="00C46DBE" w:rsidRDefault="00622388" w:rsidP="003C3488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41</w:t>
            </w:r>
          </w:p>
        </w:tc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119652" w14:textId="77777777" w:rsidR="00622388" w:rsidRPr="00C46DBE" w:rsidRDefault="00622388" w:rsidP="003C3488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6.5</w:t>
            </w:r>
          </w:p>
        </w:tc>
      </w:tr>
      <w:tr w:rsidR="00622388" w:rsidRPr="00C46DBE" w14:paraId="6E6C98B7" w14:textId="77777777" w:rsidTr="003C3488">
        <w:trPr>
          <w:trHeight w:val="310"/>
        </w:trPr>
        <w:tc>
          <w:tcPr>
            <w:tcW w:w="3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0B0364" w14:textId="77777777" w:rsidR="00622388" w:rsidRPr="00C46DBE" w:rsidRDefault="00622388" w:rsidP="003C3488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Source of news </w:t>
            </w:r>
          </w:p>
        </w:tc>
        <w:tc>
          <w:tcPr>
            <w:tcW w:w="2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8DF556" w14:textId="77777777" w:rsidR="00622388" w:rsidRPr="00C46DBE" w:rsidRDefault="00622388" w:rsidP="003C3488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09AE32" w14:textId="77777777" w:rsidR="00622388" w:rsidRPr="00C46DBE" w:rsidRDefault="00622388" w:rsidP="003C3488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622388" w:rsidRPr="00C46DBE" w14:paraId="6ED55C2B" w14:textId="77777777" w:rsidTr="003C3488">
        <w:trPr>
          <w:trHeight w:val="310"/>
        </w:trPr>
        <w:tc>
          <w:tcPr>
            <w:tcW w:w="3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2B9B8A" w14:textId="77777777" w:rsidR="00622388" w:rsidRPr="00FA2F56" w:rsidRDefault="00622388" w:rsidP="003C3488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2F56">
              <w:rPr>
                <w:rFonts w:ascii="Times New Roman" w:eastAsia="Times New Roman" w:hAnsi="Times New Roman" w:cs="Times New Roman"/>
                <w:sz w:val="24"/>
                <w:szCs w:val="24"/>
              </w:rPr>
              <w:t>Eligible</w:t>
            </w:r>
          </w:p>
        </w:tc>
        <w:tc>
          <w:tcPr>
            <w:tcW w:w="2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FAEF19" w14:textId="77777777" w:rsidR="00622388" w:rsidRPr="00FA2F56" w:rsidRDefault="00622388" w:rsidP="003C3488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2F56">
              <w:rPr>
                <w:rFonts w:ascii="Times New Roman" w:eastAsia="Times New Roman" w:hAnsi="Times New Roman" w:cs="Times New Roman"/>
                <w:sz w:val="24"/>
                <w:szCs w:val="24"/>
              </w:rPr>
              <w:t>54</w:t>
            </w:r>
          </w:p>
        </w:tc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B3767D" w14:textId="77777777" w:rsidR="00622388" w:rsidRPr="00C46DBE" w:rsidRDefault="00622388" w:rsidP="003C3488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4.0</w:t>
            </w:r>
          </w:p>
        </w:tc>
      </w:tr>
      <w:tr w:rsidR="00622388" w:rsidRPr="00C46DBE" w14:paraId="68FFDC14" w14:textId="77777777" w:rsidTr="003C3488">
        <w:trPr>
          <w:trHeight w:val="310"/>
        </w:trPr>
        <w:tc>
          <w:tcPr>
            <w:tcW w:w="38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3DD7C2" w14:textId="77777777" w:rsidR="00622388" w:rsidRPr="00FA2F56" w:rsidRDefault="00622388" w:rsidP="003C3488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2F56">
              <w:rPr>
                <w:rFonts w:ascii="Times New Roman" w:eastAsia="Times New Roman" w:hAnsi="Times New Roman" w:cs="Times New Roman"/>
                <w:sz w:val="24"/>
                <w:szCs w:val="24"/>
              </w:rPr>
              <w:t>Not eligible</w:t>
            </w:r>
          </w:p>
        </w:tc>
        <w:tc>
          <w:tcPr>
            <w:tcW w:w="22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8AE3F4" w14:textId="77777777" w:rsidR="00622388" w:rsidRPr="00FA2F56" w:rsidRDefault="00622388" w:rsidP="003C3488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2F56">
              <w:rPr>
                <w:rFonts w:ascii="Times New Roman" w:eastAsia="Times New Roman" w:hAnsi="Times New Roman" w:cs="Times New Roman"/>
                <w:sz w:val="24"/>
                <w:szCs w:val="24"/>
              </w:rPr>
              <w:t>163</w:t>
            </w:r>
          </w:p>
        </w:tc>
        <w:tc>
          <w:tcPr>
            <w:tcW w:w="29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57BD24" w14:textId="77777777" w:rsidR="00622388" w:rsidRPr="00C46DBE" w:rsidRDefault="00622388" w:rsidP="003C3488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2.2</w:t>
            </w:r>
          </w:p>
        </w:tc>
      </w:tr>
      <w:tr w:rsidR="00622388" w:rsidRPr="00C46DBE" w14:paraId="2BC73547" w14:textId="77777777" w:rsidTr="003C3488">
        <w:trPr>
          <w:trHeight w:val="310"/>
        </w:trPr>
        <w:tc>
          <w:tcPr>
            <w:tcW w:w="38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AAAD3F1" w14:textId="77777777" w:rsidR="00622388" w:rsidRPr="00FA2F56" w:rsidRDefault="00622388" w:rsidP="003C3488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2F56">
              <w:rPr>
                <w:rFonts w:ascii="Times New Roman" w:eastAsia="Times New Roman" w:hAnsi="Times New Roman" w:cs="Times New Roman"/>
                <w:sz w:val="24"/>
                <w:szCs w:val="24"/>
              </w:rPr>
              <w:t>Don’t know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69194E0" w14:textId="77777777" w:rsidR="00622388" w:rsidRPr="00FA2F56" w:rsidRDefault="00622388" w:rsidP="003C3488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A2F56">
              <w:rPr>
                <w:rFonts w:ascii="Times New Roman" w:eastAsia="Times New Roman" w:hAnsi="Times New Roman" w:cs="Times New Roman"/>
                <w:sz w:val="24"/>
                <w:szCs w:val="24"/>
              </w:rPr>
              <w:t>169</w:t>
            </w:r>
          </w:p>
        </w:tc>
        <w:tc>
          <w:tcPr>
            <w:tcW w:w="29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A09246C" w14:textId="77777777" w:rsidR="00622388" w:rsidRPr="00C46DBE" w:rsidRDefault="00622388" w:rsidP="003C3488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3.8</w:t>
            </w:r>
          </w:p>
        </w:tc>
      </w:tr>
    </w:tbl>
    <w:p w14:paraId="1453A9CE" w14:textId="77777777" w:rsidR="00622388" w:rsidRPr="00C46DBE" w:rsidRDefault="00622388" w:rsidP="00622388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8A60279" w14:textId="77777777" w:rsidR="00622388" w:rsidRPr="00C46DBE" w:rsidRDefault="00622388" w:rsidP="00622388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3B9D677" w14:textId="77777777" w:rsidR="00622388" w:rsidRDefault="00622388" w:rsidP="00622388">
      <w:pPr>
        <w:spacing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4B656C65" w14:textId="2CCF0622" w:rsidR="00622388" w:rsidRPr="00375F0D" w:rsidRDefault="00375F0D" w:rsidP="00622388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In measuring the overall level of knowledge of the COVID-19 vaccine, 16-point questions were used. Those that were in favour of eligibility were scored 1 point while those that favoured ineligibility and “don’t know” were scored 0 points. </w:t>
      </w:r>
      <w:proofErr w:type="gramStart"/>
      <w:r>
        <w:rPr>
          <w:rFonts w:ascii="Times New Roman" w:hAnsi="Times New Roman" w:cs="Times New Roman"/>
          <w:sz w:val="24"/>
          <w:szCs w:val="24"/>
        </w:rPr>
        <w:t>Participants that scored 8 and above out of the 16 questions were noted to have good knowledge while those below 8 out of the 16 questions were noted to have poor knowledge.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C46DBE">
        <w:rPr>
          <w:rFonts w:ascii="Times New Roman" w:hAnsi="Times New Roman" w:cs="Times New Roman"/>
          <w:sz w:val="24"/>
          <w:szCs w:val="24"/>
        </w:rPr>
        <w:t>The table shows that 218(56.5%) of the respondents reported that it is not mandatory to take the COVID</w:t>
      </w:r>
      <w:r>
        <w:rPr>
          <w:rFonts w:ascii="Times New Roman" w:hAnsi="Times New Roman" w:cs="Times New Roman"/>
          <w:sz w:val="24"/>
          <w:szCs w:val="24"/>
        </w:rPr>
        <w:t>-19</w:t>
      </w:r>
      <w:r w:rsidRPr="00C46DBE">
        <w:rPr>
          <w:rFonts w:ascii="Times New Roman" w:hAnsi="Times New Roman" w:cs="Times New Roman"/>
          <w:sz w:val="24"/>
          <w:szCs w:val="24"/>
        </w:rPr>
        <w:t xml:space="preserve"> vaccine, 285(73.8%) reported that infants less than one are not eligible to take the vaccine, 193(50.0%) </w:t>
      </w:r>
      <w:r>
        <w:rPr>
          <w:rFonts w:ascii="Times New Roman" w:hAnsi="Times New Roman" w:cs="Times New Roman"/>
          <w:sz w:val="24"/>
          <w:szCs w:val="24"/>
        </w:rPr>
        <w:t xml:space="preserve">reported that </w:t>
      </w:r>
      <w:r w:rsidRPr="00C46DBE">
        <w:rPr>
          <w:rFonts w:ascii="Times New Roman" w:hAnsi="Times New Roman" w:cs="Times New Roman"/>
          <w:sz w:val="24"/>
          <w:szCs w:val="24"/>
        </w:rPr>
        <w:t>children/adolescent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C46DBE">
        <w:rPr>
          <w:rFonts w:ascii="Times New Roman" w:hAnsi="Times New Roman" w:cs="Times New Roman"/>
          <w:sz w:val="24"/>
          <w:szCs w:val="24"/>
        </w:rPr>
        <w:t xml:space="preserve"> less than 18 are eligible, 330(85.5%) reported that adult 18 or above are eligible, 162(42.0%) reported that pregnant ladies/lactating mothers are not eligible and </w:t>
      </w:r>
      <w:r>
        <w:rPr>
          <w:rFonts w:ascii="Times New Roman" w:hAnsi="Times New Roman" w:cs="Times New Roman"/>
          <w:sz w:val="24"/>
          <w:szCs w:val="24"/>
        </w:rPr>
        <w:t xml:space="preserve">finally, </w:t>
      </w:r>
      <w:r w:rsidRPr="00C46DBE">
        <w:rPr>
          <w:rFonts w:ascii="Times New Roman" w:hAnsi="Times New Roman" w:cs="Times New Roman"/>
          <w:sz w:val="24"/>
          <w:szCs w:val="24"/>
        </w:rPr>
        <w:t xml:space="preserve">222(57.5%) reported that patients with chronic diseases are eligible to get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Pr="00C46DBE">
        <w:rPr>
          <w:rFonts w:ascii="Times New Roman" w:hAnsi="Times New Roman" w:cs="Times New Roman"/>
          <w:sz w:val="24"/>
          <w:szCs w:val="24"/>
        </w:rPr>
        <w:t>COVID</w:t>
      </w:r>
      <w:r>
        <w:rPr>
          <w:rFonts w:ascii="Times New Roman" w:hAnsi="Times New Roman" w:cs="Times New Roman"/>
          <w:sz w:val="24"/>
          <w:szCs w:val="24"/>
        </w:rPr>
        <w:t>-19</w:t>
      </w:r>
      <w:r w:rsidRPr="00C46DBE">
        <w:rPr>
          <w:rFonts w:ascii="Times New Roman" w:hAnsi="Times New Roman" w:cs="Times New Roman"/>
          <w:sz w:val="24"/>
          <w:szCs w:val="24"/>
        </w:rPr>
        <w:t xml:space="preserve"> vaccine. </w:t>
      </w:r>
      <w:r w:rsidR="00622388" w:rsidRPr="00C46DBE">
        <w:rPr>
          <w:rFonts w:ascii="Times New Roman" w:hAnsi="Times New Roman" w:cs="Times New Roman"/>
          <w:sz w:val="24"/>
          <w:szCs w:val="24"/>
        </w:rPr>
        <w:t>The result shows that 234(60.6%) of the respondents reported that active COVID</w:t>
      </w:r>
      <w:r>
        <w:rPr>
          <w:rFonts w:ascii="Times New Roman" w:hAnsi="Times New Roman" w:cs="Times New Roman"/>
          <w:sz w:val="24"/>
          <w:szCs w:val="24"/>
        </w:rPr>
        <w:t>-19</w:t>
      </w:r>
      <w:r w:rsidR="00622388" w:rsidRPr="00C46DBE">
        <w:rPr>
          <w:rFonts w:ascii="Times New Roman" w:hAnsi="Times New Roman" w:cs="Times New Roman"/>
          <w:sz w:val="24"/>
          <w:szCs w:val="24"/>
        </w:rPr>
        <w:t xml:space="preserve"> patients are eligible to receive the COVID</w:t>
      </w:r>
      <w:r>
        <w:rPr>
          <w:rFonts w:ascii="Times New Roman" w:hAnsi="Times New Roman" w:cs="Times New Roman"/>
          <w:sz w:val="24"/>
          <w:szCs w:val="24"/>
        </w:rPr>
        <w:t>-19</w:t>
      </w:r>
      <w:r w:rsidR="00622388" w:rsidRPr="00C46DBE">
        <w:rPr>
          <w:rFonts w:ascii="Times New Roman" w:hAnsi="Times New Roman" w:cs="Times New Roman"/>
          <w:sz w:val="24"/>
          <w:szCs w:val="24"/>
        </w:rPr>
        <w:t xml:space="preserve"> vaccine, 278(72.0%) reported that recovered COVID</w:t>
      </w:r>
      <w:r>
        <w:rPr>
          <w:rFonts w:ascii="Times New Roman" w:hAnsi="Times New Roman" w:cs="Times New Roman"/>
          <w:sz w:val="24"/>
          <w:szCs w:val="24"/>
        </w:rPr>
        <w:t>-19</w:t>
      </w:r>
      <w:r w:rsidR="00622388" w:rsidRPr="00C46DBE">
        <w:rPr>
          <w:rFonts w:ascii="Times New Roman" w:hAnsi="Times New Roman" w:cs="Times New Roman"/>
          <w:sz w:val="24"/>
          <w:szCs w:val="24"/>
        </w:rPr>
        <w:t xml:space="preserve"> patients are eligible to receive the vaccine, 180(46.6%) reported that persons allergic to food/drugs are eligible, 148(38.3%) reported that immune-compromised patients are eligible, 126(32.6%) reported that immunity will be achieved after the first doses.</w:t>
      </w:r>
    </w:p>
    <w:p w14:paraId="0CFC3E61" w14:textId="77777777" w:rsidR="00622388" w:rsidRPr="00C46DBE" w:rsidRDefault="00622388" w:rsidP="00622388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3F1C0FE" w14:textId="77777777" w:rsidR="00622388" w:rsidRPr="00C46DBE" w:rsidRDefault="00622388" w:rsidP="00622388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2C859B21" w14:textId="77777777" w:rsidR="00622388" w:rsidRDefault="00622388" w:rsidP="00622388">
      <w:pPr>
        <w:spacing w:line="259" w:lineRule="auto"/>
        <w:rPr>
          <w:rFonts w:ascii="Times New Roman" w:eastAsiaTheme="majorEastAsia" w:hAnsi="Times New Roman" w:cstheme="majorBidi"/>
          <w:b/>
          <w:sz w:val="24"/>
          <w:szCs w:val="26"/>
        </w:rPr>
      </w:pPr>
      <w:r>
        <w:br w:type="page"/>
      </w:r>
    </w:p>
    <w:p w14:paraId="1C9D0613" w14:textId="77777777" w:rsidR="00622388" w:rsidRPr="00C46DBE" w:rsidRDefault="00622388" w:rsidP="00BF44F3">
      <w:pPr>
        <w:pStyle w:val="Heading3"/>
      </w:pPr>
      <w:bookmarkStart w:id="12" w:name="_Toc124331943"/>
      <w:bookmarkStart w:id="13" w:name="_Toc126928036"/>
      <w:r w:rsidRPr="00C46DBE">
        <w:lastRenderedPageBreak/>
        <w:t>Table 4.1d: Level of knowledge of COVID-19 of the respondents</w:t>
      </w:r>
      <w:bookmarkEnd w:id="12"/>
      <w:bookmarkEnd w:id="13"/>
    </w:p>
    <w:tbl>
      <w:tblPr>
        <w:tblStyle w:val="TableGrid"/>
        <w:tblpPr w:leftFromText="180" w:rightFromText="180" w:vertAnchor="text" w:horzAnchor="margin" w:tblpY="186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5"/>
        <w:gridCol w:w="3006"/>
        <w:gridCol w:w="3006"/>
      </w:tblGrid>
      <w:tr w:rsidR="00622388" w:rsidRPr="00C46DBE" w14:paraId="2AD97891" w14:textId="77777777" w:rsidTr="003C3488">
        <w:tc>
          <w:tcPr>
            <w:tcW w:w="3005" w:type="dxa"/>
            <w:tcBorders>
              <w:top w:val="single" w:sz="4" w:space="0" w:color="auto"/>
              <w:bottom w:val="single" w:sz="4" w:space="0" w:color="auto"/>
            </w:tcBorders>
          </w:tcPr>
          <w:p w14:paraId="4EFECC83" w14:textId="77777777" w:rsidR="00622388" w:rsidRPr="00C46DBE" w:rsidRDefault="00622388" w:rsidP="003C3488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46DBE">
              <w:rPr>
                <w:rFonts w:ascii="Times New Roman" w:hAnsi="Times New Roman" w:cs="Times New Roman"/>
                <w:b/>
                <w:sz w:val="24"/>
                <w:szCs w:val="24"/>
              </w:rPr>
              <w:t>Variable</w:t>
            </w:r>
          </w:p>
        </w:tc>
        <w:tc>
          <w:tcPr>
            <w:tcW w:w="3006" w:type="dxa"/>
            <w:tcBorders>
              <w:top w:val="single" w:sz="4" w:space="0" w:color="auto"/>
              <w:bottom w:val="single" w:sz="4" w:space="0" w:color="auto"/>
            </w:tcBorders>
          </w:tcPr>
          <w:p w14:paraId="1FF88D9E" w14:textId="77777777" w:rsidR="00622388" w:rsidRPr="00C46DBE" w:rsidRDefault="00622388" w:rsidP="003C3488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46DBE">
              <w:rPr>
                <w:rFonts w:ascii="Times New Roman" w:hAnsi="Times New Roman" w:cs="Times New Roman"/>
                <w:b/>
                <w:sz w:val="24"/>
                <w:szCs w:val="24"/>
              </w:rPr>
              <w:t>Frequency n=386</w:t>
            </w:r>
          </w:p>
        </w:tc>
        <w:tc>
          <w:tcPr>
            <w:tcW w:w="3006" w:type="dxa"/>
            <w:tcBorders>
              <w:top w:val="single" w:sz="4" w:space="0" w:color="auto"/>
              <w:bottom w:val="single" w:sz="4" w:space="0" w:color="auto"/>
            </w:tcBorders>
          </w:tcPr>
          <w:p w14:paraId="1D5D9994" w14:textId="22E9BF27" w:rsidR="00622388" w:rsidRPr="00C46DBE" w:rsidRDefault="00FA2F56" w:rsidP="003C3488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Per</w:t>
            </w:r>
            <w:r w:rsidR="00622388" w:rsidRPr="00C46DBE">
              <w:rPr>
                <w:rFonts w:ascii="Times New Roman" w:hAnsi="Times New Roman" w:cs="Times New Roman"/>
                <w:b/>
                <w:sz w:val="24"/>
                <w:szCs w:val="24"/>
              </w:rPr>
              <w:t>cent (%)</w:t>
            </w:r>
          </w:p>
        </w:tc>
      </w:tr>
      <w:tr w:rsidR="00622388" w:rsidRPr="00C46DBE" w14:paraId="1EAADDC2" w14:textId="77777777" w:rsidTr="003C3488">
        <w:tc>
          <w:tcPr>
            <w:tcW w:w="3005" w:type="dxa"/>
            <w:tcBorders>
              <w:top w:val="single" w:sz="4" w:space="0" w:color="auto"/>
            </w:tcBorders>
          </w:tcPr>
          <w:p w14:paraId="73F3162F" w14:textId="77777777" w:rsidR="00622388" w:rsidRPr="00C46DBE" w:rsidRDefault="00622388" w:rsidP="003C3488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46DBE">
              <w:rPr>
                <w:rFonts w:ascii="Times New Roman" w:hAnsi="Times New Roman" w:cs="Times New Roman"/>
                <w:sz w:val="24"/>
                <w:szCs w:val="24"/>
              </w:rPr>
              <w:t>Poor</w:t>
            </w:r>
          </w:p>
        </w:tc>
        <w:tc>
          <w:tcPr>
            <w:tcW w:w="3006" w:type="dxa"/>
            <w:tcBorders>
              <w:top w:val="single" w:sz="4" w:space="0" w:color="auto"/>
            </w:tcBorders>
          </w:tcPr>
          <w:p w14:paraId="4FA6FC2A" w14:textId="77777777" w:rsidR="00622388" w:rsidRPr="00C46DBE" w:rsidRDefault="00622388" w:rsidP="003C3488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46DBE">
              <w:rPr>
                <w:rFonts w:ascii="Times New Roman" w:hAnsi="Times New Roman" w:cs="Times New Roman"/>
                <w:sz w:val="24"/>
                <w:szCs w:val="24"/>
              </w:rPr>
              <w:t>166</w:t>
            </w:r>
          </w:p>
        </w:tc>
        <w:tc>
          <w:tcPr>
            <w:tcW w:w="3006" w:type="dxa"/>
            <w:tcBorders>
              <w:top w:val="single" w:sz="4" w:space="0" w:color="auto"/>
            </w:tcBorders>
          </w:tcPr>
          <w:p w14:paraId="5424B119" w14:textId="77777777" w:rsidR="00622388" w:rsidRPr="00C46DBE" w:rsidRDefault="00622388" w:rsidP="003C3488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46DBE">
              <w:rPr>
                <w:rFonts w:ascii="Times New Roman" w:hAnsi="Times New Roman" w:cs="Times New Roman"/>
                <w:sz w:val="24"/>
                <w:szCs w:val="24"/>
              </w:rPr>
              <w:t>43.0</w:t>
            </w:r>
          </w:p>
        </w:tc>
      </w:tr>
      <w:tr w:rsidR="00622388" w:rsidRPr="00C46DBE" w14:paraId="6D604526" w14:textId="77777777" w:rsidTr="003C3488">
        <w:tc>
          <w:tcPr>
            <w:tcW w:w="3005" w:type="dxa"/>
          </w:tcPr>
          <w:p w14:paraId="1C0A0E81" w14:textId="77777777" w:rsidR="00622388" w:rsidRPr="00C46DBE" w:rsidRDefault="00622388" w:rsidP="003C3488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46DBE">
              <w:rPr>
                <w:rFonts w:ascii="Times New Roman" w:hAnsi="Times New Roman" w:cs="Times New Roman"/>
                <w:sz w:val="24"/>
                <w:szCs w:val="24"/>
              </w:rPr>
              <w:t>Fair</w:t>
            </w:r>
          </w:p>
        </w:tc>
        <w:tc>
          <w:tcPr>
            <w:tcW w:w="3006" w:type="dxa"/>
          </w:tcPr>
          <w:p w14:paraId="48DB3917" w14:textId="77777777" w:rsidR="00622388" w:rsidRPr="00C46DBE" w:rsidRDefault="00622388" w:rsidP="003C3488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46DBE">
              <w:rPr>
                <w:rFonts w:ascii="Times New Roman" w:hAnsi="Times New Roman" w:cs="Times New Roman"/>
                <w:sz w:val="24"/>
                <w:szCs w:val="24"/>
              </w:rPr>
              <w:t>127</w:t>
            </w:r>
          </w:p>
        </w:tc>
        <w:tc>
          <w:tcPr>
            <w:tcW w:w="3006" w:type="dxa"/>
          </w:tcPr>
          <w:p w14:paraId="1D29F31C" w14:textId="77777777" w:rsidR="00622388" w:rsidRPr="00C46DBE" w:rsidRDefault="00622388" w:rsidP="003C3488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46DBE">
              <w:rPr>
                <w:rFonts w:ascii="Times New Roman" w:hAnsi="Times New Roman" w:cs="Times New Roman"/>
                <w:sz w:val="24"/>
                <w:szCs w:val="24"/>
              </w:rPr>
              <w:t>32.9</w:t>
            </w:r>
          </w:p>
        </w:tc>
      </w:tr>
      <w:tr w:rsidR="00622388" w:rsidRPr="00C46DBE" w14:paraId="7B490FC5" w14:textId="77777777" w:rsidTr="003C3488">
        <w:tc>
          <w:tcPr>
            <w:tcW w:w="3005" w:type="dxa"/>
          </w:tcPr>
          <w:p w14:paraId="2149A3B0" w14:textId="77777777" w:rsidR="00622388" w:rsidRPr="00C46DBE" w:rsidRDefault="00622388" w:rsidP="003C3488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46DBE">
              <w:rPr>
                <w:rFonts w:ascii="Times New Roman" w:hAnsi="Times New Roman" w:cs="Times New Roman"/>
                <w:sz w:val="24"/>
                <w:szCs w:val="24"/>
              </w:rPr>
              <w:t>Good</w:t>
            </w:r>
          </w:p>
        </w:tc>
        <w:tc>
          <w:tcPr>
            <w:tcW w:w="3006" w:type="dxa"/>
          </w:tcPr>
          <w:p w14:paraId="21196B89" w14:textId="77777777" w:rsidR="00622388" w:rsidRPr="00C46DBE" w:rsidRDefault="00622388" w:rsidP="003C3488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46DBE">
              <w:rPr>
                <w:rFonts w:ascii="Times New Roman" w:hAnsi="Times New Roman" w:cs="Times New Roman"/>
                <w:sz w:val="24"/>
                <w:szCs w:val="24"/>
              </w:rPr>
              <w:t>93</w:t>
            </w:r>
          </w:p>
        </w:tc>
        <w:tc>
          <w:tcPr>
            <w:tcW w:w="3006" w:type="dxa"/>
          </w:tcPr>
          <w:p w14:paraId="673F1D04" w14:textId="77777777" w:rsidR="00622388" w:rsidRPr="00C46DBE" w:rsidRDefault="00622388" w:rsidP="003C3488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46DBE">
              <w:rPr>
                <w:rFonts w:ascii="Times New Roman" w:hAnsi="Times New Roman" w:cs="Times New Roman"/>
                <w:sz w:val="24"/>
                <w:szCs w:val="24"/>
              </w:rPr>
              <w:t>24.1</w:t>
            </w:r>
          </w:p>
        </w:tc>
      </w:tr>
    </w:tbl>
    <w:p w14:paraId="3CEEF94B" w14:textId="77777777" w:rsidR="00622388" w:rsidRPr="00C46DBE" w:rsidRDefault="00622388" w:rsidP="00622388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36DE8E7C" w14:textId="77777777" w:rsidR="00622388" w:rsidRPr="00C46DBE" w:rsidRDefault="00622388" w:rsidP="00622388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46DBE">
        <w:rPr>
          <w:rFonts w:ascii="Times New Roman" w:hAnsi="Times New Roman" w:cs="Times New Roman"/>
          <w:sz w:val="24"/>
          <w:szCs w:val="24"/>
        </w:rPr>
        <w:t xml:space="preserve">The table shows that 166(43.0%) of the respondents had poor knowledge 127(32.9%) had fair knowledge and 93(24.1%) had good knowledge. </w:t>
      </w:r>
    </w:p>
    <w:p w14:paraId="130CF587" w14:textId="77777777" w:rsidR="00622388" w:rsidRPr="00C46DBE" w:rsidRDefault="00622388" w:rsidP="00622388">
      <w:pPr>
        <w:tabs>
          <w:tab w:val="left" w:pos="2218"/>
        </w:tabs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33404A5" w14:textId="77777777" w:rsidR="00622388" w:rsidRPr="00C46DBE" w:rsidRDefault="00622388" w:rsidP="00622388">
      <w:pPr>
        <w:tabs>
          <w:tab w:val="left" w:pos="2218"/>
        </w:tabs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DA32E85" w14:textId="77777777" w:rsidR="00622388" w:rsidRPr="00C46DBE" w:rsidRDefault="00622388" w:rsidP="00622388">
      <w:pPr>
        <w:tabs>
          <w:tab w:val="left" w:pos="2218"/>
        </w:tabs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83C7277" w14:textId="77777777" w:rsidR="00622388" w:rsidRDefault="00622388" w:rsidP="00622388">
      <w:pPr>
        <w:spacing w:line="259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72002A60" w14:textId="019E1F76" w:rsidR="00622388" w:rsidRPr="00C46DBE" w:rsidRDefault="00622388" w:rsidP="00BF44F3">
      <w:pPr>
        <w:pStyle w:val="Heading3"/>
      </w:pPr>
      <w:bookmarkStart w:id="14" w:name="_Toc124331944"/>
      <w:bookmarkStart w:id="15" w:name="_Toc126928037"/>
      <w:r w:rsidRPr="00C46DBE">
        <w:lastRenderedPageBreak/>
        <w:t>Table 4.</w:t>
      </w:r>
      <w:r w:rsidR="00375F0D">
        <w:t>1</w:t>
      </w:r>
      <w:r w:rsidRPr="00C46DBE">
        <w:t xml:space="preserve">e: </w:t>
      </w:r>
      <w:r>
        <w:t>The l</w:t>
      </w:r>
      <w:r w:rsidRPr="00C46DBE">
        <w:t>evel of knowledge of COVID-19 of the respondents</w:t>
      </w:r>
      <w:bookmarkEnd w:id="14"/>
      <w:r>
        <w:t xml:space="preserve"> categorized into two</w:t>
      </w:r>
      <w:bookmarkEnd w:id="15"/>
    </w:p>
    <w:tbl>
      <w:tblPr>
        <w:tblStyle w:val="TableGrid"/>
        <w:tblpPr w:leftFromText="180" w:rightFromText="180" w:vertAnchor="text" w:horzAnchor="margin" w:tblpY="186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5"/>
        <w:gridCol w:w="3006"/>
        <w:gridCol w:w="3006"/>
      </w:tblGrid>
      <w:tr w:rsidR="00622388" w:rsidRPr="00C46DBE" w14:paraId="0127C487" w14:textId="77777777" w:rsidTr="003C3488">
        <w:tc>
          <w:tcPr>
            <w:tcW w:w="3005" w:type="dxa"/>
            <w:tcBorders>
              <w:top w:val="single" w:sz="4" w:space="0" w:color="auto"/>
              <w:bottom w:val="single" w:sz="4" w:space="0" w:color="auto"/>
            </w:tcBorders>
          </w:tcPr>
          <w:p w14:paraId="0B669B57" w14:textId="77777777" w:rsidR="00622388" w:rsidRPr="00C46DBE" w:rsidRDefault="00622388" w:rsidP="003C3488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46DBE">
              <w:rPr>
                <w:rFonts w:ascii="Times New Roman" w:hAnsi="Times New Roman" w:cs="Times New Roman"/>
                <w:b/>
                <w:sz w:val="24"/>
                <w:szCs w:val="24"/>
              </w:rPr>
              <w:t>Variable</w:t>
            </w:r>
          </w:p>
        </w:tc>
        <w:tc>
          <w:tcPr>
            <w:tcW w:w="3006" w:type="dxa"/>
            <w:tcBorders>
              <w:top w:val="single" w:sz="4" w:space="0" w:color="auto"/>
              <w:bottom w:val="single" w:sz="4" w:space="0" w:color="auto"/>
            </w:tcBorders>
          </w:tcPr>
          <w:p w14:paraId="7A6212D2" w14:textId="77777777" w:rsidR="00622388" w:rsidRPr="00C46DBE" w:rsidRDefault="00622388" w:rsidP="003C3488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46DBE">
              <w:rPr>
                <w:rFonts w:ascii="Times New Roman" w:hAnsi="Times New Roman" w:cs="Times New Roman"/>
                <w:b/>
                <w:sz w:val="24"/>
                <w:szCs w:val="24"/>
              </w:rPr>
              <w:t>Frequency n=386</w:t>
            </w:r>
          </w:p>
        </w:tc>
        <w:tc>
          <w:tcPr>
            <w:tcW w:w="3006" w:type="dxa"/>
            <w:tcBorders>
              <w:top w:val="single" w:sz="4" w:space="0" w:color="auto"/>
              <w:bottom w:val="single" w:sz="4" w:space="0" w:color="auto"/>
            </w:tcBorders>
          </w:tcPr>
          <w:p w14:paraId="1F7907AA" w14:textId="2E757CF5" w:rsidR="00622388" w:rsidRPr="00C46DBE" w:rsidRDefault="00FA2F56" w:rsidP="003C3488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Per</w:t>
            </w:r>
            <w:r w:rsidR="00622388" w:rsidRPr="00C46DBE">
              <w:rPr>
                <w:rFonts w:ascii="Times New Roman" w:hAnsi="Times New Roman" w:cs="Times New Roman"/>
                <w:b/>
                <w:sz w:val="24"/>
                <w:szCs w:val="24"/>
              </w:rPr>
              <w:t>cent (%)</w:t>
            </w:r>
          </w:p>
        </w:tc>
      </w:tr>
      <w:tr w:rsidR="00622388" w:rsidRPr="00C46DBE" w14:paraId="13296028" w14:textId="77777777" w:rsidTr="003C3488">
        <w:tc>
          <w:tcPr>
            <w:tcW w:w="3005" w:type="dxa"/>
            <w:tcBorders>
              <w:top w:val="single" w:sz="4" w:space="0" w:color="auto"/>
            </w:tcBorders>
          </w:tcPr>
          <w:p w14:paraId="6DAB1242" w14:textId="77777777" w:rsidR="00622388" w:rsidRPr="00C46DBE" w:rsidRDefault="00622388" w:rsidP="003C3488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46DBE">
              <w:rPr>
                <w:rFonts w:ascii="Times New Roman" w:hAnsi="Times New Roman" w:cs="Times New Roman"/>
                <w:sz w:val="24"/>
                <w:szCs w:val="24"/>
              </w:rPr>
              <w:t>Poor</w:t>
            </w:r>
          </w:p>
        </w:tc>
        <w:tc>
          <w:tcPr>
            <w:tcW w:w="3006" w:type="dxa"/>
            <w:tcBorders>
              <w:top w:val="single" w:sz="4" w:space="0" w:color="auto"/>
            </w:tcBorders>
          </w:tcPr>
          <w:p w14:paraId="56E8560D" w14:textId="70A95AAD" w:rsidR="00622388" w:rsidRPr="00C46DBE" w:rsidRDefault="00375F0D" w:rsidP="003C3488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93</w:t>
            </w:r>
          </w:p>
        </w:tc>
        <w:tc>
          <w:tcPr>
            <w:tcW w:w="3006" w:type="dxa"/>
            <w:tcBorders>
              <w:top w:val="single" w:sz="4" w:space="0" w:color="auto"/>
            </w:tcBorders>
          </w:tcPr>
          <w:p w14:paraId="2A3A21A4" w14:textId="781F9685" w:rsidR="00622388" w:rsidRPr="00C46DBE" w:rsidRDefault="00375F0D" w:rsidP="003C3488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5</w:t>
            </w:r>
            <w:r w:rsidR="00622388" w:rsidRPr="00C46DBE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</w:tr>
      <w:tr w:rsidR="00622388" w:rsidRPr="00C46DBE" w14:paraId="6DC1FB93" w14:textId="77777777" w:rsidTr="003C3488">
        <w:tc>
          <w:tcPr>
            <w:tcW w:w="3005" w:type="dxa"/>
          </w:tcPr>
          <w:p w14:paraId="355A8E43" w14:textId="3B376520" w:rsidR="00622388" w:rsidRPr="00C46DBE" w:rsidRDefault="00622388" w:rsidP="003C3488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46DBE">
              <w:rPr>
                <w:rFonts w:ascii="Times New Roman" w:hAnsi="Times New Roman" w:cs="Times New Roman"/>
                <w:sz w:val="24"/>
                <w:szCs w:val="24"/>
              </w:rPr>
              <w:t>Good</w:t>
            </w:r>
          </w:p>
        </w:tc>
        <w:tc>
          <w:tcPr>
            <w:tcW w:w="3006" w:type="dxa"/>
          </w:tcPr>
          <w:p w14:paraId="6E106EDD" w14:textId="096081AD" w:rsidR="00622388" w:rsidRPr="00C46DBE" w:rsidRDefault="00375F0D" w:rsidP="003C3488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3</w:t>
            </w:r>
          </w:p>
        </w:tc>
        <w:tc>
          <w:tcPr>
            <w:tcW w:w="3006" w:type="dxa"/>
          </w:tcPr>
          <w:p w14:paraId="0779FBEA" w14:textId="08825A40" w:rsidR="00622388" w:rsidRPr="00C46DBE" w:rsidRDefault="00375F0D" w:rsidP="003C3488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4</w:t>
            </w:r>
            <w:r w:rsidR="00622388" w:rsidRPr="00C46DBE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</w:tbl>
    <w:p w14:paraId="45DD1FC0" w14:textId="77777777" w:rsidR="00622388" w:rsidRPr="00C46DBE" w:rsidRDefault="00622388" w:rsidP="00622388">
      <w:pPr>
        <w:tabs>
          <w:tab w:val="left" w:pos="2218"/>
        </w:tabs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24EF8F26" w14:textId="77777777" w:rsidR="00375F0D" w:rsidRDefault="00622388" w:rsidP="00375F0D">
      <w:pPr>
        <w:tabs>
          <w:tab w:val="left" w:pos="2218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C46DBE">
        <w:rPr>
          <w:rFonts w:ascii="Times New Roman" w:hAnsi="Times New Roman" w:cs="Times New Roman"/>
          <w:sz w:val="24"/>
          <w:szCs w:val="24"/>
        </w:rPr>
        <w:t xml:space="preserve">The </w:t>
      </w:r>
      <w:r w:rsidR="00375F0D">
        <w:rPr>
          <w:rFonts w:ascii="Times New Roman" w:hAnsi="Times New Roman" w:cs="Times New Roman"/>
          <w:sz w:val="24"/>
          <w:szCs w:val="24"/>
        </w:rPr>
        <w:t xml:space="preserve">above </w:t>
      </w:r>
      <w:r w:rsidRPr="00C46DBE">
        <w:rPr>
          <w:rFonts w:ascii="Times New Roman" w:hAnsi="Times New Roman" w:cs="Times New Roman"/>
          <w:sz w:val="24"/>
          <w:szCs w:val="24"/>
        </w:rPr>
        <w:t xml:space="preserve">table shows that </w:t>
      </w:r>
      <w:r w:rsidR="00375F0D">
        <w:rPr>
          <w:rFonts w:ascii="Times New Roman" w:hAnsi="Times New Roman" w:cs="Times New Roman"/>
          <w:sz w:val="24"/>
          <w:szCs w:val="24"/>
        </w:rPr>
        <w:t>93</w:t>
      </w:r>
      <w:r w:rsidRPr="00C46DBE">
        <w:rPr>
          <w:rFonts w:ascii="Times New Roman" w:hAnsi="Times New Roman" w:cs="Times New Roman"/>
          <w:sz w:val="24"/>
          <w:szCs w:val="24"/>
        </w:rPr>
        <w:t>(</w:t>
      </w:r>
      <w:r w:rsidR="00375F0D">
        <w:rPr>
          <w:rFonts w:ascii="Times New Roman" w:hAnsi="Times New Roman" w:cs="Times New Roman"/>
          <w:sz w:val="24"/>
          <w:szCs w:val="24"/>
        </w:rPr>
        <w:t>24.1</w:t>
      </w:r>
      <w:r w:rsidRPr="00C46DBE">
        <w:rPr>
          <w:rFonts w:ascii="Times New Roman" w:hAnsi="Times New Roman" w:cs="Times New Roman"/>
          <w:sz w:val="24"/>
          <w:szCs w:val="24"/>
        </w:rPr>
        <w:t xml:space="preserve">%) of the respondents had good knowledge of </w:t>
      </w:r>
      <w:r w:rsidR="00375F0D">
        <w:rPr>
          <w:rFonts w:ascii="Times New Roman" w:hAnsi="Times New Roman" w:cs="Times New Roman"/>
          <w:sz w:val="24"/>
          <w:szCs w:val="24"/>
        </w:rPr>
        <w:t xml:space="preserve">the </w:t>
      </w:r>
      <w:r w:rsidRPr="00C46DBE">
        <w:rPr>
          <w:rFonts w:ascii="Times New Roman" w:hAnsi="Times New Roman" w:cs="Times New Roman"/>
          <w:sz w:val="24"/>
          <w:szCs w:val="24"/>
        </w:rPr>
        <w:t>COVID-19</w:t>
      </w:r>
      <w:r w:rsidR="00375F0D">
        <w:rPr>
          <w:rFonts w:ascii="Times New Roman" w:hAnsi="Times New Roman" w:cs="Times New Roman"/>
          <w:sz w:val="24"/>
          <w:szCs w:val="24"/>
        </w:rPr>
        <w:t xml:space="preserve"> Vaccine.</w:t>
      </w:r>
    </w:p>
    <w:p w14:paraId="3C571255" w14:textId="77777777" w:rsidR="00375F0D" w:rsidRDefault="00375F0D" w:rsidP="00375F0D">
      <w:pPr>
        <w:tabs>
          <w:tab w:val="left" w:pos="2218"/>
        </w:tabs>
        <w:jc w:val="both"/>
        <w:rPr>
          <w:rFonts w:ascii="Times New Roman" w:hAnsi="Times New Roman" w:cs="Times New Roman"/>
          <w:sz w:val="24"/>
          <w:szCs w:val="24"/>
        </w:rPr>
      </w:pPr>
    </w:p>
    <w:p w14:paraId="57535986" w14:textId="77777777" w:rsidR="00375F0D" w:rsidRDefault="00375F0D" w:rsidP="00375F0D">
      <w:pPr>
        <w:tabs>
          <w:tab w:val="left" w:pos="2218"/>
        </w:tabs>
        <w:jc w:val="both"/>
        <w:rPr>
          <w:rFonts w:ascii="Times New Roman" w:hAnsi="Times New Roman" w:cs="Times New Roman"/>
          <w:sz w:val="24"/>
          <w:szCs w:val="24"/>
        </w:rPr>
      </w:pPr>
    </w:p>
    <w:p w14:paraId="58C2204C" w14:textId="77777777" w:rsidR="00375F0D" w:rsidRDefault="00375F0D" w:rsidP="00375F0D">
      <w:pPr>
        <w:tabs>
          <w:tab w:val="left" w:pos="2218"/>
        </w:tabs>
        <w:jc w:val="both"/>
        <w:rPr>
          <w:rFonts w:ascii="Times New Roman" w:hAnsi="Times New Roman" w:cs="Times New Roman"/>
          <w:sz w:val="24"/>
          <w:szCs w:val="24"/>
        </w:rPr>
      </w:pPr>
    </w:p>
    <w:p w14:paraId="722CE699" w14:textId="77777777" w:rsidR="00375F0D" w:rsidRDefault="00375F0D" w:rsidP="00375F0D">
      <w:pPr>
        <w:tabs>
          <w:tab w:val="left" w:pos="2218"/>
        </w:tabs>
        <w:jc w:val="both"/>
        <w:rPr>
          <w:rFonts w:ascii="Times New Roman" w:hAnsi="Times New Roman" w:cs="Times New Roman"/>
          <w:sz w:val="24"/>
          <w:szCs w:val="24"/>
        </w:rPr>
      </w:pPr>
    </w:p>
    <w:p w14:paraId="2D1951F2" w14:textId="77777777" w:rsidR="00375F0D" w:rsidRDefault="00375F0D" w:rsidP="00375F0D">
      <w:pPr>
        <w:tabs>
          <w:tab w:val="left" w:pos="2218"/>
        </w:tabs>
        <w:jc w:val="both"/>
        <w:rPr>
          <w:rFonts w:ascii="Times New Roman" w:hAnsi="Times New Roman" w:cs="Times New Roman"/>
          <w:sz w:val="24"/>
          <w:szCs w:val="24"/>
        </w:rPr>
      </w:pPr>
    </w:p>
    <w:p w14:paraId="4E1F89BE" w14:textId="77777777" w:rsidR="00375F0D" w:rsidRDefault="00375F0D" w:rsidP="00375F0D">
      <w:pPr>
        <w:tabs>
          <w:tab w:val="left" w:pos="2218"/>
        </w:tabs>
        <w:jc w:val="both"/>
        <w:rPr>
          <w:rFonts w:ascii="Times New Roman" w:hAnsi="Times New Roman" w:cs="Times New Roman"/>
          <w:sz w:val="24"/>
          <w:szCs w:val="24"/>
        </w:rPr>
      </w:pPr>
    </w:p>
    <w:p w14:paraId="72C299C1" w14:textId="77777777" w:rsidR="00375F0D" w:rsidRDefault="00375F0D" w:rsidP="00375F0D">
      <w:pPr>
        <w:tabs>
          <w:tab w:val="left" w:pos="2218"/>
        </w:tabs>
        <w:jc w:val="both"/>
        <w:rPr>
          <w:rFonts w:ascii="Times New Roman" w:hAnsi="Times New Roman" w:cs="Times New Roman"/>
          <w:sz w:val="24"/>
          <w:szCs w:val="24"/>
        </w:rPr>
      </w:pPr>
    </w:p>
    <w:p w14:paraId="1D630609" w14:textId="77777777" w:rsidR="00375F0D" w:rsidRDefault="00375F0D" w:rsidP="00375F0D">
      <w:pPr>
        <w:tabs>
          <w:tab w:val="left" w:pos="2218"/>
        </w:tabs>
        <w:jc w:val="both"/>
        <w:rPr>
          <w:rFonts w:ascii="Times New Roman" w:hAnsi="Times New Roman" w:cs="Times New Roman"/>
          <w:sz w:val="24"/>
          <w:szCs w:val="24"/>
        </w:rPr>
      </w:pPr>
    </w:p>
    <w:p w14:paraId="31BFEEF1" w14:textId="77777777" w:rsidR="00375F0D" w:rsidRDefault="00375F0D" w:rsidP="00375F0D">
      <w:pPr>
        <w:tabs>
          <w:tab w:val="left" w:pos="2218"/>
        </w:tabs>
        <w:jc w:val="both"/>
        <w:rPr>
          <w:rFonts w:ascii="Times New Roman" w:hAnsi="Times New Roman" w:cs="Times New Roman"/>
          <w:sz w:val="24"/>
          <w:szCs w:val="24"/>
        </w:rPr>
      </w:pPr>
    </w:p>
    <w:p w14:paraId="133CBAEB" w14:textId="77777777" w:rsidR="00375F0D" w:rsidRDefault="00375F0D" w:rsidP="00375F0D">
      <w:pPr>
        <w:tabs>
          <w:tab w:val="left" w:pos="2218"/>
        </w:tabs>
        <w:jc w:val="both"/>
        <w:rPr>
          <w:rFonts w:ascii="Times New Roman" w:hAnsi="Times New Roman" w:cs="Times New Roman"/>
          <w:sz w:val="24"/>
          <w:szCs w:val="24"/>
        </w:rPr>
      </w:pPr>
    </w:p>
    <w:p w14:paraId="515F3F54" w14:textId="77777777" w:rsidR="00375F0D" w:rsidRDefault="00375F0D" w:rsidP="00375F0D">
      <w:pPr>
        <w:tabs>
          <w:tab w:val="left" w:pos="2218"/>
        </w:tabs>
        <w:jc w:val="both"/>
        <w:rPr>
          <w:rFonts w:ascii="Times New Roman" w:hAnsi="Times New Roman" w:cs="Times New Roman"/>
          <w:sz w:val="24"/>
          <w:szCs w:val="24"/>
        </w:rPr>
      </w:pPr>
    </w:p>
    <w:p w14:paraId="6EF06AFD" w14:textId="77777777" w:rsidR="00375F0D" w:rsidRDefault="00375F0D" w:rsidP="00375F0D">
      <w:pPr>
        <w:tabs>
          <w:tab w:val="left" w:pos="2218"/>
        </w:tabs>
        <w:jc w:val="both"/>
        <w:rPr>
          <w:rFonts w:ascii="Times New Roman" w:hAnsi="Times New Roman" w:cs="Times New Roman"/>
          <w:sz w:val="24"/>
          <w:szCs w:val="24"/>
        </w:rPr>
      </w:pPr>
    </w:p>
    <w:p w14:paraId="3862FC87" w14:textId="77777777" w:rsidR="00375F0D" w:rsidRDefault="00375F0D" w:rsidP="00375F0D">
      <w:pPr>
        <w:tabs>
          <w:tab w:val="left" w:pos="2218"/>
        </w:tabs>
        <w:jc w:val="both"/>
        <w:rPr>
          <w:rFonts w:ascii="Times New Roman" w:hAnsi="Times New Roman" w:cs="Times New Roman"/>
          <w:sz w:val="24"/>
          <w:szCs w:val="24"/>
        </w:rPr>
      </w:pPr>
    </w:p>
    <w:p w14:paraId="3AE6872F" w14:textId="77777777" w:rsidR="00375F0D" w:rsidRDefault="00375F0D" w:rsidP="00375F0D">
      <w:pPr>
        <w:tabs>
          <w:tab w:val="left" w:pos="2218"/>
        </w:tabs>
        <w:jc w:val="both"/>
        <w:rPr>
          <w:rFonts w:ascii="Times New Roman" w:hAnsi="Times New Roman" w:cs="Times New Roman"/>
          <w:sz w:val="24"/>
          <w:szCs w:val="24"/>
        </w:rPr>
      </w:pPr>
    </w:p>
    <w:p w14:paraId="0BA83B51" w14:textId="77777777" w:rsidR="00375F0D" w:rsidRDefault="00375F0D" w:rsidP="00375F0D">
      <w:pPr>
        <w:tabs>
          <w:tab w:val="left" w:pos="2218"/>
        </w:tabs>
        <w:jc w:val="both"/>
        <w:rPr>
          <w:rFonts w:ascii="Times New Roman" w:hAnsi="Times New Roman" w:cs="Times New Roman"/>
          <w:sz w:val="24"/>
          <w:szCs w:val="24"/>
        </w:rPr>
      </w:pPr>
    </w:p>
    <w:p w14:paraId="040B902B" w14:textId="77777777" w:rsidR="00375F0D" w:rsidRDefault="00375F0D" w:rsidP="00375F0D">
      <w:pPr>
        <w:tabs>
          <w:tab w:val="left" w:pos="2218"/>
        </w:tabs>
        <w:jc w:val="both"/>
        <w:rPr>
          <w:rFonts w:ascii="Times New Roman" w:hAnsi="Times New Roman" w:cs="Times New Roman"/>
          <w:sz w:val="24"/>
          <w:szCs w:val="24"/>
        </w:rPr>
      </w:pPr>
    </w:p>
    <w:p w14:paraId="70E3DADC" w14:textId="77777777" w:rsidR="00375F0D" w:rsidRDefault="00375F0D" w:rsidP="00375F0D">
      <w:pPr>
        <w:tabs>
          <w:tab w:val="left" w:pos="2218"/>
        </w:tabs>
        <w:jc w:val="both"/>
        <w:rPr>
          <w:rFonts w:ascii="Times New Roman" w:hAnsi="Times New Roman" w:cs="Times New Roman"/>
          <w:sz w:val="24"/>
          <w:szCs w:val="24"/>
        </w:rPr>
      </w:pPr>
    </w:p>
    <w:p w14:paraId="4E478121" w14:textId="77777777" w:rsidR="00375F0D" w:rsidRDefault="00375F0D" w:rsidP="00375F0D">
      <w:pPr>
        <w:tabs>
          <w:tab w:val="left" w:pos="2218"/>
        </w:tabs>
        <w:jc w:val="both"/>
        <w:rPr>
          <w:rFonts w:ascii="Times New Roman" w:hAnsi="Times New Roman" w:cs="Times New Roman"/>
          <w:sz w:val="24"/>
          <w:szCs w:val="24"/>
        </w:rPr>
      </w:pPr>
    </w:p>
    <w:p w14:paraId="12B6AF3F" w14:textId="77777777" w:rsidR="00375F0D" w:rsidRDefault="00375F0D" w:rsidP="00375F0D">
      <w:pPr>
        <w:tabs>
          <w:tab w:val="left" w:pos="2218"/>
        </w:tabs>
        <w:jc w:val="both"/>
        <w:rPr>
          <w:rFonts w:ascii="Times New Roman" w:hAnsi="Times New Roman" w:cs="Times New Roman"/>
          <w:sz w:val="24"/>
          <w:szCs w:val="24"/>
        </w:rPr>
      </w:pPr>
    </w:p>
    <w:p w14:paraId="5B9F0DC9" w14:textId="77777777" w:rsidR="00375F0D" w:rsidRDefault="00375F0D" w:rsidP="00375F0D">
      <w:pPr>
        <w:tabs>
          <w:tab w:val="left" w:pos="2218"/>
        </w:tabs>
        <w:jc w:val="both"/>
        <w:rPr>
          <w:rFonts w:ascii="Times New Roman" w:hAnsi="Times New Roman" w:cs="Times New Roman"/>
          <w:sz w:val="24"/>
          <w:szCs w:val="24"/>
        </w:rPr>
      </w:pPr>
    </w:p>
    <w:p w14:paraId="6C477D3E" w14:textId="77777777" w:rsidR="00375F0D" w:rsidRDefault="00375F0D" w:rsidP="00375F0D">
      <w:pPr>
        <w:tabs>
          <w:tab w:val="left" w:pos="2218"/>
        </w:tabs>
        <w:jc w:val="both"/>
        <w:rPr>
          <w:rFonts w:ascii="Times New Roman" w:hAnsi="Times New Roman" w:cs="Times New Roman"/>
          <w:sz w:val="24"/>
          <w:szCs w:val="24"/>
        </w:rPr>
      </w:pPr>
    </w:p>
    <w:p w14:paraId="2ED19880" w14:textId="57AA3B42" w:rsidR="00375F0D" w:rsidRPr="0052087B" w:rsidRDefault="00375F0D" w:rsidP="00BF44F3">
      <w:pPr>
        <w:pStyle w:val="Heading3"/>
      </w:pPr>
      <w:r w:rsidRPr="00375F0D">
        <w:lastRenderedPageBreak/>
        <w:t xml:space="preserve"> </w:t>
      </w:r>
      <w:bookmarkStart w:id="16" w:name="_Toc126928038"/>
      <w:r>
        <w:t>Table 4.1f: Perception of the source of information</w:t>
      </w:r>
      <w:bookmarkEnd w:id="16"/>
      <w:r>
        <w:t xml:space="preserve"> </w:t>
      </w:r>
    </w:p>
    <w:tbl>
      <w:tblPr>
        <w:tblW w:w="8860" w:type="dxa"/>
        <w:tblLook w:val="04A0" w:firstRow="1" w:lastRow="0" w:firstColumn="1" w:lastColumn="0" w:noHBand="0" w:noVBand="1"/>
      </w:tblPr>
      <w:tblGrid>
        <w:gridCol w:w="4000"/>
        <w:gridCol w:w="2400"/>
        <w:gridCol w:w="2460"/>
      </w:tblGrid>
      <w:tr w:rsidR="00375F0D" w:rsidRPr="0052087B" w14:paraId="45E7346A" w14:textId="77777777" w:rsidTr="003C3488">
        <w:trPr>
          <w:trHeight w:val="310"/>
        </w:trPr>
        <w:tc>
          <w:tcPr>
            <w:tcW w:w="40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9D4285D" w14:textId="77777777" w:rsidR="00375F0D" w:rsidRPr="0052087B" w:rsidRDefault="00375F0D" w:rsidP="003C348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2087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Variable </w:t>
            </w:r>
          </w:p>
        </w:tc>
        <w:tc>
          <w:tcPr>
            <w:tcW w:w="24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B1D44AA" w14:textId="5D34F73F" w:rsidR="00375F0D" w:rsidRPr="0052087B" w:rsidRDefault="00375F0D" w:rsidP="003C348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2087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Frequency n=3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8</w:t>
            </w:r>
            <w:r w:rsidRPr="0052087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6</w:t>
            </w:r>
          </w:p>
        </w:tc>
        <w:tc>
          <w:tcPr>
            <w:tcW w:w="24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CDFEF2B" w14:textId="6C47A1A3" w:rsidR="00375F0D" w:rsidRPr="0052087B" w:rsidRDefault="00375F0D" w:rsidP="003C348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proofErr w:type="spellStart"/>
            <w:r w:rsidRPr="0052087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Percent</w:t>
            </w:r>
            <w:proofErr w:type="spellEnd"/>
            <w:r w:rsidRPr="0052087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 (%)</w:t>
            </w:r>
          </w:p>
        </w:tc>
      </w:tr>
      <w:tr w:rsidR="00375F0D" w:rsidRPr="0052087B" w14:paraId="5F1C2626" w14:textId="77777777" w:rsidTr="003C3488">
        <w:trPr>
          <w:trHeight w:val="310"/>
        </w:trPr>
        <w:tc>
          <w:tcPr>
            <w:tcW w:w="4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D2A0A5" w14:textId="77777777" w:rsidR="00375F0D" w:rsidRPr="0052087B" w:rsidRDefault="00375F0D" w:rsidP="003C348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2087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National TV/Radio</w:t>
            </w:r>
          </w:p>
        </w:tc>
        <w:tc>
          <w:tcPr>
            <w:tcW w:w="2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69C77D" w14:textId="77777777" w:rsidR="00375F0D" w:rsidRPr="0052087B" w:rsidRDefault="00375F0D" w:rsidP="003C348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2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16CF51" w14:textId="77777777" w:rsidR="00375F0D" w:rsidRPr="0052087B" w:rsidRDefault="00375F0D" w:rsidP="003C348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75F0D" w:rsidRPr="0052087B" w14:paraId="29717F67" w14:textId="77777777" w:rsidTr="003C3488">
        <w:trPr>
          <w:trHeight w:val="310"/>
        </w:trPr>
        <w:tc>
          <w:tcPr>
            <w:tcW w:w="4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F063D5" w14:textId="77777777" w:rsidR="00375F0D" w:rsidRPr="0052087B" w:rsidRDefault="00375F0D" w:rsidP="003C348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2087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significant effect</w:t>
            </w:r>
          </w:p>
        </w:tc>
        <w:tc>
          <w:tcPr>
            <w:tcW w:w="2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32CF07" w14:textId="77777777" w:rsidR="00375F0D" w:rsidRPr="0052087B" w:rsidRDefault="00375F0D" w:rsidP="003C348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2087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4</w:t>
            </w:r>
          </w:p>
        </w:tc>
        <w:tc>
          <w:tcPr>
            <w:tcW w:w="2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3D018D" w14:textId="77777777" w:rsidR="00375F0D" w:rsidRPr="0052087B" w:rsidRDefault="00375F0D" w:rsidP="003C348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2087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4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0</w:t>
            </w:r>
          </w:p>
        </w:tc>
      </w:tr>
      <w:tr w:rsidR="00375F0D" w:rsidRPr="0052087B" w14:paraId="29F5E5F1" w14:textId="77777777" w:rsidTr="003C3488">
        <w:trPr>
          <w:trHeight w:val="310"/>
        </w:trPr>
        <w:tc>
          <w:tcPr>
            <w:tcW w:w="4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3162AC" w14:textId="77777777" w:rsidR="00375F0D" w:rsidRPr="0052087B" w:rsidRDefault="00375F0D" w:rsidP="003C348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2087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omewhat significant effect</w:t>
            </w:r>
          </w:p>
        </w:tc>
        <w:tc>
          <w:tcPr>
            <w:tcW w:w="2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A30234" w14:textId="77777777" w:rsidR="00375F0D" w:rsidRPr="0052087B" w:rsidRDefault="00375F0D" w:rsidP="003C348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2087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63</w:t>
            </w:r>
          </w:p>
        </w:tc>
        <w:tc>
          <w:tcPr>
            <w:tcW w:w="2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9854B0" w14:textId="77777777" w:rsidR="00375F0D" w:rsidRPr="0052087B" w:rsidRDefault="00375F0D" w:rsidP="003C348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2087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2.2</w:t>
            </w:r>
          </w:p>
        </w:tc>
      </w:tr>
      <w:tr w:rsidR="00375F0D" w:rsidRPr="0052087B" w14:paraId="69BE8D25" w14:textId="77777777" w:rsidTr="003C3488">
        <w:trPr>
          <w:trHeight w:val="310"/>
        </w:trPr>
        <w:tc>
          <w:tcPr>
            <w:tcW w:w="4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8307B8" w14:textId="77777777" w:rsidR="00375F0D" w:rsidRPr="0052087B" w:rsidRDefault="00375F0D" w:rsidP="003C348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2087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ery significant effect</w:t>
            </w:r>
          </w:p>
        </w:tc>
        <w:tc>
          <w:tcPr>
            <w:tcW w:w="2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CC0E64" w14:textId="77777777" w:rsidR="00375F0D" w:rsidRPr="0052087B" w:rsidRDefault="00375F0D" w:rsidP="003C348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2087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69</w:t>
            </w:r>
          </w:p>
        </w:tc>
        <w:tc>
          <w:tcPr>
            <w:tcW w:w="2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50BF10" w14:textId="77777777" w:rsidR="00375F0D" w:rsidRPr="0052087B" w:rsidRDefault="00375F0D" w:rsidP="003C348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2087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3.8</w:t>
            </w:r>
          </w:p>
        </w:tc>
      </w:tr>
      <w:tr w:rsidR="00375F0D" w:rsidRPr="0052087B" w14:paraId="0A76D724" w14:textId="77777777" w:rsidTr="003C3488">
        <w:trPr>
          <w:trHeight w:val="310"/>
        </w:trPr>
        <w:tc>
          <w:tcPr>
            <w:tcW w:w="4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39B775" w14:textId="77777777" w:rsidR="00375F0D" w:rsidRPr="0052087B" w:rsidRDefault="00375F0D" w:rsidP="003C348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2087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Government agencies </w:t>
            </w:r>
          </w:p>
        </w:tc>
        <w:tc>
          <w:tcPr>
            <w:tcW w:w="2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3FD661" w14:textId="77777777" w:rsidR="00375F0D" w:rsidRPr="0052087B" w:rsidRDefault="00375F0D" w:rsidP="003C348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2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0FF6AC" w14:textId="77777777" w:rsidR="00375F0D" w:rsidRPr="0052087B" w:rsidRDefault="00375F0D" w:rsidP="003C348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75F0D" w:rsidRPr="0052087B" w14:paraId="3D15578D" w14:textId="77777777" w:rsidTr="003C3488">
        <w:trPr>
          <w:trHeight w:val="310"/>
        </w:trPr>
        <w:tc>
          <w:tcPr>
            <w:tcW w:w="4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282B77" w14:textId="77777777" w:rsidR="00375F0D" w:rsidRPr="0052087B" w:rsidRDefault="00375F0D" w:rsidP="003C348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2087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significant effect</w:t>
            </w:r>
          </w:p>
        </w:tc>
        <w:tc>
          <w:tcPr>
            <w:tcW w:w="2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182E39" w14:textId="77777777" w:rsidR="00375F0D" w:rsidRPr="0052087B" w:rsidRDefault="00375F0D" w:rsidP="003C348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2087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8</w:t>
            </w:r>
          </w:p>
        </w:tc>
        <w:tc>
          <w:tcPr>
            <w:tcW w:w="2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B2312D" w14:textId="77777777" w:rsidR="00375F0D" w:rsidRPr="0052087B" w:rsidRDefault="00375F0D" w:rsidP="003C348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2087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2.8</w:t>
            </w:r>
          </w:p>
        </w:tc>
      </w:tr>
      <w:tr w:rsidR="00375F0D" w:rsidRPr="0052087B" w14:paraId="222BFD9A" w14:textId="77777777" w:rsidTr="003C3488">
        <w:trPr>
          <w:trHeight w:val="310"/>
        </w:trPr>
        <w:tc>
          <w:tcPr>
            <w:tcW w:w="4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CC8BA5" w14:textId="77777777" w:rsidR="00375F0D" w:rsidRPr="0052087B" w:rsidRDefault="00375F0D" w:rsidP="003C348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2087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omewhat significant effect</w:t>
            </w:r>
          </w:p>
        </w:tc>
        <w:tc>
          <w:tcPr>
            <w:tcW w:w="2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162777" w14:textId="77777777" w:rsidR="00375F0D" w:rsidRPr="0052087B" w:rsidRDefault="00375F0D" w:rsidP="003C348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2087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49</w:t>
            </w:r>
          </w:p>
        </w:tc>
        <w:tc>
          <w:tcPr>
            <w:tcW w:w="2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F4B0B6" w14:textId="77777777" w:rsidR="00375F0D" w:rsidRPr="0052087B" w:rsidRDefault="00375F0D" w:rsidP="003C348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2087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8.6</w:t>
            </w:r>
          </w:p>
        </w:tc>
      </w:tr>
      <w:tr w:rsidR="00375F0D" w:rsidRPr="0052087B" w14:paraId="59EACB50" w14:textId="77777777" w:rsidTr="003C3488">
        <w:trPr>
          <w:trHeight w:val="310"/>
        </w:trPr>
        <w:tc>
          <w:tcPr>
            <w:tcW w:w="4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ACBB5D" w14:textId="77777777" w:rsidR="00375F0D" w:rsidRPr="0052087B" w:rsidRDefault="00375F0D" w:rsidP="003C348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2087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ery significant effect</w:t>
            </w:r>
          </w:p>
        </w:tc>
        <w:tc>
          <w:tcPr>
            <w:tcW w:w="2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9C9E06" w14:textId="77777777" w:rsidR="00375F0D" w:rsidRPr="0052087B" w:rsidRDefault="00375F0D" w:rsidP="003C348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2087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49</w:t>
            </w:r>
          </w:p>
        </w:tc>
        <w:tc>
          <w:tcPr>
            <w:tcW w:w="2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6731B5" w14:textId="77777777" w:rsidR="00375F0D" w:rsidRPr="0052087B" w:rsidRDefault="00375F0D" w:rsidP="003C348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2087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8.6</w:t>
            </w:r>
          </w:p>
        </w:tc>
      </w:tr>
      <w:tr w:rsidR="00375F0D" w:rsidRPr="0052087B" w14:paraId="7F7C9909" w14:textId="77777777" w:rsidTr="003C3488">
        <w:trPr>
          <w:trHeight w:val="310"/>
        </w:trPr>
        <w:tc>
          <w:tcPr>
            <w:tcW w:w="4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869EBF" w14:textId="77777777" w:rsidR="00375F0D" w:rsidRPr="0052087B" w:rsidRDefault="00375F0D" w:rsidP="003C348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2087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Social media</w:t>
            </w:r>
          </w:p>
        </w:tc>
        <w:tc>
          <w:tcPr>
            <w:tcW w:w="2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84C155" w14:textId="77777777" w:rsidR="00375F0D" w:rsidRPr="0052087B" w:rsidRDefault="00375F0D" w:rsidP="003C348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2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F99958" w14:textId="77777777" w:rsidR="00375F0D" w:rsidRPr="0052087B" w:rsidRDefault="00375F0D" w:rsidP="003C348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75F0D" w:rsidRPr="0052087B" w14:paraId="723CE12B" w14:textId="77777777" w:rsidTr="003C3488">
        <w:trPr>
          <w:trHeight w:val="310"/>
        </w:trPr>
        <w:tc>
          <w:tcPr>
            <w:tcW w:w="4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07E6D4" w14:textId="77777777" w:rsidR="00375F0D" w:rsidRPr="0052087B" w:rsidRDefault="00375F0D" w:rsidP="003C348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2087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significant effect</w:t>
            </w:r>
          </w:p>
        </w:tc>
        <w:tc>
          <w:tcPr>
            <w:tcW w:w="2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2F36E5" w14:textId="6F5FEC99" w:rsidR="00375F0D" w:rsidRPr="0052087B" w:rsidRDefault="00375F0D" w:rsidP="003C348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6</w:t>
            </w:r>
          </w:p>
        </w:tc>
        <w:tc>
          <w:tcPr>
            <w:tcW w:w="2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59CDE7" w14:textId="548E66A8" w:rsidR="00375F0D" w:rsidRPr="0052087B" w:rsidRDefault="00375F0D" w:rsidP="003C348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.7</w:t>
            </w:r>
          </w:p>
        </w:tc>
      </w:tr>
      <w:tr w:rsidR="00375F0D" w:rsidRPr="0052087B" w14:paraId="0C10C21D" w14:textId="77777777" w:rsidTr="003C3488">
        <w:trPr>
          <w:trHeight w:val="310"/>
        </w:trPr>
        <w:tc>
          <w:tcPr>
            <w:tcW w:w="4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972F0D" w14:textId="77777777" w:rsidR="00375F0D" w:rsidRPr="0052087B" w:rsidRDefault="00375F0D" w:rsidP="003C348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2087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omewhat significant effect</w:t>
            </w:r>
          </w:p>
        </w:tc>
        <w:tc>
          <w:tcPr>
            <w:tcW w:w="2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F4C616" w14:textId="503797B0" w:rsidR="00375F0D" w:rsidRPr="0052087B" w:rsidRDefault="00375F0D" w:rsidP="003C348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5</w:t>
            </w:r>
          </w:p>
        </w:tc>
        <w:tc>
          <w:tcPr>
            <w:tcW w:w="2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6014F5" w14:textId="4578C0D7" w:rsidR="00375F0D" w:rsidRPr="0052087B" w:rsidRDefault="00375F0D" w:rsidP="003C348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4.6</w:t>
            </w:r>
          </w:p>
        </w:tc>
      </w:tr>
      <w:tr w:rsidR="00375F0D" w:rsidRPr="0052087B" w14:paraId="0DA588AB" w14:textId="77777777" w:rsidTr="003C3488">
        <w:trPr>
          <w:trHeight w:val="310"/>
        </w:trPr>
        <w:tc>
          <w:tcPr>
            <w:tcW w:w="4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F39478" w14:textId="77777777" w:rsidR="00375F0D" w:rsidRPr="0052087B" w:rsidRDefault="00375F0D" w:rsidP="003C348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2087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ery significant effect</w:t>
            </w:r>
          </w:p>
        </w:tc>
        <w:tc>
          <w:tcPr>
            <w:tcW w:w="2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93B9CE" w14:textId="4852D1FC" w:rsidR="00375F0D" w:rsidRPr="0052087B" w:rsidRDefault="00375F0D" w:rsidP="003C348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65</w:t>
            </w:r>
          </w:p>
        </w:tc>
        <w:tc>
          <w:tcPr>
            <w:tcW w:w="2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4BD135" w14:textId="239593B9" w:rsidR="00375F0D" w:rsidRPr="0052087B" w:rsidRDefault="00375F0D" w:rsidP="003C348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8.7</w:t>
            </w:r>
          </w:p>
        </w:tc>
      </w:tr>
      <w:tr w:rsidR="00375F0D" w:rsidRPr="0052087B" w14:paraId="5CFCB9B7" w14:textId="77777777" w:rsidTr="003C3488">
        <w:trPr>
          <w:trHeight w:val="310"/>
        </w:trPr>
        <w:tc>
          <w:tcPr>
            <w:tcW w:w="4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78B442" w14:textId="18B15040" w:rsidR="00375F0D" w:rsidRPr="0052087B" w:rsidRDefault="00375F0D" w:rsidP="003C348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2087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Discussion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s</w:t>
            </w:r>
            <w:r w:rsidRPr="0052087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 with family and friends </w:t>
            </w:r>
          </w:p>
        </w:tc>
        <w:tc>
          <w:tcPr>
            <w:tcW w:w="2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A7FAEE" w14:textId="77777777" w:rsidR="00375F0D" w:rsidRPr="0052087B" w:rsidRDefault="00375F0D" w:rsidP="003C348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2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5243B8" w14:textId="77777777" w:rsidR="00375F0D" w:rsidRPr="0052087B" w:rsidRDefault="00375F0D" w:rsidP="003C348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75F0D" w:rsidRPr="0052087B" w14:paraId="013B957F" w14:textId="77777777" w:rsidTr="003C3488">
        <w:trPr>
          <w:trHeight w:val="310"/>
        </w:trPr>
        <w:tc>
          <w:tcPr>
            <w:tcW w:w="4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6D9372" w14:textId="77777777" w:rsidR="00375F0D" w:rsidRPr="0052087B" w:rsidRDefault="00375F0D" w:rsidP="003C348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2087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significant effect</w:t>
            </w:r>
          </w:p>
        </w:tc>
        <w:tc>
          <w:tcPr>
            <w:tcW w:w="2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BE60D2" w14:textId="77777777" w:rsidR="00375F0D" w:rsidRPr="0052087B" w:rsidRDefault="00375F0D" w:rsidP="003C348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2087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0</w:t>
            </w:r>
          </w:p>
        </w:tc>
        <w:tc>
          <w:tcPr>
            <w:tcW w:w="2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951B0C" w14:textId="77777777" w:rsidR="00375F0D" w:rsidRPr="0052087B" w:rsidRDefault="00375F0D" w:rsidP="003C348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2087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.5</w:t>
            </w:r>
          </w:p>
        </w:tc>
      </w:tr>
      <w:tr w:rsidR="00375F0D" w:rsidRPr="0052087B" w14:paraId="4068E696" w14:textId="77777777" w:rsidTr="003C3488">
        <w:trPr>
          <w:trHeight w:val="310"/>
        </w:trPr>
        <w:tc>
          <w:tcPr>
            <w:tcW w:w="4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E2DF75" w14:textId="77777777" w:rsidR="00375F0D" w:rsidRPr="0052087B" w:rsidRDefault="00375F0D" w:rsidP="003C348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2087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omewhat significant effect</w:t>
            </w:r>
          </w:p>
        </w:tc>
        <w:tc>
          <w:tcPr>
            <w:tcW w:w="2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A37FCB" w14:textId="77777777" w:rsidR="00375F0D" w:rsidRPr="0052087B" w:rsidRDefault="00375F0D" w:rsidP="003C348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2087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69</w:t>
            </w:r>
          </w:p>
        </w:tc>
        <w:tc>
          <w:tcPr>
            <w:tcW w:w="2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6A7074" w14:textId="77777777" w:rsidR="00375F0D" w:rsidRPr="0052087B" w:rsidRDefault="00375F0D" w:rsidP="003C348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2087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3.8</w:t>
            </w:r>
          </w:p>
        </w:tc>
      </w:tr>
      <w:tr w:rsidR="00375F0D" w:rsidRPr="0052087B" w14:paraId="1492610D" w14:textId="77777777" w:rsidTr="003C3488">
        <w:trPr>
          <w:trHeight w:val="310"/>
        </w:trPr>
        <w:tc>
          <w:tcPr>
            <w:tcW w:w="4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62D72C" w14:textId="77777777" w:rsidR="00375F0D" w:rsidRPr="0052087B" w:rsidRDefault="00375F0D" w:rsidP="003C348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2087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ery significant effect</w:t>
            </w:r>
          </w:p>
        </w:tc>
        <w:tc>
          <w:tcPr>
            <w:tcW w:w="2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E55BD2" w14:textId="77777777" w:rsidR="00375F0D" w:rsidRPr="0052087B" w:rsidRDefault="00375F0D" w:rsidP="003C348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2087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7</w:t>
            </w:r>
          </w:p>
        </w:tc>
        <w:tc>
          <w:tcPr>
            <w:tcW w:w="2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0060E7" w14:textId="77777777" w:rsidR="00375F0D" w:rsidRPr="0052087B" w:rsidRDefault="00375F0D" w:rsidP="003C348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2087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0.7</w:t>
            </w:r>
          </w:p>
        </w:tc>
      </w:tr>
      <w:tr w:rsidR="00375F0D" w:rsidRPr="0052087B" w14:paraId="0C4553D7" w14:textId="77777777" w:rsidTr="003C3488">
        <w:trPr>
          <w:trHeight w:val="310"/>
        </w:trPr>
        <w:tc>
          <w:tcPr>
            <w:tcW w:w="4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A1EF1D" w14:textId="77777777" w:rsidR="00375F0D" w:rsidRPr="0052087B" w:rsidRDefault="00375F0D" w:rsidP="003C348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52087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Health care provider</w:t>
            </w:r>
          </w:p>
        </w:tc>
        <w:tc>
          <w:tcPr>
            <w:tcW w:w="2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5EF8A3" w14:textId="77777777" w:rsidR="00375F0D" w:rsidRPr="0052087B" w:rsidRDefault="00375F0D" w:rsidP="003C348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2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755B89" w14:textId="77777777" w:rsidR="00375F0D" w:rsidRPr="0052087B" w:rsidRDefault="00375F0D" w:rsidP="003C348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75F0D" w:rsidRPr="0052087B" w14:paraId="2590F45D" w14:textId="77777777" w:rsidTr="003C3488">
        <w:trPr>
          <w:trHeight w:val="310"/>
        </w:trPr>
        <w:tc>
          <w:tcPr>
            <w:tcW w:w="4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AE1401" w14:textId="77777777" w:rsidR="00375F0D" w:rsidRPr="0052087B" w:rsidRDefault="00375F0D" w:rsidP="003C348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2087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significant effect</w:t>
            </w:r>
          </w:p>
        </w:tc>
        <w:tc>
          <w:tcPr>
            <w:tcW w:w="2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424D57" w14:textId="3D98F12C" w:rsidR="00375F0D" w:rsidRPr="0052087B" w:rsidRDefault="00375F0D" w:rsidP="003C348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3</w:t>
            </w:r>
          </w:p>
        </w:tc>
        <w:tc>
          <w:tcPr>
            <w:tcW w:w="2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9E00CA" w14:textId="000B360D" w:rsidR="00375F0D" w:rsidRPr="0052087B" w:rsidRDefault="00375F0D" w:rsidP="003C348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6.3</w:t>
            </w:r>
          </w:p>
        </w:tc>
      </w:tr>
      <w:tr w:rsidR="00375F0D" w:rsidRPr="0052087B" w14:paraId="5AD77251" w14:textId="77777777" w:rsidTr="003C3488">
        <w:trPr>
          <w:trHeight w:val="310"/>
        </w:trPr>
        <w:tc>
          <w:tcPr>
            <w:tcW w:w="4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FB695B" w14:textId="77777777" w:rsidR="00375F0D" w:rsidRPr="0052087B" w:rsidRDefault="00375F0D" w:rsidP="003C348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2087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omewhat significant effect</w:t>
            </w:r>
          </w:p>
        </w:tc>
        <w:tc>
          <w:tcPr>
            <w:tcW w:w="24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0597AB" w14:textId="0AD5F5F1" w:rsidR="00375F0D" w:rsidRPr="0052087B" w:rsidRDefault="00375F0D" w:rsidP="003C348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3</w:t>
            </w:r>
          </w:p>
        </w:tc>
        <w:tc>
          <w:tcPr>
            <w:tcW w:w="24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9867EA" w14:textId="133144A6" w:rsidR="00375F0D" w:rsidRPr="0052087B" w:rsidRDefault="00375F0D" w:rsidP="003C348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9.6</w:t>
            </w:r>
          </w:p>
        </w:tc>
      </w:tr>
      <w:tr w:rsidR="00375F0D" w:rsidRPr="0052087B" w14:paraId="4757B447" w14:textId="77777777" w:rsidTr="003C3488">
        <w:trPr>
          <w:trHeight w:val="310"/>
        </w:trPr>
        <w:tc>
          <w:tcPr>
            <w:tcW w:w="40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6498670" w14:textId="77777777" w:rsidR="00375F0D" w:rsidRPr="0052087B" w:rsidRDefault="00375F0D" w:rsidP="003C348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2087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ery significant effect</w:t>
            </w:r>
          </w:p>
        </w:tc>
        <w:tc>
          <w:tcPr>
            <w:tcW w:w="24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DB73794" w14:textId="7214AF9F" w:rsidR="00375F0D" w:rsidRPr="0052087B" w:rsidRDefault="00375F0D" w:rsidP="003C348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70</w:t>
            </w:r>
          </w:p>
        </w:tc>
        <w:tc>
          <w:tcPr>
            <w:tcW w:w="24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8DBE7C8" w14:textId="03BBD36A" w:rsidR="00375F0D" w:rsidRPr="0052087B" w:rsidRDefault="00375F0D" w:rsidP="003C3488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4.1</w:t>
            </w:r>
          </w:p>
        </w:tc>
      </w:tr>
    </w:tbl>
    <w:p w14:paraId="0AABF2B8" w14:textId="77777777" w:rsidR="00375F0D" w:rsidRDefault="00375F0D" w:rsidP="00375F0D">
      <w:pPr>
        <w:tabs>
          <w:tab w:val="left" w:pos="2218"/>
        </w:tabs>
        <w:jc w:val="both"/>
        <w:rPr>
          <w:rFonts w:ascii="Times New Roman" w:hAnsi="Times New Roman" w:cs="Times New Roman"/>
          <w:sz w:val="24"/>
          <w:szCs w:val="24"/>
        </w:rPr>
      </w:pPr>
    </w:p>
    <w:p w14:paraId="65B071A2" w14:textId="77777777" w:rsidR="00375F0D" w:rsidRDefault="00375F0D" w:rsidP="00375F0D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7AF6A90" w14:textId="77777777" w:rsidR="00375F0D" w:rsidRDefault="00375F0D" w:rsidP="00375F0D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3607448" w14:textId="77777777" w:rsidR="00375F0D" w:rsidRDefault="00375F0D" w:rsidP="00375F0D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9B9DD14" w14:textId="77777777" w:rsidR="00375F0D" w:rsidRDefault="00375F0D" w:rsidP="00375F0D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C1409F5" w14:textId="77777777" w:rsidR="00375F0D" w:rsidRDefault="00375F0D" w:rsidP="00375F0D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5F14594" w14:textId="77777777" w:rsidR="00375F0D" w:rsidRDefault="00375F0D" w:rsidP="00375F0D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C6AC4F6" w14:textId="77777777" w:rsidR="00375F0D" w:rsidRDefault="00375F0D" w:rsidP="00375F0D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846EAEC" w14:textId="77777777" w:rsidR="00375F0D" w:rsidRDefault="00375F0D" w:rsidP="00375F0D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1062179" w14:textId="77777777" w:rsidR="00BF44F3" w:rsidRDefault="00BF44F3">
      <w:pPr>
        <w:spacing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018B380B" w14:textId="179883D4" w:rsidR="00375F0D" w:rsidRPr="004A6F3D" w:rsidRDefault="00375F0D" w:rsidP="00375F0D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The result shows that information from National TV/Radio has a very significant effect on 169(43.8%) of the respondents, information from government agencies has a very significant effect on 149(38.6%), information from social media has a very significant effect on 265(68.7%) of the respondents, discussion with family and friends has a very significant effect on 157(40.7%) of the respondents and information from the health care provider has a very significant effect on 170(44.0%) of the respondents.</w:t>
      </w:r>
    </w:p>
    <w:p w14:paraId="4F17F193" w14:textId="54F19E24" w:rsidR="00622388" w:rsidRPr="00C46DBE" w:rsidRDefault="00622388" w:rsidP="00622388">
      <w:pPr>
        <w:tabs>
          <w:tab w:val="left" w:pos="2218"/>
        </w:tabs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49B72A9" w14:textId="77777777" w:rsidR="00622388" w:rsidRPr="00C46DBE" w:rsidRDefault="00622388" w:rsidP="00622388">
      <w:pPr>
        <w:tabs>
          <w:tab w:val="left" w:pos="2218"/>
        </w:tabs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A8AAA91" w14:textId="77777777" w:rsidR="00622388" w:rsidRPr="00C46DBE" w:rsidRDefault="00622388" w:rsidP="00622388">
      <w:pPr>
        <w:tabs>
          <w:tab w:val="left" w:pos="2218"/>
        </w:tabs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4BE491A" w14:textId="77777777" w:rsidR="00622388" w:rsidRPr="00C46DBE" w:rsidRDefault="00622388" w:rsidP="00622388">
      <w:pPr>
        <w:tabs>
          <w:tab w:val="left" w:pos="2218"/>
        </w:tabs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3074EC6" w14:textId="77777777" w:rsidR="00622388" w:rsidRPr="00C46DBE" w:rsidRDefault="00622388" w:rsidP="00622388">
      <w:pPr>
        <w:tabs>
          <w:tab w:val="left" w:pos="2218"/>
        </w:tabs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A65E42A" w14:textId="77777777" w:rsidR="00622388" w:rsidRPr="00C46DBE" w:rsidRDefault="00622388" w:rsidP="00622388">
      <w:pPr>
        <w:tabs>
          <w:tab w:val="left" w:pos="2218"/>
        </w:tabs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1EED7C2" w14:textId="77777777" w:rsidR="00622388" w:rsidRPr="00C46DBE" w:rsidRDefault="00622388" w:rsidP="00622388">
      <w:pPr>
        <w:tabs>
          <w:tab w:val="left" w:pos="2218"/>
        </w:tabs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2D7DF4E" w14:textId="77777777" w:rsidR="00622388" w:rsidRPr="00C46DBE" w:rsidRDefault="00622388" w:rsidP="00622388">
      <w:pPr>
        <w:tabs>
          <w:tab w:val="left" w:pos="2218"/>
        </w:tabs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E9E8528" w14:textId="77777777" w:rsidR="00622388" w:rsidRPr="00C46DBE" w:rsidRDefault="00622388" w:rsidP="00622388">
      <w:pPr>
        <w:tabs>
          <w:tab w:val="left" w:pos="2218"/>
        </w:tabs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2674DDC" w14:textId="77777777" w:rsidR="00622388" w:rsidRPr="00C46DBE" w:rsidRDefault="00622388" w:rsidP="00622388">
      <w:pPr>
        <w:tabs>
          <w:tab w:val="left" w:pos="2218"/>
        </w:tabs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022D45A" w14:textId="77777777" w:rsidR="00622388" w:rsidRPr="00C46DBE" w:rsidRDefault="00622388" w:rsidP="00622388">
      <w:pPr>
        <w:tabs>
          <w:tab w:val="left" w:pos="2218"/>
        </w:tabs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3395BF6" w14:textId="77777777" w:rsidR="00622388" w:rsidRPr="00C46DBE" w:rsidRDefault="00622388" w:rsidP="00622388">
      <w:pPr>
        <w:tabs>
          <w:tab w:val="left" w:pos="2218"/>
        </w:tabs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A89A8FC" w14:textId="77777777" w:rsidR="00622388" w:rsidRPr="00C46DBE" w:rsidRDefault="00622388" w:rsidP="00622388">
      <w:pPr>
        <w:tabs>
          <w:tab w:val="left" w:pos="2218"/>
        </w:tabs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E24A35D" w14:textId="77777777" w:rsidR="00622388" w:rsidRPr="00C46DBE" w:rsidRDefault="00622388" w:rsidP="00622388">
      <w:pPr>
        <w:tabs>
          <w:tab w:val="left" w:pos="2218"/>
        </w:tabs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E9BFC20" w14:textId="77777777" w:rsidR="00622388" w:rsidRPr="00C46DBE" w:rsidRDefault="00622388" w:rsidP="00622388">
      <w:pPr>
        <w:tabs>
          <w:tab w:val="left" w:pos="2218"/>
        </w:tabs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124538E" w14:textId="77777777" w:rsidR="00622388" w:rsidRPr="00C46DBE" w:rsidRDefault="00622388" w:rsidP="00BF44F3">
      <w:pPr>
        <w:pStyle w:val="Heading3"/>
      </w:pPr>
      <w:bookmarkStart w:id="17" w:name="_Toc124331945"/>
      <w:bookmarkStart w:id="18" w:name="_Toc126928039"/>
      <w:r w:rsidRPr="00C46DBE">
        <w:lastRenderedPageBreak/>
        <w:t>Table 4.2: Vaccination history and Preference</w:t>
      </w:r>
      <w:bookmarkEnd w:id="17"/>
      <w:bookmarkEnd w:id="18"/>
      <w:r w:rsidRPr="00C46DBE">
        <w:t xml:space="preserve"> </w:t>
      </w:r>
    </w:p>
    <w:tbl>
      <w:tblPr>
        <w:tblW w:w="7660" w:type="dxa"/>
        <w:tblLook w:val="04A0" w:firstRow="1" w:lastRow="0" w:firstColumn="1" w:lastColumn="0" w:noHBand="0" w:noVBand="1"/>
      </w:tblPr>
      <w:tblGrid>
        <w:gridCol w:w="3240"/>
        <w:gridCol w:w="2200"/>
        <w:gridCol w:w="2220"/>
      </w:tblGrid>
      <w:tr w:rsidR="00622388" w:rsidRPr="00C46DBE" w14:paraId="5DE5650A" w14:textId="77777777" w:rsidTr="003C3488">
        <w:trPr>
          <w:trHeight w:val="290"/>
        </w:trPr>
        <w:tc>
          <w:tcPr>
            <w:tcW w:w="324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A65936" w14:textId="77777777" w:rsidR="00622388" w:rsidRPr="00C46DBE" w:rsidRDefault="00622388" w:rsidP="003C3488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Variable </w:t>
            </w:r>
          </w:p>
        </w:tc>
        <w:tc>
          <w:tcPr>
            <w:tcW w:w="220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B93261" w14:textId="77777777" w:rsidR="00622388" w:rsidRPr="00C46DBE" w:rsidRDefault="00622388" w:rsidP="003C3488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Frequency n=386</w:t>
            </w:r>
          </w:p>
        </w:tc>
        <w:tc>
          <w:tcPr>
            <w:tcW w:w="222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CE6AD5" w14:textId="079CA3A0" w:rsidR="00622388" w:rsidRPr="00C46DBE" w:rsidRDefault="00FA2F56" w:rsidP="003C3488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Per</w:t>
            </w:r>
            <w:r w:rsidR="00622388" w:rsidRPr="00C46DBE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cent</w:t>
            </w:r>
            <w:proofErr w:type="spellEnd"/>
            <w:r w:rsidR="00622388" w:rsidRPr="00C46DBE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 (%)</w:t>
            </w:r>
          </w:p>
        </w:tc>
      </w:tr>
      <w:tr w:rsidR="00622388" w:rsidRPr="00C46DBE" w14:paraId="1939D048" w14:textId="77777777" w:rsidTr="003C3488">
        <w:trPr>
          <w:trHeight w:val="290"/>
        </w:trPr>
        <w:tc>
          <w:tcPr>
            <w:tcW w:w="324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44620D8B" w14:textId="77777777" w:rsidR="00622388" w:rsidRPr="00C46DBE" w:rsidRDefault="00622388" w:rsidP="003C3488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Preferred vaccine brand</w:t>
            </w:r>
          </w:p>
        </w:tc>
        <w:tc>
          <w:tcPr>
            <w:tcW w:w="220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00AE7055" w14:textId="77777777" w:rsidR="00622388" w:rsidRPr="00C46DBE" w:rsidRDefault="00622388" w:rsidP="003C3488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222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bottom"/>
          </w:tcPr>
          <w:p w14:paraId="3F181065" w14:textId="77777777" w:rsidR="00622388" w:rsidRPr="00C46DBE" w:rsidRDefault="00622388" w:rsidP="003C3488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</w:tr>
      <w:tr w:rsidR="00622388" w:rsidRPr="00C46DBE" w14:paraId="52D50134" w14:textId="77777777" w:rsidTr="003C3488">
        <w:trPr>
          <w:trHeight w:val="290"/>
        </w:trPr>
        <w:tc>
          <w:tcPr>
            <w:tcW w:w="324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59F81413" w14:textId="77777777" w:rsidR="00622388" w:rsidRPr="00C46DBE" w:rsidRDefault="00622388" w:rsidP="003C3488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proofErr w:type="spellStart"/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strazeneca</w:t>
            </w:r>
            <w:proofErr w:type="spellEnd"/>
          </w:p>
        </w:tc>
        <w:tc>
          <w:tcPr>
            <w:tcW w:w="220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1D270667" w14:textId="77777777" w:rsidR="00622388" w:rsidRPr="00C46DBE" w:rsidRDefault="00622388" w:rsidP="003C3488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4</w:t>
            </w:r>
          </w:p>
        </w:tc>
        <w:tc>
          <w:tcPr>
            <w:tcW w:w="222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7D2D6DAA" w14:textId="77777777" w:rsidR="00622388" w:rsidRPr="00C46DBE" w:rsidRDefault="00622388" w:rsidP="003C3488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7.7</w:t>
            </w:r>
          </w:p>
        </w:tc>
      </w:tr>
      <w:tr w:rsidR="00622388" w:rsidRPr="00C46DBE" w14:paraId="485B017D" w14:textId="77777777" w:rsidTr="003C3488">
        <w:trPr>
          <w:trHeight w:val="290"/>
        </w:trPr>
        <w:tc>
          <w:tcPr>
            <w:tcW w:w="324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509BF7D7" w14:textId="77777777" w:rsidR="00622388" w:rsidRPr="00C46DBE" w:rsidRDefault="00622388" w:rsidP="003C3488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proofErr w:type="spellStart"/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oderna</w:t>
            </w:r>
            <w:proofErr w:type="spellEnd"/>
          </w:p>
        </w:tc>
        <w:tc>
          <w:tcPr>
            <w:tcW w:w="220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0A7FC5AE" w14:textId="77777777" w:rsidR="00622388" w:rsidRPr="00C46DBE" w:rsidRDefault="00622388" w:rsidP="003C3488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0</w:t>
            </w:r>
          </w:p>
        </w:tc>
        <w:tc>
          <w:tcPr>
            <w:tcW w:w="222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62CF5E21" w14:textId="77777777" w:rsidR="00622388" w:rsidRPr="00C46DBE" w:rsidRDefault="00622388" w:rsidP="003C3488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1.1</w:t>
            </w:r>
          </w:p>
        </w:tc>
      </w:tr>
      <w:tr w:rsidR="00622388" w:rsidRPr="00C46DBE" w14:paraId="37AFDCE6" w14:textId="77777777" w:rsidTr="003C3488">
        <w:trPr>
          <w:trHeight w:val="290"/>
        </w:trPr>
        <w:tc>
          <w:tcPr>
            <w:tcW w:w="324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6654E8A8" w14:textId="77777777" w:rsidR="00622388" w:rsidRPr="00C46DBE" w:rsidRDefault="00622388" w:rsidP="003C3488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proofErr w:type="spellStart"/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Johnson&amp;Johnson</w:t>
            </w:r>
            <w:proofErr w:type="spellEnd"/>
          </w:p>
        </w:tc>
        <w:tc>
          <w:tcPr>
            <w:tcW w:w="220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626E6379" w14:textId="77777777" w:rsidR="00622388" w:rsidRPr="00C46DBE" w:rsidRDefault="00622388" w:rsidP="003C3488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2</w:t>
            </w:r>
          </w:p>
        </w:tc>
        <w:tc>
          <w:tcPr>
            <w:tcW w:w="222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3FEB0F1F" w14:textId="77777777" w:rsidR="00622388" w:rsidRPr="00C46DBE" w:rsidRDefault="00622388" w:rsidP="003C3488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1.2</w:t>
            </w:r>
          </w:p>
        </w:tc>
      </w:tr>
      <w:tr w:rsidR="00622388" w:rsidRPr="00C46DBE" w14:paraId="4DD9163D" w14:textId="77777777" w:rsidTr="003C3488">
        <w:trPr>
          <w:trHeight w:val="290"/>
        </w:trPr>
        <w:tc>
          <w:tcPr>
            <w:tcW w:w="324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70BA25B7" w14:textId="77777777" w:rsidR="00622388" w:rsidRPr="00C46DBE" w:rsidRDefault="00622388" w:rsidP="003C3488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Vaccinated </w:t>
            </w:r>
          </w:p>
        </w:tc>
        <w:tc>
          <w:tcPr>
            <w:tcW w:w="220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3045C63B" w14:textId="77777777" w:rsidR="00622388" w:rsidRPr="00C46DBE" w:rsidRDefault="00622388" w:rsidP="003C3488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2220" w:type="dxa"/>
            <w:tcBorders>
              <w:left w:val="nil"/>
            </w:tcBorders>
            <w:shd w:val="clear" w:color="auto" w:fill="auto"/>
            <w:noWrap/>
            <w:vAlign w:val="bottom"/>
          </w:tcPr>
          <w:p w14:paraId="7FD29CDF" w14:textId="77777777" w:rsidR="00622388" w:rsidRPr="00C46DBE" w:rsidRDefault="00622388" w:rsidP="003C3488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</w:tr>
      <w:tr w:rsidR="00622388" w:rsidRPr="00C46DBE" w14:paraId="61B51435" w14:textId="77777777" w:rsidTr="003C3488">
        <w:trPr>
          <w:trHeight w:val="290"/>
        </w:trPr>
        <w:tc>
          <w:tcPr>
            <w:tcW w:w="324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1C370C7C" w14:textId="77777777" w:rsidR="00622388" w:rsidRPr="00C46DBE" w:rsidRDefault="00622388" w:rsidP="003C3488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Yes</w:t>
            </w:r>
          </w:p>
        </w:tc>
        <w:tc>
          <w:tcPr>
            <w:tcW w:w="220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06E6C139" w14:textId="77777777" w:rsidR="00622388" w:rsidRPr="00C46DBE" w:rsidRDefault="00622388" w:rsidP="003C3488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215</w:t>
            </w:r>
          </w:p>
        </w:tc>
        <w:tc>
          <w:tcPr>
            <w:tcW w:w="2220" w:type="dxa"/>
            <w:tcBorders>
              <w:left w:val="nil"/>
            </w:tcBorders>
            <w:shd w:val="clear" w:color="auto" w:fill="auto"/>
            <w:noWrap/>
            <w:vAlign w:val="bottom"/>
          </w:tcPr>
          <w:p w14:paraId="5D8F68D1" w14:textId="77777777" w:rsidR="00622388" w:rsidRPr="00C46DBE" w:rsidRDefault="00622388" w:rsidP="003C3488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55.7</w:t>
            </w:r>
          </w:p>
        </w:tc>
      </w:tr>
      <w:tr w:rsidR="00622388" w:rsidRPr="00C46DBE" w14:paraId="23B5343B" w14:textId="77777777" w:rsidTr="003C3488">
        <w:trPr>
          <w:trHeight w:val="290"/>
        </w:trPr>
        <w:tc>
          <w:tcPr>
            <w:tcW w:w="324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7AD51FE0" w14:textId="77777777" w:rsidR="00622388" w:rsidRPr="00C46DBE" w:rsidRDefault="00622388" w:rsidP="003C3488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 xml:space="preserve">No </w:t>
            </w:r>
          </w:p>
        </w:tc>
        <w:tc>
          <w:tcPr>
            <w:tcW w:w="2200" w:type="dxa"/>
            <w:tcBorders>
              <w:left w:val="nil"/>
              <w:right w:val="nil"/>
            </w:tcBorders>
            <w:shd w:val="clear" w:color="auto" w:fill="auto"/>
            <w:noWrap/>
            <w:vAlign w:val="bottom"/>
          </w:tcPr>
          <w:p w14:paraId="5D34C06C" w14:textId="77777777" w:rsidR="00622388" w:rsidRPr="00C46DBE" w:rsidRDefault="00622388" w:rsidP="003C3488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171</w:t>
            </w:r>
          </w:p>
        </w:tc>
        <w:tc>
          <w:tcPr>
            <w:tcW w:w="2220" w:type="dxa"/>
            <w:tcBorders>
              <w:left w:val="nil"/>
            </w:tcBorders>
            <w:shd w:val="clear" w:color="auto" w:fill="auto"/>
            <w:noWrap/>
            <w:vAlign w:val="bottom"/>
          </w:tcPr>
          <w:p w14:paraId="4BC6C660" w14:textId="77777777" w:rsidR="00622388" w:rsidRPr="00C46DBE" w:rsidRDefault="00622388" w:rsidP="003C3488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bCs/>
                <w:color w:val="000000"/>
                <w:sz w:val="24"/>
                <w:szCs w:val="24"/>
              </w:rPr>
              <w:t>44.3</w:t>
            </w:r>
          </w:p>
        </w:tc>
      </w:tr>
      <w:tr w:rsidR="00622388" w:rsidRPr="00C46DBE" w14:paraId="4F96A6F6" w14:textId="77777777" w:rsidTr="003C3488">
        <w:trPr>
          <w:trHeight w:val="290"/>
        </w:trPr>
        <w:tc>
          <w:tcPr>
            <w:tcW w:w="324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A18FBA" w14:textId="77777777" w:rsidR="00622388" w:rsidRPr="00C46DBE" w:rsidRDefault="00622388" w:rsidP="003C3488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Received any COVID 19 vaccine n=215</w:t>
            </w:r>
          </w:p>
        </w:tc>
        <w:tc>
          <w:tcPr>
            <w:tcW w:w="220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13B9AC" w14:textId="77777777" w:rsidR="00622388" w:rsidRPr="00C46DBE" w:rsidRDefault="00622388" w:rsidP="003C3488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2220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C6D2EC" w14:textId="77777777" w:rsidR="00622388" w:rsidRPr="00C46DBE" w:rsidRDefault="00622388" w:rsidP="003C3488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622388" w:rsidRPr="00C46DBE" w14:paraId="5E52AA51" w14:textId="77777777" w:rsidTr="003C3488">
        <w:trPr>
          <w:trHeight w:val="290"/>
        </w:trPr>
        <w:tc>
          <w:tcPr>
            <w:tcW w:w="3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9015B0" w14:textId="77777777" w:rsidR="00622388" w:rsidRPr="00C46DBE" w:rsidRDefault="00622388" w:rsidP="003C3488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Yes (First dose)</w:t>
            </w:r>
          </w:p>
        </w:tc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9CF779" w14:textId="77777777" w:rsidR="00622388" w:rsidRPr="00C46DBE" w:rsidRDefault="00622388" w:rsidP="003C3488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1</w:t>
            </w:r>
          </w:p>
        </w:tc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CEC46E" w14:textId="77777777" w:rsidR="00622388" w:rsidRPr="00C46DBE" w:rsidRDefault="00622388" w:rsidP="003C3488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8.4</w:t>
            </w:r>
          </w:p>
        </w:tc>
      </w:tr>
      <w:tr w:rsidR="00622388" w:rsidRPr="00C46DBE" w14:paraId="6F41B868" w14:textId="77777777" w:rsidTr="003C3488">
        <w:trPr>
          <w:trHeight w:val="290"/>
        </w:trPr>
        <w:tc>
          <w:tcPr>
            <w:tcW w:w="3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5CD718" w14:textId="77777777" w:rsidR="00622388" w:rsidRPr="00C46DBE" w:rsidRDefault="00622388" w:rsidP="003C3488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Yes (Both doses)</w:t>
            </w:r>
          </w:p>
        </w:tc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B47C41" w14:textId="77777777" w:rsidR="00622388" w:rsidRPr="00C46DBE" w:rsidRDefault="00622388" w:rsidP="003C3488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7</w:t>
            </w:r>
          </w:p>
        </w:tc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0F767E" w14:textId="77777777" w:rsidR="00622388" w:rsidRPr="00C46DBE" w:rsidRDefault="00622388" w:rsidP="003C3488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3.7</w:t>
            </w:r>
          </w:p>
        </w:tc>
      </w:tr>
      <w:tr w:rsidR="00622388" w:rsidRPr="00C46DBE" w14:paraId="2651116C" w14:textId="77777777" w:rsidTr="003C3488">
        <w:trPr>
          <w:trHeight w:val="290"/>
        </w:trPr>
        <w:tc>
          <w:tcPr>
            <w:tcW w:w="3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4C588E" w14:textId="77777777" w:rsidR="00622388" w:rsidRPr="00C46DBE" w:rsidRDefault="00622388" w:rsidP="003C3488">
            <w:pPr>
              <w:spacing w:before="240"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Yes (2 doses + booster dose)</w:t>
            </w:r>
          </w:p>
        </w:tc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EE1348" w14:textId="77777777" w:rsidR="00622388" w:rsidRPr="00C46DBE" w:rsidRDefault="00622388" w:rsidP="003C3488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7</w:t>
            </w:r>
          </w:p>
        </w:tc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6686E1" w14:textId="77777777" w:rsidR="00622388" w:rsidRPr="00C46DBE" w:rsidRDefault="00622388" w:rsidP="003C3488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.9</w:t>
            </w:r>
          </w:p>
        </w:tc>
      </w:tr>
      <w:tr w:rsidR="00622388" w:rsidRPr="00C46DBE" w14:paraId="42B7873A" w14:textId="77777777" w:rsidTr="003C3488">
        <w:trPr>
          <w:trHeight w:val="290"/>
        </w:trPr>
        <w:tc>
          <w:tcPr>
            <w:tcW w:w="3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16321B" w14:textId="77777777" w:rsidR="00622388" w:rsidRPr="00C46DBE" w:rsidRDefault="00622388" w:rsidP="003C3488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Tested for COVID-19</w:t>
            </w:r>
          </w:p>
        </w:tc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8CEF6D" w14:textId="77777777" w:rsidR="00622388" w:rsidRPr="00C46DBE" w:rsidRDefault="00622388" w:rsidP="003C3488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CA1C95" w14:textId="77777777" w:rsidR="00622388" w:rsidRPr="00C46DBE" w:rsidRDefault="00622388" w:rsidP="003C3488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622388" w:rsidRPr="00C46DBE" w14:paraId="7EFFFD3D" w14:textId="77777777" w:rsidTr="003C3488">
        <w:trPr>
          <w:trHeight w:val="290"/>
        </w:trPr>
        <w:tc>
          <w:tcPr>
            <w:tcW w:w="32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CB82BB" w14:textId="77777777" w:rsidR="00622388" w:rsidRPr="00C46DBE" w:rsidRDefault="00622388" w:rsidP="003C3488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Yes</w:t>
            </w:r>
          </w:p>
        </w:tc>
        <w:tc>
          <w:tcPr>
            <w:tcW w:w="2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62FE6D" w14:textId="77777777" w:rsidR="00622388" w:rsidRPr="00C46DBE" w:rsidRDefault="00622388" w:rsidP="003C3488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9</w:t>
            </w:r>
          </w:p>
        </w:tc>
        <w:tc>
          <w:tcPr>
            <w:tcW w:w="2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C761CE" w14:textId="77777777" w:rsidR="00622388" w:rsidRPr="00C46DBE" w:rsidRDefault="00622388" w:rsidP="003C3488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0.8</w:t>
            </w:r>
          </w:p>
        </w:tc>
      </w:tr>
      <w:tr w:rsidR="00622388" w:rsidRPr="00C46DBE" w14:paraId="1AFFDE19" w14:textId="77777777" w:rsidTr="003C3488">
        <w:trPr>
          <w:trHeight w:val="290"/>
        </w:trPr>
        <w:tc>
          <w:tcPr>
            <w:tcW w:w="32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DA31275" w14:textId="77777777" w:rsidR="00622388" w:rsidRPr="00C46DBE" w:rsidRDefault="00622388" w:rsidP="003C3488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o</w:t>
            </w:r>
          </w:p>
        </w:tc>
        <w:tc>
          <w:tcPr>
            <w:tcW w:w="22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407F1BD" w14:textId="77777777" w:rsidR="00622388" w:rsidRPr="00C46DBE" w:rsidRDefault="00622388" w:rsidP="003C3488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67</w:t>
            </w:r>
          </w:p>
        </w:tc>
        <w:tc>
          <w:tcPr>
            <w:tcW w:w="22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FD1B455" w14:textId="77777777" w:rsidR="00622388" w:rsidRPr="00C46DBE" w:rsidRDefault="00622388" w:rsidP="003C3488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9.2</w:t>
            </w:r>
          </w:p>
        </w:tc>
      </w:tr>
    </w:tbl>
    <w:p w14:paraId="64F827EB" w14:textId="77777777" w:rsidR="00622388" w:rsidRPr="00C46DBE" w:rsidRDefault="00622388" w:rsidP="00622388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1F203D1D" w14:textId="77777777" w:rsidR="00622388" w:rsidRDefault="00622388" w:rsidP="00622388">
      <w:pPr>
        <w:spacing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32D533BD" w14:textId="55EF71F4" w:rsidR="00622388" w:rsidRPr="00C46DBE" w:rsidRDefault="00622388" w:rsidP="00622388">
      <w:pPr>
        <w:tabs>
          <w:tab w:val="left" w:pos="2218"/>
        </w:tabs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46DBE">
        <w:rPr>
          <w:rFonts w:ascii="Times New Roman" w:hAnsi="Times New Roman" w:cs="Times New Roman"/>
          <w:sz w:val="24"/>
          <w:szCs w:val="24"/>
        </w:rPr>
        <w:lastRenderedPageBreak/>
        <w:t xml:space="preserve">The </w:t>
      </w:r>
      <w:r w:rsidR="00375F0D">
        <w:rPr>
          <w:rFonts w:ascii="Times New Roman" w:hAnsi="Times New Roman" w:cs="Times New Roman"/>
          <w:sz w:val="24"/>
          <w:szCs w:val="24"/>
        </w:rPr>
        <w:t xml:space="preserve">above </w:t>
      </w:r>
      <w:r w:rsidRPr="00C46DBE">
        <w:rPr>
          <w:rFonts w:ascii="Times New Roman" w:hAnsi="Times New Roman" w:cs="Times New Roman"/>
          <w:sz w:val="24"/>
          <w:szCs w:val="24"/>
        </w:rPr>
        <w:t xml:space="preserve">table shows that </w:t>
      </w:r>
      <w:r w:rsidRPr="00C46DBE">
        <w:rPr>
          <w:rFonts w:ascii="Times New Roman" w:eastAsia="Times New Roman" w:hAnsi="Times New Roman" w:cs="Times New Roman"/>
          <w:color w:val="000000"/>
          <w:sz w:val="24"/>
          <w:szCs w:val="24"/>
        </w:rPr>
        <w:t>17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(7.9%) ha</w:t>
      </w:r>
      <w:r w:rsidR="00375F0D">
        <w:rPr>
          <w:rFonts w:ascii="Times New Roman" w:eastAsia="Times New Roman" w:hAnsi="Times New Roman" w:cs="Times New Roman"/>
          <w:color w:val="000000"/>
          <w:sz w:val="24"/>
          <w:szCs w:val="24"/>
        </w:rPr>
        <w:t>ve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been fully vaccinated</w:t>
      </w:r>
      <w:proofErr w:type="gramStart"/>
      <w:r>
        <w:rPr>
          <w:rFonts w:ascii="Times New Roman" w:hAnsi="Times New Roman" w:cs="Times New Roman"/>
          <w:sz w:val="24"/>
          <w:szCs w:val="24"/>
        </w:rPr>
        <w:t>,</w:t>
      </w:r>
      <w:r w:rsidRPr="00C46DBE">
        <w:rPr>
          <w:rFonts w:ascii="Times New Roman" w:hAnsi="Times New Roman" w:cs="Times New Roman"/>
          <w:sz w:val="24"/>
          <w:szCs w:val="24"/>
        </w:rPr>
        <w:t>137</w:t>
      </w:r>
      <w:proofErr w:type="gramEnd"/>
      <w:r w:rsidRPr="00C46DBE">
        <w:rPr>
          <w:rFonts w:ascii="Times New Roman" w:hAnsi="Times New Roman" w:cs="Times New Roman"/>
          <w:sz w:val="24"/>
          <w:szCs w:val="24"/>
        </w:rPr>
        <w:t>(35.5%) of the respondents had received both doses,</w:t>
      </w:r>
      <w:r w:rsidRPr="009F3A2F">
        <w:rPr>
          <w:rFonts w:ascii="Times New Roman" w:hAnsi="Times New Roman" w:cs="Times New Roman"/>
          <w:sz w:val="24"/>
          <w:szCs w:val="24"/>
        </w:rPr>
        <w:t xml:space="preserve"> </w:t>
      </w:r>
      <w:r w:rsidRPr="00C46DBE">
        <w:rPr>
          <w:rFonts w:ascii="Times New Roman" w:hAnsi="Times New Roman" w:cs="Times New Roman"/>
          <w:sz w:val="24"/>
          <w:szCs w:val="24"/>
        </w:rPr>
        <w:t xml:space="preserve">184(47.7%) preferred </w:t>
      </w:r>
      <w:r w:rsidR="00C113FC" w:rsidRPr="00C46DBE">
        <w:rPr>
          <w:rFonts w:ascii="Times New Roman" w:hAnsi="Times New Roman" w:cs="Times New Roman"/>
          <w:sz w:val="24"/>
          <w:szCs w:val="24"/>
        </w:rPr>
        <w:t>AstraZeneca</w:t>
      </w:r>
      <w:r w:rsidRPr="00C46DBE">
        <w:rPr>
          <w:rFonts w:ascii="Times New Roman" w:hAnsi="Times New Roman" w:cs="Times New Roman"/>
          <w:sz w:val="24"/>
          <w:szCs w:val="24"/>
        </w:rPr>
        <w:t xml:space="preserve"> and 267(79.2%) ha</w:t>
      </w:r>
      <w:r w:rsidR="00375F0D">
        <w:rPr>
          <w:rFonts w:ascii="Times New Roman" w:hAnsi="Times New Roman" w:cs="Times New Roman"/>
          <w:sz w:val="24"/>
          <w:szCs w:val="24"/>
        </w:rPr>
        <w:t>ve</w:t>
      </w:r>
      <w:r w:rsidRPr="00C46DBE">
        <w:rPr>
          <w:rFonts w:ascii="Times New Roman" w:hAnsi="Times New Roman" w:cs="Times New Roman"/>
          <w:sz w:val="24"/>
          <w:szCs w:val="24"/>
        </w:rPr>
        <w:t xml:space="preserve"> not tested for COVID</w:t>
      </w:r>
      <w:r>
        <w:rPr>
          <w:rFonts w:ascii="Times New Roman" w:hAnsi="Times New Roman" w:cs="Times New Roman"/>
          <w:sz w:val="24"/>
          <w:szCs w:val="24"/>
        </w:rPr>
        <w:t>-19.</w:t>
      </w:r>
    </w:p>
    <w:tbl>
      <w:tblPr>
        <w:tblW w:w="7660" w:type="dxa"/>
        <w:tblLook w:val="04A0" w:firstRow="1" w:lastRow="0" w:firstColumn="1" w:lastColumn="0" w:noHBand="0" w:noVBand="1"/>
      </w:tblPr>
      <w:tblGrid>
        <w:gridCol w:w="3813"/>
        <w:gridCol w:w="3847"/>
      </w:tblGrid>
      <w:tr w:rsidR="00622388" w:rsidRPr="00C46DBE" w14:paraId="03294937" w14:textId="77777777" w:rsidTr="003C3488">
        <w:trPr>
          <w:trHeight w:val="290"/>
        </w:trPr>
        <w:tc>
          <w:tcPr>
            <w:tcW w:w="38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2EA7F6" w14:textId="77777777" w:rsidR="00622388" w:rsidRPr="00C46DBE" w:rsidRDefault="00622388" w:rsidP="003C3488"/>
        </w:tc>
        <w:tc>
          <w:tcPr>
            <w:tcW w:w="38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EE5B16" w14:textId="77777777" w:rsidR="00622388" w:rsidRPr="00C46DBE" w:rsidRDefault="00622388" w:rsidP="003C3488"/>
        </w:tc>
      </w:tr>
      <w:tr w:rsidR="00622388" w:rsidRPr="00C46DBE" w14:paraId="0E2C63CF" w14:textId="77777777" w:rsidTr="003C3488">
        <w:trPr>
          <w:trHeight w:val="290"/>
        </w:trPr>
        <w:tc>
          <w:tcPr>
            <w:tcW w:w="381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1EA7DF3" w14:textId="77777777" w:rsidR="00622388" w:rsidRPr="00C46DBE" w:rsidRDefault="00622388" w:rsidP="003C3488"/>
        </w:tc>
        <w:tc>
          <w:tcPr>
            <w:tcW w:w="38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BEEAB3E" w14:textId="77777777" w:rsidR="00622388" w:rsidRPr="00C46DBE" w:rsidRDefault="00622388" w:rsidP="003C3488"/>
        </w:tc>
      </w:tr>
    </w:tbl>
    <w:p w14:paraId="57FDC075" w14:textId="77777777" w:rsidR="00622388" w:rsidRPr="00C46DBE" w:rsidRDefault="00622388" w:rsidP="00622388">
      <w:pPr>
        <w:tabs>
          <w:tab w:val="left" w:pos="2218"/>
        </w:tabs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3CCD348D" w14:textId="77777777" w:rsidR="00622388" w:rsidRPr="00C46DBE" w:rsidRDefault="00622388" w:rsidP="00622388">
      <w:pPr>
        <w:tabs>
          <w:tab w:val="left" w:pos="2218"/>
        </w:tabs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2765DC37" w14:textId="77777777" w:rsidR="00622388" w:rsidRPr="00C46DBE" w:rsidRDefault="00622388" w:rsidP="00622388">
      <w:pPr>
        <w:tabs>
          <w:tab w:val="left" w:pos="2218"/>
        </w:tabs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09BDFF67" w14:textId="77777777" w:rsidR="00622388" w:rsidRPr="00C46DBE" w:rsidRDefault="00622388" w:rsidP="00622388">
      <w:pPr>
        <w:tabs>
          <w:tab w:val="left" w:pos="2218"/>
        </w:tabs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58FBC897" w14:textId="77777777" w:rsidR="00622388" w:rsidRPr="00C46DBE" w:rsidRDefault="00622388" w:rsidP="00622388">
      <w:pPr>
        <w:tabs>
          <w:tab w:val="left" w:pos="2218"/>
        </w:tabs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4E4B2F35" w14:textId="77777777" w:rsidR="00622388" w:rsidRDefault="00622388" w:rsidP="00622388">
      <w:pPr>
        <w:spacing w:line="259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355EE2BD" w14:textId="77777777" w:rsidR="00622388" w:rsidRPr="00C46DBE" w:rsidRDefault="00622388" w:rsidP="00BF44F3">
      <w:pPr>
        <w:pStyle w:val="Heading3"/>
      </w:pPr>
      <w:bookmarkStart w:id="19" w:name="_Toc126928040"/>
      <w:r w:rsidRPr="00C46DBE">
        <w:lastRenderedPageBreak/>
        <w:t>Table 4.3 COVID-19 Vaccine hesitancy of the respondents</w:t>
      </w:r>
      <w:bookmarkEnd w:id="19"/>
    </w:p>
    <w:tbl>
      <w:tblPr>
        <w:tblW w:w="7900" w:type="dxa"/>
        <w:tblLook w:val="04A0" w:firstRow="1" w:lastRow="0" w:firstColumn="1" w:lastColumn="0" w:noHBand="0" w:noVBand="1"/>
      </w:tblPr>
      <w:tblGrid>
        <w:gridCol w:w="3080"/>
        <w:gridCol w:w="2320"/>
        <w:gridCol w:w="2500"/>
      </w:tblGrid>
      <w:tr w:rsidR="00622388" w:rsidRPr="00C46DBE" w14:paraId="0817712C" w14:textId="77777777" w:rsidTr="003C3488">
        <w:trPr>
          <w:trHeight w:val="310"/>
        </w:trPr>
        <w:tc>
          <w:tcPr>
            <w:tcW w:w="30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42D4860" w14:textId="77777777" w:rsidR="00622388" w:rsidRPr="00C46DBE" w:rsidRDefault="00622388" w:rsidP="003C3488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Variable</w:t>
            </w:r>
          </w:p>
        </w:tc>
        <w:tc>
          <w:tcPr>
            <w:tcW w:w="23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83E4AF1" w14:textId="77777777" w:rsidR="00622388" w:rsidRPr="00C46DBE" w:rsidRDefault="00622388" w:rsidP="003C3488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Frequency n=386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8CDBEA3" w14:textId="22A8EE71" w:rsidR="00622388" w:rsidRPr="00C46DBE" w:rsidRDefault="00FA2F56" w:rsidP="003C3488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Per</w:t>
            </w:r>
            <w:r w:rsidR="00622388" w:rsidRPr="00C46DBE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cent</w:t>
            </w:r>
            <w:proofErr w:type="spellEnd"/>
            <w:r w:rsidR="00622388" w:rsidRPr="00C46DBE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 (%)</w:t>
            </w:r>
          </w:p>
        </w:tc>
      </w:tr>
      <w:tr w:rsidR="00622388" w:rsidRPr="00C46DBE" w14:paraId="123CA930" w14:textId="77777777" w:rsidTr="003C3488">
        <w:trPr>
          <w:trHeight w:val="610"/>
        </w:trPr>
        <w:tc>
          <w:tcPr>
            <w:tcW w:w="3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65D6580" w14:textId="77777777" w:rsidR="00622388" w:rsidRPr="00C46DBE" w:rsidRDefault="00622388" w:rsidP="003C3488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Would delay in getting the COVID-19 vaccine</w:t>
            </w:r>
          </w:p>
        </w:tc>
        <w:tc>
          <w:tcPr>
            <w:tcW w:w="2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0BA209" w14:textId="77777777" w:rsidR="00622388" w:rsidRPr="00C46DBE" w:rsidRDefault="00622388" w:rsidP="003C3488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541880" w14:textId="77777777" w:rsidR="00622388" w:rsidRPr="00C46DBE" w:rsidRDefault="00622388" w:rsidP="003C3488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622388" w:rsidRPr="00C46DBE" w14:paraId="72C36FFC" w14:textId="77777777" w:rsidTr="003C3488">
        <w:trPr>
          <w:trHeight w:val="310"/>
        </w:trPr>
        <w:tc>
          <w:tcPr>
            <w:tcW w:w="3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C33633E" w14:textId="77777777" w:rsidR="00622388" w:rsidRPr="00C46DBE" w:rsidRDefault="00622388" w:rsidP="003C3488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gree</w:t>
            </w:r>
          </w:p>
        </w:tc>
        <w:tc>
          <w:tcPr>
            <w:tcW w:w="2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A730779" w14:textId="77777777" w:rsidR="00622388" w:rsidRPr="00C46DBE" w:rsidRDefault="00622388" w:rsidP="003C348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9</w:t>
            </w:r>
          </w:p>
        </w:tc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9F262C1" w14:textId="77777777" w:rsidR="00622388" w:rsidRPr="00C46DBE" w:rsidRDefault="00622388" w:rsidP="003C348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6.0</w:t>
            </w:r>
          </w:p>
        </w:tc>
      </w:tr>
      <w:tr w:rsidR="00622388" w:rsidRPr="00C46DBE" w14:paraId="5064D9DE" w14:textId="77777777" w:rsidTr="003C3488">
        <w:trPr>
          <w:trHeight w:val="310"/>
        </w:trPr>
        <w:tc>
          <w:tcPr>
            <w:tcW w:w="3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EAC09A3" w14:textId="77777777" w:rsidR="00622388" w:rsidRPr="00C46DBE" w:rsidRDefault="00622388" w:rsidP="003C3488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ndecided</w:t>
            </w:r>
          </w:p>
        </w:tc>
        <w:tc>
          <w:tcPr>
            <w:tcW w:w="2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8FA8C0E" w14:textId="77777777" w:rsidR="00622388" w:rsidRPr="00C46DBE" w:rsidRDefault="00622388" w:rsidP="003C348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0</w:t>
            </w:r>
          </w:p>
        </w:tc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EDBC6C1" w14:textId="77777777" w:rsidR="00622388" w:rsidRPr="00C46DBE" w:rsidRDefault="00622388" w:rsidP="003C348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3.3</w:t>
            </w:r>
          </w:p>
        </w:tc>
      </w:tr>
      <w:tr w:rsidR="00622388" w:rsidRPr="00C46DBE" w14:paraId="3CA865D1" w14:textId="77777777" w:rsidTr="003C3488">
        <w:trPr>
          <w:trHeight w:val="310"/>
        </w:trPr>
        <w:tc>
          <w:tcPr>
            <w:tcW w:w="3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806E7F3" w14:textId="77777777" w:rsidR="00622388" w:rsidRPr="00C46DBE" w:rsidRDefault="00622388" w:rsidP="003C3488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isagree</w:t>
            </w:r>
          </w:p>
        </w:tc>
        <w:tc>
          <w:tcPr>
            <w:tcW w:w="2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BFD27FF" w14:textId="77777777" w:rsidR="00622388" w:rsidRPr="00C46DBE" w:rsidRDefault="00622388" w:rsidP="003C348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7</w:t>
            </w:r>
          </w:p>
        </w:tc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9F44FDB" w14:textId="77777777" w:rsidR="00622388" w:rsidRPr="00C46DBE" w:rsidRDefault="00622388" w:rsidP="003C348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0.7</w:t>
            </w:r>
          </w:p>
        </w:tc>
      </w:tr>
      <w:tr w:rsidR="00622388" w:rsidRPr="00C46DBE" w14:paraId="03B7B381" w14:textId="77777777" w:rsidTr="003C3488">
        <w:trPr>
          <w:trHeight w:val="610"/>
        </w:trPr>
        <w:tc>
          <w:tcPr>
            <w:tcW w:w="3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2356D3ED" w14:textId="77777777" w:rsidR="00622388" w:rsidRPr="00C46DBE" w:rsidRDefault="00622388" w:rsidP="003C3488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Get any of the recommended vaccines at any time</w:t>
            </w:r>
          </w:p>
        </w:tc>
        <w:tc>
          <w:tcPr>
            <w:tcW w:w="2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0CEC22" w14:textId="77777777" w:rsidR="00622388" w:rsidRPr="00C46DBE" w:rsidRDefault="00622388" w:rsidP="003C3488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CBC7AA" w14:textId="77777777" w:rsidR="00622388" w:rsidRPr="00C46DBE" w:rsidRDefault="00622388" w:rsidP="003C3488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622388" w:rsidRPr="00C46DBE" w14:paraId="418FB0F7" w14:textId="77777777" w:rsidTr="003C3488">
        <w:trPr>
          <w:trHeight w:val="310"/>
        </w:trPr>
        <w:tc>
          <w:tcPr>
            <w:tcW w:w="3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96E2153" w14:textId="77777777" w:rsidR="00622388" w:rsidRPr="00C46DBE" w:rsidRDefault="00622388" w:rsidP="003C3488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gree</w:t>
            </w:r>
          </w:p>
        </w:tc>
        <w:tc>
          <w:tcPr>
            <w:tcW w:w="2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1012F3D" w14:textId="77777777" w:rsidR="00622388" w:rsidRPr="00C46DBE" w:rsidRDefault="00622388" w:rsidP="003C348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30</w:t>
            </w:r>
          </w:p>
        </w:tc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57E18F1" w14:textId="77777777" w:rsidR="00622388" w:rsidRPr="00C46DBE" w:rsidRDefault="00622388" w:rsidP="003C348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9.6</w:t>
            </w:r>
          </w:p>
        </w:tc>
      </w:tr>
      <w:tr w:rsidR="00622388" w:rsidRPr="00C46DBE" w14:paraId="7FE56615" w14:textId="77777777" w:rsidTr="003C3488">
        <w:trPr>
          <w:trHeight w:val="310"/>
        </w:trPr>
        <w:tc>
          <w:tcPr>
            <w:tcW w:w="3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084BE49" w14:textId="77777777" w:rsidR="00622388" w:rsidRPr="00C46DBE" w:rsidRDefault="00622388" w:rsidP="003C3488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ndecided</w:t>
            </w:r>
          </w:p>
        </w:tc>
        <w:tc>
          <w:tcPr>
            <w:tcW w:w="2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F84C618" w14:textId="77777777" w:rsidR="00622388" w:rsidRPr="00C46DBE" w:rsidRDefault="00622388" w:rsidP="003C348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2</w:t>
            </w:r>
          </w:p>
        </w:tc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3B05CCF" w14:textId="77777777" w:rsidR="00622388" w:rsidRPr="00C46DBE" w:rsidRDefault="00622388" w:rsidP="003C348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3.8</w:t>
            </w:r>
          </w:p>
        </w:tc>
      </w:tr>
      <w:tr w:rsidR="00622388" w:rsidRPr="00C46DBE" w14:paraId="690DB5F5" w14:textId="77777777" w:rsidTr="003C3488">
        <w:trPr>
          <w:trHeight w:val="310"/>
        </w:trPr>
        <w:tc>
          <w:tcPr>
            <w:tcW w:w="3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E8A419F" w14:textId="77777777" w:rsidR="00622388" w:rsidRPr="00C46DBE" w:rsidRDefault="00622388" w:rsidP="003C3488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isagree</w:t>
            </w:r>
          </w:p>
        </w:tc>
        <w:tc>
          <w:tcPr>
            <w:tcW w:w="2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9042C55" w14:textId="77777777" w:rsidR="00622388" w:rsidRPr="00C46DBE" w:rsidRDefault="00622388" w:rsidP="003C348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4</w:t>
            </w:r>
          </w:p>
        </w:tc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0257BDD" w14:textId="77777777" w:rsidR="00622388" w:rsidRPr="00C46DBE" w:rsidRDefault="00622388" w:rsidP="003C348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6.6</w:t>
            </w:r>
          </w:p>
        </w:tc>
      </w:tr>
      <w:tr w:rsidR="00622388" w:rsidRPr="00C46DBE" w14:paraId="7A6A8316" w14:textId="77777777" w:rsidTr="003C3488">
        <w:trPr>
          <w:trHeight w:val="610"/>
        </w:trPr>
        <w:tc>
          <w:tcPr>
            <w:tcW w:w="3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4E0A6EC4" w14:textId="77777777" w:rsidR="00622388" w:rsidRPr="00C46DBE" w:rsidRDefault="00622388" w:rsidP="003C3488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Believe the COVID-19 vaccine can prevent disease </w:t>
            </w:r>
          </w:p>
        </w:tc>
        <w:tc>
          <w:tcPr>
            <w:tcW w:w="2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482B3A" w14:textId="77777777" w:rsidR="00622388" w:rsidRPr="00C46DBE" w:rsidRDefault="00622388" w:rsidP="003C3488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AEF143" w14:textId="77777777" w:rsidR="00622388" w:rsidRPr="00C46DBE" w:rsidRDefault="00622388" w:rsidP="003C3488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622388" w:rsidRPr="00C46DBE" w14:paraId="76D60B3E" w14:textId="77777777" w:rsidTr="003C3488">
        <w:trPr>
          <w:trHeight w:val="310"/>
        </w:trPr>
        <w:tc>
          <w:tcPr>
            <w:tcW w:w="3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333CFF0" w14:textId="77777777" w:rsidR="00622388" w:rsidRPr="00C46DBE" w:rsidRDefault="00622388" w:rsidP="003C3488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gree</w:t>
            </w:r>
          </w:p>
        </w:tc>
        <w:tc>
          <w:tcPr>
            <w:tcW w:w="2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5BD0839" w14:textId="77777777" w:rsidR="00622388" w:rsidRPr="00C46DBE" w:rsidRDefault="00622388" w:rsidP="003C348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62</w:t>
            </w:r>
          </w:p>
        </w:tc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FF14AF9" w14:textId="77777777" w:rsidR="00622388" w:rsidRPr="00C46DBE" w:rsidRDefault="00622388" w:rsidP="003C348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7.9</w:t>
            </w:r>
          </w:p>
        </w:tc>
      </w:tr>
      <w:tr w:rsidR="00622388" w:rsidRPr="00C46DBE" w14:paraId="36BB2594" w14:textId="77777777" w:rsidTr="003C3488">
        <w:trPr>
          <w:trHeight w:val="310"/>
        </w:trPr>
        <w:tc>
          <w:tcPr>
            <w:tcW w:w="3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C7A5318" w14:textId="77777777" w:rsidR="00622388" w:rsidRPr="00C46DBE" w:rsidRDefault="00622388" w:rsidP="003C3488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ndecided</w:t>
            </w:r>
          </w:p>
        </w:tc>
        <w:tc>
          <w:tcPr>
            <w:tcW w:w="2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BD28613" w14:textId="77777777" w:rsidR="00622388" w:rsidRPr="00C46DBE" w:rsidRDefault="00622388" w:rsidP="003C348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5</w:t>
            </w:r>
          </w:p>
        </w:tc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66E763E" w14:textId="77777777" w:rsidR="00622388" w:rsidRPr="00C46DBE" w:rsidRDefault="00622388" w:rsidP="003C348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6.8</w:t>
            </w:r>
          </w:p>
        </w:tc>
      </w:tr>
      <w:tr w:rsidR="00622388" w:rsidRPr="00C46DBE" w14:paraId="6A600F0D" w14:textId="77777777" w:rsidTr="003C3488">
        <w:trPr>
          <w:trHeight w:val="310"/>
        </w:trPr>
        <w:tc>
          <w:tcPr>
            <w:tcW w:w="3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49D7EAD" w14:textId="77777777" w:rsidR="00622388" w:rsidRPr="00C46DBE" w:rsidRDefault="00622388" w:rsidP="003C3488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isagree</w:t>
            </w:r>
          </w:p>
        </w:tc>
        <w:tc>
          <w:tcPr>
            <w:tcW w:w="2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9117981" w14:textId="77777777" w:rsidR="00622388" w:rsidRPr="00C46DBE" w:rsidRDefault="00622388" w:rsidP="003C348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9</w:t>
            </w:r>
          </w:p>
        </w:tc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E6F2EB7" w14:textId="77777777" w:rsidR="00622388" w:rsidRPr="00C46DBE" w:rsidRDefault="00622388" w:rsidP="003C348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.3</w:t>
            </w:r>
          </w:p>
        </w:tc>
      </w:tr>
      <w:tr w:rsidR="00622388" w:rsidRPr="00C46DBE" w14:paraId="7388B4E4" w14:textId="77777777" w:rsidTr="003C3488">
        <w:trPr>
          <w:trHeight w:val="910"/>
        </w:trPr>
        <w:tc>
          <w:tcPr>
            <w:tcW w:w="3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022E4722" w14:textId="77777777" w:rsidR="00622388" w:rsidRPr="00C46DBE" w:rsidRDefault="00622388" w:rsidP="003C3488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Better to develop immunity by getting COVID than to receive the vaccine</w:t>
            </w:r>
          </w:p>
        </w:tc>
        <w:tc>
          <w:tcPr>
            <w:tcW w:w="2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6B9BEC" w14:textId="77777777" w:rsidR="00622388" w:rsidRPr="00C46DBE" w:rsidRDefault="00622388" w:rsidP="003C3488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498BE5" w14:textId="77777777" w:rsidR="00622388" w:rsidRPr="00C46DBE" w:rsidRDefault="00622388" w:rsidP="003C3488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622388" w:rsidRPr="00C46DBE" w14:paraId="23B0BDC7" w14:textId="77777777" w:rsidTr="003C3488">
        <w:trPr>
          <w:trHeight w:val="310"/>
        </w:trPr>
        <w:tc>
          <w:tcPr>
            <w:tcW w:w="3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E9093D3" w14:textId="77777777" w:rsidR="00622388" w:rsidRPr="00C46DBE" w:rsidRDefault="00622388" w:rsidP="003C3488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gree</w:t>
            </w:r>
          </w:p>
        </w:tc>
        <w:tc>
          <w:tcPr>
            <w:tcW w:w="2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B83EF60" w14:textId="77777777" w:rsidR="00622388" w:rsidRPr="00C46DBE" w:rsidRDefault="00622388" w:rsidP="003C348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9</w:t>
            </w:r>
          </w:p>
        </w:tc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F831B07" w14:textId="77777777" w:rsidR="00622388" w:rsidRPr="00C46DBE" w:rsidRDefault="00622388" w:rsidP="003C348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9.0</w:t>
            </w:r>
          </w:p>
        </w:tc>
      </w:tr>
      <w:tr w:rsidR="00622388" w:rsidRPr="00C46DBE" w14:paraId="50310B08" w14:textId="77777777" w:rsidTr="003C3488">
        <w:trPr>
          <w:trHeight w:val="310"/>
        </w:trPr>
        <w:tc>
          <w:tcPr>
            <w:tcW w:w="3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E6D33CA" w14:textId="77777777" w:rsidR="00622388" w:rsidRPr="00C46DBE" w:rsidRDefault="00622388" w:rsidP="003C3488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ndecided</w:t>
            </w:r>
          </w:p>
        </w:tc>
        <w:tc>
          <w:tcPr>
            <w:tcW w:w="2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E68A493" w14:textId="77777777" w:rsidR="00622388" w:rsidRPr="00C46DBE" w:rsidRDefault="00622388" w:rsidP="003C348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1</w:t>
            </w:r>
          </w:p>
        </w:tc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F7E6D3A" w14:textId="77777777" w:rsidR="00622388" w:rsidRPr="00C46DBE" w:rsidRDefault="00622388" w:rsidP="003C348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.4</w:t>
            </w:r>
          </w:p>
        </w:tc>
      </w:tr>
      <w:tr w:rsidR="00622388" w:rsidRPr="00C46DBE" w14:paraId="0EEE106B" w14:textId="77777777" w:rsidTr="003C3488">
        <w:trPr>
          <w:trHeight w:val="310"/>
        </w:trPr>
        <w:tc>
          <w:tcPr>
            <w:tcW w:w="3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4811E42" w14:textId="77777777" w:rsidR="00622388" w:rsidRPr="00C46DBE" w:rsidRDefault="00622388" w:rsidP="003C3488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isagree</w:t>
            </w:r>
          </w:p>
        </w:tc>
        <w:tc>
          <w:tcPr>
            <w:tcW w:w="2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872701D" w14:textId="77777777" w:rsidR="00622388" w:rsidRPr="00C46DBE" w:rsidRDefault="00622388" w:rsidP="003C348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6</w:t>
            </w:r>
          </w:p>
        </w:tc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943F3D6" w14:textId="77777777" w:rsidR="00622388" w:rsidRPr="00C46DBE" w:rsidRDefault="00622388" w:rsidP="003C348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2.6</w:t>
            </w:r>
          </w:p>
        </w:tc>
      </w:tr>
      <w:tr w:rsidR="00622388" w:rsidRPr="00C46DBE" w14:paraId="6DC5ED14" w14:textId="77777777" w:rsidTr="003C3488">
        <w:trPr>
          <w:trHeight w:val="610"/>
        </w:trPr>
        <w:tc>
          <w:tcPr>
            <w:tcW w:w="3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5DF88AC6" w14:textId="77777777" w:rsidR="00622388" w:rsidRPr="00C46DBE" w:rsidRDefault="00622388" w:rsidP="003C3488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Better to get fewer vaccines at the same time</w:t>
            </w:r>
          </w:p>
        </w:tc>
        <w:tc>
          <w:tcPr>
            <w:tcW w:w="2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F0A6B9" w14:textId="77777777" w:rsidR="00622388" w:rsidRPr="00C46DBE" w:rsidRDefault="00622388" w:rsidP="003C3488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38C40D" w14:textId="77777777" w:rsidR="00622388" w:rsidRPr="00C46DBE" w:rsidRDefault="00622388" w:rsidP="003C3488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622388" w:rsidRPr="00C46DBE" w14:paraId="6466CC40" w14:textId="77777777" w:rsidTr="003C3488">
        <w:trPr>
          <w:trHeight w:val="310"/>
        </w:trPr>
        <w:tc>
          <w:tcPr>
            <w:tcW w:w="3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D25079C" w14:textId="77777777" w:rsidR="00622388" w:rsidRPr="00C46DBE" w:rsidRDefault="00622388" w:rsidP="003C3488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gree</w:t>
            </w:r>
          </w:p>
        </w:tc>
        <w:tc>
          <w:tcPr>
            <w:tcW w:w="2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0A1C283" w14:textId="77777777" w:rsidR="00622388" w:rsidRPr="00C46DBE" w:rsidRDefault="00622388" w:rsidP="003C348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3</w:t>
            </w:r>
          </w:p>
        </w:tc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8B00970" w14:textId="77777777" w:rsidR="00622388" w:rsidRPr="00C46DBE" w:rsidRDefault="00622388" w:rsidP="003C348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4.1</w:t>
            </w:r>
          </w:p>
        </w:tc>
      </w:tr>
      <w:tr w:rsidR="00622388" w:rsidRPr="00C46DBE" w14:paraId="6F2C6A98" w14:textId="77777777" w:rsidTr="003C3488">
        <w:trPr>
          <w:trHeight w:val="310"/>
        </w:trPr>
        <w:tc>
          <w:tcPr>
            <w:tcW w:w="3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6B6A6CA" w14:textId="77777777" w:rsidR="00622388" w:rsidRPr="00C46DBE" w:rsidRDefault="00622388" w:rsidP="003C3488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ndecided</w:t>
            </w:r>
          </w:p>
        </w:tc>
        <w:tc>
          <w:tcPr>
            <w:tcW w:w="2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82970AB" w14:textId="77777777" w:rsidR="00622388" w:rsidRPr="00C46DBE" w:rsidRDefault="00622388" w:rsidP="003C348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3</w:t>
            </w:r>
          </w:p>
        </w:tc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8D42F6E" w14:textId="77777777" w:rsidR="00622388" w:rsidRPr="00C46DBE" w:rsidRDefault="00622388" w:rsidP="003C348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9.3</w:t>
            </w:r>
          </w:p>
        </w:tc>
      </w:tr>
      <w:tr w:rsidR="00622388" w:rsidRPr="00C46DBE" w14:paraId="75815DD8" w14:textId="77777777" w:rsidTr="003C3488">
        <w:trPr>
          <w:trHeight w:val="310"/>
        </w:trPr>
        <w:tc>
          <w:tcPr>
            <w:tcW w:w="30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6024F0B" w14:textId="77777777" w:rsidR="00622388" w:rsidRPr="00C46DBE" w:rsidRDefault="00622388" w:rsidP="003C3488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isagree</w:t>
            </w:r>
          </w:p>
        </w:tc>
        <w:tc>
          <w:tcPr>
            <w:tcW w:w="23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719F1C5B" w14:textId="77777777" w:rsidR="00622388" w:rsidRPr="00C46DBE" w:rsidRDefault="00622388" w:rsidP="003C348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0</w:t>
            </w:r>
          </w:p>
        </w:tc>
        <w:tc>
          <w:tcPr>
            <w:tcW w:w="25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00FB437" w14:textId="77777777" w:rsidR="00622388" w:rsidRPr="00C46DBE" w:rsidRDefault="00622388" w:rsidP="003C348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6.6</w:t>
            </w:r>
          </w:p>
        </w:tc>
      </w:tr>
    </w:tbl>
    <w:p w14:paraId="7EFA2CB0" w14:textId="77777777" w:rsidR="00622388" w:rsidRDefault="00622388" w:rsidP="00622388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E916847" w14:textId="77777777" w:rsidR="00622388" w:rsidRDefault="00622388" w:rsidP="00622388">
      <w:pPr>
        <w:spacing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484EE5ED" w14:textId="0A74CAC8" w:rsidR="00622388" w:rsidRPr="00C46DBE" w:rsidRDefault="00622388" w:rsidP="00BF44F3">
      <w:pPr>
        <w:pStyle w:val="Heading3"/>
      </w:pPr>
      <w:bookmarkStart w:id="20" w:name="_Toc126928041"/>
      <w:r w:rsidRPr="00C46DBE">
        <w:lastRenderedPageBreak/>
        <w:t>Table 4.3b COVID-19 Vaccine hesitancy of the respondents</w:t>
      </w:r>
      <w:bookmarkEnd w:id="20"/>
    </w:p>
    <w:tbl>
      <w:tblPr>
        <w:tblW w:w="7900" w:type="dxa"/>
        <w:tblBorders>
          <w:top w:val="single" w:sz="4" w:space="0" w:color="auto"/>
        </w:tblBorders>
        <w:tblLook w:val="04A0" w:firstRow="1" w:lastRow="0" w:firstColumn="1" w:lastColumn="0" w:noHBand="0" w:noVBand="1"/>
      </w:tblPr>
      <w:tblGrid>
        <w:gridCol w:w="3080"/>
        <w:gridCol w:w="2320"/>
        <w:gridCol w:w="2500"/>
      </w:tblGrid>
      <w:tr w:rsidR="00622388" w:rsidRPr="00C46DBE" w14:paraId="7B6921DC" w14:textId="77777777" w:rsidTr="003C3488">
        <w:trPr>
          <w:trHeight w:val="610"/>
        </w:trPr>
        <w:tc>
          <w:tcPr>
            <w:tcW w:w="308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15D79921" w14:textId="77777777" w:rsidR="00622388" w:rsidRPr="00C46DBE" w:rsidRDefault="00622388" w:rsidP="003C3488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Variable</w:t>
            </w:r>
          </w:p>
        </w:tc>
        <w:tc>
          <w:tcPr>
            <w:tcW w:w="232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0B1A4D46" w14:textId="77777777" w:rsidR="00622388" w:rsidRPr="00C46DBE" w:rsidRDefault="00622388" w:rsidP="003C3488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Frequency n=386</w:t>
            </w:r>
          </w:p>
        </w:tc>
        <w:tc>
          <w:tcPr>
            <w:tcW w:w="25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0B133872" w14:textId="5CEA91F6" w:rsidR="00622388" w:rsidRPr="00C46DBE" w:rsidRDefault="00FA2F56" w:rsidP="003C3488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Per</w:t>
            </w:r>
            <w:r w:rsidR="00622388" w:rsidRPr="00C46DBE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cent</w:t>
            </w:r>
            <w:proofErr w:type="spellEnd"/>
            <w:r w:rsidR="00622388" w:rsidRPr="00C46DBE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 (%)</w:t>
            </w:r>
          </w:p>
        </w:tc>
      </w:tr>
      <w:tr w:rsidR="00622388" w:rsidRPr="00C46DBE" w14:paraId="60553EAD" w14:textId="77777777" w:rsidTr="003C3488">
        <w:trPr>
          <w:trHeight w:val="610"/>
        </w:trPr>
        <w:tc>
          <w:tcPr>
            <w:tcW w:w="3080" w:type="dxa"/>
            <w:tcBorders>
              <w:top w:val="single" w:sz="4" w:space="0" w:color="auto"/>
            </w:tcBorders>
            <w:shd w:val="clear" w:color="auto" w:fill="auto"/>
            <w:vAlign w:val="bottom"/>
            <w:hideMark/>
          </w:tcPr>
          <w:p w14:paraId="0B44FAD3" w14:textId="77777777" w:rsidR="00622388" w:rsidRPr="00C46DBE" w:rsidRDefault="00622388" w:rsidP="003C3488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Concerned that COVID 19 not safe</w:t>
            </w:r>
          </w:p>
        </w:tc>
        <w:tc>
          <w:tcPr>
            <w:tcW w:w="232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57148A" w14:textId="77777777" w:rsidR="00622388" w:rsidRPr="00C46DBE" w:rsidRDefault="00622388" w:rsidP="003C3488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2500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BBF28F" w14:textId="77777777" w:rsidR="00622388" w:rsidRPr="00C46DBE" w:rsidRDefault="00622388" w:rsidP="003C3488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622388" w:rsidRPr="00C46DBE" w14:paraId="0F3AEE15" w14:textId="77777777" w:rsidTr="003C3488">
        <w:trPr>
          <w:trHeight w:val="310"/>
        </w:trPr>
        <w:tc>
          <w:tcPr>
            <w:tcW w:w="3080" w:type="dxa"/>
            <w:shd w:val="clear" w:color="auto" w:fill="auto"/>
            <w:vAlign w:val="bottom"/>
          </w:tcPr>
          <w:p w14:paraId="41524DD0" w14:textId="77777777" w:rsidR="00622388" w:rsidRPr="00C46DBE" w:rsidRDefault="00622388" w:rsidP="003C3488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gree</w:t>
            </w:r>
          </w:p>
        </w:tc>
        <w:tc>
          <w:tcPr>
            <w:tcW w:w="2320" w:type="dxa"/>
            <w:shd w:val="clear" w:color="auto" w:fill="auto"/>
            <w:noWrap/>
            <w:vAlign w:val="bottom"/>
          </w:tcPr>
          <w:p w14:paraId="0D7FEBAC" w14:textId="77777777" w:rsidR="00622388" w:rsidRPr="00C46DBE" w:rsidRDefault="00622388" w:rsidP="003C348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6</w:t>
            </w:r>
          </w:p>
        </w:tc>
        <w:tc>
          <w:tcPr>
            <w:tcW w:w="2500" w:type="dxa"/>
            <w:shd w:val="clear" w:color="auto" w:fill="auto"/>
            <w:noWrap/>
            <w:vAlign w:val="bottom"/>
          </w:tcPr>
          <w:p w14:paraId="7F80E76B" w14:textId="77777777" w:rsidR="00622388" w:rsidRPr="00C46DBE" w:rsidRDefault="00622388" w:rsidP="003C348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0.4</w:t>
            </w:r>
          </w:p>
        </w:tc>
      </w:tr>
      <w:tr w:rsidR="00622388" w:rsidRPr="00C46DBE" w14:paraId="0C9239E5" w14:textId="77777777" w:rsidTr="003C3488">
        <w:trPr>
          <w:trHeight w:val="310"/>
        </w:trPr>
        <w:tc>
          <w:tcPr>
            <w:tcW w:w="3080" w:type="dxa"/>
            <w:shd w:val="clear" w:color="auto" w:fill="auto"/>
            <w:noWrap/>
            <w:vAlign w:val="bottom"/>
          </w:tcPr>
          <w:p w14:paraId="62CC58FE" w14:textId="77777777" w:rsidR="00622388" w:rsidRPr="00C46DBE" w:rsidRDefault="00622388" w:rsidP="003C3488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ndecided</w:t>
            </w:r>
          </w:p>
        </w:tc>
        <w:tc>
          <w:tcPr>
            <w:tcW w:w="2320" w:type="dxa"/>
            <w:shd w:val="clear" w:color="auto" w:fill="auto"/>
            <w:noWrap/>
            <w:vAlign w:val="bottom"/>
          </w:tcPr>
          <w:p w14:paraId="547EFF69" w14:textId="77777777" w:rsidR="00622388" w:rsidRPr="00C46DBE" w:rsidRDefault="00622388" w:rsidP="003C348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9</w:t>
            </w:r>
          </w:p>
        </w:tc>
        <w:tc>
          <w:tcPr>
            <w:tcW w:w="2500" w:type="dxa"/>
            <w:shd w:val="clear" w:color="auto" w:fill="auto"/>
            <w:noWrap/>
            <w:vAlign w:val="bottom"/>
          </w:tcPr>
          <w:p w14:paraId="271931A4" w14:textId="77777777" w:rsidR="00622388" w:rsidRPr="00C46DBE" w:rsidRDefault="00622388" w:rsidP="003C348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7.9</w:t>
            </w:r>
          </w:p>
        </w:tc>
      </w:tr>
      <w:tr w:rsidR="00622388" w:rsidRPr="00C46DBE" w14:paraId="15B12979" w14:textId="77777777" w:rsidTr="003C3488">
        <w:trPr>
          <w:trHeight w:val="310"/>
        </w:trPr>
        <w:tc>
          <w:tcPr>
            <w:tcW w:w="3080" w:type="dxa"/>
            <w:shd w:val="clear" w:color="auto" w:fill="auto"/>
            <w:noWrap/>
            <w:vAlign w:val="bottom"/>
          </w:tcPr>
          <w:p w14:paraId="60C3CD72" w14:textId="77777777" w:rsidR="00622388" w:rsidRPr="00C46DBE" w:rsidRDefault="00622388" w:rsidP="003C3488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isagree</w:t>
            </w:r>
          </w:p>
        </w:tc>
        <w:tc>
          <w:tcPr>
            <w:tcW w:w="2320" w:type="dxa"/>
            <w:shd w:val="clear" w:color="auto" w:fill="auto"/>
            <w:noWrap/>
            <w:vAlign w:val="bottom"/>
          </w:tcPr>
          <w:p w14:paraId="52AD84A6" w14:textId="77777777" w:rsidR="00622388" w:rsidRPr="00C46DBE" w:rsidRDefault="00622388" w:rsidP="003C348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61</w:t>
            </w:r>
          </w:p>
        </w:tc>
        <w:tc>
          <w:tcPr>
            <w:tcW w:w="2500" w:type="dxa"/>
            <w:shd w:val="clear" w:color="auto" w:fill="auto"/>
            <w:noWrap/>
            <w:vAlign w:val="bottom"/>
          </w:tcPr>
          <w:p w14:paraId="65C6C645" w14:textId="77777777" w:rsidR="00622388" w:rsidRPr="00C46DBE" w:rsidRDefault="00622388" w:rsidP="003C348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1.7</w:t>
            </w:r>
          </w:p>
        </w:tc>
      </w:tr>
      <w:tr w:rsidR="00622388" w:rsidRPr="00C46DBE" w14:paraId="50F48135" w14:textId="77777777" w:rsidTr="003C3488">
        <w:trPr>
          <w:trHeight w:val="610"/>
        </w:trPr>
        <w:tc>
          <w:tcPr>
            <w:tcW w:w="3080" w:type="dxa"/>
            <w:shd w:val="clear" w:color="auto" w:fill="auto"/>
            <w:vAlign w:val="bottom"/>
            <w:hideMark/>
          </w:tcPr>
          <w:p w14:paraId="4890C9B8" w14:textId="77777777" w:rsidR="00622388" w:rsidRPr="00C46DBE" w:rsidRDefault="00622388" w:rsidP="003C3488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Concerned that a shot may not prevent COVID 19</w:t>
            </w:r>
          </w:p>
        </w:tc>
        <w:tc>
          <w:tcPr>
            <w:tcW w:w="2320" w:type="dxa"/>
            <w:shd w:val="clear" w:color="auto" w:fill="auto"/>
            <w:noWrap/>
            <w:vAlign w:val="bottom"/>
            <w:hideMark/>
          </w:tcPr>
          <w:p w14:paraId="75976B9C" w14:textId="77777777" w:rsidR="00622388" w:rsidRPr="00C46DBE" w:rsidRDefault="00622388" w:rsidP="003C3488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2500" w:type="dxa"/>
            <w:shd w:val="clear" w:color="auto" w:fill="auto"/>
            <w:noWrap/>
            <w:vAlign w:val="bottom"/>
            <w:hideMark/>
          </w:tcPr>
          <w:p w14:paraId="4D0842B9" w14:textId="77777777" w:rsidR="00622388" w:rsidRPr="00C46DBE" w:rsidRDefault="00622388" w:rsidP="003C3488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622388" w:rsidRPr="00C46DBE" w14:paraId="4CF65D31" w14:textId="77777777" w:rsidTr="003C3488">
        <w:trPr>
          <w:trHeight w:val="310"/>
        </w:trPr>
        <w:tc>
          <w:tcPr>
            <w:tcW w:w="3080" w:type="dxa"/>
            <w:shd w:val="clear" w:color="auto" w:fill="auto"/>
            <w:vAlign w:val="bottom"/>
          </w:tcPr>
          <w:p w14:paraId="4F0DAB77" w14:textId="77777777" w:rsidR="00622388" w:rsidRPr="00C46DBE" w:rsidRDefault="00622388" w:rsidP="003C3488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gree</w:t>
            </w:r>
          </w:p>
        </w:tc>
        <w:tc>
          <w:tcPr>
            <w:tcW w:w="2320" w:type="dxa"/>
            <w:shd w:val="clear" w:color="auto" w:fill="auto"/>
            <w:noWrap/>
            <w:vAlign w:val="bottom"/>
          </w:tcPr>
          <w:p w14:paraId="5A77CC92" w14:textId="77777777" w:rsidR="00622388" w:rsidRPr="00C46DBE" w:rsidRDefault="00622388" w:rsidP="003C348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5</w:t>
            </w:r>
          </w:p>
        </w:tc>
        <w:tc>
          <w:tcPr>
            <w:tcW w:w="2500" w:type="dxa"/>
            <w:shd w:val="clear" w:color="auto" w:fill="auto"/>
            <w:noWrap/>
            <w:vAlign w:val="bottom"/>
          </w:tcPr>
          <w:p w14:paraId="40EFDCCC" w14:textId="77777777" w:rsidR="00622388" w:rsidRPr="00C46DBE" w:rsidRDefault="00622388" w:rsidP="003C348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9.8</w:t>
            </w:r>
          </w:p>
        </w:tc>
      </w:tr>
      <w:tr w:rsidR="00622388" w:rsidRPr="00C46DBE" w14:paraId="22AFC4EB" w14:textId="77777777" w:rsidTr="003C3488">
        <w:trPr>
          <w:trHeight w:val="310"/>
        </w:trPr>
        <w:tc>
          <w:tcPr>
            <w:tcW w:w="3080" w:type="dxa"/>
            <w:shd w:val="clear" w:color="auto" w:fill="auto"/>
            <w:noWrap/>
            <w:vAlign w:val="bottom"/>
          </w:tcPr>
          <w:p w14:paraId="22620DE6" w14:textId="77777777" w:rsidR="00622388" w:rsidRPr="00C46DBE" w:rsidRDefault="00622388" w:rsidP="003C3488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ndecided</w:t>
            </w:r>
          </w:p>
        </w:tc>
        <w:tc>
          <w:tcPr>
            <w:tcW w:w="2320" w:type="dxa"/>
            <w:shd w:val="clear" w:color="auto" w:fill="auto"/>
            <w:noWrap/>
            <w:vAlign w:val="bottom"/>
          </w:tcPr>
          <w:p w14:paraId="26BBF604" w14:textId="77777777" w:rsidR="00622388" w:rsidRPr="00C46DBE" w:rsidRDefault="00622388" w:rsidP="003C348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3</w:t>
            </w:r>
          </w:p>
        </w:tc>
        <w:tc>
          <w:tcPr>
            <w:tcW w:w="2500" w:type="dxa"/>
            <w:shd w:val="clear" w:color="auto" w:fill="auto"/>
            <w:noWrap/>
            <w:vAlign w:val="bottom"/>
          </w:tcPr>
          <w:p w14:paraId="13D9B98B" w14:textId="77777777" w:rsidR="00622388" w:rsidRPr="00C46DBE" w:rsidRDefault="00622388" w:rsidP="003C348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6.3</w:t>
            </w:r>
          </w:p>
        </w:tc>
      </w:tr>
      <w:tr w:rsidR="00622388" w:rsidRPr="00C46DBE" w14:paraId="590EF218" w14:textId="77777777" w:rsidTr="003C3488">
        <w:trPr>
          <w:trHeight w:val="310"/>
        </w:trPr>
        <w:tc>
          <w:tcPr>
            <w:tcW w:w="3080" w:type="dxa"/>
            <w:shd w:val="clear" w:color="auto" w:fill="auto"/>
            <w:noWrap/>
            <w:vAlign w:val="bottom"/>
          </w:tcPr>
          <w:p w14:paraId="4C22206B" w14:textId="77777777" w:rsidR="00622388" w:rsidRPr="00C46DBE" w:rsidRDefault="00622388" w:rsidP="003C3488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isagree</w:t>
            </w:r>
          </w:p>
        </w:tc>
        <w:tc>
          <w:tcPr>
            <w:tcW w:w="2320" w:type="dxa"/>
            <w:shd w:val="clear" w:color="auto" w:fill="auto"/>
            <w:noWrap/>
            <w:vAlign w:val="bottom"/>
          </w:tcPr>
          <w:p w14:paraId="544299CA" w14:textId="77777777" w:rsidR="00622388" w:rsidRPr="00C46DBE" w:rsidRDefault="00622388" w:rsidP="003C348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8</w:t>
            </w:r>
          </w:p>
        </w:tc>
        <w:tc>
          <w:tcPr>
            <w:tcW w:w="2500" w:type="dxa"/>
            <w:shd w:val="clear" w:color="auto" w:fill="auto"/>
            <w:noWrap/>
            <w:vAlign w:val="bottom"/>
          </w:tcPr>
          <w:p w14:paraId="1A12A9F6" w14:textId="77777777" w:rsidR="00622388" w:rsidRPr="00C46DBE" w:rsidRDefault="00622388" w:rsidP="003C348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3.9</w:t>
            </w:r>
          </w:p>
        </w:tc>
      </w:tr>
      <w:tr w:rsidR="00622388" w:rsidRPr="00C46DBE" w14:paraId="760ADB97" w14:textId="77777777" w:rsidTr="003C3488">
        <w:trPr>
          <w:trHeight w:val="610"/>
        </w:trPr>
        <w:tc>
          <w:tcPr>
            <w:tcW w:w="3080" w:type="dxa"/>
            <w:shd w:val="clear" w:color="auto" w:fill="auto"/>
            <w:vAlign w:val="bottom"/>
            <w:hideMark/>
          </w:tcPr>
          <w:p w14:paraId="2D6A779C" w14:textId="77777777" w:rsidR="00622388" w:rsidRPr="00C46DBE" w:rsidRDefault="00622388" w:rsidP="003C3488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Consider myself hesitant to receive the COVID-19 vaccine</w:t>
            </w:r>
          </w:p>
        </w:tc>
        <w:tc>
          <w:tcPr>
            <w:tcW w:w="2320" w:type="dxa"/>
            <w:shd w:val="clear" w:color="auto" w:fill="auto"/>
            <w:noWrap/>
            <w:vAlign w:val="bottom"/>
            <w:hideMark/>
          </w:tcPr>
          <w:p w14:paraId="687B5CEF" w14:textId="77777777" w:rsidR="00622388" w:rsidRPr="00C46DBE" w:rsidRDefault="00622388" w:rsidP="003C3488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2500" w:type="dxa"/>
            <w:shd w:val="clear" w:color="auto" w:fill="auto"/>
            <w:noWrap/>
            <w:vAlign w:val="bottom"/>
            <w:hideMark/>
          </w:tcPr>
          <w:p w14:paraId="5FA91EAE" w14:textId="77777777" w:rsidR="00622388" w:rsidRPr="00C46DBE" w:rsidRDefault="00622388" w:rsidP="003C3488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622388" w:rsidRPr="00C46DBE" w14:paraId="6DD4BF60" w14:textId="77777777" w:rsidTr="003C3488">
        <w:trPr>
          <w:trHeight w:val="310"/>
        </w:trPr>
        <w:tc>
          <w:tcPr>
            <w:tcW w:w="3080" w:type="dxa"/>
            <w:shd w:val="clear" w:color="auto" w:fill="auto"/>
            <w:noWrap/>
            <w:vAlign w:val="bottom"/>
          </w:tcPr>
          <w:p w14:paraId="19971CA7" w14:textId="77777777" w:rsidR="00622388" w:rsidRPr="00C46DBE" w:rsidRDefault="00622388" w:rsidP="003C3488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gree</w:t>
            </w:r>
          </w:p>
        </w:tc>
        <w:tc>
          <w:tcPr>
            <w:tcW w:w="2320" w:type="dxa"/>
            <w:shd w:val="clear" w:color="auto" w:fill="auto"/>
            <w:noWrap/>
            <w:vAlign w:val="bottom"/>
          </w:tcPr>
          <w:p w14:paraId="5533029E" w14:textId="77777777" w:rsidR="00622388" w:rsidRPr="00C46DBE" w:rsidRDefault="00622388" w:rsidP="003C348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5</w:t>
            </w:r>
          </w:p>
        </w:tc>
        <w:tc>
          <w:tcPr>
            <w:tcW w:w="2500" w:type="dxa"/>
            <w:shd w:val="clear" w:color="auto" w:fill="auto"/>
            <w:noWrap/>
            <w:vAlign w:val="bottom"/>
          </w:tcPr>
          <w:p w14:paraId="20F839F9" w14:textId="77777777" w:rsidR="00622388" w:rsidRPr="00C46DBE" w:rsidRDefault="00622388" w:rsidP="003C348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5.0</w:t>
            </w:r>
          </w:p>
        </w:tc>
      </w:tr>
      <w:tr w:rsidR="00622388" w:rsidRPr="00C46DBE" w14:paraId="18CFCC8E" w14:textId="77777777" w:rsidTr="003C3488">
        <w:trPr>
          <w:trHeight w:val="310"/>
        </w:trPr>
        <w:tc>
          <w:tcPr>
            <w:tcW w:w="3080" w:type="dxa"/>
            <w:shd w:val="clear" w:color="auto" w:fill="auto"/>
            <w:noWrap/>
            <w:vAlign w:val="bottom"/>
          </w:tcPr>
          <w:p w14:paraId="15BEAF60" w14:textId="77777777" w:rsidR="00622388" w:rsidRPr="00C46DBE" w:rsidRDefault="00622388" w:rsidP="003C3488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ndecided</w:t>
            </w:r>
          </w:p>
        </w:tc>
        <w:tc>
          <w:tcPr>
            <w:tcW w:w="2320" w:type="dxa"/>
            <w:shd w:val="clear" w:color="auto" w:fill="auto"/>
            <w:noWrap/>
            <w:vAlign w:val="bottom"/>
          </w:tcPr>
          <w:p w14:paraId="4F5AC61F" w14:textId="77777777" w:rsidR="00622388" w:rsidRPr="00C46DBE" w:rsidRDefault="00622388" w:rsidP="003C348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5</w:t>
            </w:r>
          </w:p>
        </w:tc>
        <w:tc>
          <w:tcPr>
            <w:tcW w:w="2500" w:type="dxa"/>
            <w:shd w:val="clear" w:color="auto" w:fill="auto"/>
            <w:noWrap/>
            <w:vAlign w:val="bottom"/>
          </w:tcPr>
          <w:p w14:paraId="686F81B4" w14:textId="77777777" w:rsidR="00622388" w:rsidRPr="00C46DBE" w:rsidRDefault="00622388" w:rsidP="003C348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4.6</w:t>
            </w:r>
          </w:p>
        </w:tc>
      </w:tr>
      <w:tr w:rsidR="00622388" w:rsidRPr="00C46DBE" w14:paraId="682BCD37" w14:textId="77777777" w:rsidTr="003C3488">
        <w:trPr>
          <w:trHeight w:val="310"/>
        </w:trPr>
        <w:tc>
          <w:tcPr>
            <w:tcW w:w="3080" w:type="dxa"/>
            <w:shd w:val="clear" w:color="auto" w:fill="auto"/>
            <w:noWrap/>
            <w:vAlign w:val="bottom"/>
          </w:tcPr>
          <w:p w14:paraId="76E72838" w14:textId="77777777" w:rsidR="00622388" w:rsidRPr="00C46DBE" w:rsidRDefault="00622388" w:rsidP="003C3488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isagree</w:t>
            </w:r>
          </w:p>
        </w:tc>
        <w:tc>
          <w:tcPr>
            <w:tcW w:w="2320" w:type="dxa"/>
            <w:shd w:val="clear" w:color="auto" w:fill="auto"/>
            <w:noWrap/>
            <w:vAlign w:val="bottom"/>
          </w:tcPr>
          <w:p w14:paraId="1CFED4DF" w14:textId="77777777" w:rsidR="00622388" w:rsidRPr="00C46DBE" w:rsidRDefault="00622388" w:rsidP="003C348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6</w:t>
            </w:r>
          </w:p>
        </w:tc>
        <w:tc>
          <w:tcPr>
            <w:tcW w:w="2500" w:type="dxa"/>
            <w:shd w:val="clear" w:color="auto" w:fill="auto"/>
            <w:noWrap/>
            <w:vAlign w:val="bottom"/>
          </w:tcPr>
          <w:p w14:paraId="77393178" w14:textId="77777777" w:rsidR="00622388" w:rsidRPr="00C46DBE" w:rsidRDefault="00622388" w:rsidP="003C348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0.4</w:t>
            </w:r>
          </w:p>
        </w:tc>
      </w:tr>
      <w:tr w:rsidR="00622388" w:rsidRPr="00C46DBE" w14:paraId="770D5429" w14:textId="77777777" w:rsidTr="003C3488">
        <w:trPr>
          <w:trHeight w:val="910"/>
        </w:trPr>
        <w:tc>
          <w:tcPr>
            <w:tcW w:w="3080" w:type="dxa"/>
            <w:shd w:val="clear" w:color="auto" w:fill="auto"/>
            <w:vAlign w:val="bottom"/>
            <w:hideMark/>
          </w:tcPr>
          <w:p w14:paraId="736CA44C" w14:textId="77777777" w:rsidR="00622388" w:rsidRPr="00C46DBE" w:rsidRDefault="00622388" w:rsidP="003C3488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Trust the information I receive about COVID 19 Vaccine</w:t>
            </w:r>
          </w:p>
        </w:tc>
        <w:tc>
          <w:tcPr>
            <w:tcW w:w="2320" w:type="dxa"/>
            <w:shd w:val="clear" w:color="auto" w:fill="auto"/>
            <w:noWrap/>
            <w:vAlign w:val="bottom"/>
            <w:hideMark/>
          </w:tcPr>
          <w:p w14:paraId="29E7F856" w14:textId="77777777" w:rsidR="00622388" w:rsidRPr="00C46DBE" w:rsidRDefault="00622388" w:rsidP="003C3488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2500" w:type="dxa"/>
            <w:shd w:val="clear" w:color="auto" w:fill="auto"/>
            <w:noWrap/>
            <w:vAlign w:val="bottom"/>
            <w:hideMark/>
          </w:tcPr>
          <w:p w14:paraId="432ED77B" w14:textId="77777777" w:rsidR="00622388" w:rsidRPr="00C46DBE" w:rsidRDefault="00622388" w:rsidP="003C3488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622388" w:rsidRPr="00C46DBE" w14:paraId="18876C58" w14:textId="77777777" w:rsidTr="003C3488">
        <w:trPr>
          <w:trHeight w:val="310"/>
        </w:trPr>
        <w:tc>
          <w:tcPr>
            <w:tcW w:w="3080" w:type="dxa"/>
            <w:shd w:val="clear" w:color="auto" w:fill="auto"/>
            <w:noWrap/>
            <w:vAlign w:val="bottom"/>
          </w:tcPr>
          <w:p w14:paraId="556297DD" w14:textId="77777777" w:rsidR="00622388" w:rsidRPr="00C46DBE" w:rsidRDefault="00622388" w:rsidP="003C3488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gree</w:t>
            </w:r>
          </w:p>
        </w:tc>
        <w:tc>
          <w:tcPr>
            <w:tcW w:w="2320" w:type="dxa"/>
            <w:shd w:val="clear" w:color="auto" w:fill="auto"/>
            <w:noWrap/>
            <w:vAlign w:val="bottom"/>
          </w:tcPr>
          <w:p w14:paraId="4268D393" w14:textId="77777777" w:rsidR="00622388" w:rsidRPr="00C46DBE" w:rsidRDefault="00622388" w:rsidP="003C348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94</w:t>
            </w:r>
          </w:p>
        </w:tc>
        <w:tc>
          <w:tcPr>
            <w:tcW w:w="2500" w:type="dxa"/>
            <w:shd w:val="clear" w:color="auto" w:fill="auto"/>
            <w:noWrap/>
            <w:vAlign w:val="bottom"/>
          </w:tcPr>
          <w:p w14:paraId="4A898385" w14:textId="77777777" w:rsidR="00622388" w:rsidRPr="00C46DBE" w:rsidRDefault="00622388" w:rsidP="003C348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0.3</w:t>
            </w:r>
          </w:p>
        </w:tc>
      </w:tr>
      <w:tr w:rsidR="00622388" w:rsidRPr="00C46DBE" w14:paraId="65B6274C" w14:textId="77777777" w:rsidTr="003C3488">
        <w:trPr>
          <w:trHeight w:val="310"/>
        </w:trPr>
        <w:tc>
          <w:tcPr>
            <w:tcW w:w="3080" w:type="dxa"/>
            <w:shd w:val="clear" w:color="auto" w:fill="auto"/>
            <w:noWrap/>
            <w:vAlign w:val="bottom"/>
          </w:tcPr>
          <w:p w14:paraId="1E543C72" w14:textId="77777777" w:rsidR="00622388" w:rsidRPr="00C46DBE" w:rsidRDefault="00622388" w:rsidP="003C3488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ndecided</w:t>
            </w:r>
          </w:p>
        </w:tc>
        <w:tc>
          <w:tcPr>
            <w:tcW w:w="2320" w:type="dxa"/>
            <w:shd w:val="clear" w:color="auto" w:fill="auto"/>
            <w:noWrap/>
            <w:vAlign w:val="bottom"/>
          </w:tcPr>
          <w:p w14:paraId="209F980A" w14:textId="77777777" w:rsidR="00622388" w:rsidRPr="00C46DBE" w:rsidRDefault="00622388" w:rsidP="003C348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8</w:t>
            </w:r>
          </w:p>
        </w:tc>
        <w:tc>
          <w:tcPr>
            <w:tcW w:w="2500" w:type="dxa"/>
            <w:shd w:val="clear" w:color="auto" w:fill="auto"/>
            <w:noWrap/>
            <w:vAlign w:val="bottom"/>
          </w:tcPr>
          <w:p w14:paraId="25987B12" w14:textId="77777777" w:rsidR="00622388" w:rsidRPr="00C46DBE" w:rsidRDefault="00622388" w:rsidP="003C348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8.0</w:t>
            </w:r>
          </w:p>
        </w:tc>
      </w:tr>
      <w:tr w:rsidR="00622388" w:rsidRPr="00C46DBE" w14:paraId="403D5900" w14:textId="77777777" w:rsidTr="003C3488">
        <w:trPr>
          <w:trHeight w:val="310"/>
        </w:trPr>
        <w:tc>
          <w:tcPr>
            <w:tcW w:w="3080" w:type="dxa"/>
            <w:shd w:val="clear" w:color="auto" w:fill="auto"/>
            <w:noWrap/>
            <w:vAlign w:val="bottom"/>
          </w:tcPr>
          <w:p w14:paraId="180E6C92" w14:textId="77777777" w:rsidR="00622388" w:rsidRPr="00C46DBE" w:rsidRDefault="00622388" w:rsidP="003C3488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isagree</w:t>
            </w:r>
          </w:p>
        </w:tc>
        <w:tc>
          <w:tcPr>
            <w:tcW w:w="2320" w:type="dxa"/>
            <w:shd w:val="clear" w:color="auto" w:fill="auto"/>
            <w:noWrap/>
            <w:vAlign w:val="bottom"/>
          </w:tcPr>
          <w:p w14:paraId="7C67EE55" w14:textId="77777777" w:rsidR="00622388" w:rsidRPr="00C46DBE" w:rsidRDefault="00622388" w:rsidP="003C348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4</w:t>
            </w:r>
          </w:p>
        </w:tc>
        <w:tc>
          <w:tcPr>
            <w:tcW w:w="2500" w:type="dxa"/>
            <w:shd w:val="clear" w:color="auto" w:fill="auto"/>
            <w:noWrap/>
            <w:vAlign w:val="bottom"/>
          </w:tcPr>
          <w:p w14:paraId="3A2F3627" w14:textId="77777777" w:rsidR="00622388" w:rsidRPr="00C46DBE" w:rsidRDefault="00622388" w:rsidP="003C348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1.8</w:t>
            </w:r>
          </w:p>
        </w:tc>
      </w:tr>
      <w:tr w:rsidR="00622388" w:rsidRPr="00C46DBE" w14:paraId="0A38629D" w14:textId="77777777" w:rsidTr="003C3488">
        <w:trPr>
          <w:trHeight w:val="610"/>
        </w:trPr>
        <w:tc>
          <w:tcPr>
            <w:tcW w:w="3080" w:type="dxa"/>
            <w:shd w:val="clear" w:color="auto" w:fill="auto"/>
            <w:vAlign w:val="bottom"/>
            <w:hideMark/>
          </w:tcPr>
          <w:p w14:paraId="0C8C1EE2" w14:textId="77777777" w:rsidR="00622388" w:rsidRPr="00C46DBE" w:rsidRDefault="00622388" w:rsidP="003C3488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Openly discuss concerns with Doctor</w:t>
            </w:r>
          </w:p>
        </w:tc>
        <w:tc>
          <w:tcPr>
            <w:tcW w:w="2320" w:type="dxa"/>
            <w:shd w:val="clear" w:color="auto" w:fill="auto"/>
            <w:noWrap/>
            <w:vAlign w:val="bottom"/>
            <w:hideMark/>
          </w:tcPr>
          <w:p w14:paraId="76897B52" w14:textId="77777777" w:rsidR="00622388" w:rsidRPr="00C46DBE" w:rsidRDefault="00622388" w:rsidP="003C3488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2500" w:type="dxa"/>
            <w:shd w:val="clear" w:color="auto" w:fill="auto"/>
            <w:noWrap/>
            <w:vAlign w:val="bottom"/>
            <w:hideMark/>
          </w:tcPr>
          <w:p w14:paraId="134CF3F9" w14:textId="77777777" w:rsidR="00622388" w:rsidRPr="00C46DBE" w:rsidRDefault="00622388" w:rsidP="003C3488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622388" w:rsidRPr="00C46DBE" w14:paraId="0A597D6D" w14:textId="77777777" w:rsidTr="003C3488">
        <w:trPr>
          <w:trHeight w:val="310"/>
        </w:trPr>
        <w:tc>
          <w:tcPr>
            <w:tcW w:w="3080" w:type="dxa"/>
            <w:shd w:val="clear" w:color="auto" w:fill="auto"/>
            <w:noWrap/>
            <w:vAlign w:val="bottom"/>
          </w:tcPr>
          <w:p w14:paraId="302BDBA1" w14:textId="77777777" w:rsidR="00622388" w:rsidRPr="00C46DBE" w:rsidRDefault="00622388" w:rsidP="003C3488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gree</w:t>
            </w:r>
          </w:p>
        </w:tc>
        <w:tc>
          <w:tcPr>
            <w:tcW w:w="2320" w:type="dxa"/>
            <w:shd w:val="clear" w:color="auto" w:fill="auto"/>
            <w:noWrap/>
            <w:vAlign w:val="bottom"/>
          </w:tcPr>
          <w:p w14:paraId="1D958AFA" w14:textId="77777777" w:rsidR="00622388" w:rsidRPr="00C46DBE" w:rsidRDefault="00622388" w:rsidP="003C348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76</w:t>
            </w:r>
          </w:p>
        </w:tc>
        <w:tc>
          <w:tcPr>
            <w:tcW w:w="2500" w:type="dxa"/>
            <w:shd w:val="clear" w:color="auto" w:fill="auto"/>
            <w:noWrap/>
            <w:vAlign w:val="bottom"/>
          </w:tcPr>
          <w:p w14:paraId="0D016A59" w14:textId="77777777" w:rsidR="00622388" w:rsidRPr="00C46DBE" w:rsidRDefault="00622388" w:rsidP="003C348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1.5</w:t>
            </w:r>
          </w:p>
        </w:tc>
      </w:tr>
      <w:tr w:rsidR="00622388" w:rsidRPr="00C46DBE" w14:paraId="6B6E34D8" w14:textId="77777777" w:rsidTr="003C3488">
        <w:trPr>
          <w:trHeight w:val="310"/>
        </w:trPr>
        <w:tc>
          <w:tcPr>
            <w:tcW w:w="3080" w:type="dxa"/>
            <w:shd w:val="clear" w:color="auto" w:fill="auto"/>
            <w:noWrap/>
            <w:vAlign w:val="bottom"/>
          </w:tcPr>
          <w:p w14:paraId="262D6EB4" w14:textId="77777777" w:rsidR="00622388" w:rsidRPr="00C46DBE" w:rsidRDefault="00622388" w:rsidP="003C3488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ndecided</w:t>
            </w:r>
          </w:p>
        </w:tc>
        <w:tc>
          <w:tcPr>
            <w:tcW w:w="2320" w:type="dxa"/>
            <w:shd w:val="clear" w:color="auto" w:fill="auto"/>
            <w:noWrap/>
            <w:vAlign w:val="bottom"/>
          </w:tcPr>
          <w:p w14:paraId="37FCBA65" w14:textId="77777777" w:rsidR="00622388" w:rsidRPr="00C46DBE" w:rsidRDefault="00622388" w:rsidP="003C348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7</w:t>
            </w:r>
          </w:p>
        </w:tc>
        <w:tc>
          <w:tcPr>
            <w:tcW w:w="2500" w:type="dxa"/>
            <w:shd w:val="clear" w:color="auto" w:fill="auto"/>
            <w:noWrap/>
            <w:vAlign w:val="bottom"/>
          </w:tcPr>
          <w:p w14:paraId="758787B6" w14:textId="77777777" w:rsidR="00622388" w:rsidRPr="00C46DBE" w:rsidRDefault="00622388" w:rsidP="003C348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4.8</w:t>
            </w:r>
          </w:p>
        </w:tc>
      </w:tr>
      <w:tr w:rsidR="00622388" w:rsidRPr="00C46DBE" w14:paraId="56329A63" w14:textId="77777777" w:rsidTr="003C3488">
        <w:trPr>
          <w:trHeight w:val="310"/>
        </w:trPr>
        <w:tc>
          <w:tcPr>
            <w:tcW w:w="308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7DEE39AD" w14:textId="77777777" w:rsidR="00622388" w:rsidRPr="00C46DBE" w:rsidRDefault="00622388" w:rsidP="003C3488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isagree</w:t>
            </w:r>
          </w:p>
        </w:tc>
        <w:tc>
          <w:tcPr>
            <w:tcW w:w="232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3727A1C0" w14:textId="77777777" w:rsidR="00622388" w:rsidRPr="00C46DBE" w:rsidRDefault="00622388" w:rsidP="003C348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3</w:t>
            </w:r>
          </w:p>
        </w:tc>
        <w:tc>
          <w:tcPr>
            <w:tcW w:w="250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06751EFE" w14:textId="77777777" w:rsidR="00622388" w:rsidRPr="00C46DBE" w:rsidRDefault="00622388" w:rsidP="003C3488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C46DB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.7</w:t>
            </w:r>
          </w:p>
        </w:tc>
      </w:tr>
    </w:tbl>
    <w:p w14:paraId="6E59B6EE" w14:textId="77777777" w:rsidR="00622388" w:rsidRPr="00C46DBE" w:rsidRDefault="00622388" w:rsidP="00622388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2CBC90B" w14:textId="77777777" w:rsidR="00622388" w:rsidRDefault="00622388" w:rsidP="00622388">
      <w:pPr>
        <w:spacing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78C8EEDF" w14:textId="77777777" w:rsidR="00375F0D" w:rsidRDefault="00375F0D" w:rsidP="00375F0D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In measuring the overall level of COVID-19 vaccine hesitancy among the respondents, 10-point questions on a </w:t>
      </w:r>
      <w:proofErr w:type="spellStart"/>
      <w:r>
        <w:rPr>
          <w:rFonts w:ascii="Times New Roman" w:hAnsi="Times New Roman" w:cs="Times New Roman"/>
          <w:sz w:val="24"/>
          <w:szCs w:val="24"/>
        </w:rPr>
        <w:t>Liker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scale (strongly agree, agree, undecided, disagree and strongly disagree) were used. All questions that were in the positive direction and those that chose “strongly agreed” and “agreed” were scored 5 and 4 respectively and were considered not hesitant while those that chose “undecided”, “disagree”, and “strongly disagree” were scored 3</w:t>
      </w:r>
      <w:proofErr w:type="gramStart"/>
      <w:r>
        <w:rPr>
          <w:rFonts w:ascii="Times New Roman" w:hAnsi="Times New Roman" w:cs="Times New Roman"/>
          <w:sz w:val="24"/>
          <w:szCs w:val="24"/>
        </w:rPr>
        <w:t>,2</w:t>
      </w:r>
      <w:proofErr w:type="gramEnd"/>
      <w:r>
        <w:rPr>
          <w:rFonts w:ascii="Times New Roman" w:hAnsi="Times New Roman" w:cs="Times New Roman"/>
          <w:sz w:val="24"/>
          <w:szCs w:val="24"/>
        </w:rPr>
        <w:t>, and 1 respectively and were considered hesitant. Also, all respondents in the negative direction “strongly agreed” and “agreed” were scored 1 and 2 respectively while “undecided” “disagree” and “strongly disagree” were scored 3</w:t>
      </w:r>
      <w:proofErr w:type="gramStart"/>
      <w:r>
        <w:rPr>
          <w:rFonts w:ascii="Times New Roman" w:hAnsi="Times New Roman" w:cs="Times New Roman"/>
          <w:sz w:val="24"/>
          <w:szCs w:val="24"/>
        </w:rPr>
        <w:t>,4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and 5 respectively. The median was calculated. </w:t>
      </w:r>
    </w:p>
    <w:p w14:paraId="1592242E" w14:textId="5C5660B5" w:rsidR="00375F0D" w:rsidRPr="00C46DBE" w:rsidRDefault="00375F0D" w:rsidP="00375F0D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46DBE">
        <w:rPr>
          <w:rFonts w:ascii="Times New Roman" w:hAnsi="Times New Roman" w:cs="Times New Roman"/>
          <w:sz w:val="24"/>
          <w:szCs w:val="24"/>
        </w:rPr>
        <w:t>The result showed that 139(36.0%) of the respondents would delay getting the vaccine, 230(59.6%) agree to get any of the recommended vaccines at any time, 262(67.9%) believe COVID-19 vaccine can prevent disease, 189(49.0%) agreed that it is better to develop immunity and 180(46.6%) disagreed that it is better to get fewer vaccines at the same time. (Table 4.4)</w:t>
      </w:r>
    </w:p>
    <w:p w14:paraId="5EEC52C8" w14:textId="77777777" w:rsidR="00622388" w:rsidRPr="00C46DBE" w:rsidRDefault="00622388" w:rsidP="00622388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46DBE">
        <w:rPr>
          <w:rFonts w:ascii="Times New Roman" w:hAnsi="Times New Roman" w:cs="Times New Roman"/>
          <w:sz w:val="24"/>
          <w:szCs w:val="24"/>
        </w:rPr>
        <w:t>The result shows that 156(40.4%) were concerned about COVID-19 vaccine safety, 115(29.8%) were concerned that a shot may not prevent COVID, 135(35.0%) consider themselves hesitant to receive the COVID-19 vaccine, 194(50.3%) trust the information they receive and 276(71.5%) openly discuss concerns with their doctor.</w:t>
      </w:r>
    </w:p>
    <w:p w14:paraId="2B30ADCF" w14:textId="77777777" w:rsidR="00622388" w:rsidRPr="00C46DBE" w:rsidRDefault="00622388" w:rsidP="00622388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5889EF1" w14:textId="77777777" w:rsidR="00622388" w:rsidRPr="00C46DBE" w:rsidRDefault="00622388" w:rsidP="00622388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54634A0" w14:textId="77777777" w:rsidR="00622388" w:rsidRPr="00C46DBE" w:rsidRDefault="00622388" w:rsidP="00622388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515DDD5A" w14:textId="77777777" w:rsidR="00622388" w:rsidRDefault="00622388" w:rsidP="00622388">
      <w:pPr>
        <w:spacing w:line="259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1901AFDF" w14:textId="77777777" w:rsidR="00622388" w:rsidRPr="00C46DBE" w:rsidRDefault="00622388" w:rsidP="00BF44F3">
      <w:pPr>
        <w:pStyle w:val="Heading3"/>
      </w:pPr>
      <w:bookmarkStart w:id="21" w:name="_Toc124331946"/>
      <w:bookmarkStart w:id="22" w:name="_Toc126928042"/>
      <w:r w:rsidRPr="00C46DBE">
        <w:lastRenderedPageBreak/>
        <w:t>Table 4.3c: Level of vaccine hesitancy of the respondents</w:t>
      </w:r>
      <w:bookmarkEnd w:id="21"/>
      <w:bookmarkEnd w:id="22"/>
    </w:p>
    <w:tbl>
      <w:tblPr>
        <w:tblStyle w:val="TableGrid"/>
        <w:tblpPr w:leftFromText="180" w:rightFromText="180" w:vertAnchor="text" w:horzAnchor="margin" w:tblpY="186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5"/>
        <w:gridCol w:w="3006"/>
        <w:gridCol w:w="3006"/>
      </w:tblGrid>
      <w:tr w:rsidR="00622388" w:rsidRPr="00C46DBE" w14:paraId="6471F2DB" w14:textId="77777777" w:rsidTr="003C3488">
        <w:tc>
          <w:tcPr>
            <w:tcW w:w="3005" w:type="dxa"/>
            <w:tcBorders>
              <w:top w:val="single" w:sz="4" w:space="0" w:color="auto"/>
              <w:bottom w:val="single" w:sz="4" w:space="0" w:color="auto"/>
            </w:tcBorders>
          </w:tcPr>
          <w:p w14:paraId="70C4C03F" w14:textId="77777777" w:rsidR="00622388" w:rsidRPr="00C46DBE" w:rsidRDefault="00622388" w:rsidP="003C3488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46DBE">
              <w:rPr>
                <w:rFonts w:ascii="Times New Roman" w:hAnsi="Times New Roman" w:cs="Times New Roman"/>
                <w:b/>
                <w:sz w:val="24"/>
                <w:szCs w:val="24"/>
              </w:rPr>
              <w:t>Variable</w:t>
            </w:r>
          </w:p>
        </w:tc>
        <w:tc>
          <w:tcPr>
            <w:tcW w:w="3006" w:type="dxa"/>
            <w:tcBorders>
              <w:top w:val="single" w:sz="4" w:space="0" w:color="auto"/>
              <w:bottom w:val="single" w:sz="4" w:space="0" w:color="auto"/>
            </w:tcBorders>
          </w:tcPr>
          <w:p w14:paraId="4710209B" w14:textId="77777777" w:rsidR="00622388" w:rsidRPr="00C46DBE" w:rsidRDefault="00622388" w:rsidP="003C3488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46DBE">
              <w:rPr>
                <w:rFonts w:ascii="Times New Roman" w:hAnsi="Times New Roman" w:cs="Times New Roman"/>
                <w:b/>
                <w:sz w:val="24"/>
                <w:szCs w:val="24"/>
              </w:rPr>
              <w:t>Frequency n=386</w:t>
            </w:r>
          </w:p>
        </w:tc>
        <w:tc>
          <w:tcPr>
            <w:tcW w:w="3006" w:type="dxa"/>
            <w:tcBorders>
              <w:top w:val="single" w:sz="4" w:space="0" w:color="auto"/>
              <w:bottom w:val="single" w:sz="4" w:space="0" w:color="auto"/>
            </w:tcBorders>
          </w:tcPr>
          <w:p w14:paraId="50BFAD8E" w14:textId="2FE59BA4" w:rsidR="00622388" w:rsidRPr="00C46DBE" w:rsidRDefault="00FA2F56" w:rsidP="003C3488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Per</w:t>
            </w:r>
            <w:r w:rsidR="00622388" w:rsidRPr="00C46DBE">
              <w:rPr>
                <w:rFonts w:ascii="Times New Roman" w:hAnsi="Times New Roman" w:cs="Times New Roman"/>
                <w:b/>
                <w:sz w:val="24"/>
                <w:szCs w:val="24"/>
              </w:rPr>
              <w:t>cent (%)</w:t>
            </w:r>
          </w:p>
        </w:tc>
      </w:tr>
      <w:tr w:rsidR="00622388" w:rsidRPr="00C46DBE" w14:paraId="1BCEBB6C" w14:textId="77777777" w:rsidTr="003C3488">
        <w:tc>
          <w:tcPr>
            <w:tcW w:w="3005" w:type="dxa"/>
            <w:tcBorders>
              <w:top w:val="single" w:sz="4" w:space="0" w:color="auto"/>
            </w:tcBorders>
          </w:tcPr>
          <w:p w14:paraId="027EA656" w14:textId="77777777" w:rsidR="00622388" w:rsidRPr="00C46DBE" w:rsidRDefault="00622388" w:rsidP="003C3488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46DBE">
              <w:rPr>
                <w:rFonts w:ascii="Times New Roman" w:hAnsi="Times New Roman" w:cs="Times New Roman"/>
                <w:sz w:val="24"/>
                <w:szCs w:val="24"/>
              </w:rPr>
              <w:t>Low</w:t>
            </w:r>
          </w:p>
        </w:tc>
        <w:tc>
          <w:tcPr>
            <w:tcW w:w="3006" w:type="dxa"/>
            <w:tcBorders>
              <w:top w:val="single" w:sz="4" w:space="0" w:color="auto"/>
            </w:tcBorders>
          </w:tcPr>
          <w:p w14:paraId="4FBFDE80" w14:textId="77777777" w:rsidR="00622388" w:rsidRPr="00C46DBE" w:rsidRDefault="00622388" w:rsidP="003C3488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46DBE">
              <w:rPr>
                <w:rFonts w:ascii="Times New Roman" w:hAnsi="Times New Roman" w:cs="Times New Roman"/>
                <w:sz w:val="24"/>
                <w:szCs w:val="24"/>
              </w:rPr>
              <w:t>90</w:t>
            </w:r>
          </w:p>
        </w:tc>
        <w:tc>
          <w:tcPr>
            <w:tcW w:w="3006" w:type="dxa"/>
            <w:tcBorders>
              <w:top w:val="single" w:sz="4" w:space="0" w:color="auto"/>
            </w:tcBorders>
          </w:tcPr>
          <w:p w14:paraId="0EC7A341" w14:textId="77777777" w:rsidR="00622388" w:rsidRPr="00C46DBE" w:rsidRDefault="00622388" w:rsidP="003C3488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46DBE">
              <w:rPr>
                <w:rFonts w:ascii="Times New Roman" w:hAnsi="Times New Roman" w:cs="Times New Roman"/>
                <w:sz w:val="24"/>
                <w:szCs w:val="24"/>
              </w:rPr>
              <w:t>23.3</w:t>
            </w:r>
          </w:p>
        </w:tc>
      </w:tr>
      <w:tr w:rsidR="00622388" w:rsidRPr="00C46DBE" w14:paraId="5E25D7AD" w14:textId="77777777" w:rsidTr="003C3488">
        <w:tc>
          <w:tcPr>
            <w:tcW w:w="3005" w:type="dxa"/>
          </w:tcPr>
          <w:p w14:paraId="64F8EAA9" w14:textId="77777777" w:rsidR="00622388" w:rsidRPr="00C46DBE" w:rsidRDefault="00622388" w:rsidP="003C3488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46DBE">
              <w:rPr>
                <w:rFonts w:ascii="Times New Roman" w:hAnsi="Times New Roman" w:cs="Times New Roman"/>
                <w:sz w:val="24"/>
                <w:szCs w:val="24"/>
              </w:rPr>
              <w:t>Moderate</w:t>
            </w:r>
          </w:p>
        </w:tc>
        <w:tc>
          <w:tcPr>
            <w:tcW w:w="3006" w:type="dxa"/>
          </w:tcPr>
          <w:p w14:paraId="3C4F39B9" w14:textId="77777777" w:rsidR="00622388" w:rsidRPr="00C46DBE" w:rsidRDefault="00622388" w:rsidP="003C3488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46DBE">
              <w:rPr>
                <w:rFonts w:ascii="Times New Roman" w:hAnsi="Times New Roman" w:cs="Times New Roman"/>
                <w:sz w:val="24"/>
                <w:szCs w:val="24"/>
              </w:rPr>
              <w:t>245</w:t>
            </w:r>
          </w:p>
        </w:tc>
        <w:tc>
          <w:tcPr>
            <w:tcW w:w="3006" w:type="dxa"/>
          </w:tcPr>
          <w:p w14:paraId="4666505D" w14:textId="77777777" w:rsidR="00622388" w:rsidRPr="00C46DBE" w:rsidRDefault="00622388" w:rsidP="003C3488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46DBE">
              <w:rPr>
                <w:rFonts w:ascii="Times New Roman" w:hAnsi="Times New Roman" w:cs="Times New Roman"/>
                <w:sz w:val="24"/>
                <w:szCs w:val="24"/>
              </w:rPr>
              <w:t>63.5</w:t>
            </w:r>
          </w:p>
        </w:tc>
      </w:tr>
      <w:tr w:rsidR="00622388" w:rsidRPr="00C46DBE" w14:paraId="0F775AAE" w14:textId="77777777" w:rsidTr="003C3488">
        <w:tc>
          <w:tcPr>
            <w:tcW w:w="3005" w:type="dxa"/>
          </w:tcPr>
          <w:p w14:paraId="6CCFE428" w14:textId="77777777" w:rsidR="00622388" w:rsidRPr="00C46DBE" w:rsidRDefault="00622388" w:rsidP="003C3488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46DBE">
              <w:rPr>
                <w:rFonts w:ascii="Times New Roman" w:hAnsi="Times New Roman" w:cs="Times New Roman"/>
                <w:sz w:val="24"/>
                <w:szCs w:val="24"/>
              </w:rPr>
              <w:t>High</w:t>
            </w:r>
          </w:p>
        </w:tc>
        <w:tc>
          <w:tcPr>
            <w:tcW w:w="3006" w:type="dxa"/>
          </w:tcPr>
          <w:p w14:paraId="7E70CA57" w14:textId="77777777" w:rsidR="00622388" w:rsidRPr="00C46DBE" w:rsidRDefault="00622388" w:rsidP="003C3488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46DBE">
              <w:rPr>
                <w:rFonts w:ascii="Times New Roman" w:hAnsi="Times New Roman" w:cs="Times New Roman"/>
                <w:sz w:val="24"/>
                <w:szCs w:val="24"/>
              </w:rPr>
              <w:t>51</w:t>
            </w:r>
          </w:p>
        </w:tc>
        <w:tc>
          <w:tcPr>
            <w:tcW w:w="3006" w:type="dxa"/>
          </w:tcPr>
          <w:p w14:paraId="480F5687" w14:textId="77777777" w:rsidR="00622388" w:rsidRPr="00C46DBE" w:rsidRDefault="00622388" w:rsidP="003C3488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46DBE">
              <w:rPr>
                <w:rFonts w:ascii="Times New Roman" w:hAnsi="Times New Roman" w:cs="Times New Roman"/>
                <w:sz w:val="24"/>
                <w:szCs w:val="24"/>
              </w:rPr>
              <w:t>13.2</w:t>
            </w:r>
          </w:p>
        </w:tc>
      </w:tr>
    </w:tbl>
    <w:p w14:paraId="70DE6C52" w14:textId="77777777" w:rsidR="00622388" w:rsidRPr="00C46DBE" w:rsidRDefault="00622388" w:rsidP="00622388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1FEE7EF3" w14:textId="77777777" w:rsidR="00622388" w:rsidRPr="00C46DBE" w:rsidRDefault="00622388" w:rsidP="00622388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C46DBE">
        <w:rPr>
          <w:rFonts w:ascii="Times New Roman" w:hAnsi="Times New Roman" w:cs="Times New Roman"/>
          <w:sz w:val="24"/>
          <w:szCs w:val="24"/>
        </w:rPr>
        <w:t xml:space="preserve">The result shows that 90(23.3%) of the respondents had low vaccine hesitancy, 145(63.5%) had moderate and 51(13.2%) of the respondents had high level of vaccine hesitancy </w:t>
      </w:r>
      <w:r w:rsidRPr="00C46DBE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1B88FF2E" w14:textId="77777777" w:rsidR="00622388" w:rsidRPr="00C46DBE" w:rsidRDefault="00622388" w:rsidP="00622388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71B24573" w14:textId="77777777" w:rsidR="00622388" w:rsidRPr="00C46DBE" w:rsidRDefault="00622388" w:rsidP="00622388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5F1F4064" w14:textId="77777777" w:rsidR="00622388" w:rsidRPr="00C46DBE" w:rsidRDefault="00622388" w:rsidP="00622388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4CF620A8" w14:textId="77777777" w:rsidR="00622388" w:rsidRPr="00C46DBE" w:rsidRDefault="00622388" w:rsidP="00622388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194FAF31" w14:textId="77777777" w:rsidR="00622388" w:rsidRPr="00C46DBE" w:rsidRDefault="00622388" w:rsidP="00622388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21009C55" w14:textId="77777777" w:rsidR="00622388" w:rsidRDefault="00622388" w:rsidP="00622388">
      <w:pPr>
        <w:spacing w:line="259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2F7A1ED4" w14:textId="77777777" w:rsidR="00622388" w:rsidRPr="00C46DBE" w:rsidRDefault="00622388" w:rsidP="00BF44F3">
      <w:pPr>
        <w:pStyle w:val="Heading3"/>
      </w:pPr>
      <w:bookmarkStart w:id="23" w:name="_Toc124331947"/>
      <w:bookmarkStart w:id="24" w:name="_Toc126928043"/>
      <w:r w:rsidRPr="00C46DBE">
        <w:lastRenderedPageBreak/>
        <w:t>Table 4.3d: Level of vaccine hesitancy of the respondents</w:t>
      </w:r>
      <w:bookmarkEnd w:id="23"/>
      <w:r>
        <w:t xml:space="preserve"> categorized into two</w:t>
      </w:r>
      <w:bookmarkEnd w:id="24"/>
    </w:p>
    <w:tbl>
      <w:tblPr>
        <w:tblStyle w:val="TableGrid"/>
        <w:tblpPr w:leftFromText="180" w:rightFromText="180" w:vertAnchor="text" w:horzAnchor="margin" w:tblpY="186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5"/>
        <w:gridCol w:w="3006"/>
        <w:gridCol w:w="3006"/>
      </w:tblGrid>
      <w:tr w:rsidR="00622388" w:rsidRPr="00C46DBE" w14:paraId="200F94E9" w14:textId="77777777" w:rsidTr="003C3488">
        <w:tc>
          <w:tcPr>
            <w:tcW w:w="3005" w:type="dxa"/>
            <w:tcBorders>
              <w:top w:val="single" w:sz="4" w:space="0" w:color="auto"/>
              <w:bottom w:val="single" w:sz="4" w:space="0" w:color="auto"/>
            </w:tcBorders>
          </w:tcPr>
          <w:p w14:paraId="7AFD7C76" w14:textId="77777777" w:rsidR="00622388" w:rsidRPr="00C46DBE" w:rsidRDefault="00622388" w:rsidP="003C3488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46DBE">
              <w:rPr>
                <w:rFonts w:ascii="Times New Roman" w:hAnsi="Times New Roman" w:cs="Times New Roman"/>
                <w:b/>
                <w:sz w:val="24"/>
                <w:szCs w:val="24"/>
              </w:rPr>
              <w:t>Variable</w:t>
            </w:r>
          </w:p>
        </w:tc>
        <w:tc>
          <w:tcPr>
            <w:tcW w:w="3006" w:type="dxa"/>
            <w:tcBorders>
              <w:top w:val="single" w:sz="4" w:space="0" w:color="auto"/>
              <w:bottom w:val="single" w:sz="4" w:space="0" w:color="auto"/>
            </w:tcBorders>
          </w:tcPr>
          <w:p w14:paraId="699CA5B6" w14:textId="77777777" w:rsidR="00622388" w:rsidRPr="00C46DBE" w:rsidRDefault="00622388" w:rsidP="003C3488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46DBE">
              <w:rPr>
                <w:rFonts w:ascii="Times New Roman" w:hAnsi="Times New Roman" w:cs="Times New Roman"/>
                <w:b/>
                <w:sz w:val="24"/>
                <w:szCs w:val="24"/>
              </w:rPr>
              <w:t>Frequency n=386</w:t>
            </w:r>
          </w:p>
        </w:tc>
        <w:tc>
          <w:tcPr>
            <w:tcW w:w="3006" w:type="dxa"/>
            <w:tcBorders>
              <w:top w:val="single" w:sz="4" w:space="0" w:color="auto"/>
              <w:bottom w:val="single" w:sz="4" w:space="0" w:color="auto"/>
            </w:tcBorders>
          </w:tcPr>
          <w:p w14:paraId="398E3838" w14:textId="45B3B36B" w:rsidR="00622388" w:rsidRPr="00C46DBE" w:rsidRDefault="00FA2F56" w:rsidP="003C3488">
            <w:pPr>
              <w:spacing w:line="48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Per</w:t>
            </w:r>
            <w:r w:rsidR="00622388" w:rsidRPr="00C46DBE">
              <w:rPr>
                <w:rFonts w:ascii="Times New Roman" w:hAnsi="Times New Roman" w:cs="Times New Roman"/>
                <w:b/>
                <w:sz w:val="24"/>
                <w:szCs w:val="24"/>
              </w:rPr>
              <w:t>cent (%)</w:t>
            </w:r>
          </w:p>
        </w:tc>
      </w:tr>
      <w:tr w:rsidR="00622388" w:rsidRPr="00C46DBE" w14:paraId="672C86CB" w14:textId="77777777" w:rsidTr="003C3488">
        <w:tc>
          <w:tcPr>
            <w:tcW w:w="3005" w:type="dxa"/>
            <w:tcBorders>
              <w:top w:val="single" w:sz="4" w:space="0" w:color="auto"/>
            </w:tcBorders>
          </w:tcPr>
          <w:p w14:paraId="10D07CF3" w14:textId="77777777" w:rsidR="00622388" w:rsidRPr="00C46DBE" w:rsidRDefault="00622388" w:rsidP="003C3488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46DBE">
              <w:rPr>
                <w:rFonts w:ascii="Times New Roman" w:hAnsi="Times New Roman" w:cs="Times New Roman"/>
                <w:sz w:val="24"/>
                <w:szCs w:val="24"/>
              </w:rPr>
              <w:t>Low</w:t>
            </w:r>
          </w:p>
        </w:tc>
        <w:tc>
          <w:tcPr>
            <w:tcW w:w="3006" w:type="dxa"/>
            <w:tcBorders>
              <w:top w:val="single" w:sz="4" w:space="0" w:color="auto"/>
            </w:tcBorders>
          </w:tcPr>
          <w:p w14:paraId="295622A3" w14:textId="77777777" w:rsidR="00622388" w:rsidRPr="00C46DBE" w:rsidRDefault="00622388" w:rsidP="003C3488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46DBE">
              <w:rPr>
                <w:rFonts w:ascii="Times New Roman" w:hAnsi="Times New Roman" w:cs="Times New Roman"/>
                <w:sz w:val="24"/>
                <w:szCs w:val="24"/>
              </w:rPr>
              <w:t>90</w:t>
            </w:r>
          </w:p>
        </w:tc>
        <w:tc>
          <w:tcPr>
            <w:tcW w:w="3006" w:type="dxa"/>
            <w:tcBorders>
              <w:top w:val="single" w:sz="4" w:space="0" w:color="auto"/>
            </w:tcBorders>
          </w:tcPr>
          <w:p w14:paraId="687B8F12" w14:textId="77777777" w:rsidR="00622388" w:rsidRPr="00C46DBE" w:rsidRDefault="00622388" w:rsidP="003C3488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46DBE">
              <w:rPr>
                <w:rFonts w:ascii="Times New Roman" w:hAnsi="Times New Roman" w:cs="Times New Roman"/>
                <w:sz w:val="24"/>
                <w:szCs w:val="24"/>
              </w:rPr>
              <w:t>23.3</w:t>
            </w:r>
          </w:p>
        </w:tc>
      </w:tr>
      <w:tr w:rsidR="00622388" w:rsidRPr="00C46DBE" w14:paraId="07BB9D6C" w14:textId="77777777" w:rsidTr="003C3488">
        <w:tc>
          <w:tcPr>
            <w:tcW w:w="3005" w:type="dxa"/>
          </w:tcPr>
          <w:p w14:paraId="323C111C" w14:textId="0278DD03" w:rsidR="00622388" w:rsidRPr="00C46DBE" w:rsidRDefault="00622388" w:rsidP="003C3488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46DBE">
              <w:rPr>
                <w:rFonts w:ascii="Times New Roman" w:hAnsi="Times New Roman" w:cs="Times New Roman"/>
                <w:sz w:val="24"/>
                <w:szCs w:val="24"/>
              </w:rPr>
              <w:t>High</w:t>
            </w:r>
          </w:p>
        </w:tc>
        <w:tc>
          <w:tcPr>
            <w:tcW w:w="3006" w:type="dxa"/>
          </w:tcPr>
          <w:p w14:paraId="45692036" w14:textId="77777777" w:rsidR="00622388" w:rsidRPr="00C46DBE" w:rsidRDefault="00622388" w:rsidP="003C3488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46DBE">
              <w:rPr>
                <w:rFonts w:ascii="Times New Roman" w:hAnsi="Times New Roman" w:cs="Times New Roman"/>
                <w:sz w:val="24"/>
                <w:szCs w:val="24"/>
              </w:rPr>
              <w:t>296</w:t>
            </w:r>
          </w:p>
        </w:tc>
        <w:tc>
          <w:tcPr>
            <w:tcW w:w="3006" w:type="dxa"/>
          </w:tcPr>
          <w:p w14:paraId="6D058491" w14:textId="77777777" w:rsidR="00622388" w:rsidRPr="00C46DBE" w:rsidRDefault="00622388" w:rsidP="003C3488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46DBE">
              <w:rPr>
                <w:rFonts w:ascii="Times New Roman" w:hAnsi="Times New Roman" w:cs="Times New Roman"/>
                <w:sz w:val="24"/>
                <w:szCs w:val="24"/>
              </w:rPr>
              <w:t>66.7</w:t>
            </w:r>
          </w:p>
        </w:tc>
      </w:tr>
    </w:tbl>
    <w:p w14:paraId="4392FDB1" w14:textId="77777777" w:rsidR="00622388" w:rsidRPr="00C46DBE" w:rsidRDefault="00622388" w:rsidP="00622388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791B57BF" w14:textId="5B8AFFDF" w:rsidR="00622388" w:rsidRPr="00C46DBE" w:rsidRDefault="00622388" w:rsidP="00622388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46DBE">
        <w:rPr>
          <w:rFonts w:ascii="Times New Roman" w:hAnsi="Times New Roman" w:cs="Times New Roman"/>
          <w:sz w:val="24"/>
          <w:szCs w:val="24"/>
        </w:rPr>
        <w:t xml:space="preserve">The result showed that 296(66.7%) of the respondents </w:t>
      </w:r>
      <w:proofErr w:type="gramStart"/>
      <w:r w:rsidRPr="00C46DBE">
        <w:rPr>
          <w:rFonts w:ascii="Times New Roman" w:hAnsi="Times New Roman" w:cs="Times New Roman"/>
          <w:sz w:val="24"/>
          <w:szCs w:val="24"/>
        </w:rPr>
        <w:t>had  high</w:t>
      </w:r>
      <w:proofErr w:type="gramEnd"/>
      <w:r w:rsidRPr="00C46DBE">
        <w:rPr>
          <w:rFonts w:ascii="Times New Roman" w:hAnsi="Times New Roman" w:cs="Times New Roman"/>
          <w:sz w:val="24"/>
          <w:szCs w:val="24"/>
        </w:rPr>
        <w:t xml:space="preserve"> </w:t>
      </w:r>
      <w:r w:rsidR="00375F0D">
        <w:rPr>
          <w:rFonts w:ascii="Times New Roman" w:hAnsi="Times New Roman" w:cs="Times New Roman"/>
          <w:sz w:val="24"/>
          <w:szCs w:val="24"/>
        </w:rPr>
        <w:t xml:space="preserve">COVID-19 </w:t>
      </w:r>
      <w:r w:rsidRPr="00C46DBE">
        <w:rPr>
          <w:rFonts w:ascii="Times New Roman" w:hAnsi="Times New Roman" w:cs="Times New Roman"/>
          <w:sz w:val="24"/>
          <w:szCs w:val="24"/>
        </w:rPr>
        <w:t>vaccine hesitancy</w:t>
      </w:r>
    </w:p>
    <w:p w14:paraId="29024288" w14:textId="77777777" w:rsidR="00622388" w:rsidRPr="00C46DBE" w:rsidRDefault="00622388" w:rsidP="00622388">
      <w:pPr>
        <w:tabs>
          <w:tab w:val="left" w:pos="2218"/>
        </w:tabs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6BF36E5" w14:textId="77777777" w:rsidR="00622388" w:rsidRPr="00C46DBE" w:rsidRDefault="00622388" w:rsidP="00622388">
      <w:pPr>
        <w:tabs>
          <w:tab w:val="left" w:pos="2218"/>
        </w:tabs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0A9C0B8" w14:textId="77777777" w:rsidR="00622388" w:rsidRPr="00C46DBE" w:rsidRDefault="00622388" w:rsidP="00622388">
      <w:pPr>
        <w:tabs>
          <w:tab w:val="left" w:pos="2218"/>
        </w:tabs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B52F7F0" w14:textId="77777777" w:rsidR="00622388" w:rsidRPr="00C46DBE" w:rsidRDefault="00622388" w:rsidP="00622388">
      <w:pPr>
        <w:tabs>
          <w:tab w:val="left" w:pos="2218"/>
        </w:tabs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8FE624C" w14:textId="77777777" w:rsidR="00622388" w:rsidRPr="00C46DBE" w:rsidRDefault="00622388" w:rsidP="00622388">
      <w:pPr>
        <w:tabs>
          <w:tab w:val="left" w:pos="2218"/>
        </w:tabs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20DADC1" w14:textId="77777777" w:rsidR="00622388" w:rsidRPr="00C46DBE" w:rsidRDefault="00622388" w:rsidP="00622388">
      <w:pPr>
        <w:tabs>
          <w:tab w:val="left" w:pos="2218"/>
        </w:tabs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1CF806C" w14:textId="77777777" w:rsidR="00622388" w:rsidRPr="00C46DBE" w:rsidRDefault="00622388" w:rsidP="00622388">
      <w:pPr>
        <w:tabs>
          <w:tab w:val="left" w:pos="2218"/>
        </w:tabs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07E6D04" w14:textId="77777777" w:rsidR="00622388" w:rsidRPr="00C46DBE" w:rsidRDefault="00622388" w:rsidP="00622388">
      <w:pPr>
        <w:tabs>
          <w:tab w:val="left" w:pos="2218"/>
        </w:tabs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D28F002" w14:textId="77777777" w:rsidR="00622388" w:rsidRPr="00C46DBE" w:rsidRDefault="00622388" w:rsidP="00622388">
      <w:pPr>
        <w:tabs>
          <w:tab w:val="left" w:pos="2218"/>
        </w:tabs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68C62BF" w14:textId="77777777" w:rsidR="00622388" w:rsidRPr="00C46DBE" w:rsidRDefault="00622388" w:rsidP="00622388">
      <w:pPr>
        <w:tabs>
          <w:tab w:val="left" w:pos="2218"/>
        </w:tabs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2B4E54B" w14:textId="77777777" w:rsidR="00622388" w:rsidRPr="00C46DBE" w:rsidRDefault="00622388" w:rsidP="00622388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0CD5906" w14:textId="77777777" w:rsidR="00622388" w:rsidRDefault="00622388" w:rsidP="00622388">
      <w:pPr>
        <w:spacing w:line="259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60DCE86F" w14:textId="36E28B86" w:rsidR="00622388" w:rsidRPr="00385C92" w:rsidRDefault="00622388" w:rsidP="00BF44F3">
      <w:pPr>
        <w:pStyle w:val="Heading3"/>
      </w:pPr>
      <w:bookmarkStart w:id="25" w:name="_Toc124331948"/>
      <w:bookmarkStart w:id="26" w:name="_Toc126928044"/>
      <w:r w:rsidRPr="00385C92">
        <w:lastRenderedPageBreak/>
        <w:t xml:space="preserve">Table 4.4: </w:t>
      </w:r>
      <w:proofErr w:type="spellStart"/>
      <w:r w:rsidRPr="00385C92">
        <w:t>Sociodemographic</w:t>
      </w:r>
      <w:proofErr w:type="spellEnd"/>
      <w:r w:rsidRPr="00385C92">
        <w:t xml:space="preserve"> associated with COVID-19 </w:t>
      </w:r>
      <w:r w:rsidR="00375F0D" w:rsidRPr="00385C92">
        <w:t xml:space="preserve">Vaccine </w:t>
      </w:r>
      <w:r w:rsidRPr="00385C92">
        <w:t>Hesitancy</w:t>
      </w:r>
      <w:bookmarkEnd w:id="25"/>
      <w:bookmarkEnd w:id="26"/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89"/>
        <w:gridCol w:w="1992"/>
        <w:gridCol w:w="2154"/>
        <w:gridCol w:w="2082"/>
      </w:tblGrid>
      <w:tr w:rsidR="00622388" w:rsidRPr="00C46DBE" w14:paraId="43A83380" w14:textId="77777777" w:rsidTr="003C3488">
        <w:tc>
          <w:tcPr>
            <w:tcW w:w="2789" w:type="dxa"/>
            <w:tcBorders>
              <w:bottom w:val="nil"/>
            </w:tcBorders>
          </w:tcPr>
          <w:p w14:paraId="15CDDF71" w14:textId="77777777" w:rsidR="00622388" w:rsidRPr="00C46DBE" w:rsidRDefault="00622388" w:rsidP="003C348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46DBE">
              <w:rPr>
                <w:rFonts w:ascii="Times New Roman" w:hAnsi="Times New Roman" w:cs="Times New Roman"/>
                <w:b/>
                <w:sz w:val="24"/>
                <w:szCs w:val="24"/>
              </w:rPr>
              <w:t>Variable</w:t>
            </w:r>
          </w:p>
        </w:tc>
        <w:tc>
          <w:tcPr>
            <w:tcW w:w="4146" w:type="dxa"/>
            <w:gridSpan w:val="2"/>
            <w:tcBorders>
              <w:bottom w:val="nil"/>
            </w:tcBorders>
          </w:tcPr>
          <w:p w14:paraId="1601AD52" w14:textId="0F6B243E" w:rsidR="00622388" w:rsidRPr="00C46DBE" w:rsidRDefault="00375F0D" w:rsidP="003C348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Vaccine Hesitancy</w:t>
            </w:r>
            <w:r w:rsidR="00622388" w:rsidRPr="00C46DB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</w:p>
        </w:tc>
        <w:tc>
          <w:tcPr>
            <w:tcW w:w="2082" w:type="dxa"/>
            <w:tcBorders>
              <w:bottom w:val="nil"/>
            </w:tcBorders>
          </w:tcPr>
          <w:p w14:paraId="5962F044" w14:textId="10D1E410" w:rsidR="00622388" w:rsidRPr="00C46DBE" w:rsidRDefault="00C74FF6" w:rsidP="003C348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46DBE">
              <w:rPr>
                <w:rFonts w:ascii="Times New Roman" w:hAnsi="Times New Roman" w:cs="Times New Roman"/>
                <w:bCs/>
                <w:sz w:val="24"/>
                <w:szCs w:val="24"/>
                <w:shd w:val="clear" w:color="auto" w:fill="FFFFFF"/>
              </w:rPr>
              <w:sym w:font="Symbol" w:char="F063"/>
            </w:r>
            <w:r w:rsidRPr="00C46DBE">
              <w:rPr>
                <w:rFonts w:ascii="Times New Roman" w:hAnsi="Times New Roman" w:cs="Times New Roman"/>
                <w:bCs/>
                <w:sz w:val="24"/>
                <w:szCs w:val="24"/>
                <w:shd w:val="clear" w:color="auto" w:fill="FFFFFF"/>
                <w:vertAlign w:val="superscript"/>
              </w:rPr>
              <w:t>2</w:t>
            </w:r>
            <w:r w:rsidRPr="00C46DB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(p</w:t>
            </w:r>
            <w:r w:rsidRPr="00C46DBE"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  <w:r w:rsidR="00622388" w:rsidRPr="00C46DBE">
              <w:rPr>
                <w:rFonts w:ascii="Times New Roman" w:hAnsi="Times New Roman" w:cs="Times New Roman"/>
                <w:b/>
                <w:sz w:val="24"/>
                <w:szCs w:val="24"/>
              </w:rPr>
              <w:t>value)</w:t>
            </w:r>
          </w:p>
        </w:tc>
      </w:tr>
      <w:tr w:rsidR="00622388" w:rsidRPr="00C46DBE" w14:paraId="0B05AA7D" w14:textId="77777777" w:rsidTr="003C3488">
        <w:tc>
          <w:tcPr>
            <w:tcW w:w="2789" w:type="dxa"/>
            <w:tcBorders>
              <w:top w:val="nil"/>
              <w:bottom w:val="single" w:sz="4" w:space="0" w:color="auto"/>
            </w:tcBorders>
          </w:tcPr>
          <w:p w14:paraId="26CC8454" w14:textId="77777777" w:rsidR="00622388" w:rsidRPr="00C46DBE" w:rsidRDefault="00622388" w:rsidP="003C348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992" w:type="dxa"/>
            <w:tcBorders>
              <w:top w:val="nil"/>
              <w:bottom w:val="single" w:sz="4" w:space="0" w:color="auto"/>
            </w:tcBorders>
          </w:tcPr>
          <w:p w14:paraId="0EFD414B" w14:textId="0230403B" w:rsidR="00622388" w:rsidRPr="00C46DBE" w:rsidRDefault="00375F0D" w:rsidP="003C348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Low</w:t>
            </w:r>
          </w:p>
        </w:tc>
        <w:tc>
          <w:tcPr>
            <w:tcW w:w="2154" w:type="dxa"/>
            <w:tcBorders>
              <w:top w:val="nil"/>
              <w:bottom w:val="single" w:sz="4" w:space="0" w:color="auto"/>
            </w:tcBorders>
          </w:tcPr>
          <w:p w14:paraId="24BE8542" w14:textId="24FD89E6" w:rsidR="00622388" w:rsidRPr="00C46DBE" w:rsidRDefault="00375F0D" w:rsidP="003C348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High</w:t>
            </w:r>
          </w:p>
        </w:tc>
        <w:tc>
          <w:tcPr>
            <w:tcW w:w="2082" w:type="dxa"/>
            <w:tcBorders>
              <w:top w:val="nil"/>
              <w:bottom w:val="single" w:sz="4" w:space="0" w:color="auto"/>
            </w:tcBorders>
          </w:tcPr>
          <w:p w14:paraId="3C0AF27E" w14:textId="77777777" w:rsidR="00622388" w:rsidRPr="00C46DBE" w:rsidRDefault="00622388" w:rsidP="003C348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622388" w:rsidRPr="00C46DBE" w14:paraId="636F640D" w14:textId="77777777" w:rsidTr="003C3488">
        <w:tc>
          <w:tcPr>
            <w:tcW w:w="2789" w:type="dxa"/>
            <w:tcBorders>
              <w:top w:val="single" w:sz="4" w:space="0" w:color="auto"/>
            </w:tcBorders>
          </w:tcPr>
          <w:p w14:paraId="736A214C" w14:textId="77777777" w:rsidR="00622388" w:rsidRPr="00C46DBE" w:rsidRDefault="00622388" w:rsidP="003C348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46DBE">
              <w:rPr>
                <w:rFonts w:ascii="Times New Roman" w:hAnsi="Times New Roman" w:cs="Times New Roman"/>
                <w:b/>
                <w:sz w:val="24"/>
                <w:szCs w:val="24"/>
              </w:rPr>
              <w:t>Sex</w:t>
            </w:r>
          </w:p>
        </w:tc>
        <w:tc>
          <w:tcPr>
            <w:tcW w:w="1992" w:type="dxa"/>
            <w:tcBorders>
              <w:top w:val="single" w:sz="4" w:space="0" w:color="auto"/>
            </w:tcBorders>
          </w:tcPr>
          <w:p w14:paraId="498C6109" w14:textId="77777777" w:rsidR="00622388" w:rsidRPr="00C46DBE" w:rsidRDefault="00622388" w:rsidP="003C348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154" w:type="dxa"/>
            <w:tcBorders>
              <w:top w:val="single" w:sz="4" w:space="0" w:color="auto"/>
            </w:tcBorders>
          </w:tcPr>
          <w:p w14:paraId="29737CFF" w14:textId="77777777" w:rsidR="00622388" w:rsidRPr="00C46DBE" w:rsidRDefault="00622388" w:rsidP="003C348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082" w:type="dxa"/>
            <w:tcBorders>
              <w:top w:val="single" w:sz="4" w:space="0" w:color="auto"/>
            </w:tcBorders>
          </w:tcPr>
          <w:p w14:paraId="4E8F1D99" w14:textId="77777777" w:rsidR="00622388" w:rsidRPr="00C46DBE" w:rsidRDefault="00622388" w:rsidP="003C348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622388" w:rsidRPr="00C46DBE" w14:paraId="5889328D" w14:textId="77777777" w:rsidTr="003C3488">
        <w:tc>
          <w:tcPr>
            <w:tcW w:w="2789" w:type="dxa"/>
          </w:tcPr>
          <w:p w14:paraId="435E2F06" w14:textId="77777777" w:rsidR="00622388" w:rsidRPr="00C46DBE" w:rsidRDefault="00622388" w:rsidP="003C3488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46DBE">
              <w:rPr>
                <w:rFonts w:ascii="Times New Roman" w:hAnsi="Times New Roman" w:cs="Times New Roman"/>
                <w:sz w:val="24"/>
                <w:szCs w:val="24"/>
              </w:rPr>
              <w:t>Male</w:t>
            </w:r>
          </w:p>
        </w:tc>
        <w:tc>
          <w:tcPr>
            <w:tcW w:w="1992" w:type="dxa"/>
          </w:tcPr>
          <w:p w14:paraId="0F3ECD07" w14:textId="71231D17" w:rsidR="00622388" w:rsidRPr="00C46DBE" w:rsidRDefault="00375F0D" w:rsidP="003C3488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3</w:t>
            </w:r>
            <w:r w:rsidR="00622388" w:rsidRPr="00C46DBE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4</w:t>
            </w:r>
            <w:r w:rsidR="00622388" w:rsidRPr="00C46DBE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622388" w:rsidRPr="00C46DBE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2154" w:type="dxa"/>
          </w:tcPr>
          <w:p w14:paraId="774C42D5" w14:textId="7C3E3E9F" w:rsidR="00622388" w:rsidRPr="00C46DBE" w:rsidRDefault="00622388" w:rsidP="003C3488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46DBE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375F0D">
              <w:rPr>
                <w:rFonts w:ascii="Times New Roman" w:hAnsi="Times New Roman" w:cs="Times New Roman"/>
                <w:sz w:val="24"/>
                <w:szCs w:val="24"/>
              </w:rPr>
              <w:t>35</w:t>
            </w:r>
            <w:r w:rsidRPr="00C46DBE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="00375F0D">
              <w:rPr>
                <w:rFonts w:ascii="Times New Roman" w:hAnsi="Times New Roman" w:cs="Times New Roman"/>
                <w:sz w:val="24"/>
                <w:szCs w:val="24"/>
              </w:rPr>
              <w:t>75</w:t>
            </w:r>
            <w:r w:rsidRPr="00C46DBE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375F0D"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Pr="00C46DBE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2082" w:type="dxa"/>
          </w:tcPr>
          <w:p w14:paraId="43ACD58C" w14:textId="507481D4" w:rsidR="00622388" w:rsidRPr="00C46DBE" w:rsidRDefault="00622388" w:rsidP="003C3488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46DBE"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375F0D">
              <w:rPr>
                <w:rFonts w:ascii="Times New Roman" w:hAnsi="Times New Roman" w:cs="Times New Roman"/>
                <w:sz w:val="24"/>
                <w:szCs w:val="24"/>
              </w:rPr>
              <w:t>131</w:t>
            </w:r>
            <w:r w:rsidRPr="00C46DBE">
              <w:rPr>
                <w:rFonts w:ascii="Times New Roman" w:hAnsi="Times New Roman" w:cs="Times New Roman"/>
                <w:sz w:val="24"/>
                <w:szCs w:val="24"/>
              </w:rPr>
              <w:t>(0.</w:t>
            </w:r>
            <w:r w:rsidR="00375F0D">
              <w:rPr>
                <w:rFonts w:ascii="Times New Roman" w:hAnsi="Times New Roman" w:cs="Times New Roman"/>
                <w:sz w:val="24"/>
                <w:szCs w:val="24"/>
              </w:rPr>
              <w:t>718</w:t>
            </w:r>
            <w:r w:rsidRPr="00C46DBE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622388" w:rsidRPr="00C46DBE" w14:paraId="29B525A7" w14:textId="77777777" w:rsidTr="003C3488">
        <w:tc>
          <w:tcPr>
            <w:tcW w:w="2789" w:type="dxa"/>
          </w:tcPr>
          <w:p w14:paraId="22652B22" w14:textId="77777777" w:rsidR="00622388" w:rsidRPr="00C46DBE" w:rsidRDefault="00622388" w:rsidP="003C3488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46DBE">
              <w:rPr>
                <w:rFonts w:ascii="Times New Roman" w:hAnsi="Times New Roman" w:cs="Times New Roman"/>
                <w:sz w:val="24"/>
                <w:szCs w:val="24"/>
              </w:rPr>
              <w:t>Females</w:t>
            </w:r>
          </w:p>
        </w:tc>
        <w:tc>
          <w:tcPr>
            <w:tcW w:w="1992" w:type="dxa"/>
          </w:tcPr>
          <w:p w14:paraId="1E347E03" w14:textId="59CFB663" w:rsidR="00622388" w:rsidRPr="00C46DBE" w:rsidRDefault="00375F0D" w:rsidP="003C3488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7</w:t>
            </w:r>
            <w:r w:rsidR="00622388" w:rsidRPr="00C46DBE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2</w:t>
            </w:r>
            <w:r w:rsidR="00622388" w:rsidRPr="00C46DBE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="00622388" w:rsidRPr="00C46DBE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2154" w:type="dxa"/>
          </w:tcPr>
          <w:p w14:paraId="5ED2F794" w14:textId="53591A7C" w:rsidR="00622388" w:rsidRPr="00C46DBE" w:rsidRDefault="00622388" w:rsidP="003C3488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46DBE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375F0D">
              <w:rPr>
                <w:rFonts w:ascii="Times New Roman" w:hAnsi="Times New Roman" w:cs="Times New Roman"/>
                <w:sz w:val="24"/>
                <w:szCs w:val="24"/>
              </w:rPr>
              <w:t>61</w:t>
            </w:r>
            <w:r w:rsidRPr="00C46DBE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="00375F0D">
              <w:rPr>
                <w:rFonts w:ascii="Times New Roman" w:hAnsi="Times New Roman" w:cs="Times New Roman"/>
                <w:sz w:val="24"/>
                <w:szCs w:val="24"/>
              </w:rPr>
              <w:t>77</w:t>
            </w:r>
            <w:r w:rsidRPr="00C46DBE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375F0D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Pr="00C46DBE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2082" w:type="dxa"/>
          </w:tcPr>
          <w:p w14:paraId="5E70D556" w14:textId="77777777" w:rsidR="00622388" w:rsidRPr="00C46DBE" w:rsidRDefault="00622388" w:rsidP="003C348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622388" w:rsidRPr="00C46DBE" w14:paraId="53BE9FFF" w14:textId="77777777" w:rsidTr="003C3488">
        <w:tc>
          <w:tcPr>
            <w:tcW w:w="2789" w:type="dxa"/>
          </w:tcPr>
          <w:p w14:paraId="2572303E" w14:textId="77777777" w:rsidR="00622388" w:rsidRPr="00C46DBE" w:rsidRDefault="00622388" w:rsidP="003C348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46DB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Marital status </w:t>
            </w:r>
          </w:p>
        </w:tc>
        <w:tc>
          <w:tcPr>
            <w:tcW w:w="1992" w:type="dxa"/>
          </w:tcPr>
          <w:p w14:paraId="28B17352" w14:textId="77777777" w:rsidR="00622388" w:rsidRPr="00C46DBE" w:rsidRDefault="00622388" w:rsidP="003C348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154" w:type="dxa"/>
          </w:tcPr>
          <w:p w14:paraId="3AA1DE7E" w14:textId="77777777" w:rsidR="00622388" w:rsidRPr="00C46DBE" w:rsidRDefault="00622388" w:rsidP="003C348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082" w:type="dxa"/>
          </w:tcPr>
          <w:p w14:paraId="6EE1491C" w14:textId="77777777" w:rsidR="00622388" w:rsidRPr="00C46DBE" w:rsidRDefault="00622388" w:rsidP="003C348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622388" w:rsidRPr="00C46DBE" w14:paraId="40D58570" w14:textId="77777777" w:rsidTr="003C3488">
        <w:tc>
          <w:tcPr>
            <w:tcW w:w="2789" w:type="dxa"/>
          </w:tcPr>
          <w:p w14:paraId="530CD7F8" w14:textId="77777777" w:rsidR="00622388" w:rsidRPr="00C46DBE" w:rsidRDefault="00622388" w:rsidP="003C3488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46DBE">
              <w:rPr>
                <w:rFonts w:ascii="Times New Roman" w:hAnsi="Times New Roman" w:cs="Times New Roman"/>
                <w:sz w:val="24"/>
                <w:szCs w:val="24"/>
              </w:rPr>
              <w:t>Single/Divorced/Widowed</w:t>
            </w:r>
          </w:p>
        </w:tc>
        <w:tc>
          <w:tcPr>
            <w:tcW w:w="1992" w:type="dxa"/>
          </w:tcPr>
          <w:p w14:paraId="2EC6393C" w14:textId="4D77C2D4" w:rsidR="00622388" w:rsidRPr="00C46DBE" w:rsidRDefault="00375F0D" w:rsidP="003C3488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1</w:t>
            </w:r>
            <w:r w:rsidR="00622388" w:rsidRPr="00C46DBE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0</w:t>
            </w:r>
            <w:r w:rsidR="00622388" w:rsidRPr="00C46DBE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622388" w:rsidRPr="00C46DBE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2154" w:type="dxa"/>
          </w:tcPr>
          <w:p w14:paraId="058E7B1B" w14:textId="1A038191" w:rsidR="00622388" w:rsidRPr="00C46DBE" w:rsidRDefault="00622388" w:rsidP="003C3488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46DBE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375F0D">
              <w:rPr>
                <w:rFonts w:ascii="Times New Roman" w:hAnsi="Times New Roman" w:cs="Times New Roman"/>
                <w:sz w:val="24"/>
                <w:szCs w:val="24"/>
              </w:rPr>
              <w:t>64</w:t>
            </w:r>
            <w:r w:rsidRPr="00C46DBE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="00375F0D">
              <w:rPr>
                <w:rFonts w:ascii="Times New Roman" w:hAnsi="Times New Roman" w:cs="Times New Roman"/>
                <w:sz w:val="24"/>
                <w:szCs w:val="24"/>
              </w:rPr>
              <w:t>80</w:t>
            </w:r>
            <w:r w:rsidRPr="00C46DBE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375F0D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Pr="00C46DBE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2082" w:type="dxa"/>
          </w:tcPr>
          <w:p w14:paraId="46157926" w14:textId="7A94C29F" w:rsidR="00622388" w:rsidRPr="00C46DBE" w:rsidRDefault="00375F0D" w:rsidP="003C3488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622388" w:rsidRPr="00C46DBE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689</w:t>
            </w:r>
            <w:r w:rsidR="00622388" w:rsidRPr="00C46DBE">
              <w:rPr>
                <w:rFonts w:ascii="Times New Roman" w:hAnsi="Times New Roman" w:cs="Times New Roman"/>
                <w:sz w:val="24"/>
                <w:szCs w:val="24"/>
              </w:rPr>
              <w:t>(0.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1</w:t>
            </w:r>
            <w:r w:rsidR="00622388" w:rsidRPr="00C46DBE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622388" w:rsidRPr="00C46DBE" w14:paraId="1C33F3D9" w14:textId="77777777" w:rsidTr="003C3488">
        <w:tc>
          <w:tcPr>
            <w:tcW w:w="2789" w:type="dxa"/>
          </w:tcPr>
          <w:p w14:paraId="5A6D0356" w14:textId="77777777" w:rsidR="00622388" w:rsidRPr="00C46DBE" w:rsidRDefault="00622388" w:rsidP="003C3488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46DBE">
              <w:rPr>
                <w:rFonts w:ascii="Times New Roman" w:hAnsi="Times New Roman" w:cs="Times New Roman"/>
                <w:sz w:val="24"/>
                <w:szCs w:val="24"/>
              </w:rPr>
              <w:t xml:space="preserve">Married </w:t>
            </w:r>
          </w:p>
        </w:tc>
        <w:tc>
          <w:tcPr>
            <w:tcW w:w="1992" w:type="dxa"/>
          </w:tcPr>
          <w:p w14:paraId="2325D86E" w14:textId="77777777" w:rsidR="00622388" w:rsidRPr="00C46DBE" w:rsidRDefault="00622388" w:rsidP="003C3488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46DBE">
              <w:rPr>
                <w:rFonts w:ascii="Times New Roman" w:hAnsi="Times New Roman" w:cs="Times New Roman"/>
                <w:sz w:val="24"/>
                <w:szCs w:val="24"/>
              </w:rPr>
              <w:t>71(39.2)</w:t>
            </w:r>
          </w:p>
        </w:tc>
        <w:tc>
          <w:tcPr>
            <w:tcW w:w="2154" w:type="dxa"/>
          </w:tcPr>
          <w:p w14:paraId="7DECB3CC" w14:textId="77777777" w:rsidR="00622388" w:rsidRPr="00C46DBE" w:rsidRDefault="00622388" w:rsidP="003C3488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46DBE">
              <w:rPr>
                <w:rFonts w:ascii="Times New Roman" w:hAnsi="Times New Roman" w:cs="Times New Roman"/>
                <w:sz w:val="24"/>
                <w:szCs w:val="24"/>
              </w:rPr>
              <w:t>110(60.8)</w:t>
            </w:r>
          </w:p>
        </w:tc>
        <w:tc>
          <w:tcPr>
            <w:tcW w:w="2082" w:type="dxa"/>
          </w:tcPr>
          <w:p w14:paraId="7CBA9004" w14:textId="77777777" w:rsidR="00622388" w:rsidRPr="00C46DBE" w:rsidRDefault="00622388" w:rsidP="003C348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622388" w:rsidRPr="00C46DBE" w14:paraId="0E29E80E" w14:textId="77777777" w:rsidTr="003C3488">
        <w:tc>
          <w:tcPr>
            <w:tcW w:w="2789" w:type="dxa"/>
          </w:tcPr>
          <w:p w14:paraId="101E9231" w14:textId="77777777" w:rsidR="00622388" w:rsidRPr="00C46DBE" w:rsidRDefault="00622388" w:rsidP="003C348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46DBE">
              <w:rPr>
                <w:rFonts w:ascii="Times New Roman" w:hAnsi="Times New Roman" w:cs="Times New Roman"/>
                <w:b/>
                <w:sz w:val="24"/>
                <w:szCs w:val="24"/>
              </w:rPr>
              <w:t>Profession</w:t>
            </w:r>
          </w:p>
        </w:tc>
        <w:tc>
          <w:tcPr>
            <w:tcW w:w="1992" w:type="dxa"/>
          </w:tcPr>
          <w:p w14:paraId="7FDB2AC7" w14:textId="77777777" w:rsidR="00622388" w:rsidRPr="00C46DBE" w:rsidRDefault="00622388" w:rsidP="003C348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154" w:type="dxa"/>
          </w:tcPr>
          <w:p w14:paraId="1605115A" w14:textId="77777777" w:rsidR="00622388" w:rsidRPr="00C46DBE" w:rsidRDefault="00622388" w:rsidP="003C348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082" w:type="dxa"/>
          </w:tcPr>
          <w:p w14:paraId="5B776350" w14:textId="77777777" w:rsidR="00622388" w:rsidRPr="00C46DBE" w:rsidRDefault="00622388" w:rsidP="003C348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622388" w:rsidRPr="00C46DBE" w14:paraId="573D41FD" w14:textId="77777777" w:rsidTr="003C3488">
        <w:tc>
          <w:tcPr>
            <w:tcW w:w="2789" w:type="dxa"/>
          </w:tcPr>
          <w:p w14:paraId="78B81B74" w14:textId="77777777" w:rsidR="00622388" w:rsidRPr="00C46DBE" w:rsidRDefault="00622388" w:rsidP="003C3488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46DBE">
              <w:rPr>
                <w:rFonts w:ascii="Times New Roman" w:hAnsi="Times New Roman" w:cs="Times New Roman"/>
                <w:sz w:val="24"/>
                <w:szCs w:val="24"/>
              </w:rPr>
              <w:t>Doctors/Nurses</w:t>
            </w:r>
          </w:p>
        </w:tc>
        <w:tc>
          <w:tcPr>
            <w:tcW w:w="1992" w:type="dxa"/>
          </w:tcPr>
          <w:p w14:paraId="4A021E16" w14:textId="38B29E73" w:rsidR="00622388" w:rsidRPr="00C46DBE" w:rsidRDefault="00375F0D" w:rsidP="003C3488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8</w:t>
            </w:r>
            <w:r w:rsidR="00622388" w:rsidRPr="00C46DBE">
              <w:rPr>
                <w:rFonts w:ascii="Times New Roman" w:hAnsi="Times New Roman" w:cs="Times New Roman"/>
                <w:sz w:val="24"/>
                <w:szCs w:val="24"/>
              </w:rPr>
              <w:t>(37.3)</w:t>
            </w:r>
          </w:p>
        </w:tc>
        <w:tc>
          <w:tcPr>
            <w:tcW w:w="2154" w:type="dxa"/>
          </w:tcPr>
          <w:p w14:paraId="4E491007" w14:textId="7B570497" w:rsidR="00622388" w:rsidRPr="00C46DBE" w:rsidRDefault="00375F0D" w:rsidP="003C3488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49</w:t>
            </w:r>
            <w:r w:rsidR="00622388" w:rsidRPr="00C46DBE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73</w:t>
            </w:r>
            <w:r w:rsidR="00622388" w:rsidRPr="00C46DBE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622388" w:rsidRPr="00C46DBE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2082" w:type="dxa"/>
          </w:tcPr>
          <w:p w14:paraId="63F8B4CE" w14:textId="02C1EDFF" w:rsidR="00622388" w:rsidRPr="00C46DBE" w:rsidRDefault="00375F0D" w:rsidP="003C3488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</w:t>
            </w:r>
            <w:r w:rsidR="00622388" w:rsidRPr="00C46DBE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613</w:t>
            </w:r>
            <w:r w:rsidR="00622388" w:rsidRPr="00C46DBE">
              <w:rPr>
                <w:rFonts w:ascii="Times New Roman" w:hAnsi="Times New Roman" w:cs="Times New Roman"/>
                <w:sz w:val="24"/>
                <w:szCs w:val="24"/>
              </w:rPr>
              <w:t>(0.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1</w:t>
            </w:r>
            <w:r w:rsidR="00622388" w:rsidRPr="00C46DBE">
              <w:rPr>
                <w:rFonts w:ascii="Times New Roman" w:hAnsi="Times New Roman" w:cs="Times New Roman"/>
                <w:sz w:val="24"/>
                <w:szCs w:val="24"/>
              </w:rPr>
              <w:t>)*</w:t>
            </w:r>
          </w:p>
        </w:tc>
      </w:tr>
      <w:tr w:rsidR="00622388" w:rsidRPr="00C46DBE" w14:paraId="4382B4A6" w14:textId="77777777" w:rsidTr="003C3488">
        <w:tc>
          <w:tcPr>
            <w:tcW w:w="2789" w:type="dxa"/>
          </w:tcPr>
          <w:p w14:paraId="64196A1D" w14:textId="77777777" w:rsidR="00622388" w:rsidRPr="00C46DBE" w:rsidRDefault="00622388" w:rsidP="003C3488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46DBE">
              <w:rPr>
                <w:rFonts w:ascii="Times New Roman" w:hAnsi="Times New Roman" w:cs="Times New Roman"/>
                <w:sz w:val="24"/>
                <w:szCs w:val="24"/>
              </w:rPr>
              <w:t>Others</w:t>
            </w:r>
          </w:p>
        </w:tc>
        <w:tc>
          <w:tcPr>
            <w:tcW w:w="1992" w:type="dxa"/>
          </w:tcPr>
          <w:p w14:paraId="3E08C742" w14:textId="06777EB0" w:rsidR="00622388" w:rsidRPr="00C46DBE" w:rsidRDefault="00375F0D" w:rsidP="003C3488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622388" w:rsidRPr="00C46DBE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="00622388" w:rsidRPr="00C46DBE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622388" w:rsidRPr="00C46DBE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2154" w:type="dxa"/>
          </w:tcPr>
          <w:p w14:paraId="71D0F7F4" w14:textId="673016A3" w:rsidR="00622388" w:rsidRPr="00C46DBE" w:rsidRDefault="00375F0D" w:rsidP="003C3488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="00622388" w:rsidRPr="00C46DBE">
              <w:rPr>
                <w:rFonts w:ascii="Times New Roman" w:hAnsi="Times New Roman" w:cs="Times New Roman"/>
                <w:sz w:val="24"/>
                <w:szCs w:val="24"/>
              </w:rPr>
              <w:t>7(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95</w:t>
            </w:r>
            <w:r w:rsidR="00622388" w:rsidRPr="00C46DBE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622388" w:rsidRPr="00C46DBE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2082" w:type="dxa"/>
          </w:tcPr>
          <w:p w14:paraId="78C548B1" w14:textId="77777777" w:rsidR="00622388" w:rsidRPr="00C46DBE" w:rsidRDefault="00622388" w:rsidP="003C348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622388" w:rsidRPr="00C46DBE" w14:paraId="698E8420" w14:textId="77777777" w:rsidTr="003C3488">
        <w:tc>
          <w:tcPr>
            <w:tcW w:w="2789" w:type="dxa"/>
          </w:tcPr>
          <w:p w14:paraId="08591202" w14:textId="77777777" w:rsidR="00622388" w:rsidRPr="00C46DBE" w:rsidRDefault="00622388" w:rsidP="003C348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46DBE">
              <w:rPr>
                <w:rFonts w:ascii="Times New Roman" w:hAnsi="Times New Roman" w:cs="Times New Roman"/>
                <w:b/>
                <w:sz w:val="24"/>
                <w:szCs w:val="24"/>
              </w:rPr>
              <w:t>Education</w:t>
            </w:r>
          </w:p>
        </w:tc>
        <w:tc>
          <w:tcPr>
            <w:tcW w:w="1992" w:type="dxa"/>
          </w:tcPr>
          <w:p w14:paraId="5C149810" w14:textId="77777777" w:rsidR="00622388" w:rsidRPr="00C46DBE" w:rsidRDefault="00622388" w:rsidP="003C348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154" w:type="dxa"/>
          </w:tcPr>
          <w:p w14:paraId="1D1A86A4" w14:textId="77777777" w:rsidR="00622388" w:rsidRPr="00C46DBE" w:rsidRDefault="00622388" w:rsidP="003C348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082" w:type="dxa"/>
          </w:tcPr>
          <w:p w14:paraId="1DABF97A" w14:textId="77777777" w:rsidR="00622388" w:rsidRPr="00C46DBE" w:rsidRDefault="00622388" w:rsidP="003C348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622388" w:rsidRPr="00C46DBE" w14:paraId="1EC79FBA" w14:textId="77777777" w:rsidTr="003C3488">
        <w:tc>
          <w:tcPr>
            <w:tcW w:w="2789" w:type="dxa"/>
          </w:tcPr>
          <w:p w14:paraId="1B6FB26B" w14:textId="77777777" w:rsidR="00622388" w:rsidRPr="00C46DBE" w:rsidRDefault="00622388" w:rsidP="003C3488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46DBE">
              <w:rPr>
                <w:rFonts w:ascii="Times New Roman" w:hAnsi="Times New Roman" w:cs="Times New Roman"/>
                <w:sz w:val="24"/>
                <w:szCs w:val="24"/>
              </w:rPr>
              <w:t xml:space="preserve">Diploma </w:t>
            </w:r>
          </w:p>
        </w:tc>
        <w:tc>
          <w:tcPr>
            <w:tcW w:w="1992" w:type="dxa"/>
          </w:tcPr>
          <w:p w14:paraId="271C70D7" w14:textId="32B7EB00" w:rsidR="00622388" w:rsidRPr="00C46DBE" w:rsidRDefault="00375F0D" w:rsidP="003C3488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622388" w:rsidRPr="00C46DBE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84</w:t>
            </w:r>
            <w:r w:rsidR="00622388" w:rsidRPr="00C46DBE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622388" w:rsidRPr="00C46DBE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2154" w:type="dxa"/>
          </w:tcPr>
          <w:p w14:paraId="0921A3E7" w14:textId="36228EA5" w:rsidR="00622388" w:rsidRPr="00C46DBE" w:rsidRDefault="00375F0D" w:rsidP="003C3488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6</w:t>
            </w:r>
            <w:r w:rsidR="00622388" w:rsidRPr="00C46DBE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84</w:t>
            </w:r>
            <w:r w:rsidR="00622388" w:rsidRPr="00C46DBE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622388" w:rsidRPr="00C46DBE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2082" w:type="dxa"/>
          </w:tcPr>
          <w:p w14:paraId="6A998671" w14:textId="1BF32EC9" w:rsidR="00622388" w:rsidRPr="00C46DBE" w:rsidRDefault="00622388" w:rsidP="003C3488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46DBE"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r w:rsidR="00375F0D">
              <w:rPr>
                <w:rFonts w:ascii="Times New Roman" w:hAnsi="Times New Roman" w:cs="Times New Roman"/>
                <w:sz w:val="24"/>
                <w:szCs w:val="24"/>
              </w:rPr>
              <w:t>633</w:t>
            </w:r>
            <w:r w:rsidRPr="00C46DBE">
              <w:rPr>
                <w:rFonts w:ascii="Times New Roman" w:hAnsi="Times New Roman" w:cs="Times New Roman"/>
                <w:sz w:val="24"/>
                <w:szCs w:val="24"/>
              </w:rPr>
              <w:t>(0.</w:t>
            </w:r>
            <w:r w:rsidR="00375F0D">
              <w:rPr>
                <w:rFonts w:ascii="Times New Roman" w:hAnsi="Times New Roman" w:cs="Times New Roman"/>
                <w:sz w:val="24"/>
                <w:szCs w:val="24"/>
              </w:rPr>
              <w:t>426</w:t>
            </w:r>
            <w:r w:rsidRPr="00C46DBE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622388" w:rsidRPr="00C46DBE" w14:paraId="088DBA07" w14:textId="77777777" w:rsidTr="003C3488">
        <w:tc>
          <w:tcPr>
            <w:tcW w:w="2789" w:type="dxa"/>
          </w:tcPr>
          <w:p w14:paraId="6B477404" w14:textId="77777777" w:rsidR="00622388" w:rsidRPr="00C46DBE" w:rsidRDefault="00622388" w:rsidP="003C3488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46DBE">
              <w:rPr>
                <w:rFonts w:ascii="Times New Roman" w:hAnsi="Times New Roman" w:cs="Times New Roman"/>
                <w:sz w:val="24"/>
                <w:szCs w:val="24"/>
              </w:rPr>
              <w:t>First-degree/Postgraduate</w:t>
            </w:r>
          </w:p>
        </w:tc>
        <w:tc>
          <w:tcPr>
            <w:tcW w:w="1992" w:type="dxa"/>
          </w:tcPr>
          <w:p w14:paraId="2F3AA84D" w14:textId="4E95FE75" w:rsidR="00622388" w:rsidRPr="00C46DBE" w:rsidRDefault="00375F0D" w:rsidP="003C3488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7</w:t>
            </w:r>
            <w:r w:rsidR="00622388" w:rsidRPr="00C46DBE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3</w:t>
            </w:r>
            <w:r w:rsidR="00622388" w:rsidRPr="00C46DBE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 w:rsidR="00622388" w:rsidRPr="00C46DBE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2154" w:type="dxa"/>
          </w:tcPr>
          <w:p w14:paraId="78576CB5" w14:textId="4027B195" w:rsidR="00622388" w:rsidRPr="00C46DBE" w:rsidRDefault="00622388" w:rsidP="003C3488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46DBE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375F0D">
              <w:rPr>
                <w:rFonts w:ascii="Times New Roman" w:hAnsi="Times New Roman" w:cs="Times New Roman"/>
                <w:sz w:val="24"/>
                <w:szCs w:val="24"/>
              </w:rPr>
              <w:t>80</w:t>
            </w:r>
            <w:r w:rsidRPr="00C46DBE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="00375F0D">
              <w:rPr>
                <w:rFonts w:ascii="Times New Roman" w:hAnsi="Times New Roman" w:cs="Times New Roman"/>
                <w:sz w:val="24"/>
                <w:szCs w:val="24"/>
              </w:rPr>
              <w:t>75</w:t>
            </w:r>
            <w:r w:rsidRPr="00C46DBE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375F0D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C46DBE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2082" w:type="dxa"/>
          </w:tcPr>
          <w:p w14:paraId="4CF25AAF" w14:textId="77777777" w:rsidR="00622388" w:rsidRPr="00C46DBE" w:rsidRDefault="00622388" w:rsidP="003C348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622388" w:rsidRPr="00C46DBE" w14:paraId="00E9D670" w14:textId="77777777" w:rsidTr="003C3488">
        <w:tc>
          <w:tcPr>
            <w:tcW w:w="2789" w:type="dxa"/>
          </w:tcPr>
          <w:p w14:paraId="402658D6" w14:textId="77777777" w:rsidR="00622388" w:rsidRPr="00C46DBE" w:rsidRDefault="00622388" w:rsidP="003C348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46DB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Income group </w:t>
            </w:r>
          </w:p>
        </w:tc>
        <w:tc>
          <w:tcPr>
            <w:tcW w:w="1992" w:type="dxa"/>
          </w:tcPr>
          <w:p w14:paraId="1A2AEFB9" w14:textId="77777777" w:rsidR="00622388" w:rsidRPr="00C46DBE" w:rsidRDefault="00622388" w:rsidP="003C348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154" w:type="dxa"/>
          </w:tcPr>
          <w:p w14:paraId="7C3B47D9" w14:textId="77777777" w:rsidR="00622388" w:rsidRPr="00C46DBE" w:rsidRDefault="00622388" w:rsidP="003C348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082" w:type="dxa"/>
          </w:tcPr>
          <w:p w14:paraId="09404027" w14:textId="77777777" w:rsidR="00622388" w:rsidRPr="00C46DBE" w:rsidRDefault="00622388" w:rsidP="003C348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622388" w:rsidRPr="00C46DBE" w14:paraId="0F3D59B8" w14:textId="77777777" w:rsidTr="003C3488">
        <w:tc>
          <w:tcPr>
            <w:tcW w:w="2789" w:type="dxa"/>
          </w:tcPr>
          <w:p w14:paraId="25D437FE" w14:textId="77777777" w:rsidR="00622388" w:rsidRPr="00C46DBE" w:rsidRDefault="00622388" w:rsidP="003C3488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46DB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&lt; </w:t>
            </w:r>
            <w:r w:rsidRPr="00C46DBE">
              <w:rPr>
                <w:rFonts w:ascii="Times New Roman" w:hAnsi="Times New Roman" w:cs="Times New Roman"/>
                <w:sz w:val="24"/>
                <w:szCs w:val="24"/>
              </w:rPr>
              <w:t>100000</w:t>
            </w:r>
          </w:p>
        </w:tc>
        <w:tc>
          <w:tcPr>
            <w:tcW w:w="1992" w:type="dxa"/>
          </w:tcPr>
          <w:p w14:paraId="5974D2AE" w14:textId="31B8A78E" w:rsidR="00622388" w:rsidRPr="00C46DBE" w:rsidRDefault="00375F0D" w:rsidP="003C3488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622388" w:rsidRPr="00C46DBE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5</w:t>
            </w:r>
            <w:r w:rsidR="00622388" w:rsidRPr="00C46DBE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622388" w:rsidRPr="00C46DBE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2154" w:type="dxa"/>
          </w:tcPr>
          <w:p w14:paraId="71C34685" w14:textId="1B924B4D" w:rsidR="00622388" w:rsidRPr="00C46DBE" w:rsidRDefault="00375F0D" w:rsidP="003C3488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0</w:t>
            </w:r>
            <w:r w:rsidR="00622388" w:rsidRPr="00C46DBE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84</w:t>
            </w:r>
            <w:r w:rsidR="00622388" w:rsidRPr="00C46DBE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 w:rsidR="00622388" w:rsidRPr="00C46DBE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2082" w:type="dxa"/>
          </w:tcPr>
          <w:p w14:paraId="6B7554A6" w14:textId="3A1F1D75" w:rsidR="00622388" w:rsidRPr="00C46DBE" w:rsidRDefault="00375F0D" w:rsidP="003C3488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622388" w:rsidRPr="00C46DBE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532</w:t>
            </w:r>
            <w:r w:rsidR="00622388" w:rsidRPr="00C46DBE">
              <w:rPr>
                <w:rFonts w:ascii="Times New Roman" w:hAnsi="Times New Roman" w:cs="Times New Roman"/>
                <w:sz w:val="24"/>
                <w:szCs w:val="24"/>
              </w:rPr>
              <w:t>(0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12</w:t>
            </w:r>
            <w:r w:rsidR="00622388" w:rsidRPr="00C46DBE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622388" w:rsidRPr="00C46DBE" w14:paraId="2E78AE33" w14:textId="77777777" w:rsidTr="003C3488">
        <w:tc>
          <w:tcPr>
            <w:tcW w:w="2789" w:type="dxa"/>
          </w:tcPr>
          <w:p w14:paraId="3FA7B399" w14:textId="77777777" w:rsidR="00622388" w:rsidRPr="00C46DBE" w:rsidRDefault="00622388" w:rsidP="003C3488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46DBE">
              <w:rPr>
                <w:rFonts w:ascii="Times New Roman" w:hAnsi="Times New Roman" w:cs="Times New Roman"/>
                <w:b/>
                <w:sz w:val="24"/>
                <w:szCs w:val="24"/>
              </w:rPr>
              <w:t>≥</w:t>
            </w:r>
            <w:r w:rsidRPr="00C46DBE">
              <w:rPr>
                <w:rFonts w:ascii="Times New Roman" w:hAnsi="Times New Roman" w:cs="Times New Roman"/>
                <w:sz w:val="24"/>
                <w:szCs w:val="24"/>
              </w:rPr>
              <w:t>100000</w:t>
            </w:r>
          </w:p>
        </w:tc>
        <w:tc>
          <w:tcPr>
            <w:tcW w:w="1992" w:type="dxa"/>
          </w:tcPr>
          <w:p w14:paraId="1FA1C090" w14:textId="7CA7B37B" w:rsidR="00622388" w:rsidRPr="00C46DBE" w:rsidRDefault="00375F0D" w:rsidP="003C3488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1</w:t>
            </w:r>
            <w:r w:rsidR="00622388" w:rsidRPr="00C46DBE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4</w:t>
            </w:r>
            <w:r w:rsidR="00622388" w:rsidRPr="00C46DBE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="00622388" w:rsidRPr="00C46DBE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2154" w:type="dxa"/>
          </w:tcPr>
          <w:p w14:paraId="1B650ED6" w14:textId="24C91B7A" w:rsidR="00622388" w:rsidRPr="00C46DBE" w:rsidRDefault="00375F0D" w:rsidP="003C3488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46</w:t>
            </w:r>
            <w:r w:rsidR="00622388" w:rsidRPr="00C46DBE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75</w:t>
            </w:r>
            <w:r w:rsidR="00622388" w:rsidRPr="00C46DBE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622388" w:rsidRPr="00C46DBE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2082" w:type="dxa"/>
          </w:tcPr>
          <w:p w14:paraId="0EF6D5E7" w14:textId="77777777" w:rsidR="00622388" w:rsidRPr="00C46DBE" w:rsidRDefault="00622388" w:rsidP="003C348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622388" w:rsidRPr="00C46DBE" w14:paraId="1562A5C0" w14:textId="77777777" w:rsidTr="003C3488">
        <w:tc>
          <w:tcPr>
            <w:tcW w:w="2789" w:type="dxa"/>
          </w:tcPr>
          <w:p w14:paraId="66BFA59A" w14:textId="77777777" w:rsidR="00622388" w:rsidRPr="00C46DBE" w:rsidRDefault="00622388" w:rsidP="003C348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46DB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Years of experience </w:t>
            </w:r>
          </w:p>
        </w:tc>
        <w:tc>
          <w:tcPr>
            <w:tcW w:w="1992" w:type="dxa"/>
          </w:tcPr>
          <w:p w14:paraId="6141054C" w14:textId="77777777" w:rsidR="00622388" w:rsidRPr="00C46DBE" w:rsidRDefault="00622388" w:rsidP="003C348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154" w:type="dxa"/>
          </w:tcPr>
          <w:p w14:paraId="16751439" w14:textId="77777777" w:rsidR="00622388" w:rsidRPr="00C46DBE" w:rsidRDefault="00622388" w:rsidP="003C348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082" w:type="dxa"/>
          </w:tcPr>
          <w:p w14:paraId="2495797E" w14:textId="77777777" w:rsidR="00622388" w:rsidRPr="00C46DBE" w:rsidRDefault="00622388" w:rsidP="003C348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622388" w:rsidRPr="00C46DBE" w14:paraId="0936DCEC" w14:textId="77777777" w:rsidTr="003C3488">
        <w:tc>
          <w:tcPr>
            <w:tcW w:w="2789" w:type="dxa"/>
          </w:tcPr>
          <w:p w14:paraId="047D7B77" w14:textId="77777777" w:rsidR="00622388" w:rsidRPr="00C46DBE" w:rsidRDefault="00622388" w:rsidP="003C3488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46DBE">
              <w:rPr>
                <w:rFonts w:ascii="Times New Roman" w:hAnsi="Times New Roman" w:cs="Times New Roman"/>
                <w:sz w:val="24"/>
                <w:szCs w:val="24"/>
              </w:rPr>
              <w:t>&lt; 5 Years</w:t>
            </w:r>
          </w:p>
        </w:tc>
        <w:tc>
          <w:tcPr>
            <w:tcW w:w="1992" w:type="dxa"/>
          </w:tcPr>
          <w:p w14:paraId="5CF626FF" w14:textId="4DDEA605" w:rsidR="00622388" w:rsidRPr="00C46DBE" w:rsidRDefault="00375F0D" w:rsidP="003C3488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2</w:t>
            </w:r>
            <w:r w:rsidR="00622388" w:rsidRPr="00C46DBE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8</w:t>
            </w:r>
            <w:r w:rsidR="00622388" w:rsidRPr="00C46DBE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="00622388" w:rsidRPr="00C46DBE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2154" w:type="dxa"/>
          </w:tcPr>
          <w:p w14:paraId="6A42E943" w14:textId="4B48F164" w:rsidR="00622388" w:rsidRPr="00C46DBE" w:rsidRDefault="00622388" w:rsidP="003C3488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46DBE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375F0D">
              <w:rPr>
                <w:rFonts w:ascii="Times New Roman" w:hAnsi="Times New Roman" w:cs="Times New Roman"/>
                <w:sz w:val="24"/>
                <w:szCs w:val="24"/>
              </w:rPr>
              <w:t>85</w:t>
            </w:r>
            <w:r w:rsidRPr="00C46DBE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="00375F0D">
              <w:rPr>
                <w:rFonts w:ascii="Times New Roman" w:hAnsi="Times New Roman" w:cs="Times New Roman"/>
                <w:sz w:val="24"/>
                <w:szCs w:val="24"/>
              </w:rPr>
              <w:t>81</w:t>
            </w:r>
            <w:r w:rsidRPr="00C46DBE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375F0D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C46DBE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2082" w:type="dxa"/>
          </w:tcPr>
          <w:p w14:paraId="23FBAD5F" w14:textId="2C0F607C" w:rsidR="00622388" w:rsidRPr="00C46DBE" w:rsidRDefault="00375F0D" w:rsidP="003C3488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 w:rsidR="00622388" w:rsidRPr="00C46DBE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42</w:t>
            </w:r>
            <w:r w:rsidR="00622388" w:rsidRPr="00C46DBE">
              <w:rPr>
                <w:rFonts w:ascii="Times New Roman" w:hAnsi="Times New Roman" w:cs="Times New Roman"/>
                <w:sz w:val="24"/>
                <w:szCs w:val="24"/>
              </w:rPr>
              <w:t>(0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08</w:t>
            </w:r>
            <w:r w:rsidR="00622388" w:rsidRPr="00C46DBE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*</w:t>
            </w:r>
          </w:p>
        </w:tc>
      </w:tr>
      <w:tr w:rsidR="00622388" w:rsidRPr="00C46DBE" w14:paraId="33EB1815" w14:textId="77777777" w:rsidTr="003C3488">
        <w:tc>
          <w:tcPr>
            <w:tcW w:w="2789" w:type="dxa"/>
          </w:tcPr>
          <w:p w14:paraId="18C6012F" w14:textId="77777777" w:rsidR="00622388" w:rsidRPr="00C46DBE" w:rsidRDefault="00622388" w:rsidP="003C3488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46DB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≥ </w:t>
            </w:r>
            <w:r w:rsidRPr="00C46DBE">
              <w:rPr>
                <w:rFonts w:ascii="Times New Roman" w:hAnsi="Times New Roman" w:cs="Times New Roman"/>
                <w:sz w:val="24"/>
                <w:szCs w:val="24"/>
              </w:rPr>
              <w:t xml:space="preserve">5 Years </w:t>
            </w:r>
          </w:p>
        </w:tc>
        <w:tc>
          <w:tcPr>
            <w:tcW w:w="1992" w:type="dxa"/>
          </w:tcPr>
          <w:p w14:paraId="7F282B6E" w14:textId="77777777" w:rsidR="00622388" w:rsidRPr="00C46DBE" w:rsidRDefault="00622388" w:rsidP="003C3488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46DBE">
              <w:rPr>
                <w:rFonts w:ascii="Times New Roman" w:hAnsi="Times New Roman" w:cs="Times New Roman"/>
                <w:sz w:val="24"/>
                <w:szCs w:val="24"/>
              </w:rPr>
              <w:t>63(39.6)</w:t>
            </w:r>
          </w:p>
        </w:tc>
        <w:tc>
          <w:tcPr>
            <w:tcW w:w="2154" w:type="dxa"/>
          </w:tcPr>
          <w:p w14:paraId="4317267A" w14:textId="77777777" w:rsidR="00622388" w:rsidRPr="00C46DBE" w:rsidRDefault="00622388" w:rsidP="003C3488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46DBE">
              <w:rPr>
                <w:rFonts w:ascii="Times New Roman" w:hAnsi="Times New Roman" w:cs="Times New Roman"/>
                <w:sz w:val="24"/>
                <w:szCs w:val="24"/>
              </w:rPr>
              <w:t>96(60.4)</w:t>
            </w:r>
          </w:p>
        </w:tc>
        <w:tc>
          <w:tcPr>
            <w:tcW w:w="2082" w:type="dxa"/>
          </w:tcPr>
          <w:p w14:paraId="6A2BF88D" w14:textId="77777777" w:rsidR="00622388" w:rsidRPr="00C46DBE" w:rsidRDefault="00622388" w:rsidP="003C3488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14:paraId="5D07B5D1" w14:textId="77777777" w:rsidR="00622388" w:rsidRPr="00C46DBE" w:rsidRDefault="00622388" w:rsidP="00622388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46DBE">
        <w:rPr>
          <w:rFonts w:ascii="Times New Roman" w:hAnsi="Times New Roman" w:cs="Times New Roman"/>
          <w:sz w:val="24"/>
          <w:szCs w:val="24"/>
        </w:rPr>
        <w:t>*Statistical significance</w:t>
      </w:r>
    </w:p>
    <w:p w14:paraId="0BD70B1D" w14:textId="77777777" w:rsidR="00622388" w:rsidRDefault="00622388" w:rsidP="00622388">
      <w:pPr>
        <w:spacing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53D2187F" w14:textId="75863B5D" w:rsidR="00622388" w:rsidRPr="00C46DBE" w:rsidRDefault="00622388" w:rsidP="00622388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46DBE">
        <w:rPr>
          <w:rFonts w:ascii="Times New Roman" w:hAnsi="Times New Roman" w:cs="Times New Roman"/>
          <w:sz w:val="24"/>
          <w:szCs w:val="24"/>
        </w:rPr>
        <w:lastRenderedPageBreak/>
        <w:t xml:space="preserve">The result shows that profession </w:t>
      </w:r>
      <w:r w:rsidR="00C74FF6" w:rsidRPr="00C46DBE"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  <w:t>(</w:t>
      </w:r>
      <w:r w:rsidR="00C74FF6" w:rsidRPr="00C46DBE"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  <w:sym w:font="Symbol" w:char="F063"/>
      </w:r>
      <w:r w:rsidR="00C74FF6" w:rsidRPr="00C46DBE">
        <w:rPr>
          <w:rFonts w:ascii="Times New Roman" w:hAnsi="Times New Roman" w:cs="Times New Roman"/>
          <w:bCs/>
          <w:sz w:val="24"/>
          <w:szCs w:val="24"/>
          <w:shd w:val="clear" w:color="auto" w:fill="FFFFFF"/>
          <w:vertAlign w:val="superscript"/>
        </w:rPr>
        <w:t>2</w:t>
      </w:r>
      <w:r w:rsidR="00375F0D">
        <w:rPr>
          <w:rFonts w:ascii="Times New Roman" w:hAnsi="Times New Roman" w:cs="Times New Roman"/>
          <w:sz w:val="24"/>
          <w:szCs w:val="24"/>
          <w:vertAlign w:val="superscript"/>
        </w:rPr>
        <w:t xml:space="preserve"> </w:t>
      </w:r>
      <w:r w:rsidR="00375F0D" w:rsidRPr="00375F0D">
        <w:rPr>
          <w:rFonts w:ascii="Times New Roman" w:hAnsi="Times New Roman" w:cs="Times New Roman"/>
          <w:sz w:val="24"/>
          <w:szCs w:val="24"/>
        </w:rPr>
        <w:t>=</w:t>
      </w:r>
      <w:r w:rsidR="00375F0D">
        <w:rPr>
          <w:rFonts w:ascii="Times New Roman" w:hAnsi="Times New Roman" w:cs="Times New Roman"/>
          <w:sz w:val="24"/>
          <w:szCs w:val="24"/>
        </w:rPr>
        <w:t>11.613, p=0.</w:t>
      </w:r>
      <w:r w:rsidR="00C74FF6">
        <w:rPr>
          <w:rFonts w:ascii="Times New Roman" w:hAnsi="Times New Roman" w:cs="Times New Roman"/>
          <w:sz w:val="24"/>
          <w:szCs w:val="24"/>
        </w:rPr>
        <w:t>001), and years of experience (</w:t>
      </w:r>
      <w:r w:rsidR="00C74FF6" w:rsidRPr="00C46DBE"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  <w:sym w:font="Symbol" w:char="F063"/>
      </w:r>
      <w:r w:rsidR="00C74FF6" w:rsidRPr="00C46DBE">
        <w:rPr>
          <w:rFonts w:ascii="Times New Roman" w:hAnsi="Times New Roman" w:cs="Times New Roman"/>
          <w:bCs/>
          <w:sz w:val="24"/>
          <w:szCs w:val="24"/>
          <w:shd w:val="clear" w:color="auto" w:fill="FFFFFF"/>
          <w:vertAlign w:val="superscript"/>
        </w:rPr>
        <w:t>2</w:t>
      </w:r>
      <w:r w:rsidR="00375F0D">
        <w:rPr>
          <w:rFonts w:ascii="Times New Roman" w:hAnsi="Times New Roman" w:cs="Times New Roman"/>
          <w:sz w:val="24"/>
          <w:szCs w:val="24"/>
        </w:rPr>
        <w:t xml:space="preserve">=7142, p=0.008) </w:t>
      </w:r>
      <w:r w:rsidRPr="00C46DBE">
        <w:rPr>
          <w:rFonts w:ascii="Times New Roman" w:hAnsi="Times New Roman" w:cs="Times New Roman"/>
          <w:sz w:val="24"/>
          <w:szCs w:val="24"/>
        </w:rPr>
        <w:t xml:space="preserve">was significantly associated with </w:t>
      </w:r>
      <w:r w:rsidR="00375F0D">
        <w:rPr>
          <w:rFonts w:ascii="Times New Roman" w:hAnsi="Times New Roman" w:cs="Times New Roman"/>
          <w:sz w:val="24"/>
          <w:szCs w:val="24"/>
        </w:rPr>
        <w:t xml:space="preserve">the level of </w:t>
      </w:r>
      <w:r w:rsidRPr="00C46DBE">
        <w:rPr>
          <w:rFonts w:ascii="Times New Roman" w:hAnsi="Times New Roman" w:cs="Times New Roman"/>
          <w:sz w:val="24"/>
          <w:szCs w:val="24"/>
        </w:rPr>
        <w:t xml:space="preserve">COVID-19 hesitancy </w:t>
      </w:r>
    </w:p>
    <w:sectPr w:rsidR="00622388" w:rsidRPr="00C46DBE" w:rsidSect="00542A89">
      <w:footerReference w:type="default" r:id="rId9"/>
      <w:pgSz w:w="11906" w:h="16838"/>
      <w:pgMar w:top="1440" w:right="1440" w:bottom="1440" w:left="1440" w:header="706" w:footer="706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54095CC" w14:textId="77777777" w:rsidR="00757430" w:rsidRDefault="00757430" w:rsidP="00EE7D44">
      <w:pPr>
        <w:spacing w:after="0" w:line="240" w:lineRule="auto"/>
      </w:pPr>
      <w:r>
        <w:separator/>
      </w:r>
    </w:p>
  </w:endnote>
  <w:endnote w:type="continuationSeparator" w:id="0">
    <w:p w14:paraId="4763775C" w14:textId="77777777" w:rsidR="00757430" w:rsidRDefault="00757430" w:rsidP="00EE7D4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72844867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83DAE64" w14:textId="0F1DD773" w:rsidR="00D702D8" w:rsidRDefault="00D702D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B481F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E375E83" w14:textId="77777777" w:rsidR="00D702D8" w:rsidRDefault="00D702D8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960D996" w14:textId="77777777" w:rsidR="00757430" w:rsidRDefault="00757430" w:rsidP="00EE7D44">
      <w:pPr>
        <w:spacing w:after="0" w:line="240" w:lineRule="auto"/>
      </w:pPr>
      <w:r>
        <w:separator/>
      </w:r>
    </w:p>
  </w:footnote>
  <w:footnote w:type="continuationSeparator" w:id="0">
    <w:p w14:paraId="0487AE87" w14:textId="77777777" w:rsidR="00757430" w:rsidRDefault="00757430" w:rsidP="00EE7D4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FB"/>
    <w:multiLevelType w:val="multilevel"/>
    <w:tmpl w:val="9C829D8E"/>
    <w:lvl w:ilvl="0">
      <w:start w:val="1"/>
      <w:numFmt w:val="upperRoman"/>
      <w:lvlText w:val="%1."/>
      <w:legacy w:legacy="1" w:legacySpace="144" w:legacyIndent="144"/>
      <w:lvlJc w:val="left"/>
    </w:lvl>
    <w:lvl w:ilvl="1">
      <w:start w:val="1"/>
      <w:numFmt w:val="upperLetter"/>
      <w:lvlText w:val="%2."/>
      <w:legacy w:legacy="1" w:legacySpace="144" w:legacyIndent="144"/>
      <w:lvlJc w:val="left"/>
    </w:lvl>
    <w:lvl w:ilvl="2">
      <w:start w:val="1"/>
      <w:numFmt w:val="decimal"/>
      <w:lvlText w:val="%3)"/>
      <w:legacy w:legacy="1" w:legacySpace="144" w:legacyIndent="144"/>
      <w:lvlJc w:val="left"/>
    </w:lvl>
    <w:lvl w:ilvl="3">
      <w:start w:val="1"/>
      <w:numFmt w:val="lowerLetter"/>
      <w:lvlText w:val="%4)"/>
      <w:lvlJc w:val="left"/>
      <w:pPr>
        <w:ind w:left="1152" w:hanging="720"/>
      </w:pPr>
    </w:lvl>
    <w:lvl w:ilvl="4">
      <w:start w:val="1"/>
      <w:numFmt w:val="decimal"/>
      <w:lvlText w:val="(%5)"/>
      <w:legacy w:legacy="1" w:legacySpace="0" w:legacyIndent="720"/>
      <w:lvlJc w:val="left"/>
      <w:pPr>
        <w:ind w:left="1872" w:hanging="720"/>
      </w:pPr>
    </w:lvl>
    <w:lvl w:ilvl="5">
      <w:start w:val="1"/>
      <w:numFmt w:val="lowerLetter"/>
      <w:lvlText w:val="(%6)"/>
      <w:legacy w:legacy="1" w:legacySpace="0" w:legacyIndent="720"/>
      <w:lvlJc w:val="left"/>
      <w:pPr>
        <w:ind w:left="2592" w:hanging="720"/>
      </w:pPr>
    </w:lvl>
    <w:lvl w:ilvl="6">
      <w:start w:val="1"/>
      <w:numFmt w:val="lowerRoman"/>
      <w:lvlText w:val="(%7)"/>
      <w:legacy w:legacy="1" w:legacySpace="0" w:legacyIndent="720"/>
      <w:lvlJc w:val="left"/>
      <w:pPr>
        <w:ind w:left="3312" w:hanging="720"/>
      </w:pPr>
    </w:lvl>
    <w:lvl w:ilvl="7">
      <w:start w:val="1"/>
      <w:numFmt w:val="lowerLetter"/>
      <w:lvlText w:val="(%8)"/>
      <w:legacy w:legacy="1" w:legacySpace="0" w:legacyIndent="720"/>
      <w:lvlJc w:val="left"/>
      <w:pPr>
        <w:ind w:left="4032" w:hanging="720"/>
      </w:pPr>
    </w:lvl>
    <w:lvl w:ilvl="8">
      <w:start w:val="1"/>
      <w:numFmt w:val="lowerRoman"/>
      <w:lvlText w:val="(%9)"/>
      <w:legacy w:legacy="1" w:legacySpace="0" w:legacyIndent="720"/>
      <w:lvlJc w:val="left"/>
      <w:pPr>
        <w:ind w:left="4752" w:hanging="720"/>
      </w:pPr>
    </w:lvl>
  </w:abstractNum>
  <w:abstractNum w:abstractNumId="1">
    <w:nsid w:val="01DB5231"/>
    <w:multiLevelType w:val="hybridMultilevel"/>
    <w:tmpl w:val="D53019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23F6A1F"/>
    <w:multiLevelType w:val="hybridMultilevel"/>
    <w:tmpl w:val="E0468E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20000019">
      <w:start w:val="1"/>
      <w:numFmt w:val="lowerLetter"/>
      <w:lvlText w:val="%2."/>
      <w:lvlJc w:val="left"/>
      <w:pPr>
        <w:ind w:left="1440" w:hanging="360"/>
      </w:pPr>
    </w:lvl>
    <w:lvl w:ilvl="2" w:tplc="2000001B">
      <w:start w:val="1"/>
      <w:numFmt w:val="lowerRoman"/>
      <w:lvlText w:val="%3."/>
      <w:lvlJc w:val="right"/>
      <w:pPr>
        <w:ind w:left="2160" w:hanging="180"/>
      </w:pPr>
    </w:lvl>
    <w:lvl w:ilvl="3" w:tplc="2000000F">
      <w:start w:val="1"/>
      <w:numFmt w:val="decimal"/>
      <w:lvlText w:val="%4."/>
      <w:lvlJc w:val="left"/>
      <w:pPr>
        <w:ind w:left="2880" w:hanging="360"/>
      </w:pPr>
    </w:lvl>
    <w:lvl w:ilvl="4" w:tplc="20000019">
      <w:start w:val="1"/>
      <w:numFmt w:val="lowerLetter"/>
      <w:lvlText w:val="%5."/>
      <w:lvlJc w:val="left"/>
      <w:pPr>
        <w:ind w:left="3600" w:hanging="360"/>
      </w:pPr>
    </w:lvl>
    <w:lvl w:ilvl="5" w:tplc="2000001B">
      <w:start w:val="1"/>
      <w:numFmt w:val="lowerRoman"/>
      <w:lvlText w:val="%6."/>
      <w:lvlJc w:val="right"/>
      <w:pPr>
        <w:ind w:left="4320" w:hanging="180"/>
      </w:pPr>
    </w:lvl>
    <w:lvl w:ilvl="6" w:tplc="2000000F">
      <w:start w:val="1"/>
      <w:numFmt w:val="decimal"/>
      <w:lvlText w:val="%7."/>
      <w:lvlJc w:val="left"/>
      <w:pPr>
        <w:ind w:left="5040" w:hanging="360"/>
      </w:pPr>
    </w:lvl>
    <w:lvl w:ilvl="7" w:tplc="20000019">
      <w:start w:val="1"/>
      <w:numFmt w:val="lowerLetter"/>
      <w:lvlText w:val="%8."/>
      <w:lvlJc w:val="left"/>
      <w:pPr>
        <w:ind w:left="5760" w:hanging="360"/>
      </w:pPr>
    </w:lvl>
    <w:lvl w:ilvl="8" w:tplc="2000001B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6DF3E57"/>
    <w:multiLevelType w:val="multilevel"/>
    <w:tmpl w:val="B58A062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4"/>
      <w:numFmt w:val="decimal"/>
      <w:isLgl/>
      <w:lvlText w:val="%1.%2"/>
      <w:lvlJc w:val="left"/>
      <w:pPr>
        <w:ind w:left="720" w:hanging="720"/>
      </w:pPr>
    </w:lvl>
    <w:lvl w:ilvl="2">
      <w:start w:val="2"/>
      <w:numFmt w:val="decimal"/>
      <w:isLgl/>
      <w:lvlText w:val="%1.%2.%3"/>
      <w:lvlJc w:val="left"/>
      <w:pPr>
        <w:ind w:left="720" w:hanging="720"/>
      </w:pPr>
    </w:lvl>
    <w:lvl w:ilvl="3">
      <w:start w:val="1"/>
      <w:numFmt w:val="decimal"/>
      <w:isLgl/>
      <w:lvlText w:val="%1.%2.%3.%4"/>
      <w:lvlJc w:val="left"/>
      <w:pPr>
        <w:ind w:left="720" w:hanging="720"/>
      </w:pPr>
    </w:lvl>
    <w:lvl w:ilvl="4">
      <w:start w:val="1"/>
      <w:numFmt w:val="decimal"/>
      <w:isLgl/>
      <w:lvlText w:val="%1.%2.%3.%4.%5"/>
      <w:lvlJc w:val="left"/>
      <w:pPr>
        <w:ind w:left="1080" w:hanging="1080"/>
      </w:pPr>
    </w:lvl>
    <w:lvl w:ilvl="5">
      <w:start w:val="1"/>
      <w:numFmt w:val="decimal"/>
      <w:isLgl/>
      <w:lvlText w:val="%1.%2.%3.%4.%5.%6"/>
      <w:lvlJc w:val="left"/>
      <w:pPr>
        <w:ind w:left="1080" w:hanging="1080"/>
      </w:pPr>
    </w:lvl>
    <w:lvl w:ilvl="6">
      <w:start w:val="1"/>
      <w:numFmt w:val="decimal"/>
      <w:isLgl/>
      <w:lvlText w:val="%1.%2.%3.%4.%5.%6.%7"/>
      <w:lvlJc w:val="left"/>
      <w:pPr>
        <w:ind w:left="1440" w:hanging="1440"/>
      </w:p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</w:lvl>
  </w:abstractNum>
  <w:abstractNum w:abstractNumId="4">
    <w:nsid w:val="37FB65A8"/>
    <w:multiLevelType w:val="hybridMultilevel"/>
    <w:tmpl w:val="72FA75D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BFC0299"/>
    <w:multiLevelType w:val="hybridMultilevel"/>
    <w:tmpl w:val="7B7A8576"/>
    <w:lvl w:ilvl="0" w:tplc="D0746768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1DA792E"/>
    <w:multiLevelType w:val="hybridMultilevel"/>
    <w:tmpl w:val="543AA49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485763F9"/>
    <w:multiLevelType w:val="multilevel"/>
    <w:tmpl w:val="0C1841AC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8">
    <w:nsid w:val="4ABB1B1E"/>
    <w:multiLevelType w:val="hybridMultilevel"/>
    <w:tmpl w:val="7F1489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599F7B88"/>
    <w:multiLevelType w:val="multilevel"/>
    <w:tmpl w:val="CC904F70"/>
    <w:lvl w:ilvl="0">
      <w:start w:val="2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6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0">
    <w:nsid w:val="5C810327"/>
    <w:multiLevelType w:val="hybridMultilevel"/>
    <w:tmpl w:val="5938415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20000019">
      <w:start w:val="1"/>
      <w:numFmt w:val="lowerLetter"/>
      <w:lvlText w:val="%2."/>
      <w:lvlJc w:val="left"/>
      <w:pPr>
        <w:ind w:left="1080" w:hanging="360"/>
      </w:pPr>
    </w:lvl>
    <w:lvl w:ilvl="2" w:tplc="2000001B">
      <w:start w:val="1"/>
      <w:numFmt w:val="lowerRoman"/>
      <w:lvlText w:val="%3."/>
      <w:lvlJc w:val="right"/>
      <w:pPr>
        <w:ind w:left="1800" w:hanging="180"/>
      </w:pPr>
    </w:lvl>
    <w:lvl w:ilvl="3" w:tplc="2000000F">
      <w:start w:val="1"/>
      <w:numFmt w:val="decimal"/>
      <w:lvlText w:val="%4."/>
      <w:lvlJc w:val="left"/>
      <w:pPr>
        <w:ind w:left="2520" w:hanging="360"/>
      </w:pPr>
    </w:lvl>
    <w:lvl w:ilvl="4" w:tplc="20000019">
      <w:start w:val="1"/>
      <w:numFmt w:val="lowerLetter"/>
      <w:lvlText w:val="%5."/>
      <w:lvlJc w:val="left"/>
      <w:pPr>
        <w:ind w:left="3240" w:hanging="360"/>
      </w:pPr>
    </w:lvl>
    <w:lvl w:ilvl="5" w:tplc="2000001B">
      <w:start w:val="1"/>
      <w:numFmt w:val="lowerRoman"/>
      <w:lvlText w:val="%6."/>
      <w:lvlJc w:val="right"/>
      <w:pPr>
        <w:ind w:left="3960" w:hanging="180"/>
      </w:pPr>
    </w:lvl>
    <w:lvl w:ilvl="6" w:tplc="2000000F">
      <w:start w:val="1"/>
      <w:numFmt w:val="decimal"/>
      <w:lvlText w:val="%7."/>
      <w:lvlJc w:val="left"/>
      <w:pPr>
        <w:ind w:left="4680" w:hanging="360"/>
      </w:pPr>
    </w:lvl>
    <w:lvl w:ilvl="7" w:tplc="20000019">
      <w:start w:val="1"/>
      <w:numFmt w:val="lowerLetter"/>
      <w:lvlText w:val="%8."/>
      <w:lvlJc w:val="left"/>
      <w:pPr>
        <w:ind w:left="5400" w:hanging="360"/>
      </w:pPr>
    </w:lvl>
    <w:lvl w:ilvl="8" w:tplc="2000001B">
      <w:start w:val="1"/>
      <w:numFmt w:val="lowerRoman"/>
      <w:lvlText w:val="%9."/>
      <w:lvlJc w:val="right"/>
      <w:pPr>
        <w:ind w:left="6120" w:hanging="180"/>
      </w:pPr>
    </w:lvl>
  </w:abstractNum>
  <w:abstractNum w:abstractNumId="11">
    <w:nsid w:val="5D0851F6"/>
    <w:multiLevelType w:val="hybridMultilevel"/>
    <w:tmpl w:val="08EA46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61833D2F"/>
    <w:multiLevelType w:val="hybridMultilevel"/>
    <w:tmpl w:val="D0BAF0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731F34DF"/>
    <w:multiLevelType w:val="hybridMultilevel"/>
    <w:tmpl w:val="05DC22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778B7323"/>
    <w:multiLevelType w:val="multilevel"/>
    <w:tmpl w:val="8E3AAA8C"/>
    <w:lvl w:ilvl="0">
      <w:start w:val="1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5">
    <w:nsid w:val="7D6E396C"/>
    <w:multiLevelType w:val="multilevel"/>
    <w:tmpl w:val="590EE522"/>
    <w:lvl w:ilvl="0">
      <w:start w:val="1"/>
      <w:numFmt w:val="decimal"/>
      <w:lvlText w:val="%1"/>
      <w:lvlJc w:val="left"/>
      <w:pPr>
        <w:ind w:left="420" w:hanging="420"/>
      </w:pPr>
    </w:lvl>
    <w:lvl w:ilvl="1">
      <w:start w:val="1"/>
      <w:numFmt w:val="decimal"/>
      <w:lvlText w:val="%1.%2"/>
      <w:lvlJc w:val="left"/>
      <w:pPr>
        <w:ind w:left="420" w:hanging="42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1080" w:hanging="1080"/>
      </w:pPr>
    </w:lvl>
    <w:lvl w:ilvl="4">
      <w:start w:val="1"/>
      <w:numFmt w:val="decimal"/>
      <w:lvlText w:val="%1.%2.%3.%4.%5"/>
      <w:lvlJc w:val="left"/>
      <w:pPr>
        <w:ind w:left="1080" w:hanging="1080"/>
      </w:pPr>
    </w:lvl>
    <w:lvl w:ilvl="5">
      <w:start w:val="1"/>
      <w:numFmt w:val="decimal"/>
      <w:lvlText w:val="%1.%2.%3.%4.%5.%6"/>
      <w:lvlJc w:val="left"/>
      <w:pPr>
        <w:ind w:left="1440" w:hanging="1440"/>
      </w:pPr>
    </w:lvl>
    <w:lvl w:ilvl="6">
      <w:start w:val="1"/>
      <w:numFmt w:val="decimal"/>
      <w:lvlText w:val="%1.%2.%3.%4.%5.%6.%7"/>
      <w:lvlJc w:val="left"/>
      <w:pPr>
        <w:ind w:left="1440" w:hanging="1440"/>
      </w:pPr>
    </w:lvl>
    <w:lvl w:ilvl="7">
      <w:start w:val="1"/>
      <w:numFmt w:val="decimal"/>
      <w:lvlText w:val="%1.%2.%3.%4.%5.%6.%7.%8"/>
      <w:lvlJc w:val="left"/>
      <w:pPr>
        <w:ind w:left="1800" w:hanging="1800"/>
      </w:pPr>
    </w:lvl>
    <w:lvl w:ilvl="8">
      <w:start w:val="1"/>
      <w:numFmt w:val="decimal"/>
      <w:lvlText w:val="%1.%2.%3.%4.%5.%6.%7.%8.%9"/>
      <w:lvlJc w:val="left"/>
      <w:pPr>
        <w:ind w:left="2160" w:hanging="2160"/>
      </w:pPr>
    </w:lvl>
  </w:abstractNum>
  <w:num w:numId="1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3"/>
    <w:lvlOverride w:ilvl="0">
      <w:startOverride w:val="1"/>
    </w:lvlOverride>
    <w:lvlOverride w:ilvl="1">
      <w:startOverride w:val="4"/>
    </w:lvlOverride>
    <w:lvlOverride w:ilvl="2">
      <w:startOverride w:val="2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3"/>
  </w:num>
  <w:num w:numId="7">
    <w:abstractNumId w:val="0"/>
  </w:num>
  <w:num w:numId="8">
    <w:abstractNumId w:val="5"/>
  </w:num>
  <w:num w:numId="9">
    <w:abstractNumId w:val="7"/>
  </w:num>
  <w:num w:numId="10">
    <w:abstractNumId w:val="1"/>
  </w:num>
  <w:num w:numId="11">
    <w:abstractNumId w:val="8"/>
  </w:num>
  <w:num w:numId="12">
    <w:abstractNumId w:val="12"/>
  </w:num>
  <w:num w:numId="13">
    <w:abstractNumId w:val="4"/>
  </w:num>
  <w:num w:numId="14">
    <w:abstractNumId w:val="9"/>
  </w:num>
  <w:num w:numId="15">
    <w:abstractNumId w:val="14"/>
  </w:num>
  <w:num w:numId="16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cxtDAwNzE1NjEztDRX0lEKTi0uzszPAykwNKgFAGW3jTMtAAAA"/>
  </w:docVars>
  <w:rsids>
    <w:rsidRoot w:val="00156BB6"/>
    <w:rsid w:val="00001D35"/>
    <w:rsid w:val="00003593"/>
    <w:rsid w:val="0000715B"/>
    <w:rsid w:val="00056916"/>
    <w:rsid w:val="00067058"/>
    <w:rsid w:val="00067087"/>
    <w:rsid w:val="000704E5"/>
    <w:rsid w:val="00097B1D"/>
    <w:rsid w:val="000A213A"/>
    <w:rsid w:val="000A445F"/>
    <w:rsid w:val="000E0674"/>
    <w:rsid w:val="000E5F93"/>
    <w:rsid w:val="00103922"/>
    <w:rsid w:val="00141247"/>
    <w:rsid w:val="001454C1"/>
    <w:rsid w:val="00156BB6"/>
    <w:rsid w:val="00177B86"/>
    <w:rsid w:val="00196193"/>
    <w:rsid w:val="001A541B"/>
    <w:rsid w:val="001C19B4"/>
    <w:rsid w:val="001C1EDB"/>
    <w:rsid w:val="001D0C63"/>
    <w:rsid w:val="001E4DEA"/>
    <w:rsid w:val="002004E5"/>
    <w:rsid w:val="00207EA8"/>
    <w:rsid w:val="00216DEB"/>
    <w:rsid w:val="00225ACF"/>
    <w:rsid w:val="00242066"/>
    <w:rsid w:val="002500A3"/>
    <w:rsid w:val="00257E45"/>
    <w:rsid w:val="00270F04"/>
    <w:rsid w:val="00276AB5"/>
    <w:rsid w:val="0028475F"/>
    <w:rsid w:val="002A55C4"/>
    <w:rsid w:val="002B481F"/>
    <w:rsid w:val="002C26DB"/>
    <w:rsid w:val="002E643B"/>
    <w:rsid w:val="002F4A53"/>
    <w:rsid w:val="002F5C69"/>
    <w:rsid w:val="00301C65"/>
    <w:rsid w:val="00305E9E"/>
    <w:rsid w:val="0030798B"/>
    <w:rsid w:val="00335B34"/>
    <w:rsid w:val="0033654E"/>
    <w:rsid w:val="0034434A"/>
    <w:rsid w:val="003445A2"/>
    <w:rsid w:val="003463E2"/>
    <w:rsid w:val="00353003"/>
    <w:rsid w:val="00361ADE"/>
    <w:rsid w:val="00363F2A"/>
    <w:rsid w:val="00372BC7"/>
    <w:rsid w:val="00372CE0"/>
    <w:rsid w:val="00375F0D"/>
    <w:rsid w:val="00385C92"/>
    <w:rsid w:val="003A404D"/>
    <w:rsid w:val="003C3488"/>
    <w:rsid w:val="003C3D4D"/>
    <w:rsid w:val="003E5465"/>
    <w:rsid w:val="00411AE0"/>
    <w:rsid w:val="004366E9"/>
    <w:rsid w:val="004464BC"/>
    <w:rsid w:val="0046704C"/>
    <w:rsid w:val="004934CE"/>
    <w:rsid w:val="004B36DD"/>
    <w:rsid w:val="004C525A"/>
    <w:rsid w:val="004C5E7A"/>
    <w:rsid w:val="004C7A30"/>
    <w:rsid w:val="004E2F95"/>
    <w:rsid w:val="005121E0"/>
    <w:rsid w:val="00520F64"/>
    <w:rsid w:val="00535407"/>
    <w:rsid w:val="00535F8E"/>
    <w:rsid w:val="00542A89"/>
    <w:rsid w:val="0054522B"/>
    <w:rsid w:val="00556B94"/>
    <w:rsid w:val="00571BC4"/>
    <w:rsid w:val="005B014D"/>
    <w:rsid w:val="005B1F5D"/>
    <w:rsid w:val="005D197A"/>
    <w:rsid w:val="005F44EC"/>
    <w:rsid w:val="005F6A5F"/>
    <w:rsid w:val="00622388"/>
    <w:rsid w:val="006228F0"/>
    <w:rsid w:val="00633789"/>
    <w:rsid w:val="00636D38"/>
    <w:rsid w:val="006410C8"/>
    <w:rsid w:val="00643288"/>
    <w:rsid w:val="00644435"/>
    <w:rsid w:val="00650B88"/>
    <w:rsid w:val="00653DF3"/>
    <w:rsid w:val="00656805"/>
    <w:rsid w:val="0068660D"/>
    <w:rsid w:val="006A18AB"/>
    <w:rsid w:val="006A1993"/>
    <w:rsid w:val="006A63A6"/>
    <w:rsid w:val="006B377E"/>
    <w:rsid w:val="006B62F2"/>
    <w:rsid w:val="006C11D8"/>
    <w:rsid w:val="006C2ACD"/>
    <w:rsid w:val="006C5EF3"/>
    <w:rsid w:val="006C73CB"/>
    <w:rsid w:val="00705C35"/>
    <w:rsid w:val="00707858"/>
    <w:rsid w:val="007227EE"/>
    <w:rsid w:val="00737CD3"/>
    <w:rsid w:val="00743207"/>
    <w:rsid w:val="007571CC"/>
    <w:rsid w:val="00757430"/>
    <w:rsid w:val="00763D01"/>
    <w:rsid w:val="007760D9"/>
    <w:rsid w:val="00782B5B"/>
    <w:rsid w:val="00784C25"/>
    <w:rsid w:val="00794876"/>
    <w:rsid w:val="00796973"/>
    <w:rsid w:val="007A0982"/>
    <w:rsid w:val="007A608F"/>
    <w:rsid w:val="007B184D"/>
    <w:rsid w:val="007B73A9"/>
    <w:rsid w:val="007C2D5E"/>
    <w:rsid w:val="007D3972"/>
    <w:rsid w:val="007D5EF5"/>
    <w:rsid w:val="007E06A6"/>
    <w:rsid w:val="007F45FD"/>
    <w:rsid w:val="00801D0F"/>
    <w:rsid w:val="00804BC1"/>
    <w:rsid w:val="00810FF2"/>
    <w:rsid w:val="00821FF2"/>
    <w:rsid w:val="00847C73"/>
    <w:rsid w:val="00850ACD"/>
    <w:rsid w:val="008628D2"/>
    <w:rsid w:val="00865AC8"/>
    <w:rsid w:val="00871A9C"/>
    <w:rsid w:val="00886FE0"/>
    <w:rsid w:val="008C01F7"/>
    <w:rsid w:val="008C09E9"/>
    <w:rsid w:val="008D4A3A"/>
    <w:rsid w:val="008D4C72"/>
    <w:rsid w:val="008F728D"/>
    <w:rsid w:val="00910C55"/>
    <w:rsid w:val="009120BD"/>
    <w:rsid w:val="0092775C"/>
    <w:rsid w:val="00931D22"/>
    <w:rsid w:val="00937A9B"/>
    <w:rsid w:val="00960861"/>
    <w:rsid w:val="009646D7"/>
    <w:rsid w:val="00964ED5"/>
    <w:rsid w:val="009710AC"/>
    <w:rsid w:val="009713C1"/>
    <w:rsid w:val="00975E98"/>
    <w:rsid w:val="00980607"/>
    <w:rsid w:val="00981071"/>
    <w:rsid w:val="00983EDC"/>
    <w:rsid w:val="009A2399"/>
    <w:rsid w:val="009E2660"/>
    <w:rsid w:val="009F0002"/>
    <w:rsid w:val="009F3A2F"/>
    <w:rsid w:val="009F4782"/>
    <w:rsid w:val="009F4A16"/>
    <w:rsid w:val="009F4C94"/>
    <w:rsid w:val="00A178DA"/>
    <w:rsid w:val="00A27DEE"/>
    <w:rsid w:val="00A450B7"/>
    <w:rsid w:val="00A46E9C"/>
    <w:rsid w:val="00A56BC4"/>
    <w:rsid w:val="00A6392F"/>
    <w:rsid w:val="00A65215"/>
    <w:rsid w:val="00A66076"/>
    <w:rsid w:val="00A66550"/>
    <w:rsid w:val="00A67365"/>
    <w:rsid w:val="00A75319"/>
    <w:rsid w:val="00AA6C5A"/>
    <w:rsid w:val="00AA73AB"/>
    <w:rsid w:val="00AB46CA"/>
    <w:rsid w:val="00AC4A51"/>
    <w:rsid w:val="00AC7004"/>
    <w:rsid w:val="00AD439C"/>
    <w:rsid w:val="00AE09D5"/>
    <w:rsid w:val="00AE0E68"/>
    <w:rsid w:val="00AE5910"/>
    <w:rsid w:val="00AE6757"/>
    <w:rsid w:val="00B026AA"/>
    <w:rsid w:val="00B24D96"/>
    <w:rsid w:val="00B5128A"/>
    <w:rsid w:val="00B80FEC"/>
    <w:rsid w:val="00BA6AAB"/>
    <w:rsid w:val="00BB3895"/>
    <w:rsid w:val="00BD2A82"/>
    <w:rsid w:val="00BF390D"/>
    <w:rsid w:val="00BF44F3"/>
    <w:rsid w:val="00C052BD"/>
    <w:rsid w:val="00C113FC"/>
    <w:rsid w:val="00C268B2"/>
    <w:rsid w:val="00C306FF"/>
    <w:rsid w:val="00C3115C"/>
    <w:rsid w:val="00C33320"/>
    <w:rsid w:val="00C46DBE"/>
    <w:rsid w:val="00C52D3B"/>
    <w:rsid w:val="00C74FF6"/>
    <w:rsid w:val="00C87050"/>
    <w:rsid w:val="00CA5786"/>
    <w:rsid w:val="00CD049D"/>
    <w:rsid w:val="00D27D3E"/>
    <w:rsid w:val="00D3617C"/>
    <w:rsid w:val="00D36D4E"/>
    <w:rsid w:val="00D36DC1"/>
    <w:rsid w:val="00D57F8B"/>
    <w:rsid w:val="00D702D8"/>
    <w:rsid w:val="00DB0C3D"/>
    <w:rsid w:val="00DB4B0C"/>
    <w:rsid w:val="00DB6BDB"/>
    <w:rsid w:val="00DC4425"/>
    <w:rsid w:val="00DE5D47"/>
    <w:rsid w:val="00DF1E74"/>
    <w:rsid w:val="00E0164F"/>
    <w:rsid w:val="00E03526"/>
    <w:rsid w:val="00E07AEF"/>
    <w:rsid w:val="00E2550C"/>
    <w:rsid w:val="00E27CA6"/>
    <w:rsid w:val="00E3504B"/>
    <w:rsid w:val="00E75711"/>
    <w:rsid w:val="00E75808"/>
    <w:rsid w:val="00E85FB7"/>
    <w:rsid w:val="00ED1996"/>
    <w:rsid w:val="00ED4215"/>
    <w:rsid w:val="00EE7D44"/>
    <w:rsid w:val="00F107E8"/>
    <w:rsid w:val="00F251D6"/>
    <w:rsid w:val="00F41695"/>
    <w:rsid w:val="00F4173A"/>
    <w:rsid w:val="00F42200"/>
    <w:rsid w:val="00F4564C"/>
    <w:rsid w:val="00F500EF"/>
    <w:rsid w:val="00F554CC"/>
    <w:rsid w:val="00F80066"/>
    <w:rsid w:val="00F90142"/>
    <w:rsid w:val="00F921E3"/>
    <w:rsid w:val="00F922D5"/>
    <w:rsid w:val="00FA2F56"/>
    <w:rsid w:val="00FB431D"/>
    <w:rsid w:val="00FB5C4F"/>
    <w:rsid w:val="00FC6E20"/>
    <w:rsid w:val="00FD6D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D59AF2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56BB6"/>
    <w:pPr>
      <w:spacing w:line="256" w:lineRule="auto"/>
    </w:pPr>
  </w:style>
  <w:style w:type="paragraph" w:styleId="Heading1">
    <w:name w:val="heading 1"/>
    <w:basedOn w:val="Normal"/>
    <w:next w:val="Normal"/>
    <w:link w:val="Heading1Char"/>
    <w:qFormat/>
    <w:rsid w:val="00EE7D44"/>
    <w:pPr>
      <w:keepNext/>
      <w:keepLines/>
      <w:numPr>
        <w:numId w:val="9"/>
      </w:numPr>
      <w:spacing w:before="120" w:after="60" w:line="240" w:lineRule="auto"/>
      <w:ind w:left="504" w:hanging="360"/>
      <w:outlineLvl w:val="0"/>
    </w:pPr>
    <w:rPr>
      <w:rFonts w:ascii="Times New Roman" w:eastAsia="Arial" w:hAnsi="Times New Roman" w:cs="Arial"/>
      <w:i/>
      <w:sz w:val="20"/>
      <w:szCs w:val="40"/>
      <w:lang w:eastAsia="en-GB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C2ACD"/>
    <w:pPr>
      <w:keepNext/>
      <w:keepLines/>
      <w:spacing w:after="0" w:line="480" w:lineRule="auto"/>
      <w:outlineLvl w:val="1"/>
    </w:pPr>
    <w:rPr>
      <w:rFonts w:ascii="Times New Roman" w:eastAsiaTheme="majorEastAsia" w:hAnsi="Times New Roman" w:cstheme="majorBidi"/>
      <w:b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C2ACD"/>
    <w:pPr>
      <w:keepNext/>
      <w:keepLines/>
      <w:spacing w:before="40" w:after="0" w:line="240" w:lineRule="auto"/>
      <w:outlineLvl w:val="2"/>
    </w:pPr>
    <w:rPr>
      <w:rFonts w:ascii="Times New Roman" w:eastAsiaTheme="majorEastAsia" w:hAnsi="Times New Roman" w:cstheme="majorBidi"/>
      <w:b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C19B4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56BB6"/>
    <w:rPr>
      <w:color w:val="0000FF"/>
      <w:u w:val="single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86FE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86FE0"/>
    <w:rPr>
      <w:sz w:val="20"/>
      <w:szCs w:val="20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886FE0"/>
    <w:rPr>
      <w:sz w:val="16"/>
      <w:szCs w:val="16"/>
    </w:rPr>
  </w:style>
  <w:style w:type="paragraph" w:styleId="ListParagraph">
    <w:name w:val="List Paragraph"/>
    <w:basedOn w:val="Normal"/>
    <w:uiPriority w:val="34"/>
    <w:qFormat/>
    <w:rsid w:val="003463E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E7D4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E7D44"/>
    <w:rPr>
      <w:rFonts w:ascii="Segoe UI" w:hAnsi="Segoe UI" w:cs="Segoe UI"/>
      <w:sz w:val="18"/>
      <w:szCs w:val="18"/>
      <w:lang w:val="en-US"/>
    </w:rPr>
  </w:style>
  <w:style w:type="character" w:customStyle="1" w:styleId="Heading1Char">
    <w:name w:val="Heading 1 Char"/>
    <w:basedOn w:val="DefaultParagraphFont"/>
    <w:link w:val="Heading1"/>
    <w:rsid w:val="00EE7D44"/>
    <w:rPr>
      <w:rFonts w:ascii="Times New Roman" w:eastAsia="Arial" w:hAnsi="Times New Roman" w:cs="Arial"/>
      <w:i/>
      <w:sz w:val="20"/>
      <w:szCs w:val="40"/>
      <w:lang w:eastAsia="en-GB"/>
    </w:rPr>
  </w:style>
  <w:style w:type="paragraph" w:styleId="NoSpacing">
    <w:name w:val="No Spacing"/>
    <w:aliases w:val="RESEARCH"/>
    <w:link w:val="NoSpacingChar"/>
    <w:autoRedefine/>
    <w:uiPriority w:val="1"/>
    <w:qFormat/>
    <w:rsid w:val="006228F0"/>
    <w:pPr>
      <w:spacing w:after="100" w:afterAutospacing="1" w:line="240" w:lineRule="auto"/>
      <w:jc w:val="center"/>
    </w:pPr>
    <w:rPr>
      <w:rFonts w:ascii="Times New Roman" w:eastAsia="Times New Roman" w:hAnsi="Times New Roman" w:cs="Times New Roman"/>
      <w:b/>
      <w:sz w:val="24"/>
      <w:szCs w:val="24"/>
      <w:lang w:val="en-US"/>
    </w:rPr>
  </w:style>
  <w:style w:type="character" w:customStyle="1" w:styleId="NoSpacingChar">
    <w:name w:val="No Spacing Char"/>
    <w:aliases w:val="RESEARCH Char"/>
    <w:basedOn w:val="DefaultParagraphFont"/>
    <w:link w:val="NoSpacing"/>
    <w:uiPriority w:val="1"/>
    <w:rsid w:val="006228F0"/>
    <w:rPr>
      <w:rFonts w:ascii="Times New Roman" w:eastAsia="Times New Roman" w:hAnsi="Times New Roman" w:cs="Times New Roman"/>
      <w:b/>
      <w:sz w:val="24"/>
      <w:szCs w:val="24"/>
      <w:lang w:val="en-US"/>
    </w:rPr>
  </w:style>
  <w:style w:type="table" w:styleId="TableGrid">
    <w:name w:val="Table Grid"/>
    <w:basedOn w:val="TableNormal"/>
    <w:uiPriority w:val="39"/>
    <w:rsid w:val="00EE7D44"/>
    <w:pPr>
      <w:spacing w:after="0" w:line="240" w:lineRule="auto"/>
    </w:pPr>
    <w:rPr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EE7D4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E7D44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EE7D4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E7D44"/>
    <w:rPr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6C2ACD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C19B4"/>
    <w:rPr>
      <w:rFonts w:asciiTheme="majorHAnsi" w:eastAsiaTheme="majorEastAsia" w:hAnsiTheme="majorHAnsi" w:cstheme="majorBidi"/>
      <w:i/>
      <w:iCs/>
      <w:color w:val="2F5496" w:themeColor="accent1" w:themeShade="BF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6C2ACD"/>
    <w:rPr>
      <w:rFonts w:ascii="Times New Roman" w:eastAsiaTheme="majorEastAsia" w:hAnsi="Times New Roman" w:cstheme="majorBidi"/>
      <w:b/>
      <w:sz w:val="24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3A404D"/>
    <w:pPr>
      <w:spacing w:after="0" w:line="360" w:lineRule="auto"/>
      <w:contextualSpacing/>
      <w:jc w:val="center"/>
    </w:pPr>
    <w:rPr>
      <w:rFonts w:ascii="Times New Roman" w:eastAsiaTheme="majorEastAsia" w:hAnsi="Times New Roman" w:cstheme="majorBidi"/>
      <w:b/>
      <w:spacing w:val="-10"/>
      <w:kern w:val="28"/>
      <w:sz w:val="24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A404D"/>
    <w:rPr>
      <w:rFonts w:ascii="Times New Roman" w:eastAsiaTheme="majorEastAsia" w:hAnsi="Times New Roman" w:cstheme="majorBidi"/>
      <w:b/>
      <w:spacing w:val="-10"/>
      <w:kern w:val="28"/>
      <w:sz w:val="24"/>
      <w:szCs w:val="56"/>
      <w:lang w:val="en-US"/>
    </w:rPr>
  </w:style>
  <w:style w:type="paragraph" w:styleId="NormalWeb">
    <w:name w:val="Normal (Web)"/>
    <w:basedOn w:val="Normal"/>
    <w:uiPriority w:val="99"/>
    <w:unhideWhenUsed/>
    <w:rsid w:val="009F3A2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nlmarticle-title">
    <w:name w:val="nlm_article-title"/>
    <w:basedOn w:val="DefaultParagraphFont"/>
    <w:rsid w:val="009F3A2F"/>
  </w:style>
  <w:style w:type="paragraph" w:customStyle="1" w:styleId="pf0">
    <w:name w:val="pf0"/>
    <w:basedOn w:val="Normal"/>
    <w:rsid w:val="009F3A2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cf01">
    <w:name w:val="cf01"/>
    <w:basedOn w:val="DefaultParagraphFont"/>
    <w:rsid w:val="009F3A2F"/>
    <w:rPr>
      <w:rFonts w:ascii="Segoe UI" w:hAnsi="Segoe UI" w:cs="Segoe UI" w:hint="default"/>
      <w:sz w:val="18"/>
      <w:szCs w:val="18"/>
    </w:rPr>
  </w:style>
  <w:style w:type="paragraph" w:styleId="TOC2">
    <w:name w:val="toc 2"/>
    <w:basedOn w:val="Normal"/>
    <w:next w:val="Normal"/>
    <w:autoRedefine/>
    <w:uiPriority w:val="39"/>
    <w:unhideWhenUsed/>
    <w:rsid w:val="0028475F"/>
    <w:pPr>
      <w:spacing w:after="100"/>
      <w:ind w:left="220"/>
    </w:pPr>
  </w:style>
  <w:style w:type="character" w:customStyle="1" w:styleId="anchor-text">
    <w:name w:val="anchor-text"/>
    <w:basedOn w:val="DefaultParagraphFont"/>
    <w:rsid w:val="00375F0D"/>
  </w:style>
  <w:style w:type="paragraph" w:styleId="TableofFigures">
    <w:name w:val="table of figures"/>
    <w:basedOn w:val="Normal"/>
    <w:next w:val="Normal"/>
    <w:uiPriority w:val="99"/>
    <w:unhideWhenUsed/>
    <w:rsid w:val="006C2ACD"/>
    <w:pPr>
      <w:spacing w:after="0"/>
      <w:ind w:left="440" w:hanging="440"/>
    </w:pPr>
    <w:rPr>
      <w:rFonts w:cstheme="minorHAnsi"/>
      <w:b/>
      <w:bCs/>
      <w:sz w:val="20"/>
      <w:szCs w:val="20"/>
    </w:rPr>
  </w:style>
  <w:style w:type="paragraph" w:customStyle="1" w:styleId="p">
    <w:name w:val="p"/>
    <w:basedOn w:val="Normal"/>
    <w:rsid w:val="009120B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mixed-citation">
    <w:name w:val="mixed-citation"/>
    <w:basedOn w:val="DefaultParagraphFont"/>
    <w:rsid w:val="005D197A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56BB6"/>
    <w:pPr>
      <w:spacing w:line="256" w:lineRule="auto"/>
    </w:pPr>
  </w:style>
  <w:style w:type="paragraph" w:styleId="Heading1">
    <w:name w:val="heading 1"/>
    <w:basedOn w:val="Normal"/>
    <w:next w:val="Normal"/>
    <w:link w:val="Heading1Char"/>
    <w:qFormat/>
    <w:rsid w:val="00EE7D44"/>
    <w:pPr>
      <w:keepNext/>
      <w:keepLines/>
      <w:numPr>
        <w:numId w:val="9"/>
      </w:numPr>
      <w:spacing w:before="120" w:after="60" w:line="240" w:lineRule="auto"/>
      <w:ind w:left="504" w:hanging="360"/>
      <w:outlineLvl w:val="0"/>
    </w:pPr>
    <w:rPr>
      <w:rFonts w:ascii="Times New Roman" w:eastAsia="Arial" w:hAnsi="Times New Roman" w:cs="Arial"/>
      <w:i/>
      <w:sz w:val="20"/>
      <w:szCs w:val="40"/>
      <w:lang w:eastAsia="en-GB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C2ACD"/>
    <w:pPr>
      <w:keepNext/>
      <w:keepLines/>
      <w:spacing w:after="0" w:line="480" w:lineRule="auto"/>
      <w:outlineLvl w:val="1"/>
    </w:pPr>
    <w:rPr>
      <w:rFonts w:ascii="Times New Roman" w:eastAsiaTheme="majorEastAsia" w:hAnsi="Times New Roman" w:cstheme="majorBidi"/>
      <w:b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C2ACD"/>
    <w:pPr>
      <w:keepNext/>
      <w:keepLines/>
      <w:spacing w:before="40" w:after="0" w:line="240" w:lineRule="auto"/>
      <w:outlineLvl w:val="2"/>
    </w:pPr>
    <w:rPr>
      <w:rFonts w:ascii="Times New Roman" w:eastAsiaTheme="majorEastAsia" w:hAnsi="Times New Roman" w:cstheme="majorBidi"/>
      <w:b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C19B4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56BB6"/>
    <w:rPr>
      <w:color w:val="0000FF"/>
      <w:u w:val="single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86FE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86FE0"/>
    <w:rPr>
      <w:sz w:val="20"/>
      <w:szCs w:val="20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886FE0"/>
    <w:rPr>
      <w:sz w:val="16"/>
      <w:szCs w:val="16"/>
    </w:rPr>
  </w:style>
  <w:style w:type="paragraph" w:styleId="ListParagraph">
    <w:name w:val="List Paragraph"/>
    <w:basedOn w:val="Normal"/>
    <w:uiPriority w:val="34"/>
    <w:qFormat/>
    <w:rsid w:val="003463E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E7D4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E7D44"/>
    <w:rPr>
      <w:rFonts w:ascii="Segoe UI" w:hAnsi="Segoe UI" w:cs="Segoe UI"/>
      <w:sz w:val="18"/>
      <w:szCs w:val="18"/>
      <w:lang w:val="en-US"/>
    </w:rPr>
  </w:style>
  <w:style w:type="character" w:customStyle="1" w:styleId="Heading1Char">
    <w:name w:val="Heading 1 Char"/>
    <w:basedOn w:val="DefaultParagraphFont"/>
    <w:link w:val="Heading1"/>
    <w:rsid w:val="00EE7D44"/>
    <w:rPr>
      <w:rFonts w:ascii="Times New Roman" w:eastAsia="Arial" w:hAnsi="Times New Roman" w:cs="Arial"/>
      <w:i/>
      <w:sz w:val="20"/>
      <w:szCs w:val="40"/>
      <w:lang w:eastAsia="en-GB"/>
    </w:rPr>
  </w:style>
  <w:style w:type="paragraph" w:styleId="NoSpacing">
    <w:name w:val="No Spacing"/>
    <w:aliases w:val="RESEARCH"/>
    <w:link w:val="NoSpacingChar"/>
    <w:autoRedefine/>
    <w:uiPriority w:val="1"/>
    <w:qFormat/>
    <w:rsid w:val="006228F0"/>
    <w:pPr>
      <w:spacing w:after="100" w:afterAutospacing="1" w:line="240" w:lineRule="auto"/>
      <w:jc w:val="center"/>
    </w:pPr>
    <w:rPr>
      <w:rFonts w:ascii="Times New Roman" w:eastAsia="Times New Roman" w:hAnsi="Times New Roman" w:cs="Times New Roman"/>
      <w:b/>
      <w:sz w:val="24"/>
      <w:szCs w:val="24"/>
      <w:lang w:val="en-US"/>
    </w:rPr>
  </w:style>
  <w:style w:type="character" w:customStyle="1" w:styleId="NoSpacingChar">
    <w:name w:val="No Spacing Char"/>
    <w:aliases w:val="RESEARCH Char"/>
    <w:basedOn w:val="DefaultParagraphFont"/>
    <w:link w:val="NoSpacing"/>
    <w:uiPriority w:val="1"/>
    <w:rsid w:val="006228F0"/>
    <w:rPr>
      <w:rFonts w:ascii="Times New Roman" w:eastAsia="Times New Roman" w:hAnsi="Times New Roman" w:cs="Times New Roman"/>
      <w:b/>
      <w:sz w:val="24"/>
      <w:szCs w:val="24"/>
      <w:lang w:val="en-US"/>
    </w:rPr>
  </w:style>
  <w:style w:type="table" w:styleId="TableGrid">
    <w:name w:val="Table Grid"/>
    <w:basedOn w:val="TableNormal"/>
    <w:uiPriority w:val="39"/>
    <w:rsid w:val="00EE7D44"/>
    <w:pPr>
      <w:spacing w:after="0" w:line="240" w:lineRule="auto"/>
    </w:pPr>
    <w:rPr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EE7D4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E7D44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EE7D4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E7D44"/>
    <w:rPr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6C2ACD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C19B4"/>
    <w:rPr>
      <w:rFonts w:asciiTheme="majorHAnsi" w:eastAsiaTheme="majorEastAsia" w:hAnsiTheme="majorHAnsi" w:cstheme="majorBidi"/>
      <w:i/>
      <w:iCs/>
      <w:color w:val="2F5496" w:themeColor="accent1" w:themeShade="BF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6C2ACD"/>
    <w:rPr>
      <w:rFonts w:ascii="Times New Roman" w:eastAsiaTheme="majorEastAsia" w:hAnsi="Times New Roman" w:cstheme="majorBidi"/>
      <w:b/>
      <w:sz w:val="24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3A404D"/>
    <w:pPr>
      <w:spacing w:after="0" w:line="360" w:lineRule="auto"/>
      <w:contextualSpacing/>
      <w:jc w:val="center"/>
    </w:pPr>
    <w:rPr>
      <w:rFonts w:ascii="Times New Roman" w:eastAsiaTheme="majorEastAsia" w:hAnsi="Times New Roman" w:cstheme="majorBidi"/>
      <w:b/>
      <w:spacing w:val="-10"/>
      <w:kern w:val="28"/>
      <w:sz w:val="24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A404D"/>
    <w:rPr>
      <w:rFonts w:ascii="Times New Roman" w:eastAsiaTheme="majorEastAsia" w:hAnsi="Times New Roman" w:cstheme="majorBidi"/>
      <w:b/>
      <w:spacing w:val="-10"/>
      <w:kern w:val="28"/>
      <w:sz w:val="24"/>
      <w:szCs w:val="56"/>
      <w:lang w:val="en-US"/>
    </w:rPr>
  </w:style>
  <w:style w:type="paragraph" w:styleId="NormalWeb">
    <w:name w:val="Normal (Web)"/>
    <w:basedOn w:val="Normal"/>
    <w:uiPriority w:val="99"/>
    <w:unhideWhenUsed/>
    <w:rsid w:val="009F3A2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nlmarticle-title">
    <w:name w:val="nlm_article-title"/>
    <w:basedOn w:val="DefaultParagraphFont"/>
    <w:rsid w:val="009F3A2F"/>
  </w:style>
  <w:style w:type="paragraph" w:customStyle="1" w:styleId="pf0">
    <w:name w:val="pf0"/>
    <w:basedOn w:val="Normal"/>
    <w:rsid w:val="009F3A2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cf01">
    <w:name w:val="cf01"/>
    <w:basedOn w:val="DefaultParagraphFont"/>
    <w:rsid w:val="009F3A2F"/>
    <w:rPr>
      <w:rFonts w:ascii="Segoe UI" w:hAnsi="Segoe UI" w:cs="Segoe UI" w:hint="default"/>
      <w:sz w:val="18"/>
      <w:szCs w:val="18"/>
    </w:rPr>
  </w:style>
  <w:style w:type="paragraph" w:styleId="TOC2">
    <w:name w:val="toc 2"/>
    <w:basedOn w:val="Normal"/>
    <w:next w:val="Normal"/>
    <w:autoRedefine/>
    <w:uiPriority w:val="39"/>
    <w:unhideWhenUsed/>
    <w:rsid w:val="0028475F"/>
    <w:pPr>
      <w:spacing w:after="100"/>
      <w:ind w:left="220"/>
    </w:pPr>
  </w:style>
  <w:style w:type="character" w:customStyle="1" w:styleId="anchor-text">
    <w:name w:val="anchor-text"/>
    <w:basedOn w:val="DefaultParagraphFont"/>
    <w:rsid w:val="00375F0D"/>
  </w:style>
  <w:style w:type="paragraph" w:styleId="TableofFigures">
    <w:name w:val="table of figures"/>
    <w:basedOn w:val="Normal"/>
    <w:next w:val="Normal"/>
    <w:uiPriority w:val="99"/>
    <w:unhideWhenUsed/>
    <w:rsid w:val="006C2ACD"/>
    <w:pPr>
      <w:spacing w:after="0"/>
      <w:ind w:left="440" w:hanging="440"/>
    </w:pPr>
    <w:rPr>
      <w:rFonts w:cstheme="minorHAnsi"/>
      <w:b/>
      <w:bCs/>
      <w:sz w:val="20"/>
      <w:szCs w:val="20"/>
    </w:rPr>
  </w:style>
  <w:style w:type="paragraph" w:customStyle="1" w:styleId="p">
    <w:name w:val="p"/>
    <w:basedOn w:val="Normal"/>
    <w:rsid w:val="009120B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mixed-citation">
    <w:name w:val="mixed-citation"/>
    <w:basedOn w:val="DefaultParagraphFont"/>
    <w:rsid w:val="005D197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9545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017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133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854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07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889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35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984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101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126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850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94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63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62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06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723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306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09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189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532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033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175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645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25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600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200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660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053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429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04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323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329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32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946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95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960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773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993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474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246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765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03C6669-6BE0-4B16-8C9F-2D73CEE334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0</Pages>
  <Words>2003</Words>
  <Characters>11423</Characters>
  <Application>Microsoft Office Word</Application>
  <DocSecurity>0</DocSecurity>
  <Lines>95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0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zinne kalu</dc:creator>
  <cp:lastModifiedBy>Joshua Ifere</cp:lastModifiedBy>
  <cp:revision>4</cp:revision>
  <cp:lastPrinted>2023-02-09T09:46:00Z</cp:lastPrinted>
  <dcterms:created xsi:type="dcterms:W3CDTF">2023-05-23T16:25:00Z</dcterms:created>
  <dcterms:modified xsi:type="dcterms:W3CDTF">2023-05-23T16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 11th edition</vt:lpwstr>
  </property>
  <property fmtid="{D5CDD505-2E9C-101B-9397-08002B2CF9AE}" pid="4" name="Mendeley Recent Style Id 1_1">
    <vt:lpwstr>http://www.zotero.org/styles/apa</vt:lpwstr>
  </property>
  <property fmtid="{D5CDD505-2E9C-101B-9397-08002B2CF9AE}" pid="5" name="Mendeley Recent Style Name 1_1">
    <vt:lpwstr>American Psychological Association 7th edition</vt:lpwstr>
  </property>
  <property fmtid="{D5CDD505-2E9C-101B-9397-08002B2CF9AE}" pid="6" name="Mendeley Recent Style Id 2_1">
    <vt:lpwstr>http://www.zotero.org/styles/american-sociological-association</vt:lpwstr>
  </property>
  <property fmtid="{D5CDD505-2E9C-101B-9397-08002B2CF9AE}" pid="7" name="Mendeley Recent Style Name 2_1">
    <vt:lpwstr>American Sociological Association 6th edition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7th edition (author-date)</vt:lpwstr>
  </property>
  <property fmtid="{D5CDD505-2E9C-101B-9397-08002B2CF9AE}" pid="10" name="Mendeley Recent Style Id 4_1">
    <vt:lpwstr>http://www.zotero.org/styles/harvard-cite-them-right</vt:lpwstr>
  </property>
  <property fmtid="{D5CDD505-2E9C-101B-9397-08002B2CF9AE}" pid="11" name="Mendeley Recent Style Name 4_1">
    <vt:lpwstr>Cite Them Right 10th edition - Harvard</vt:lpwstr>
  </property>
  <property fmtid="{D5CDD505-2E9C-101B-9397-08002B2CF9AE}" pid="12" name="Mendeley Recent Style Id 5_1">
    <vt:lpwstr>http://www.zotero.org/styles/ieee</vt:lpwstr>
  </property>
  <property fmtid="{D5CDD505-2E9C-101B-9397-08002B2CF9AE}" pid="13" name="Mendeley Recent Style Name 5_1">
    <vt:lpwstr>IEEE</vt:lpwstr>
  </property>
  <property fmtid="{D5CDD505-2E9C-101B-9397-08002B2CF9AE}" pid="14" name="Mendeley Recent Style Id 6_1">
    <vt:lpwstr>http://www.zotero.org/styles/modern-humanities-research-association</vt:lpwstr>
  </property>
  <property fmtid="{D5CDD505-2E9C-101B-9397-08002B2CF9AE}" pid="15" name="Mendeley Recent Style Name 6_1">
    <vt:lpwstr>Modern Humanities Research Association 3rd edition (note with bibliography)</vt:lpwstr>
  </property>
  <property fmtid="{D5CDD505-2E9C-101B-9397-08002B2CF9AE}" pid="16" name="Mendeley Recent Style Id 7_1">
    <vt:lpwstr>http://www.zotero.org/styles/modern-language-association</vt:lpwstr>
  </property>
  <property fmtid="{D5CDD505-2E9C-101B-9397-08002B2CF9AE}" pid="17" name="Mendeley Recent Style Name 7_1">
    <vt:lpwstr>Modern Language Association 8th edition</vt:lpwstr>
  </property>
  <property fmtid="{D5CDD505-2E9C-101B-9397-08002B2CF9AE}" pid="18" name="Mendeley Recent Style Id 8_1">
    <vt:lpwstr>http://www.zotero.org/styles/nature</vt:lpwstr>
  </property>
  <property fmtid="{D5CDD505-2E9C-101B-9397-08002B2CF9AE}" pid="19" name="Mendeley Recent Style Name 8_1">
    <vt:lpwstr>Nature</vt:lpwstr>
  </property>
  <property fmtid="{D5CDD505-2E9C-101B-9397-08002B2CF9AE}" pid="20" name="Mendeley Recent Style Id 9_1">
    <vt:lpwstr>http://www.zotero.org/styles/vancouver-superscript</vt:lpwstr>
  </property>
  <property fmtid="{D5CDD505-2E9C-101B-9397-08002B2CF9AE}" pid="21" name="Mendeley Recent Style Name 9_1">
    <vt:lpwstr>Vancouver (superscript)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fea0dcde-0fcf-3ffc-b5d3-d2a3bc51b0d7</vt:lpwstr>
  </property>
  <property fmtid="{D5CDD505-2E9C-101B-9397-08002B2CF9AE}" pid="24" name="Mendeley Citation Style_1">
    <vt:lpwstr>http://www.zotero.org/styles/apa</vt:lpwstr>
  </property>
</Properties>
</file>